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D204D" w:rsidP="4A69D3F8" w:rsidRDefault="00ED204D" w14:paraId="1F453EBA" w14:textId="10005AD0">
      <w:pPr>
        <w:pStyle w:val="Normal"/>
        <w:jc w:val="right"/>
      </w:pPr>
      <w:r w:rsidR="2A1CD18B">
        <w:drawing>
          <wp:inline wp14:editId="7C2F7ED2" wp14:anchorId="19A36711">
            <wp:extent cx="933450" cy="933450"/>
            <wp:effectExtent l="0" t="0" r="0" b="0"/>
            <wp:docPr id="93890642" name="" title=""/>
            <wp:cNvGraphicFramePr>
              <a:graphicFrameLocks noChangeAspect="1"/>
            </wp:cNvGraphicFramePr>
            <a:graphic>
              <a:graphicData uri="http://schemas.openxmlformats.org/drawingml/2006/picture">
                <pic:pic>
                  <pic:nvPicPr>
                    <pic:cNvPr id="0" name=""/>
                    <pic:cNvPicPr/>
                  </pic:nvPicPr>
                  <pic:blipFill>
                    <a:blip r:embed="R7c01c69b33594de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933450" cy="933450"/>
                    </a:xfrm>
                    <a:prstGeom xmlns:a="http://schemas.openxmlformats.org/drawingml/2006/main" prst="rect">
                      <a:avLst/>
                    </a:prstGeom>
                  </pic:spPr>
                </pic:pic>
              </a:graphicData>
            </a:graphic>
          </wp:inline>
        </w:drawing>
      </w:r>
      <w:r w:rsidR="00ED204D">
        <w:drawing>
          <wp:anchor distT="0" distB="0" distL="114300" distR="114300" simplePos="0" relativeHeight="251658240" behindDoc="0" locked="0" layoutInCell="1" allowOverlap="1" wp14:editId="3823CFE1" wp14:anchorId="273C4717">
            <wp:simplePos x="0" y="0"/>
            <wp:positionH relativeFrom="page">
              <wp:posOffset>3613785</wp:posOffset>
            </wp:positionH>
            <wp:positionV relativeFrom="paragraph">
              <wp:posOffset>-3175</wp:posOffset>
            </wp:positionV>
            <wp:extent cx="1933802" cy="405776"/>
            <wp:effectExtent l="0" t="0" r="1905" b="1905"/>
            <wp:wrapSquare wrapText="bothSides"/>
            <wp:docPr id="1105416172" name="Picture 5" title=""/>
            <wp:cNvGraphicFramePr>
              <a:graphicFrameLocks noChangeAspect="1"/>
            </wp:cNvGraphicFramePr>
            <a:graphic>
              <a:graphicData uri="http://schemas.openxmlformats.org/drawingml/2006/picture">
                <pic:pic>
                  <pic:nvPicPr>
                    <pic:cNvPr id="0" name="Picture 5"/>
                    <pic:cNvPicPr/>
                  </pic:nvPicPr>
                  <pic:blipFill>
                    <a:blip r:embed="R2fdc64f7a6394bb4">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1933802" cy="405776"/>
                    </a:xfrm>
                    <a:prstGeom xmlns:a="http://schemas.openxmlformats.org/drawingml/2006/main" prst="rect">
                      <a:avLst/>
                    </a:prstGeom>
                    <a:noFill xmlns:a="http://schemas.openxmlformats.org/drawingml/2006/main"/>
                  </pic:spPr>
                </pic:pic>
              </a:graphicData>
            </a:graphic>
            <wp14:sizeRelH relativeFrom="page">
              <wp14:pctWidth>0</wp14:pctWidth>
            </wp14:sizeRelH>
            <wp14:sizeRelV relativeFrom="page">
              <wp14:pctHeight>0</wp14:pctHeight>
            </wp14:sizeRelV>
          </wp:anchor>
        </w:drawing>
      </w:r>
      <w:r>
        <w:br/>
      </w:r>
      <w:bookmarkStart w:name="_Toc396925507" w:id="0"/>
    </w:p>
    <w:p w:rsidR="002F7378" w:rsidP="4A69D3F8" w:rsidRDefault="002F7378" w14:paraId="3E8435BE" w14:textId="77777777">
      <w:pPr>
        <w:jc w:val="right"/>
        <w:rPr>
          <w:rFonts w:ascii="Arial" w:hAnsi="Arial" w:cs="Arial"/>
          <w:b w:val="1"/>
          <w:bCs w:val="1"/>
          <w:sz w:val="24"/>
          <w:szCs w:val="24"/>
          <w:highlight w:val="yellow"/>
        </w:rPr>
      </w:pPr>
    </w:p>
    <w:p w:rsidRPr="00956B9F" w:rsidR="00956B9F" w:rsidP="00956B9F" w:rsidRDefault="00956B9F" w14:paraId="710EA17F" w14:textId="77777777">
      <w:pPr>
        <w:rPr>
          <w:rFonts w:ascii="Arial" w:hAnsi="Arial" w:cs="Arial"/>
          <w:b/>
        </w:rPr>
      </w:pPr>
    </w:p>
    <w:p w:rsidRPr="00D05A8B" w:rsidR="0067622B" w:rsidP="0067622B" w:rsidRDefault="0067622B" w14:paraId="17DAAEC6" w14:textId="77777777">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tblLook w:val="04A0" w:firstRow="1" w:lastRow="0" w:firstColumn="1" w:lastColumn="0" w:noHBand="0" w:noVBand="1"/>
      </w:tblPr>
      <w:tblGrid>
        <w:gridCol w:w="4621"/>
        <w:gridCol w:w="4621"/>
      </w:tblGrid>
      <w:tr w:rsidRPr="00D05A8B" w:rsidR="0067622B" w:rsidTr="70E93477" w14:paraId="6DBFFBE9" w14:textId="77777777">
        <w:tc>
          <w:tcPr>
            <w:tcW w:w="4621" w:type="dxa"/>
            <w:tcMar/>
          </w:tcPr>
          <w:p w:rsidRPr="00D05A8B" w:rsidR="0067622B" w:rsidP="0067622B" w:rsidRDefault="0067622B" w14:paraId="3B6FA597" w14:textId="77777777">
            <w:pPr>
              <w:jc w:val="center"/>
              <w:rPr>
                <w:rFonts w:ascii="Arial" w:hAnsi="Arial" w:cs="Arial"/>
                <w:b/>
              </w:rPr>
            </w:pPr>
            <w:r w:rsidRPr="00D05A8B">
              <w:rPr>
                <w:rFonts w:ascii="Arial" w:hAnsi="Arial" w:cs="Arial"/>
                <w:b/>
              </w:rPr>
              <w:t>CONTRACT TITLE</w:t>
            </w:r>
          </w:p>
        </w:tc>
        <w:tc>
          <w:tcPr>
            <w:tcW w:w="4621" w:type="dxa"/>
            <w:tcMar/>
          </w:tcPr>
          <w:p w:rsidRPr="00D3090F" w:rsidR="00D3090F" w:rsidP="00D3090F" w:rsidRDefault="00D3090F" w14:paraId="1B6F24A7" w14:textId="27A4AE2A">
            <w:pPr>
              <w:rPr>
                <w:rFonts w:ascii="Arial" w:hAnsi="Arial" w:cs="Arial"/>
              </w:rPr>
            </w:pPr>
            <w:r w:rsidRPr="7B575082" w:rsidR="1C3DA66A">
              <w:rPr>
                <w:rFonts w:ascii="Arial" w:hAnsi="Arial" w:cs="Arial"/>
              </w:rPr>
              <w:t>Ascent Homes</w:t>
            </w:r>
            <w:r w:rsidRPr="7B575082" w:rsidR="47E3B35D">
              <w:rPr>
                <w:rFonts w:ascii="Arial" w:hAnsi="Arial" w:cs="Arial"/>
              </w:rPr>
              <w:t xml:space="preserve"> – Ellington Phase 4 – </w:t>
            </w:r>
            <w:r w:rsidRPr="7B575082" w:rsidR="5A6E4494">
              <w:rPr>
                <w:rFonts w:ascii="Arial" w:hAnsi="Arial" w:cs="Arial"/>
              </w:rPr>
              <w:t>Fencing Works</w:t>
            </w:r>
          </w:p>
          <w:p w:rsidRPr="00F54884" w:rsidR="00F91D2E" w:rsidP="00D3090F" w:rsidRDefault="00F91D2E" w14:paraId="45306C85" w14:textId="09C65EBD">
            <w:pPr>
              <w:rPr>
                <w:rFonts w:ascii="Arial" w:hAnsi="Arial" w:cs="Arial"/>
              </w:rPr>
            </w:pPr>
          </w:p>
        </w:tc>
      </w:tr>
      <w:tr w:rsidRPr="00D05A8B" w:rsidR="0067622B" w:rsidTr="70E93477" w14:paraId="7BAA20A2" w14:textId="77777777">
        <w:trPr>
          <w:trHeight w:val="435"/>
        </w:trPr>
        <w:tc>
          <w:tcPr>
            <w:tcW w:w="4621" w:type="dxa"/>
            <w:tcMar/>
          </w:tcPr>
          <w:p w:rsidRPr="00D05A8B" w:rsidR="0067622B" w:rsidP="0067622B" w:rsidRDefault="00F90DAD" w14:paraId="7930126D" w14:textId="77777777">
            <w:pPr>
              <w:jc w:val="center"/>
              <w:rPr>
                <w:rFonts w:ascii="Arial" w:hAnsi="Arial" w:cs="Arial"/>
                <w:b/>
              </w:rPr>
            </w:pPr>
            <w:r>
              <w:rPr>
                <w:rFonts w:ascii="Arial" w:hAnsi="Arial" w:cs="Arial"/>
                <w:b/>
              </w:rPr>
              <w:t>CONTRACT</w:t>
            </w:r>
            <w:r w:rsidRPr="00D05A8B" w:rsidR="0067622B">
              <w:rPr>
                <w:rFonts w:ascii="Arial" w:hAnsi="Arial" w:cs="Arial"/>
                <w:b/>
              </w:rPr>
              <w:t xml:space="preserve"> REFERENCE</w:t>
            </w:r>
          </w:p>
        </w:tc>
        <w:tc>
          <w:tcPr>
            <w:tcW w:w="4621" w:type="dxa"/>
            <w:tcMar/>
          </w:tcPr>
          <w:p w:rsidRPr="00F54884" w:rsidR="00F91D2E" w:rsidP="490FA4A7" w:rsidRDefault="00F91D2E" w14:paraId="605A1A26" w14:textId="25229BDB">
            <w:pPr>
              <w:pStyle w:val="Normal"/>
              <w:spacing w:after="150" w:afterAutospacing="off" w:line="600" w:lineRule="exact"/>
              <w:rPr>
                <w:rFonts w:ascii="Arial" w:hAnsi="Arial" w:cs="Arial"/>
              </w:rPr>
            </w:pPr>
            <w:r w:rsidRPr="70E93477" w:rsidR="4EE3F36C">
              <w:rPr>
                <w:rFonts w:ascii="Arial" w:hAnsi="Arial" w:cs="Arial"/>
              </w:rPr>
              <w:t>DN729227</w:t>
            </w:r>
          </w:p>
        </w:tc>
      </w:tr>
      <w:tr w:rsidRPr="00D05A8B" w:rsidR="0067622B" w:rsidTr="70E93477" w14:paraId="146C48B8" w14:textId="77777777">
        <w:trPr>
          <w:trHeight w:val="465"/>
        </w:trPr>
        <w:tc>
          <w:tcPr>
            <w:tcW w:w="4621" w:type="dxa"/>
            <w:tcMar/>
          </w:tcPr>
          <w:p w:rsidRPr="00D05A8B" w:rsidR="0067622B" w:rsidP="7C6BA6C5" w:rsidRDefault="0067622B" w14:paraId="10FF5046" w14:textId="77777777">
            <w:pPr>
              <w:jc w:val="center"/>
              <w:rPr>
                <w:rFonts w:ascii="Arial" w:hAnsi="Arial" w:cs="Arial"/>
                <w:b w:val="1"/>
                <w:bCs w:val="1"/>
              </w:rPr>
            </w:pPr>
            <w:r w:rsidRPr="7C6BA6C5" w:rsidR="0067622B">
              <w:rPr>
                <w:rFonts w:ascii="Arial" w:hAnsi="Arial" w:cs="Arial"/>
                <w:b w:val="1"/>
                <w:bCs w:val="1"/>
              </w:rPr>
              <w:t>TENDER RETURN DEADLINE</w:t>
            </w:r>
          </w:p>
        </w:tc>
        <w:tc>
          <w:tcPr>
            <w:tcW w:w="4621" w:type="dxa"/>
            <w:tcMar/>
          </w:tcPr>
          <w:p w:rsidRPr="004E63E3" w:rsidR="004E63E3" w:rsidP="4A69D3F8" w:rsidRDefault="004E63E3" w14:paraId="69AC5CAD" w14:textId="5CCB0F7A">
            <w:pPr>
              <w:pStyle w:val="Normal"/>
              <w:rPr>
                <w:rFonts w:ascii="Arial" w:hAnsi="Arial" w:cs="Arial"/>
              </w:rPr>
            </w:pPr>
            <w:r w:rsidRPr="70E93477" w:rsidR="6DEEB248">
              <w:rPr>
                <w:rFonts w:ascii="Arial" w:hAnsi="Arial" w:cs="Arial"/>
              </w:rPr>
              <w:t>5pm on Friday 19</w:t>
            </w:r>
            <w:r w:rsidRPr="70E93477" w:rsidR="6DEEB248">
              <w:rPr>
                <w:rFonts w:ascii="Arial" w:hAnsi="Arial" w:cs="Arial"/>
                <w:vertAlign w:val="superscript"/>
              </w:rPr>
              <w:t>th</w:t>
            </w:r>
            <w:r w:rsidRPr="70E93477" w:rsidR="6DEEB248">
              <w:rPr>
                <w:rFonts w:ascii="Arial" w:hAnsi="Arial" w:cs="Arial"/>
              </w:rPr>
              <w:t xml:space="preserve"> July 2024</w:t>
            </w:r>
          </w:p>
        </w:tc>
      </w:tr>
    </w:tbl>
    <w:p w:rsidRPr="00D05A8B" w:rsidR="0067622B" w:rsidP="0067622B" w:rsidRDefault="0067622B" w14:paraId="192E7597" w14:textId="77777777">
      <w:pPr>
        <w:jc w:val="center"/>
        <w:rPr>
          <w:rFonts w:ascii="Arial" w:hAnsi="Arial" w:cs="Arial"/>
          <w:b/>
        </w:rPr>
      </w:pPr>
    </w:p>
    <w:p w:rsidRPr="00D05A8B" w:rsidR="0067622B" w:rsidP="0067622B" w:rsidRDefault="0067622B" w14:paraId="2661E4EB" w14:textId="77777777">
      <w:pPr>
        <w:jc w:val="center"/>
        <w:rPr>
          <w:rFonts w:ascii="Arial" w:hAnsi="Arial" w:cs="Arial"/>
          <w:b/>
        </w:rPr>
      </w:pPr>
    </w:p>
    <w:p w:rsidRPr="00D05A8B" w:rsidR="005B7D32" w:rsidRDefault="005B7D32" w14:paraId="1497D4A7" w14:textId="77777777">
      <w:pPr>
        <w:rPr>
          <w:rFonts w:ascii="Arial" w:hAnsi="Arial" w:cs="Arial"/>
          <w:b/>
          <w:bCs/>
          <w:u w:val="single"/>
        </w:rPr>
      </w:pPr>
      <w:r w:rsidRPr="00D05A8B">
        <w:rPr>
          <w:rFonts w:ascii="Arial" w:hAnsi="Arial" w:cs="Arial"/>
          <w:b/>
          <w:bCs/>
          <w:u w:val="single"/>
        </w:rPr>
        <w:br w:type="page"/>
      </w:r>
    </w:p>
    <w:p w:rsidRPr="00D05A8B" w:rsidR="00E127D6" w:rsidP="000A3BA3" w:rsidRDefault="00E127D6" w14:paraId="1FC5D6DF" w14:textId="77777777">
      <w:pPr>
        <w:rPr>
          <w:rFonts w:ascii="Arial" w:hAnsi="Arial" w:cs="Arial"/>
          <w:b/>
          <w:bCs/>
          <w:u w:val="single"/>
        </w:rPr>
      </w:pPr>
      <w:r w:rsidRPr="00D05A8B">
        <w:rPr>
          <w:rFonts w:ascii="Arial" w:hAnsi="Arial" w:cs="Arial"/>
          <w:b/>
          <w:bCs/>
          <w:u w:val="single"/>
        </w:rPr>
        <w:t>CONTENTS</w:t>
      </w:r>
    </w:p>
    <w:p w:rsidRPr="00D05A8B" w:rsidR="00E127D6" w:rsidP="002D2D9A" w:rsidRDefault="00956B9F" w14:paraId="03D0F871" w14:textId="77777777">
      <w:pPr>
        <w:pStyle w:val="ListParagraph"/>
        <w:numPr>
          <w:ilvl w:val="0"/>
          <w:numId w:val="4"/>
        </w:numPr>
        <w:ind w:left="567" w:hanging="567"/>
        <w:rPr>
          <w:rFonts w:ascii="Arial" w:hAnsi="Arial" w:cs="Arial"/>
          <w:b/>
          <w:bCs/>
        </w:rPr>
      </w:pPr>
      <w:r>
        <w:rPr>
          <w:rFonts w:ascii="Arial" w:hAnsi="Arial" w:cs="Arial"/>
          <w:b/>
          <w:bCs/>
        </w:rPr>
        <w:t xml:space="preserve">SUMMARY </w:t>
      </w:r>
      <w:r w:rsidRPr="00D05A8B" w:rsidR="00E127D6">
        <w:rPr>
          <w:rFonts w:ascii="Arial" w:hAnsi="Arial" w:cs="Arial"/>
          <w:b/>
          <w:bCs/>
        </w:rPr>
        <w:t>INSTRUCTIONS AND DETAILS OF CONTRACT</w:t>
      </w:r>
    </w:p>
    <w:p w:rsidRPr="00D05A8B" w:rsidR="00E127D6" w:rsidP="002D2D9A" w:rsidRDefault="00E127D6" w14:paraId="02D7A8D9" w14:textId="77777777">
      <w:pPr>
        <w:pStyle w:val="ListParagraph"/>
        <w:numPr>
          <w:ilvl w:val="0"/>
          <w:numId w:val="4"/>
        </w:numPr>
        <w:ind w:left="567" w:hanging="567"/>
        <w:rPr>
          <w:rFonts w:ascii="Arial" w:hAnsi="Arial" w:cs="Arial"/>
          <w:b/>
          <w:bCs/>
        </w:rPr>
      </w:pPr>
      <w:r w:rsidRPr="00D05A8B">
        <w:rPr>
          <w:rFonts w:ascii="Arial" w:hAnsi="Arial" w:cs="Arial"/>
          <w:b/>
          <w:bCs/>
        </w:rPr>
        <w:t>IMPORTANT NOTICE</w:t>
      </w:r>
    </w:p>
    <w:p w:rsidRPr="00D05A8B" w:rsidR="00E127D6" w:rsidP="002D2D9A" w:rsidRDefault="00E127D6" w14:paraId="26753D3D" w14:textId="77777777">
      <w:pPr>
        <w:pStyle w:val="ListParagraph"/>
        <w:numPr>
          <w:ilvl w:val="0"/>
          <w:numId w:val="4"/>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rsidRPr="00D05A8B" w:rsidR="00E127D6" w:rsidP="002D2D9A" w:rsidRDefault="00E127D6" w14:paraId="7ABB0DAC" w14:textId="77777777">
      <w:pPr>
        <w:pStyle w:val="ListParagraph"/>
        <w:numPr>
          <w:ilvl w:val="0"/>
          <w:numId w:val="4"/>
        </w:numPr>
        <w:ind w:left="567" w:hanging="567"/>
        <w:rPr>
          <w:rFonts w:ascii="Arial" w:hAnsi="Arial" w:cs="Arial"/>
          <w:b/>
          <w:bCs/>
        </w:rPr>
      </w:pPr>
      <w:r w:rsidRPr="00D05A8B">
        <w:rPr>
          <w:rFonts w:ascii="Arial" w:hAnsi="Arial" w:cs="Arial"/>
          <w:b/>
          <w:bCs/>
        </w:rPr>
        <w:t>TIMETABLE</w:t>
      </w:r>
    </w:p>
    <w:p w:rsidRPr="00D05A8B" w:rsidR="00E127D6" w:rsidP="002D2D9A" w:rsidRDefault="009220A5" w14:paraId="75087F62" w14:textId="77777777">
      <w:pPr>
        <w:pStyle w:val="ListParagraph"/>
        <w:numPr>
          <w:ilvl w:val="0"/>
          <w:numId w:val="4"/>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Pr="00D05A8B" w:rsidR="00E127D6">
        <w:rPr>
          <w:rFonts w:ascii="Arial" w:hAnsi="Arial" w:cs="Arial"/>
          <w:b/>
        </w:rPr>
        <w:t>DURING THE PROCESS</w:t>
      </w:r>
    </w:p>
    <w:p w:rsidRPr="00D05A8B" w:rsidR="00E127D6" w:rsidP="002D2D9A" w:rsidRDefault="00E127D6" w14:paraId="620BD533" w14:textId="77777777">
      <w:pPr>
        <w:pStyle w:val="ListParagraph"/>
        <w:numPr>
          <w:ilvl w:val="0"/>
          <w:numId w:val="4"/>
        </w:numPr>
        <w:ind w:left="567" w:hanging="567"/>
        <w:rPr>
          <w:rFonts w:ascii="Arial" w:hAnsi="Arial" w:cs="Arial"/>
          <w:b/>
        </w:rPr>
      </w:pPr>
      <w:r w:rsidRPr="00D05A8B">
        <w:rPr>
          <w:rFonts w:ascii="Arial" w:hAnsi="Arial" w:cs="Arial"/>
          <w:b/>
        </w:rPr>
        <w:t>TENDER SUBMISSION REQUIREMENTS</w:t>
      </w:r>
    </w:p>
    <w:p w:rsidRPr="00D05A8B" w:rsidR="00E127D6" w:rsidP="002D2D9A" w:rsidRDefault="00E127D6" w14:paraId="7AFEF671" w14:textId="77777777">
      <w:pPr>
        <w:pStyle w:val="ListParagraph"/>
        <w:numPr>
          <w:ilvl w:val="0"/>
          <w:numId w:val="4"/>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rsidRPr="00D05A8B" w:rsidR="00A74B6D" w:rsidP="002D2D9A" w:rsidRDefault="00A74B6D" w14:paraId="224142FD" w14:textId="77777777">
      <w:pPr>
        <w:pStyle w:val="ListParagraph"/>
        <w:numPr>
          <w:ilvl w:val="0"/>
          <w:numId w:val="4"/>
        </w:numPr>
        <w:ind w:left="567" w:hanging="567"/>
        <w:rPr>
          <w:rFonts w:ascii="Arial" w:hAnsi="Arial" w:cs="Arial"/>
          <w:b/>
        </w:rPr>
      </w:pPr>
      <w:r w:rsidRPr="00D05A8B">
        <w:rPr>
          <w:rFonts w:ascii="Arial" w:hAnsi="Arial" w:cs="Arial"/>
          <w:b/>
        </w:rPr>
        <w:t>TENDER CONDUCT AND CONFLICTS OF INTEREST</w:t>
      </w:r>
    </w:p>
    <w:p w:rsidRPr="00D05A8B" w:rsidR="00A74B6D" w:rsidP="002D2D9A" w:rsidRDefault="00A74B6D" w14:paraId="3CB3BA27" w14:textId="77777777">
      <w:pPr>
        <w:pStyle w:val="ListParagraph"/>
        <w:numPr>
          <w:ilvl w:val="0"/>
          <w:numId w:val="4"/>
        </w:numPr>
        <w:ind w:left="567" w:hanging="567"/>
        <w:rPr>
          <w:rFonts w:ascii="Arial" w:hAnsi="Arial" w:cs="Arial"/>
          <w:b/>
        </w:rPr>
      </w:pPr>
      <w:r w:rsidRPr="00D05A8B">
        <w:rPr>
          <w:rFonts w:ascii="Arial" w:hAnsi="Arial" w:cs="Arial"/>
          <w:b/>
        </w:rPr>
        <w:t>CONTRACT TERMS</w:t>
      </w:r>
    </w:p>
    <w:p w:rsidRPr="00D05A8B" w:rsidR="00A74B6D" w:rsidP="002D2D9A" w:rsidRDefault="00A74B6D" w14:paraId="55F946A1" w14:textId="77777777">
      <w:pPr>
        <w:pStyle w:val="ListParagraph"/>
        <w:numPr>
          <w:ilvl w:val="0"/>
          <w:numId w:val="4"/>
        </w:numPr>
        <w:ind w:left="567" w:hanging="567"/>
        <w:rPr>
          <w:rFonts w:ascii="Arial" w:hAnsi="Arial" w:cs="Arial"/>
          <w:b/>
        </w:rPr>
      </w:pPr>
      <w:r w:rsidRPr="00D05A8B">
        <w:rPr>
          <w:rFonts w:ascii="Arial" w:hAnsi="Arial" w:cs="Arial"/>
          <w:b/>
        </w:rPr>
        <w:t>FREEDOM OF INFORMATION ACT AND ENVIRONMENTAL INFORMATION STATEMENT</w:t>
      </w:r>
    </w:p>
    <w:p w:rsidRPr="00D05A8B" w:rsidR="00E127D6" w:rsidP="002D2D9A" w:rsidRDefault="00A74B6D" w14:paraId="57176DDF" w14:textId="77777777">
      <w:pPr>
        <w:pStyle w:val="ListParagraph"/>
        <w:numPr>
          <w:ilvl w:val="0"/>
          <w:numId w:val="4"/>
        </w:numPr>
        <w:ind w:left="567" w:hanging="567"/>
        <w:rPr>
          <w:rFonts w:ascii="Arial" w:hAnsi="Arial" w:cs="Arial"/>
          <w:b/>
          <w:bCs/>
          <w:u w:val="single"/>
        </w:rPr>
      </w:pPr>
      <w:r w:rsidRPr="00D05A8B">
        <w:rPr>
          <w:rFonts w:ascii="Arial" w:hAnsi="Arial" w:cs="Arial"/>
          <w:b/>
        </w:rPr>
        <w:t>EQUALITY AND DIVERSITY</w:t>
      </w:r>
    </w:p>
    <w:p w:rsidRPr="003C05F9" w:rsidR="00A74B6D" w:rsidP="002D2D9A" w:rsidRDefault="00956B9F" w14:paraId="38DEE69E" w14:textId="521DC8CA">
      <w:pPr>
        <w:pStyle w:val="ListParagraph"/>
        <w:numPr>
          <w:ilvl w:val="0"/>
          <w:numId w:val="4"/>
        </w:numPr>
        <w:ind w:left="567" w:hanging="567"/>
        <w:rPr>
          <w:rFonts w:ascii="Arial" w:hAnsi="Arial" w:cs="Arial"/>
          <w:b/>
          <w:bCs/>
          <w:u w:val="single"/>
        </w:rPr>
      </w:pPr>
      <w:r w:rsidRPr="003C05F9">
        <w:rPr>
          <w:rFonts w:ascii="Arial" w:hAnsi="Arial" w:cs="Arial"/>
          <w:b/>
        </w:rPr>
        <w:t>SUITABILITY</w:t>
      </w:r>
      <w:r w:rsidRPr="003C05F9" w:rsidR="00A740D0">
        <w:rPr>
          <w:rFonts w:ascii="Arial" w:hAnsi="Arial" w:cs="Arial"/>
          <w:b/>
        </w:rPr>
        <w:t xml:space="preserve"> ASSESSMENT</w:t>
      </w:r>
      <w:r w:rsidRPr="003C05F9" w:rsidR="00E64159">
        <w:rPr>
          <w:rFonts w:ascii="Arial" w:hAnsi="Arial" w:cs="Arial"/>
          <w:b/>
        </w:rPr>
        <w:t xml:space="preserve"> EVALUATION</w:t>
      </w:r>
    </w:p>
    <w:p w:rsidRPr="003C05F9" w:rsidR="009B17A4" w:rsidP="002D2D9A" w:rsidRDefault="009B17A4" w14:paraId="5A4216BC" w14:textId="77777777">
      <w:pPr>
        <w:pStyle w:val="ListParagraph"/>
        <w:numPr>
          <w:ilvl w:val="0"/>
          <w:numId w:val="4"/>
        </w:numPr>
        <w:ind w:left="567" w:hanging="567"/>
        <w:rPr>
          <w:rFonts w:ascii="Arial" w:hAnsi="Arial" w:cs="Arial"/>
          <w:b/>
          <w:bCs/>
          <w:u w:val="single"/>
        </w:rPr>
      </w:pPr>
      <w:r w:rsidRPr="003C05F9">
        <w:rPr>
          <w:rFonts w:ascii="Arial" w:hAnsi="Arial" w:cs="Arial"/>
          <w:b/>
        </w:rPr>
        <w:t>TENDER EVALUATION</w:t>
      </w:r>
    </w:p>
    <w:p w:rsidRPr="003C05F9" w:rsidR="00E64159" w:rsidP="002D2D9A" w:rsidRDefault="00E64159" w14:paraId="346F143F" w14:textId="77777777">
      <w:pPr>
        <w:pStyle w:val="ListParagraph"/>
        <w:numPr>
          <w:ilvl w:val="0"/>
          <w:numId w:val="4"/>
        </w:numPr>
        <w:ind w:left="567" w:hanging="567"/>
        <w:rPr>
          <w:rFonts w:ascii="Arial" w:hAnsi="Arial" w:cs="Arial"/>
          <w:b/>
        </w:rPr>
      </w:pPr>
      <w:r w:rsidRPr="003C05F9">
        <w:rPr>
          <w:rFonts w:ascii="Arial" w:hAnsi="Arial" w:cs="Arial"/>
          <w:b/>
        </w:rPr>
        <w:t xml:space="preserve">TENDER </w:t>
      </w:r>
      <w:r w:rsidRPr="003C05F9" w:rsidR="00956B9F">
        <w:rPr>
          <w:rFonts w:ascii="Arial" w:hAnsi="Arial" w:cs="Arial"/>
          <w:b/>
        </w:rPr>
        <w:t>AWARD CRITERIA</w:t>
      </w:r>
    </w:p>
    <w:p w:rsidRPr="003C05F9" w:rsidR="007873D0" w:rsidP="002D2D9A" w:rsidRDefault="00991784" w14:paraId="24688895"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SCORING </w:t>
      </w:r>
      <w:r w:rsidRPr="003C05F9" w:rsidR="00E64159">
        <w:rPr>
          <w:rFonts w:ascii="Arial" w:hAnsi="Arial" w:cs="Arial"/>
          <w:b/>
        </w:rPr>
        <w:t>METHODOLOGY</w:t>
      </w:r>
    </w:p>
    <w:p w:rsidRPr="003C05F9" w:rsidR="007873D0" w:rsidP="002D2D9A" w:rsidRDefault="007873D0" w14:paraId="594C91D8"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DEMONSTRATIONS, SITE VISITS AND </w:t>
      </w:r>
      <w:r w:rsidRPr="003C05F9" w:rsidR="00956B9F">
        <w:rPr>
          <w:rFonts w:ascii="Arial" w:hAnsi="Arial" w:cs="Arial"/>
          <w:b/>
        </w:rPr>
        <w:t>CLARIFICATION MEETINGS</w:t>
      </w:r>
    </w:p>
    <w:p w:rsidRPr="003C05F9" w:rsidR="00E64159" w:rsidP="002D2D9A" w:rsidRDefault="00E64159" w14:paraId="698403E0" w14:textId="77777777">
      <w:pPr>
        <w:pStyle w:val="ListParagraph"/>
        <w:numPr>
          <w:ilvl w:val="0"/>
          <w:numId w:val="4"/>
        </w:numPr>
        <w:ind w:left="567" w:hanging="567"/>
        <w:rPr>
          <w:rFonts w:ascii="Arial" w:hAnsi="Arial" w:cs="Arial"/>
          <w:b/>
          <w:bCs/>
        </w:rPr>
      </w:pPr>
      <w:r w:rsidRPr="003C05F9">
        <w:rPr>
          <w:rFonts w:ascii="Arial" w:hAnsi="Arial" w:cs="Arial"/>
          <w:b/>
        </w:rPr>
        <w:t>CONTRACT AWARD</w:t>
      </w:r>
    </w:p>
    <w:p w:rsidRPr="003C05F9" w:rsidR="00B840BE" w:rsidP="00D0201D" w:rsidRDefault="000E3BB5" w14:paraId="6FD8AE4A" w14:textId="00DF2143">
      <w:pPr>
        <w:pStyle w:val="ListParagraph"/>
        <w:numPr>
          <w:ilvl w:val="0"/>
          <w:numId w:val="4"/>
        </w:numPr>
        <w:ind w:left="567" w:hanging="567"/>
        <w:rPr>
          <w:rFonts w:ascii="Arial" w:hAnsi="Arial" w:cs="Arial"/>
          <w:b/>
          <w:bCs/>
        </w:rPr>
      </w:pPr>
      <w:r w:rsidRPr="67E59EC3" w:rsidR="000E3BB5">
        <w:rPr>
          <w:rFonts w:ascii="Arial" w:hAnsi="Arial" w:cs="Arial"/>
          <w:b w:val="1"/>
          <w:bCs w:val="1"/>
        </w:rPr>
        <w:t xml:space="preserve">NOTIFICATION OF AWARD </w:t>
      </w:r>
    </w:p>
    <w:p w:rsidR="2A54D4D7" w:rsidP="67E59EC3" w:rsidRDefault="2A54D4D7" w14:paraId="76CAD068" w14:textId="6AFDC3DB">
      <w:pPr>
        <w:pStyle w:val="Normal"/>
        <w:rPr>
          <w:rFonts w:ascii="Arial" w:hAnsi="Arial" w:cs="Arial"/>
          <w:b w:val="1"/>
          <w:bCs w:val="1"/>
        </w:rPr>
      </w:pPr>
      <w:r w:rsidRPr="67E59EC3" w:rsidR="2A54D4D7">
        <w:rPr>
          <w:rFonts w:ascii="Arial" w:hAnsi="Arial" w:cs="Arial"/>
          <w:b w:val="1"/>
          <w:bCs w:val="1"/>
        </w:rPr>
        <w:t>Further documents:</w:t>
      </w:r>
    </w:p>
    <w:p w:rsidRPr="003C05F9" w:rsidR="00341A16" w:rsidP="67E59EC3" w:rsidRDefault="00341A16" w14:paraId="66A340DF" w14:textId="3A77DFBE">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 xml:space="preserve">1 – </w:t>
      </w:r>
      <w:r w:rsidRPr="67E59EC3" w:rsidR="00956B9F">
        <w:rPr>
          <w:rFonts w:ascii="Arial" w:hAnsi="Arial" w:cs="Arial"/>
          <w:b w:val="1"/>
          <w:bCs w:val="1"/>
        </w:rPr>
        <w:t>SUITABILITY</w:t>
      </w:r>
      <w:r w:rsidRPr="67E59EC3" w:rsidR="00A740D0">
        <w:rPr>
          <w:rFonts w:ascii="Arial" w:hAnsi="Arial" w:cs="Arial"/>
          <w:b w:val="1"/>
          <w:bCs w:val="1"/>
        </w:rPr>
        <w:t xml:space="preserve"> ASSESSMENT</w:t>
      </w:r>
      <w:r w:rsidRPr="67E59EC3" w:rsidR="00341A16">
        <w:rPr>
          <w:rFonts w:ascii="Arial" w:hAnsi="Arial" w:cs="Arial"/>
          <w:b w:val="1"/>
          <w:bCs w:val="1"/>
        </w:rPr>
        <w:t xml:space="preserve"> </w:t>
      </w:r>
    </w:p>
    <w:p w:rsidRPr="00D05A8B" w:rsidR="00341A16" w:rsidP="67E59EC3" w:rsidRDefault="00341A16" w14:paraId="1FFC8BBF" w14:textId="06C06F7D">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2 – SPECIFICATION</w:t>
      </w:r>
    </w:p>
    <w:p w:rsidRPr="00D05A8B" w:rsidR="00341A16" w:rsidP="67E59EC3" w:rsidRDefault="00341A16" w14:paraId="3689E4F8" w14:textId="4D2A066C">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3 – FORM OF TENDER</w:t>
      </w:r>
    </w:p>
    <w:p w:rsidRPr="00D05A8B" w:rsidR="00341A16" w:rsidP="67E59EC3" w:rsidRDefault="00341A16" w14:paraId="6321DBFA" w14:textId="45673EFA">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4 – CERTIFICATE OF NON-COLLUSION AND NON-CANVASSING</w:t>
      </w:r>
    </w:p>
    <w:p w:rsidR="4785C060" w:rsidP="67E59EC3" w:rsidRDefault="4785C060" w14:paraId="06702297" w14:textId="39619E75">
      <w:pPr>
        <w:pStyle w:val="ListParagraph"/>
        <w:numPr>
          <w:ilvl w:val="0"/>
          <w:numId w:val="12"/>
        </w:numPr>
        <w:rPr>
          <w:rFonts w:ascii="Arial" w:hAnsi="Arial" w:cs="Arial"/>
          <w:b w:val="1"/>
          <w:bCs w:val="1"/>
        </w:rPr>
      </w:pPr>
      <w:r w:rsidRPr="67E59EC3" w:rsidR="4785C060">
        <w:rPr>
          <w:rFonts w:ascii="Arial" w:hAnsi="Arial" w:cs="Arial"/>
          <w:b w:val="1"/>
          <w:bCs w:val="1"/>
        </w:rPr>
        <w:t>ITT SCHEDULE 5 – COMMERCIALLY SENSITIVE INFORMATION</w:t>
      </w:r>
    </w:p>
    <w:p w:rsidRPr="00D05A8B" w:rsidR="00341A16" w:rsidP="67E59EC3" w:rsidRDefault="00341A16" w14:paraId="2500F684" w14:textId="0B399DA0">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71D6F19C">
        <w:rPr>
          <w:rFonts w:ascii="Arial" w:hAnsi="Arial" w:cs="Arial"/>
          <w:b w:val="1"/>
          <w:bCs w:val="1"/>
        </w:rPr>
        <w:t>6</w:t>
      </w:r>
      <w:r w:rsidRPr="67E59EC3" w:rsidR="00341A16">
        <w:rPr>
          <w:rFonts w:ascii="Arial" w:hAnsi="Arial" w:cs="Arial"/>
          <w:b w:val="1"/>
          <w:bCs w:val="1"/>
        </w:rPr>
        <w:t xml:space="preserve"> – TENDER RESPONSE DOCUMENT </w:t>
      </w:r>
    </w:p>
    <w:p w:rsidRPr="00D05A8B" w:rsidR="00341A16" w:rsidP="67E59EC3" w:rsidRDefault="00341A16" w14:paraId="30FDE0A0" w14:textId="3EA26DB2">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6EB69BD4">
        <w:rPr>
          <w:rFonts w:ascii="Arial" w:hAnsi="Arial" w:cs="Arial"/>
          <w:b w:val="1"/>
          <w:bCs w:val="1"/>
        </w:rPr>
        <w:t>7</w:t>
      </w:r>
      <w:r w:rsidRPr="67E59EC3" w:rsidR="00341A16">
        <w:rPr>
          <w:rFonts w:ascii="Arial" w:hAnsi="Arial" w:cs="Arial"/>
          <w:b w:val="1"/>
          <w:bCs w:val="1"/>
        </w:rPr>
        <w:t xml:space="preserve"> – PRICING SCHEDULE </w:t>
      </w:r>
      <w:r w:rsidRPr="67E59EC3" w:rsidR="0492ECF9">
        <w:rPr>
          <w:rFonts w:ascii="Arial" w:hAnsi="Arial" w:cs="Arial"/>
          <w:b w:val="1"/>
          <w:bCs w:val="1"/>
        </w:rPr>
        <w:t>&amp; ATTENDANCES</w:t>
      </w:r>
    </w:p>
    <w:p w:rsidRPr="00D05A8B" w:rsidR="00341A16" w:rsidP="67E59EC3" w:rsidRDefault="00341A16" w14:paraId="70242FBE" w14:textId="12015DA7">
      <w:pPr>
        <w:pStyle w:val="ListParagraph"/>
        <w:numPr>
          <w:ilvl w:val="0"/>
          <w:numId w:val="12"/>
        </w:numPr>
        <w:rPr>
          <w:rFonts w:ascii="Arial" w:hAnsi="Arial" w:cs="Arial"/>
          <w:b w:val="1"/>
          <w:bCs w:val="1"/>
        </w:rPr>
      </w:pPr>
      <w:r w:rsidRPr="67E59EC3" w:rsidR="00341A16">
        <w:rPr>
          <w:rFonts w:ascii="Arial" w:hAnsi="Arial" w:cs="Arial"/>
          <w:b w:val="1"/>
          <w:bCs w:val="1"/>
        </w:rPr>
        <w:t>ITT SCHEDULE 8 –</w:t>
      </w:r>
      <w:r w:rsidRPr="67E59EC3" w:rsidR="6AEEE7CF">
        <w:rPr>
          <w:rFonts w:ascii="Arial" w:hAnsi="Arial" w:cs="Arial"/>
          <w:b w:val="1"/>
          <w:bCs w:val="1"/>
        </w:rPr>
        <w:t xml:space="preserve"> ASCENT HOMES TERMS OF ENGAGEMENT</w:t>
      </w:r>
    </w:p>
    <w:p w:rsidRPr="00D05A8B" w:rsidR="00162D51" w:rsidP="67E59EC3" w:rsidRDefault="00745F8F" w14:paraId="1BFEB2EB" w14:textId="02CF26AD">
      <w:pPr>
        <w:pStyle w:val="ListParagraph"/>
        <w:numPr>
          <w:ilvl w:val="0"/>
          <w:numId w:val="12"/>
        </w:numPr>
        <w:rPr>
          <w:rFonts w:ascii="Arial" w:hAnsi="Arial" w:cs="Arial"/>
          <w:b w:val="1"/>
          <w:bCs w:val="1"/>
        </w:rPr>
      </w:pPr>
      <w:r w:rsidRPr="7B575082" w:rsidR="1E9EE3BB">
        <w:rPr>
          <w:rFonts w:ascii="Arial" w:hAnsi="Arial" w:cs="Arial"/>
          <w:b w:val="1"/>
          <w:bCs w:val="1"/>
        </w:rPr>
        <w:t xml:space="preserve">ITT </w:t>
      </w:r>
      <w:r w:rsidRPr="7B575082" w:rsidR="11713EC4">
        <w:rPr>
          <w:rFonts w:ascii="Arial" w:hAnsi="Arial" w:cs="Arial"/>
          <w:b w:val="1"/>
          <w:bCs w:val="1"/>
        </w:rPr>
        <w:t>SCHEDULE 9</w:t>
      </w:r>
      <w:r w:rsidRPr="7B575082" w:rsidR="30F86C34">
        <w:rPr>
          <w:rFonts w:ascii="Arial" w:hAnsi="Arial" w:cs="Arial"/>
          <w:b w:val="1"/>
          <w:bCs w:val="1"/>
        </w:rPr>
        <w:t xml:space="preserve"> </w:t>
      </w:r>
      <w:r w:rsidRPr="7B575082" w:rsidR="11713EC4">
        <w:rPr>
          <w:rFonts w:ascii="Arial" w:hAnsi="Arial" w:cs="Arial"/>
          <w:b w:val="1"/>
          <w:bCs w:val="1"/>
        </w:rPr>
        <w:t>- SUBCONTRACT</w:t>
      </w:r>
      <w:r w:rsidRPr="7B575082" w:rsidR="11713EC4">
        <w:rPr>
          <w:rFonts w:ascii="Arial" w:hAnsi="Arial" w:cs="Arial"/>
          <w:b w:val="1"/>
          <w:bCs w:val="1"/>
        </w:rPr>
        <w:t xml:space="preserve"> PAYMENT SCHEDULE- STANDARD </w:t>
      </w:r>
      <w:r w:rsidRPr="7B575082" w:rsidR="11713EC4">
        <w:rPr>
          <w:rFonts w:ascii="Arial" w:hAnsi="Arial" w:cs="Arial"/>
          <w:b w:val="1"/>
          <w:bCs w:val="1"/>
        </w:rPr>
        <w:t>TERMS</w:t>
      </w:r>
    </w:p>
    <w:p w:rsidRPr="00D05A8B" w:rsidR="00162D51" w:rsidP="67E59EC3" w:rsidRDefault="00745F8F" w14:paraId="4BFCCEF2" w14:textId="7E9F99D5">
      <w:pPr>
        <w:pStyle w:val="ListParagraph"/>
        <w:numPr>
          <w:ilvl w:val="0"/>
          <w:numId w:val="12"/>
        </w:numPr>
        <w:rPr>
          <w:rFonts w:ascii="Arial" w:hAnsi="Arial" w:cs="Arial"/>
          <w:b w:val="1"/>
          <w:bCs w:val="1"/>
        </w:rPr>
      </w:pPr>
      <w:r w:rsidRPr="67E59EC3" w:rsidR="7B2518F0">
        <w:rPr>
          <w:rFonts w:ascii="Arial" w:hAnsi="Arial" w:cs="Arial"/>
          <w:b w:val="1"/>
          <w:bCs w:val="1"/>
        </w:rPr>
        <w:t>Subcontractors Clixifix</w:t>
      </w:r>
    </w:p>
    <w:p w:rsidRPr="00D05A8B" w:rsidR="00162D51" w:rsidP="67E59EC3" w:rsidRDefault="00745F8F" w14:paraId="116C99AA" w14:textId="66D515D4">
      <w:pPr>
        <w:pStyle w:val="ListParagraph"/>
        <w:numPr>
          <w:ilvl w:val="0"/>
          <w:numId w:val="12"/>
        </w:numPr>
        <w:rPr>
          <w:rFonts w:ascii="Arial" w:hAnsi="Arial" w:cs="Arial"/>
          <w:b w:val="1"/>
          <w:bCs w:val="1"/>
        </w:rPr>
      </w:pPr>
      <w:r w:rsidRPr="67E59EC3" w:rsidR="7B2518F0">
        <w:rPr>
          <w:rFonts w:ascii="Arial" w:hAnsi="Arial" w:cs="Arial"/>
          <w:b w:val="1"/>
          <w:bCs w:val="1"/>
        </w:rPr>
        <w:t>Viewpoint</w:t>
      </w:r>
      <w:r w:rsidRPr="67E59EC3" w:rsidR="7B2518F0">
        <w:rPr>
          <w:rFonts w:ascii="Arial" w:hAnsi="Arial" w:cs="Arial"/>
          <w:b w:val="1"/>
          <w:bCs w:val="1"/>
        </w:rPr>
        <w:t xml:space="preserve"> Information</w:t>
      </w:r>
    </w:p>
    <w:p w:rsidRPr="00D05A8B" w:rsidR="00162D51" w:rsidP="67E59EC3" w:rsidRDefault="00745F8F" w14:paraId="2816FC44" w14:textId="26AC7188">
      <w:pPr>
        <w:pStyle w:val="ListParagraph"/>
        <w:numPr>
          <w:ilvl w:val="0"/>
          <w:numId w:val="12"/>
        </w:numPr>
        <w:rPr>
          <w:rFonts w:ascii="Arial" w:hAnsi="Arial" w:cs="Arial"/>
          <w:b w:val="1"/>
          <w:bCs w:val="1"/>
        </w:rPr>
      </w:pPr>
      <w:r w:rsidRPr="67E59EC3" w:rsidR="7B2518F0">
        <w:rPr>
          <w:rFonts w:ascii="Arial" w:hAnsi="Arial" w:cs="Arial"/>
          <w:b w:val="1"/>
          <w:bCs w:val="1"/>
        </w:rPr>
        <w:t>Viewpoint Consultant, Sub-</w:t>
      </w:r>
      <w:r w:rsidRPr="67E59EC3" w:rsidR="7B2518F0">
        <w:rPr>
          <w:rFonts w:ascii="Arial" w:hAnsi="Arial" w:cs="Arial"/>
          <w:b w:val="1"/>
          <w:bCs w:val="1"/>
        </w:rPr>
        <w:t>Contractor</w:t>
      </w:r>
      <w:r w:rsidRPr="67E59EC3" w:rsidR="7B2518F0">
        <w:rPr>
          <w:rFonts w:ascii="Arial" w:hAnsi="Arial" w:cs="Arial"/>
          <w:b w:val="1"/>
          <w:bCs w:val="1"/>
        </w:rPr>
        <w:t xml:space="preserve"> and Supplier User Guide</w:t>
      </w:r>
    </w:p>
    <w:p w:rsidRPr="00D05A8B" w:rsidR="00162D51" w:rsidP="67E59EC3" w:rsidRDefault="00745F8F" w14:paraId="6992188A" w14:textId="5260F03E">
      <w:pPr>
        <w:pStyle w:val="ListParagraph"/>
        <w:numPr>
          <w:ilvl w:val="0"/>
          <w:numId w:val="12"/>
        </w:numPr>
        <w:rPr>
          <w:rFonts w:ascii="Arial" w:hAnsi="Arial" w:cs="Arial"/>
          <w:b w:val="1"/>
          <w:bCs w:val="1"/>
        </w:rPr>
      </w:pPr>
      <w:r w:rsidRPr="67E59EC3" w:rsidR="7B2518F0">
        <w:rPr>
          <w:rFonts w:ascii="Arial" w:hAnsi="Arial" w:cs="Arial"/>
          <w:b w:val="1"/>
          <w:bCs w:val="1"/>
        </w:rPr>
        <w:t>Alcohol and substance Misuse Policy</w:t>
      </w:r>
    </w:p>
    <w:p w:rsidRPr="00D05A8B" w:rsidR="00162D51" w:rsidP="67E59EC3" w:rsidRDefault="00745F8F" w14:paraId="49BCC881" w14:textId="4B8CD368">
      <w:pPr>
        <w:pStyle w:val="ListParagraph"/>
        <w:numPr>
          <w:ilvl w:val="0"/>
          <w:numId w:val="12"/>
        </w:numPr>
        <w:rPr>
          <w:rFonts w:ascii="Arial" w:hAnsi="Arial" w:cs="Arial"/>
          <w:b w:val="1"/>
          <w:bCs w:val="1"/>
        </w:rPr>
      </w:pPr>
      <w:r w:rsidRPr="67E59EC3" w:rsidR="7B2518F0">
        <w:rPr>
          <w:rFonts w:ascii="Arial" w:hAnsi="Arial" w:cs="Arial"/>
          <w:b w:val="1"/>
          <w:bCs w:val="1"/>
        </w:rPr>
        <w:t>Ascent Homes Build Stages</w:t>
      </w:r>
    </w:p>
    <w:p w:rsidRPr="00D05A8B" w:rsidR="00162D51" w:rsidP="490FA4A7" w:rsidRDefault="00745F8F" w14:paraId="761AAE56" w14:textId="22F0A4F8">
      <w:pPr>
        <w:pStyle w:val="ListParagraph"/>
        <w:numPr>
          <w:ilvl w:val="0"/>
          <w:numId w:val="12"/>
        </w:numPr>
        <w:suppressLineNumbers w:val="0"/>
        <w:bidi w:val="0"/>
        <w:spacing w:before="0" w:beforeAutospacing="off" w:after="200" w:afterAutospacing="off" w:line="276" w:lineRule="auto"/>
        <w:ind/>
        <w:rPr>
          <w:rFonts w:ascii="Arial" w:hAnsi="Arial" w:cs="Arial"/>
          <w:b w:val="1"/>
          <w:bCs w:val="1"/>
        </w:rPr>
      </w:pPr>
      <w:r w:rsidRPr="5C917346" w:rsidR="6D5209FD">
        <w:rPr>
          <w:rFonts w:ascii="Arial" w:hAnsi="Arial" w:cs="Arial"/>
          <w:b w:val="1"/>
          <w:bCs w:val="1"/>
        </w:rPr>
        <w:t xml:space="preserve">Ellington 4 </w:t>
      </w:r>
      <w:r w:rsidRPr="5C917346" w:rsidR="6D5209FD">
        <w:rPr>
          <w:rFonts w:ascii="Arial" w:hAnsi="Arial" w:cs="Arial"/>
          <w:b w:val="1"/>
          <w:bCs w:val="1"/>
        </w:rPr>
        <w:t>Build</w:t>
      </w:r>
      <w:r w:rsidRPr="5C917346" w:rsidR="6D5209FD">
        <w:rPr>
          <w:rFonts w:ascii="Arial" w:hAnsi="Arial" w:cs="Arial"/>
          <w:b w:val="1"/>
          <w:bCs w:val="1"/>
        </w:rPr>
        <w:t xml:space="preserve"> Stages </w:t>
      </w:r>
      <w:r w:rsidRPr="5C917346" w:rsidR="5DE0815A">
        <w:rPr>
          <w:rFonts w:ascii="Arial" w:hAnsi="Arial" w:cs="Arial"/>
          <w:b w:val="1"/>
          <w:bCs w:val="1"/>
        </w:rPr>
        <w:t xml:space="preserve">19.03.24 </w:t>
      </w:r>
    </w:p>
    <w:p w:rsidRPr="00D05A8B" w:rsidR="00162D51" w:rsidP="5C917346" w:rsidRDefault="00745F8F" w14:paraId="6403FB84" w14:textId="28EC76A9">
      <w:pPr>
        <w:pStyle w:val="ListParagraph"/>
        <w:numPr>
          <w:ilvl w:val="0"/>
          <w:numId w:val="12"/>
        </w:numPr>
        <w:suppressLineNumbers w:val="0"/>
        <w:spacing w:before="0" w:beforeAutospacing="off" w:after="200" w:afterAutospacing="off" w:line="276" w:lineRule="auto"/>
        <w:ind/>
        <w:rPr>
          <w:rFonts w:ascii="Arial" w:hAnsi="Arial" w:cs="Arial"/>
          <w:b w:val="1"/>
          <w:bCs w:val="1"/>
        </w:rPr>
      </w:pPr>
      <w:r w:rsidRPr="1BFC718A" w:rsidR="6D5209FD">
        <w:rPr>
          <w:rFonts w:ascii="Arial" w:hAnsi="Arial" w:cs="Arial"/>
          <w:b w:val="1"/>
          <w:bCs w:val="1"/>
        </w:rPr>
        <w:t xml:space="preserve">Control of Respiratory Infections </w:t>
      </w:r>
      <w:r w:rsidRPr="1BFC718A" w:rsidR="11713EC4">
        <w:rPr>
          <w:rFonts w:ascii="Arial" w:hAnsi="Arial" w:cs="Arial"/>
          <w:b w:val="1"/>
          <w:bCs w:val="1"/>
        </w:rPr>
        <w:t xml:space="preserve"> </w:t>
      </w:r>
    </w:p>
    <w:p w:rsidR="1BFC718A" w:rsidP="4AC98E01" w:rsidRDefault="1BFC718A" w14:paraId="1C954935" w14:textId="6C872B60">
      <w:pPr>
        <w:pStyle w:val="ListParagraph"/>
        <w:numPr>
          <w:ilvl w:val="0"/>
          <w:numId w:val="12"/>
        </w:numPr>
        <w:suppressLineNumbers w:val="0"/>
        <w:bidi w:val="0"/>
        <w:spacing w:before="0" w:beforeAutospacing="off" w:after="200" w:afterAutospacing="off" w:line="276" w:lineRule="auto"/>
        <w:ind w:left="720" w:right="0" w:hanging="360"/>
        <w:jc w:val="left"/>
        <w:rPr>
          <w:rFonts w:ascii="Calibri" w:hAnsi="Calibri" w:eastAsia="Calibri" w:cs="" w:asciiTheme="minorAscii" w:hAnsiTheme="minorAscii" w:eastAsiaTheme="minorAscii" w:cstheme="minorBidi"/>
          <w:b w:val="1"/>
          <w:bCs w:val="1"/>
          <w:color w:val="auto"/>
          <w:sz w:val="22"/>
          <w:szCs w:val="22"/>
          <w:lang w:eastAsia="en-US" w:bidi="ar-SA"/>
        </w:rPr>
      </w:pPr>
      <w:r w:rsidRPr="4AC98E01" w:rsidR="7AC4716C">
        <w:rPr>
          <w:rFonts w:ascii="Calibri" w:hAnsi="Calibri" w:eastAsia="Calibri" w:cs="" w:asciiTheme="minorAscii" w:hAnsiTheme="minorAscii" w:eastAsiaTheme="minorAscii" w:cstheme="minorBidi"/>
          <w:b w:val="1"/>
          <w:bCs w:val="1"/>
          <w:color w:val="auto"/>
          <w:sz w:val="22"/>
          <w:szCs w:val="22"/>
          <w:lang w:eastAsia="en-US" w:bidi="ar-SA"/>
        </w:rPr>
        <w:t>Tender Drawings</w:t>
      </w:r>
    </w:p>
    <w:p w:rsidRPr="00D05A8B" w:rsidR="00162D51" w:rsidP="1BFC718A" w:rsidRDefault="00745F8F" w14:paraId="01281EDD" w14:textId="3077EA3A">
      <w:pPr>
        <w:pStyle w:val="Normal"/>
        <w:ind w:left="0"/>
        <w:rPr>
          <w:rFonts w:ascii="Arial" w:hAnsi="Arial" w:cs="Arial"/>
          <w:b w:val="1"/>
          <w:bCs w:val="1"/>
        </w:rPr>
      </w:pPr>
      <w:r w:rsidR="73B8A061">
        <w:rPr/>
        <w:t xml:space="preserve"> </w:t>
      </w:r>
      <w:r w:rsidRPr="1BFC718A">
        <w:rPr>
          <w:rFonts w:ascii="Arial" w:hAnsi="Arial" w:cs="Arial"/>
          <w:b w:val="1"/>
          <w:bCs w:val="1"/>
        </w:rPr>
        <w:br w:type="page"/>
      </w:r>
    </w:p>
    <w:p w:rsidRPr="00653811" w:rsidR="000A3BA3" w:rsidP="002D2D9A" w:rsidRDefault="00956B9F" w14:paraId="7B34B2F6" w14:textId="77777777">
      <w:pPr>
        <w:pStyle w:val="ListParagraph"/>
        <w:numPr>
          <w:ilvl w:val="0"/>
          <w:numId w:val="6"/>
        </w:numPr>
        <w:tabs>
          <w:tab w:val="left" w:pos="709"/>
        </w:tabs>
        <w:ind w:left="709"/>
        <w:rPr>
          <w:rFonts w:ascii="Arial" w:hAnsi="Arial" w:cs="Arial"/>
          <w:b/>
          <w:bCs/>
          <w:u w:val="single"/>
        </w:rPr>
      </w:pPr>
      <w:r w:rsidRPr="00653811">
        <w:rPr>
          <w:rFonts w:ascii="Arial" w:hAnsi="Arial" w:cs="Arial"/>
          <w:b/>
          <w:bCs/>
        </w:rPr>
        <w:t xml:space="preserve">SUMMARY </w:t>
      </w:r>
      <w:r w:rsidRPr="00653811" w:rsidR="000A3BA3">
        <w:rPr>
          <w:rFonts w:ascii="Arial" w:hAnsi="Arial" w:cs="Arial"/>
          <w:b/>
          <w:bCs/>
        </w:rPr>
        <w:t xml:space="preserve">INSTRUCTIONS AND DETAILS OF </w:t>
      </w:r>
      <w:bookmarkEnd w:id="0"/>
      <w:r w:rsidRPr="00653811" w:rsidR="000A3BA3">
        <w:rPr>
          <w:rFonts w:ascii="Arial" w:hAnsi="Arial" w:cs="Arial"/>
          <w:b/>
          <w:bCs/>
        </w:rPr>
        <w:t>CONTRACT</w:t>
      </w:r>
    </w:p>
    <w:tbl>
      <w:tblPr>
        <w:tblW w:w="104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08"/>
        <w:gridCol w:w="8223"/>
      </w:tblGrid>
      <w:tr w:rsidRPr="00D05A8B" w:rsidR="000A3BA3" w:rsidTr="70E93477" w14:paraId="3624C984" w14:textId="77777777">
        <w:trPr>
          <w:jc w:val="center"/>
        </w:trPr>
        <w:tc>
          <w:tcPr>
            <w:tcW w:w="2208" w:type="dxa"/>
            <w:shd w:val="clear" w:color="auto" w:fill="D9D9D9" w:themeFill="background1" w:themeFillShade="D9"/>
            <w:tcMar/>
          </w:tcPr>
          <w:p w:rsidRPr="00D05A8B" w:rsidR="000A3BA3" w:rsidP="000A3BA3" w:rsidRDefault="000A3BA3" w14:paraId="2FC28DCB" w14:textId="77777777">
            <w:pPr>
              <w:rPr>
                <w:rFonts w:ascii="Arial" w:hAnsi="Arial" w:cs="Arial"/>
                <w:b/>
              </w:rPr>
            </w:pPr>
            <w:r w:rsidRPr="00D05A8B">
              <w:rPr>
                <w:rFonts w:ascii="Arial" w:hAnsi="Arial" w:cs="Arial"/>
                <w:b/>
              </w:rPr>
              <w:t>ITEM</w:t>
            </w:r>
          </w:p>
        </w:tc>
        <w:tc>
          <w:tcPr>
            <w:tcW w:w="8223" w:type="dxa"/>
            <w:shd w:val="clear" w:color="auto" w:fill="D9D9D9" w:themeFill="background1" w:themeFillShade="D9"/>
            <w:tcMar/>
          </w:tcPr>
          <w:p w:rsidRPr="00D05A8B" w:rsidR="000A3BA3" w:rsidP="000A3BA3" w:rsidRDefault="000A3BA3" w14:paraId="55C65E84" w14:textId="77777777">
            <w:pPr>
              <w:rPr>
                <w:rFonts w:ascii="Arial" w:hAnsi="Arial" w:cs="Arial"/>
              </w:rPr>
            </w:pPr>
            <w:r w:rsidRPr="00D05A8B">
              <w:rPr>
                <w:rFonts w:ascii="Arial" w:hAnsi="Arial" w:cs="Arial"/>
                <w:b/>
              </w:rPr>
              <w:t>CONTRACT DETAILS</w:t>
            </w:r>
          </w:p>
        </w:tc>
      </w:tr>
      <w:tr w:rsidRPr="00D05A8B" w:rsidR="000A3BA3" w:rsidTr="70E93477" w14:paraId="1D27EF3B" w14:textId="77777777">
        <w:trPr>
          <w:trHeight w:val="684"/>
          <w:jc w:val="center"/>
        </w:trPr>
        <w:tc>
          <w:tcPr>
            <w:tcW w:w="2208" w:type="dxa"/>
            <w:tcMar/>
          </w:tcPr>
          <w:p w:rsidRPr="00D05A8B" w:rsidR="000A3BA3" w:rsidP="00653811" w:rsidRDefault="000A3BA3" w14:paraId="3C53A572" w14:textId="77777777">
            <w:pPr>
              <w:jc w:val="both"/>
              <w:rPr>
                <w:rFonts w:ascii="Arial" w:hAnsi="Arial" w:cs="Arial"/>
              </w:rPr>
            </w:pPr>
            <w:r w:rsidRPr="00D05A8B">
              <w:rPr>
                <w:rFonts w:ascii="Arial" w:hAnsi="Arial" w:cs="Arial"/>
              </w:rPr>
              <w:t>Pro-Contract Reference</w:t>
            </w:r>
          </w:p>
        </w:tc>
        <w:tc>
          <w:tcPr>
            <w:tcW w:w="8223" w:type="dxa"/>
            <w:tcMar/>
          </w:tcPr>
          <w:p w:rsidRPr="00D05A8B" w:rsidR="00AE4395" w:rsidP="70E93477" w:rsidRDefault="00D3090F" w14:paraId="6FFECDBE" w14:textId="597B9DD9">
            <w:pPr>
              <w:pStyle w:val="Normal"/>
              <w:suppressLineNumbers w:val="0"/>
              <w:bidi w:val="0"/>
              <w:spacing w:before="0" w:beforeAutospacing="off" w:after="150" w:afterAutospacing="off" w:line="600" w:lineRule="exact"/>
              <w:ind w:left="0" w:right="0"/>
              <w:jc w:val="both"/>
            </w:pPr>
            <w:r w:rsidRPr="70E93477" w:rsidR="73ED57ED">
              <w:rPr>
                <w:rFonts w:ascii="Arial" w:hAnsi="Arial" w:cs="Arial"/>
              </w:rPr>
              <w:t>DN729227</w:t>
            </w:r>
          </w:p>
        </w:tc>
      </w:tr>
      <w:tr w:rsidRPr="00D05A8B" w:rsidR="000A3BA3" w:rsidTr="70E93477" w14:paraId="093896DC" w14:textId="77777777">
        <w:trPr>
          <w:trHeight w:val="1056"/>
          <w:jc w:val="center"/>
        </w:trPr>
        <w:tc>
          <w:tcPr>
            <w:tcW w:w="2208" w:type="dxa"/>
            <w:tcMar/>
          </w:tcPr>
          <w:p w:rsidRPr="00D05A8B" w:rsidR="000A3BA3" w:rsidP="00653811" w:rsidRDefault="000A3BA3" w14:paraId="454C2FD0" w14:textId="77777777">
            <w:pPr>
              <w:jc w:val="both"/>
              <w:rPr>
                <w:rFonts w:ascii="Arial" w:hAnsi="Arial" w:cs="Arial"/>
              </w:rPr>
            </w:pPr>
            <w:r w:rsidRPr="00D05A8B">
              <w:rPr>
                <w:rFonts w:ascii="Arial" w:hAnsi="Arial" w:cs="Arial"/>
              </w:rPr>
              <w:t>Contract Description:</w:t>
            </w:r>
          </w:p>
        </w:tc>
        <w:tc>
          <w:tcPr>
            <w:tcW w:w="8223" w:type="dxa"/>
            <w:tcMar/>
          </w:tcPr>
          <w:p w:rsidRPr="00D05A8B" w:rsidR="000A3BA3" w:rsidP="0924A801" w:rsidRDefault="2B2723D8" w14:paraId="1E74FDC8" w14:textId="2D8D220B">
            <w:pPr>
              <w:spacing w:after="0" w:line="300" w:lineRule="exact"/>
              <w:contextualSpacing/>
              <w:rPr>
                <w:rFonts w:ascii="Arial" w:hAnsi="Arial" w:cs="Arial"/>
              </w:rPr>
            </w:pPr>
            <w:r w:rsidRPr="7B575082" w:rsidR="36101A6F">
              <w:rPr>
                <w:rFonts w:ascii="Arial" w:hAnsi="Arial" w:cs="Arial"/>
              </w:rPr>
              <w:t xml:space="preserve">Advance Northumberland (Developments) Limited, trading as Advance Northumberland (Developments) Ltd </w:t>
            </w:r>
            <w:r w:rsidRPr="7B575082" w:rsidR="36101A6F">
              <w:rPr>
                <w:rFonts w:ascii="Arial" w:hAnsi="Arial" w:cs="Arial"/>
              </w:rPr>
              <w:t>requires</w:t>
            </w:r>
            <w:r w:rsidRPr="7B575082" w:rsidR="36101A6F">
              <w:rPr>
                <w:rFonts w:ascii="Arial" w:hAnsi="Arial" w:cs="Arial"/>
              </w:rPr>
              <w:t xml:space="preserve"> </w:t>
            </w:r>
            <w:r w:rsidRPr="7B575082" w:rsidR="2A828020">
              <w:rPr>
                <w:rFonts w:ascii="Arial" w:hAnsi="Arial" w:cs="Arial"/>
              </w:rPr>
              <w:t xml:space="preserve">sub-contractor </w:t>
            </w:r>
            <w:r w:rsidRPr="7B575082" w:rsidR="2A598161">
              <w:rPr>
                <w:rFonts w:ascii="Arial" w:hAnsi="Arial" w:cs="Arial"/>
              </w:rPr>
              <w:t>to c</w:t>
            </w:r>
            <w:r w:rsidRPr="7B575082" w:rsidR="2D8D8879">
              <w:rPr>
                <w:rFonts w:ascii="Arial" w:hAnsi="Arial" w:cs="Arial"/>
              </w:rPr>
              <w:t xml:space="preserve">arry out all </w:t>
            </w:r>
            <w:r w:rsidRPr="7B575082" w:rsidR="73BB70EC">
              <w:rPr>
                <w:rFonts w:ascii="Arial" w:hAnsi="Arial" w:cs="Arial"/>
              </w:rPr>
              <w:t xml:space="preserve">Fencing </w:t>
            </w:r>
            <w:r w:rsidRPr="7B575082" w:rsidR="26A94560">
              <w:rPr>
                <w:rFonts w:ascii="Arial" w:hAnsi="Arial" w:cs="Arial"/>
              </w:rPr>
              <w:t xml:space="preserve">Works </w:t>
            </w:r>
            <w:r w:rsidRPr="7B575082" w:rsidR="2A828020">
              <w:rPr>
                <w:rFonts w:ascii="Arial" w:hAnsi="Arial" w:cs="Arial"/>
              </w:rPr>
              <w:t xml:space="preserve">for our </w:t>
            </w:r>
            <w:r w:rsidRPr="7B575082" w:rsidR="7FEBA285">
              <w:rPr>
                <w:rFonts w:ascii="Arial" w:hAnsi="Arial" w:cs="Arial"/>
              </w:rPr>
              <w:t>11</w:t>
            </w:r>
            <w:r w:rsidRPr="7B575082" w:rsidR="5DBD4C4A">
              <w:rPr>
                <w:rFonts w:ascii="Arial" w:hAnsi="Arial" w:cs="Arial"/>
              </w:rPr>
              <w:t>6</w:t>
            </w:r>
            <w:r w:rsidRPr="7B575082" w:rsidR="2A828020">
              <w:rPr>
                <w:rFonts w:ascii="Arial" w:hAnsi="Arial" w:cs="Arial"/>
              </w:rPr>
              <w:t xml:space="preserve">nr </w:t>
            </w:r>
            <w:r w:rsidRPr="7B575082" w:rsidR="65413D54">
              <w:rPr>
                <w:rFonts w:ascii="Arial" w:hAnsi="Arial" w:cs="Arial"/>
              </w:rPr>
              <w:t>new build h</w:t>
            </w:r>
            <w:r w:rsidRPr="7B575082" w:rsidR="2A828020">
              <w:rPr>
                <w:rFonts w:ascii="Arial" w:hAnsi="Arial" w:cs="Arial"/>
              </w:rPr>
              <w:t xml:space="preserve">ousing development at </w:t>
            </w:r>
            <w:r w:rsidRPr="7B575082" w:rsidR="7B3386E5">
              <w:rPr>
                <w:rFonts w:ascii="Arial" w:hAnsi="Arial" w:cs="Arial"/>
              </w:rPr>
              <w:t>Lynemouth Road, Ellington</w:t>
            </w:r>
          </w:p>
        </w:tc>
      </w:tr>
      <w:tr w:rsidRPr="00D05A8B" w:rsidR="000A3BA3" w:rsidTr="70E93477" w14:paraId="0C54C963" w14:textId="77777777">
        <w:trPr>
          <w:trHeight w:val="759"/>
          <w:jc w:val="center"/>
        </w:trPr>
        <w:tc>
          <w:tcPr>
            <w:tcW w:w="2208" w:type="dxa"/>
            <w:tcMar/>
          </w:tcPr>
          <w:p w:rsidRPr="00D05A8B" w:rsidR="000A3BA3" w:rsidP="00653811" w:rsidRDefault="000A3BA3" w14:paraId="5B00280C" w14:textId="77777777">
            <w:pPr>
              <w:jc w:val="both"/>
              <w:rPr>
                <w:rFonts w:ascii="Arial" w:hAnsi="Arial" w:cs="Arial"/>
              </w:rPr>
            </w:pPr>
            <w:r w:rsidRPr="00D05A8B">
              <w:rPr>
                <w:rFonts w:ascii="Arial" w:hAnsi="Arial" w:cs="Arial"/>
              </w:rPr>
              <w:t>Contracting Authority:</w:t>
            </w:r>
          </w:p>
        </w:tc>
        <w:tc>
          <w:tcPr>
            <w:tcW w:w="8223" w:type="dxa"/>
            <w:tcMar/>
            <w:vAlign w:val="center"/>
          </w:tcPr>
          <w:p w:rsidRPr="00765EF2" w:rsidR="00897C7D" w:rsidP="00897C7D" w:rsidRDefault="00765EF2" w14:paraId="3C11154F" w14:textId="092F81A1">
            <w:pPr>
              <w:spacing w:before="120"/>
              <w:contextualSpacing/>
              <w:rPr>
                <w:rFonts w:ascii="Arial" w:hAnsi="Arial" w:cs="Arial"/>
              </w:rPr>
            </w:pPr>
            <w:r w:rsidRPr="00765EF2">
              <w:rPr>
                <w:rFonts w:ascii="Arial" w:hAnsi="Arial" w:cs="Arial"/>
              </w:rPr>
              <w:t>Advance Northumberland Developments Limited</w:t>
            </w:r>
            <w:r w:rsidRPr="00765EF2" w:rsidR="00897C7D">
              <w:rPr>
                <w:rFonts w:ascii="Arial" w:hAnsi="Arial" w:cs="Arial"/>
              </w:rPr>
              <w:t xml:space="preserve"> (Advance), is the Contracting Authority.</w:t>
            </w:r>
          </w:p>
          <w:p w:rsidRPr="00653811" w:rsidR="000E45FB" w:rsidP="000E45FB" w:rsidRDefault="000E45FB" w14:paraId="5400B536" w14:textId="77777777">
            <w:pPr>
              <w:spacing w:before="120"/>
              <w:contextualSpacing/>
              <w:rPr>
                <w:rFonts w:ascii="Arial" w:hAnsi="Arial" w:cs="Arial"/>
                <w:highlight w:val="yellow"/>
              </w:rPr>
            </w:pPr>
          </w:p>
          <w:p w:rsidRPr="00B5248C" w:rsidR="000E45FB" w:rsidP="000E45FB" w:rsidRDefault="000E45FB" w14:paraId="3A34BAEC" w14:textId="77777777">
            <w:pPr>
              <w:spacing w:before="120"/>
              <w:contextualSpacing/>
              <w:rPr>
                <w:rFonts w:ascii="Arial" w:hAnsi="Arial" w:cs="Arial"/>
              </w:rPr>
            </w:pPr>
            <w:r w:rsidRPr="001F4090">
              <w:rPr>
                <w:rFonts w:ascii="Arial" w:hAnsi="Arial" w:cs="Arial"/>
              </w:rPr>
              <w:t>Advance is a unique economic regeneration company, established by Northumberland County Council with a clear remit to improve prosperity, quality of life and increase business activity throughout the communities of Northumberland.  Advance is Northumberland County Council’s primary regeneration delivery vehicle. It employs a wide range of investment, development and regeneration capabilities to shape places and promote economic growth and prosperity in Northumberland.</w:t>
            </w:r>
          </w:p>
          <w:p w:rsidRPr="00D05A8B" w:rsidR="000A3BA3" w:rsidP="00653811" w:rsidRDefault="000A3BA3" w14:paraId="13F3D591" w14:textId="77777777">
            <w:pPr>
              <w:contextualSpacing/>
              <w:jc w:val="both"/>
              <w:rPr>
                <w:rFonts w:ascii="Arial" w:hAnsi="Arial" w:cs="Arial"/>
              </w:rPr>
            </w:pPr>
          </w:p>
        </w:tc>
      </w:tr>
      <w:tr w:rsidRPr="00D05A8B" w:rsidR="000A3BA3" w:rsidTr="70E93477" w14:paraId="68DC9FBF" w14:textId="77777777">
        <w:trPr>
          <w:trHeight w:val="647"/>
          <w:jc w:val="center"/>
        </w:trPr>
        <w:tc>
          <w:tcPr>
            <w:tcW w:w="2208" w:type="dxa"/>
            <w:tcMar/>
          </w:tcPr>
          <w:p w:rsidRPr="001F4090" w:rsidR="000A3BA3" w:rsidP="00653811" w:rsidRDefault="000A3BA3" w14:paraId="2BBE86CD" w14:textId="58C1D89F">
            <w:pPr>
              <w:jc w:val="both"/>
              <w:rPr>
                <w:rFonts w:ascii="Arial" w:hAnsi="Arial" w:cs="Arial"/>
              </w:rPr>
            </w:pPr>
            <w:r w:rsidRPr="67E59EC3" w:rsidR="000A3BA3">
              <w:rPr>
                <w:rFonts w:ascii="Arial" w:hAnsi="Arial" w:cs="Arial"/>
              </w:rPr>
              <w:t>Public</w:t>
            </w:r>
            <w:r w:rsidRPr="67E59EC3" w:rsidR="7F006721">
              <w:rPr>
                <w:rFonts w:ascii="Arial" w:hAnsi="Arial" w:cs="Arial"/>
              </w:rPr>
              <w:t xml:space="preserve"> </w:t>
            </w:r>
            <w:r w:rsidRPr="67E59EC3" w:rsidR="000A3BA3">
              <w:rPr>
                <w:rFonts w:ascii="Arial" w:hAnsi="Arial" w:cs="Arial"/>
              </w:rPr>
              <w:t>Contract Type:</w:t>
            </w:r>
          </w:p>
        </w:tc>
        <w:tc>
          <w:tcPr>
            <w:tcW w:w="8223" w:type="dxa"/>
            <w:tcMar/>
            <w:vAlign w:val="center"/>
          </w:tcPr>
          <w:p w:rsidRPr="001561E6" w:rsidR="000A3BA3" w:rsidP="042B9F41" w:rsidRDefault="001561E6" w14:paraId="474623EA" w14:textId="08AC3F91">
            <w:pPr>
              <w:jc w:val="both"/>
              <w:rPr>
                <w:rFonts w:ascii="Arial" w:hAnsi="Arial" w:cs="Arial"/>
              </w:rPr>
            </w:pPr>
            <w:r w:rsidRPr="001561E6">
              <w:rPr>
                <w:rFonts w:ascii="Arial" w:hAnsi="Arial" w:cs="Arial"/>
              </w:rPr>
              <w:t>Works</w:t>
            </w:r>
          </w:p>
        </w:tc>
      </w:tr>
      <w:tr w:rsidRPr="00D05A8B" w:rsidR="00D04A2E" w:rsidTr="70E93477" w14:paraId="371B74A9" w14:textId="77777777">
        <w:trPr>
          <w:trHeight w:val="647"/>
          <w:jc w:val="center"/>
        </w:trPr>
        <w:tc>
          <w:tcPr>
            <w:tcW w:w="2208" w:type="dxa"/>
            <w:tcMar/>
          </w:tcPr>
          <w:p w:rsidRPr="001F4090" w:rsidR="00D04A2E" w:rsidP="00653811" w:rsidRDefault="00D04A2E" w14:paraId="596FD1D0" w14:textId="33DC8585">
            <w:pPr>
              <w:jc w:val="both"/>
              <w:rPr>
                <w:rFonts w:ascii="Arial" w:hAnsi="Arial" w:cs="Arial"/>
              </w:rPr>
            </w:pPr>
            <w:r>
              <w:rPr>
                <w:rFonts w:ascii="Arial" w:hAnsi="Arial" w:cs="Arial"/>
              </w:rPr>
              <w:t>Form of Contract</w:t>
            </w:r>
          </w:p>
        </w:tc>
        <w:tc>
          <w:tcPr>
            <w:tcW w:w="8223" w:type="dxa"/>
            <w:tcMar/>
            <w:vAlign w:val="center"/>
          </w:tcPr>
          <w:p w:rsidRPr="001F4090" w:rsidR="00D04A2E" w:rsidP="00653811" w:rsidRDefault="001561E6" w14:paraId="31D0ECDC" w14:textId="2B89DF4B">
            <w:pPr>
              <w:jc w:val="both"/>
              <w:rPr>
                <w:rFonts w:ascii="Arial" w:hAnsi="Arial" w:cs="Arial"/>
                <w:lang w:val="en-US"/>
              </w:rPr>
            </w:pPr>
            <w:r w:rsidRPr="40ABF923" w:rsidR="6A57B4E6">
              <w:rPr>
                <w:rFonts w:ascii="Arial" w:hAnsi="Arial" w:cs="Arial"/>
                <w:lang w:val="en-US"/>
              </w:rPr>
              <w:t>Ascent Homes Terms of Engagement</w:t>
            </w:r>
          </w:p>
        </w:tc>
      </w:tr>
      <w:tr w:rsidRPr="00D05A8B" w:rsidR="000A3BA3" w:rsidTr="70E93477" w14:paraId="7670273C" w14:textId="77777777">
        <w:trPr>
          <w:trHeight w:val="740"/>
          <w:jc w:val="center"/>
        </w:trPr>
        <w:tc>
          <w:tcPr>
            <w:tcW w:w="2208" w:type="dxa"/>
            <w:tcMar/>
          </w:tcPr>
          <w:p w:rsidRPr="001F4090" w:rsidR="000A3BA3" w:rsidP="00653811" w:rsidRDefault="000A3BA3" w14:paraId="72E9571F" w14:textId="77777777">
            <w:pPr>
              <w:jc w:val="both"/>
              <w:rPr>
                <w:rFonts w:ascii="Arial" w:hAnsi="Arial" w:cs="Arial"/>
              </w:rPr>
            </w:pPr>
            <w:r w:rsidRPr="001F4090">
              <w:rPr>
                <w:rFonts w:ascii="Arial" w:hAnsi="Arial" w:cs="Arial"/>
              </w:rPr>
              <w:t xml:space="preserve">Procurement </w:t>
            </w:r>
            <w:r w:rsidRPr="001F4090" w:rsidR="00AD30E3">
              <w:rPr>
                <w:rFonts w:ascii="Arial" w:hAnsi="Arial" w:cs="Arial"/>
              </w:rPr>
              <w:t>Approach:</w:t>
            </w:r>
          </w:p>
        </w:tc>
        <w:tc>
          <w:tcPr>
            <w:tcW w:w="8223" w:type="dxa"/>
            <w:tcMar/>
            <w:vAlign w:val="center"/>
          </w:tcPr>
          <w:p w:rsidRPr="001F4090" w:rsidR="000A3BA3" w:rsidP="00653811" w:rsidRDefault="000A3BA3" w14:paraId="7CC04050" w14:textId="379D3AB3">
            <w:pPr>
              <w:jc w:val="both"/>
              <w:rPr>
                <w:rFonts w:ascii="Arial" w:hAnsi="Arial" w:cs="Arial"/>
                <w:lang w:val="en-US"/>
              </w:rPr>
            </w:pPr>
            <w:r w:rsidRPr="001F4090">
              <w:rPr>
                <w:rFonts w:ascii="Arial" w:hAnsi="Arial" w:cs="Arial"/>
                <w:iCs/>
              </w:rPr>
              <w:t>Open Procedure</w:t>
            </w:r>
          </w:p>
        </w:tc>
      </w:tr>
      <w:tr w:rsidRPr="00D05A8B" w:rsidR="000A3BA3" w:rsidTr="70E93477" w14:paraId="6A59F0B4" w14:textId="77777777">
        <w:trPr>
          <w:jc w:val="center"/>
        </w:trPr>
        <w:tc>
          <w:tcPr>
            <w:tcW w:w="2208" w:type="dxa"/>
            <w:tcMar/>
          </w:tcPr>
          <w:p w:rsidRPr="00D05A8B" w:rsidR="000A3BA3" w:rsidP="00653811" w:rsidRDefault="000A3BA3" w14:paraId="479E1179" w14:textId="77777777">
            <w:pPr>
              <w:jc w:val="both"/>
              <w:rPr>
                <w:rFonts w:ascii="Arial" w:hAnsi="Arial" w:cs="Arial"/>
              </w:rPr>
            </w:pPr>
            <w:r w:rsidRPr="00D05A8B">
              <w:rPr>
                <w:rFonts w:ascii="Arial" w:hAnsi="Arial" w:cs="Arial"/>
              </w:rPr>
              <w:t>Insurance Requirements:</w:t>
            </w:r>
          </w:p>
        </w:tc>
        <w:tc>
          <w:tcPr>
            <w:tcW w:w="8223" w:type="dxa"/>
            <w:tcMar/>
          </w:tcPr>
          <w:p w:rsidRPr="00D05A8B" w:rsidR="00DE0181" w:rsidP="00653811" w:rsidRDefault="00DE0181" w14:paraId="16111F5C" w14:textId="77777777">
            <w:pPr>
              <w:jc w:val="both"/>
              <w:rPr>
                <w:rFonts w:ascii="Arial" w:hAnsi="Arial" w:cs="Arial"/>
              </w:rPr>
            </w:pPr>
            <w:r w:rsidRPr="00D05A8B">
              <w:rPr>
                <w:rFonts w:ascii="Arial" w:hAnsi="Arial" w:cs="Arial"/>
              </w:rPr>
              <w:t>The successful Tenderer will need to provide the following insurance cover per 12 month period:</w:t>
            </w:r>
          </w:p>
          <w:p w:rsidRPr="00702925" w:rsidR="00DE0181" w:rsidP="40ABF923" w:rsidRDefault="1788354A" w14:paraId="79F812D2" w14:textId="77777777">
            <w:pPr>
              <w:numPr>
                <w:ilvl w:val="0"/>
                <w:numId w:val="2"/>
              </w:numPr>
              <w:spacing/>
              <w:contextualSpacing/>
              <w:jc w:val="both"/>
              <w:rPr>
                <w:rFonts w:ascii="Arial" w:hAnsi="Arial" w:cs="Arial"/>
              </w:rPr>
            </w:pPr>
            <w:r w:rsidRPr="40ABF923" w:rsidR="78316F93">
              <w:rPr>
                <w:rFonts w:ascii="Arial" w:hAnsi="Arial" w:cs="Arial"/>
              </w:rPr>
              <w:t xml:space="preserve">Public Liability </w:t>
            </w:r>
          </w:p>
          <w:p w:rsidRPr="00702925" w:rsidR="00DE0181" w:rsidP="40ABF923" w:rsidRDefault="1788354A" w14:paraId="3CF6EE09" w14:textId="213C9F65">
            <w:pPr>
              <w:spacing/>
              <w:ind w:left="720"/>
              <w:contextualSpacing/>
              <w:jc w:val="both"/>
              <w:rPr>
                <w:rFonts w:ascii="Arial" w:hAnsi="Arial" w:cs="Arial"/>
              </w:rPr>
            </w:pPr>
            <w:r w:rsidRPr="40ABF923" w:rsidR="78316F93">
              <w:rPr>
                <w:rFonts w:ascii="Arial" w:hAnsi="Arial" w:cs="Arial"/>
              </w:rPr>
              <w:t xml:space="preserve">Cover for no less than </w:t>
            </w:r>
            <w:r w:rsidRPr="40ABF923" w:rsidR="00FE474E">
              <w:rPr>
                <w:rFonts w:ascii="Arial" w:hAnsi="Arial" w:cs="Arial"/>
              </w:rPr>
              <w:t>£</w:t>
            </w:r>
            <w:r w:rsidRPr="40ABF923" w:rsidR="7A20A0DD">
              <w:rPr>
                <w:rFonts w:ascii="Arial" w:hAnsi="Arial" w:cs="Arial"/>
              </w:rPr>
              <w:t>5</w:t>
            </w:r>
            <w:r w:rsidRPr="40ABF923" w:rsidR="5960447B">
              <w:rPr>
                <w:rFonts w:ascii="Arial" w:hAnsi="Arial" w:cs="Arial"/>
              </w:rPr>
              <w:t xml:space="preserve"> </w:t>
            </w:r>
            <w:r w:rsidRPr="40ABF923" w:rsidR="006D57A1">
              <w:rPr>
                <w:rFonts w:ascii="Arial" w:hAnsi="Arial" w:cs="Arial"/>
              </w:rPr>
              <w:t>Million</w:t>
            </w:r>
          </w:p>
          <w:p w:rsidRPr="00702925" w:rsidR="00DE0181" w:rsidP="40ABF923" w:rsidRDefault="1788354A" w14:paraId="6816B0E6" w14:textId="77777777">
            <w:pPr>
              <w:numPr>
                <w:ilvl w:val="0"/>
                <w:numId w:val="2"/>
              </w:numPr>
              <w:spacing/>
              <w:contextualSpacing/>
              <w:jc w:val="both"/>
              <w:rPr>
                <w:rFonts w:ascii="Arial" w:hAnsi="Arial" w:cs="Arial"/>
              </w:rPr>
            </w:pPr>
            <w:r w:rsidRPr="40ABF923" w:rsidR="78316F93">
              <w:rPr>
                <w:rFonts w:ascii="Arial" w:hAnsi="Arial" w:cs="Arial"/>
              </w:rPr>
              <w:t xml:space="preserve">Employers Liability </w:t>
            </w:r>
          </w:p>
          <w:p w:rsidR="490FA4A7" w:rsidP="49DCDCFD" w:rsidRDefault="490FA4A7" w14:paraId="6983707F" w14:textId="6F49CE3E">
            <w:pPr>
              <w:spacing/>
              <w:ind w:left="720"/>
              <w:contextualSpacing/>
              <w:jc w:val="both"/>
              <w:rPr>
                <w:rFonts w:ascii="Arial" w:hAnsi="Arial" w:cs="Arial"/>
              </w:rPr>
            </w:pPr>
            <w:r w:rsidRPr="49DCDCFD" w:rsidR="006D57A1">
              <w:rPr>
                <w:rFonts w:ascii="Arial" w:hAnsi="Arial" w:cs="Arial"/>
              </w:rPr>
              <w:t xml:space="preserve">Cover for no less than </w:t>
            </w:r>
            <w:r w:rsidRPr="49DCDCFD" w:rsidR="00FE474E">
              <w:rPr>
                <w:rFonts w:ascii="Arial" w:hAnsi="Arial" w:cs="Arial"/>
              </w:rPr>
              <w:t>£</w:t>
            </w:r>
            <w:r w:rsidRPr="49DCDCFD" w:rsidR="1D4E04EC">
              <w:rPr>
                <w:rFonts w:ascii="Arial" w:hAnsi="Arial" w:cs="Arial"/>
              </w:rPr>
              <w:t>5</w:t>
            </w:r>
            <w:r w:rsidRPr="49DCDCFD" w:rsidR="006D57A1">
              <w:rPr>
                <w:rFonts w:ascii="Arial" w:hAnsi="Arial" w:cs="Arial"/>
              </w:rPr>
              <w:t xml:space="preserve"> Million</w:t>
            </w:r>
          </w:p>
          <w:p w:rsidR="042B9F41" w:rsidP="042B9F41" w:rsidRDefault="042B9F41" w14:paraId="58A1A298" w14:textId="37B320E7">
            <w:pPr>
              <w:ind w:left="720"/>
              <w:contextualSpacing/>
              <w:jc w:val="both"/>
              <w:rPr>
                <w:rFonts w:ascii="Arial" w:hAnsi="Arial" w:cs="Arial"/>
              </w:rPr>
            </w:pPr>
          </w:p>
          <w:p w:rsidRPr="00D05A8B" w:rsidR="000A3BA3" w:rsidP="00653811" w:rsidRDefault="00DE0181" w14:paraId="6B6A5C0B" w14:textId="77777777">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Pr="00D05A8B" w:rsidR="000A3BA3" w:rsidTr="70E93477" w14:paraId="69F063F5" w14:textId="77777777">
        <w:trPr>
          <w:jc w:val="center"/>
        </w:trPr>
        <w:tc>
          <w:tcPr>
            <w:tcW w:w="2208" w:type="dxa"/>
            <w:tcMar/>
          </w:tcPr>
          <w:p w:rsidRPr="00D05A8B" w:rsidR="000A3BA3" w:rsidP="000A3BA3" w:rsidRDefault="000A3BA3" w14:paraId="17741A03" w14:textId="77777777">
            <w:pPr>
              <w:rPr>
                <w:rFonts w:ascii="Arial" w:hAnsi="Arial" w:cs="Arial"/>
              </w:rPr>
            </w:pPr>
            <w:r w:rsidRPr="00D05A8B">
              <w:rPr>
                <w:rFonts w:ascii="Arial" w:hAnsi="Arial" w:cs="Arial"/>
              </w:rPr>
              <w:t>Period of Contract:</w:t>
            </w:r>
          </w:p>
        </w:tc>
        <w:tc>
          <w:tcPr>
            <w:tcW w:w="8223" w:type="dxa"/>
            <w:tcMar/>
          </w:tcPr>
          <w:p w:rsidRPr="00726A3B" w:rsidR="000A3BA3" w:rsidP="0924A801" w:rsidRDefault="3632F90C" w14:paraId="48D0AE0F" w14:textId="45C0231B">
            <w:pPr>
              <w:rPr>
                <w:rFonts w:ascii="Arial" w:hAnsi="Arial" w:cs="Arial"/>
              </w:rPr>
            </w:pPr>
            <w:r w:rsidRPr="4AC98E01" w:rsidR="70F634D0">
              <w:rPr>
                <w:rFonts w:ascii="Arial" w:hAnsi="Arial" w:cs="Arial"/>
              </w:rPr>
              <w:t xml:space="preserve">The programme </w:t>
            </w:r>
            <w:r w:rsidRPr="4AC98E01" w:rsidR="12BFB834">
              <w:rPr>
                <w:rFonts w:ascii="Arial" w:hAnsi="Arial" w:cs="Arial"/>
              </w:rPr>
              <w:t xml:space="preserve">of </w:t>
            </w:r>
            <w:r w:rsidRPr="4AC98E01" w:rsidR="70F634D0">
              <w:rPr>
                <w:rFonts w:ascii="Arial" w:hAnsi="Arial" w:cs="Arial"/>
              </w:rPr>
              <w:t xml:space="preserve">works is </w:t>
            </w:r>
            <w:r w:rsidRPr="4AC98E01" w:rsidR="149989E8">
              <w:rPr>
                <w:rFonts w:ascii="Arial" w:hAnsi="Arial" w:cs="Arial"/>
              </w:rPr>
              <w:t>2</w:t>
            </w:r>
            <w:r w:rsidRPr="4AC98E01" w:rsidR="2A4610D9">
              <w:rPr>
                <w:rFonts w:ascii="Arial" w:hAnsi="Arial" w:cs="Arial"/>
              </w:rPr>
              <w:t>0</w:t>
            </w:r>
            <w:r w:rsidRPr="4AC98E01" w:rsidR="2A4610D9">
              <w:rPr>
                <w:rFonts w:ascii="Arial" w:hAnsi="Arial" w:cs="Arial"/>
                <w:vertAlign w:val="superscript"/>
              </w:rPr>
              <w:t>th</w:t>
            </w:r>
            <w:r w:rsidRPr="4AC98E01" w:rsidR="2A4610D9">
              <w:rPr>
                <w:rFonts w:ascii="Arial" w:hAnsi="Arial" w:cs="Arial"/>
              </w:rPr>
              <w:t xml:space="preserve"> September 2024 – 3</w:t>
            </w:r>
            <w:r w:rsidRPr="4AC98E01" w:rsidR="2A4610D9">
              <w:rPr>
                <w:rFonts w:ascii="Arial" w:hAnsi="Arial" w:cs="Arial"/>
                <w:vertAlign w:val="superscript"/>
              </w:rPr>
              <w:t>rd</w:t>
            </w:r>
            <w:r w:rsidRPr="4AC98E01" w:rsidR="2A4610D9">
              <w:rPr>
                <w:rFonts w:ascii="Arial" w:hAnsi="Arial" w:cs="Arial"/>
              </w:rPr>
              <w:t xml:space="preserve"> December 2027</w:t>
            </w:r>
          </w:p>
          <w:p w:rsidRPr="00726A3B" w:rsidR="000A3BA3" w:rsidP="042B9F41" w:rsidRDefault="201B3F68" w14:paraId="5C1698CA" w14:textId="52D25D90">
            <w:pPr>
              <w:rPr>
                <w:rFonts w:ascii="Arial" w:hAnsi="Arial" w:cs="Arial"/>
              </w:rPr>
            </w:pPr>
            <w:r w:rsidRPr="00726A3B">
              <w:rPr>
                <w:rFonts w:ascii="Arial" w:hAnsi="Arial" w:cs="Arial"/>
              </w:rPr>
              <w:t>There is no option to extend.</w:t>
            </w:r>
          </w:p>
        </w:tc>
      </w:tr>
      <w:tr w:rsidRPr="00D05A8B" w:rsidR="000A3BA3" w:rsidTr="70E93477" w14:paraId="4690FEF2" w14:textId="77777777">
        <w:trPr>
          <w:jc w:val="center"/>
        </w:trPr>
        <w:tc>
          <w:tcPr>
            <w:tcW w:w="2208" w:type="dxa"/>
            <w:tcMar/>
          </w:tcPr>
          <w:p w:rsidRPr="00D05A8B" w:rsidR="000A3BA3" w:rsidP="00653811" w:rsidRDefault="000A3BA3" w14:paraId="4637A165" w14:textId="77777777">
            <w:pPr>
              <w:jc w:val="both"/>
              <w:rPr>
                <w:rFonts w:ascii="Arial" w:hAnsi="Arial" w:cs="Arial"/>
              </w:rPr>
            </w:pPr>
            <w:r w:rsidRPr="00D05A8B">
              <w:rPr>
                <w:rFonts w:ascii="Arial" w:hAnsi="Arial" w:cs="Arial"/>
              </w:rPr>
              <w:t>Procuring Officer:</w:t>
            </w:r>
          </w:p>
        </w:tc>
        <w:tc>
          <w:tcPr>
            <w:tcW w:w="8223" w:type="dxa"/>
            <w:tcMar/>
          </w:tcPr>
          <w:p w:rsidRPr="00726A3B" w:rsidR="6D52F804" w:rsidP="042B9F41" w:rsidRDefault="6D52F804" w14:paraId="7A6E5F74" w14:textId="589D64C7">
            <w:pPr>
              <w:jc w:val="both"/>
            </w:pPr>
            <w:r w:rsidRPr="00726A3B">
              <w:rPr>
                <w:rFonts w:ascii="Arial" w:hAnsi="Arial" w:cs="Arial"/>
              </w:rPr>
              <w:t>Deborah Evans Head of Business Operations.</w:t>
            </w:r>
          </w:p>
          <w:p w:rsidRPr="00726A3B" w:rsidR="004961E1" w:rsidP="00D858B2" w:rsidRDefault="00D858B2" w14:paraId="131277F7" w14:textId="5193D3E6">
            <w:pPr>
              <w:jc w:val="both"/>
              <w:rPr>
                <w:rFonts w:ascii="Arial" w:hAnsi="Arial" w:cs="Arial"/>
              </w:rPr>
            </w:pPr>
            <w:r w:rsidRPr="70E93477" w:rsidR="00D858B2">
              <w:rPr>
                <w:rFonts w:ascii="Arial" w:hAnsi="Arial" w:cs="Arial"/>
              </w:rPr>
              <w:t xml:space="preserve">Any queries must be addressed to </w:t>
            </w:r>
            <w:r w:rsidRPr="70E93477" w:rsidR="6EFD880D">
              <w:rPr>
                <w:rFonts w:ascii="Arial" w:hAnsi="Arial" w:cs="Arial"/>
              </w:rPr>
              <w:t xml:space="preserve">Advance Northumberland via the </w:t>
            </w:r>
            <w:r w:rsidRPr="70E93477" w:rsidR="00D858B2">
              <w:rPr>
                <w:rFonts w:ascii="Arial" w:hAnsi="Arial" w:cs="Arial"/>
              </w:rPr>
              <w:t>ProContract</w:t>
            </w:r>
            <w:r w:rsidRPr="70E93477" w:rsidR="00D858B2">
              <w:rPr>
                <w:rFonts w:ascii="Arial" w:hAnsi="Arial" w:cs="Arial"/>
              </w:rPr>
              <w:t xml:space="preserve"> E-tendering Portal</w:t>
            </w:r>
            <w:r w:rsidRPr="70E93477" w:rsidR="00D858B2">
              <w:rPr>
                <w:rFonts w:ascii="Arial" w:hAnsi="Arial" w:cs="Arial"/>
              </w:rPr>
              <w:t xml:space="preserve">.  </w:t>
            </w:r>
            <w:r w:rsidRPr="70E93477" w:rsidR="00D858B2">
              <w:rPr>
                <w:rFonts w:ascii="Arial" w:hAnsi="Arial" w:cs="Arial"/>
              </w:rPr>
              <w:t>Any queries must be raised by</w:t>
            </w:r>
            <w:r w:rsidRPr="70E93477" w:rsidR="4A54EFB0">
              <w:rPr>
                <w:rFonts w:ascii="Arial" w:hAnsi="Arial" w:cs="Arial"/>
              </w:rPr>
              <w:t xml:space="preserve"> </w:t>
            </w:r>
            <w:r w:rsidRPr="70E93477" w:rsidR="478B71A4">
              <w:rPr>
                <w:rFonts w:ascii="Arial" w:hAnsi="Arial" w:cs="Arial"/>
              </w:rPr>
              <w:t>Friday 12</w:t>
            </w:r>
            <w:r w:rsidRPr="70E93477" w:rsidR="478B71A4">
              <w:rPr>
                <w:rFonts w:ascii="Arial" w:hAnsi="Arial" w:cs="Arial"/>
                <w:vertAlign w:val="superscript"/>
              </w:rPr>
              <w:t>th</w:t>
            </w:r>
            <w:r w:rsidRPr="70E93477" w:rsidR="478B71A4">
              <w:rPr>
                <w:rFonts w:ascii="Arial" w:hAnsi="Arial" w:cs="Arial"/>
              </w:rPr>
              <w:t xml:space="preserve"> July 2024</w:t>
            </w:r>
            <w:r w:rsidRPr="70E93477" w:rsidR="4A54EFB0">
              <w:rPr>
                <w:rFonts w:ascii="Arial" w:hAnsi="Arial" w:cs="Arial"/>
              </w:rPr>
              <w:t xml:space="preserve"> </w:t>
            </w:r>
            <w:r w:rsidRPr="70E93477" w:rsidR="4A54EFB0">
              <w:rPr>
                <w:rFonts w:ascii="Arial" w:hAnsi="Arial" w:cs="Arial"/>
              </w:rPr>
              <w:t xml:space="preserve">and </w:t>
            </w:r>
            <w:r w:rsidRPr="70E93477" w:rsidR="00D858B2">
              <w:rPr>
                <w:rFonts w:ascii="Arial" w:hAnsi="Arial" w:cs="Arial"/>
              </w:rPr>
              <w:t xml:space="preserve">no less than </w:t>
            </w:r>
            <w:r w:rsidRPr="70E93477" w:rsidR="67687838">
              <w:rPr>
                <w:rFonts w:ascii="Arial" w:hAnsi="Arial" w:cs="Arial"/>
                <w:b w:val="1"/>
                <w:bCs w:val="1"/>
              </w:rPr>
              <w:t>FIVE</w:t>
            </w:r>
            <w:r w:rsidRPr="70E93477" w:rsidR="00D858B2">
              <w:rPr>
                <w:rFonts w:ascii="Arial" w:hAnsi="Arial" w:cs="Arial"/>
              </w:rPr>
              <w:t xml:space="preserve"> calendar days before the Tender Return Deadline to allow sufficient time for the Contra</w:t>
            </w:r>
            <w:r w:rsidRPr="70E93477" w:rsidR="00D858B2">
              <w:rPr>
                <w:rFonts w:ascii="Arial" w:hAnsi="Arial" w:cs="Arial"/>
              </w:rPr>
              <w:t>cti</w:t>
            </w:r>
            <w:r w:rsidRPr="70E93477" w:rsidR="00D858B2">
              <w:rPr>
                <w:rFonts w:ascii="Arial" w:hAnsi="Arial" w:cs="Arial"/>
              </w:rPr>
              <w:t>ng Authorit</w:t>
            </w:r>
            <w:r w:rsidRPr="70E93477" w:rsidR="00D858B2">
              <w:rPr>
                <w:rFonts w:ascii="Arial" w:hAnsi="Arial" w:cs="Arial"/>
              </w:rPr>
              <w:t>y to r</w:t>
            </w:r>
            <w:r w:rsidRPr="70E93477" w:rsidR="00D858B2">
              <w:rPr>
                <w:rFonts w:ascii="Arial" w:hAnsi="Arial" w:cs="Arial"/>
              </w:rPr>
              <w:t>espon</w:t>
            </w:r>
            <w:r w:rsidRPr="70E93477" w:rsidR="00D858B2">
              <w:rPr>
                <w:rFonts w:ascii="Arial" w:hAnsi="Arial" w:cs="Arial"/>
              </w:rPr>
              <w:t>d</w:t>
            </w:r>
            <w:r w:rsidRPr="70E93477" w:rsidR="00D858B2">
              <w:rPr>
                <w:rFonts w:ascii="Arial" w:hAnsi="Arial" w:cs="Arial"/>
              </w:rPr>
              <w:t xml:space="preserve">. </w:t>
            </w:r>
            <w:r w:rsidRPr="70E93477" w:rsidR="00D858B2">
              <w:rPr>
                <w:rFonts w:ascii="Arial" w:hAnsi="Arial" w:cs="Arial"/>
              </w:rPr>
              <w:t xml:space="preserve"> </w:t>
            </w:r>
            <w:r w:rsidRPr="70E93477" w:rsidR="00D858B2">
              <w:rPr>
                <w:rFonts w:ascii="Arial" w:hAnsi="Arial" w:cs="Arial"/>
              </w:rPr>
              <w:t>Fai</w:t>
            </w:r>
            <w:r w:rsidRPr="70E93477" w:rsidR="00D858B2">
              <w:rPr>
                <w:rFonts w:ascii="Arial" w:hAnsi="Arial" w:cs="Arial"/>
              </w:rPr>
              <w:t>lure to</w:t>
            </w:r>
            <w:r w:rsidRPr="70E93477" w:rsidR="00D858B2">
              <w:rPr>
                <w:rFonts w:ascii="Arial" w:hAnsi="Arial" w:cs="Arial"/>
              </w:rPr>
              <w:t xml:space="preserve"> </w:t>
            </w:r>
            <w:r w:rsidRPr="70E93477" w:rsidR="00D858B2">
              <w:rPr>
                <w:rFonts w:ascii="Arial" w:hAnsi="Arial" w:cs="Arial"/>
              </w:rPr>
              <w:t>s</w:t>
            </w:r>
            <w:r w:rsidRPr="70E93477" w:rsidR="00D858B2">
              <w:rPr>
                <w:rFonts w:ascii="Arial" w:hAnsi="Arial" w:cs="Arial"/>
              </w:rPr>
              <w:t>ubmi</w:t>
            </w:r>
            <w:r w:rsidRPr="70E93477" w:rsidR="00D858B2">
              <w:rPr>
                <w:rFonts w:ascii="Arial" w:hAnsi="Arial" w:cs="Arial"/>
              </w:rPr>
              <w:t>t</w:t>
            </w:r>
            <w:r w:rsidRPr="70E93477" w:rsidR="00D858B2">
              <w:rPr>
                <w:rFonts w:ascii="Arial" w:hAnsi="Arial" w:cs="Arial"/>
              </w:rPr>
              <w:t xml:space="preserve"> q</w:t>
            </w:r>
            <w:r w:rsidRPr="70E93477" w:rsidR="00D858B2">
              <w:rPr>
                <w:rFonts w:ascii="Arial" w:hAnsi="Arial" w:cs="Arial"/>
              </w:rPr>
              <w:t>ueries</w:t>
            </w:r>
            <w:r w:rsidRPr="70E93477" w:rsidR="00D858B2">
              <w:rPr>
                <w:rFonts w:ascii="Arial" w:hAnsi="Arial" w:cs="Arial"/>
              </w:rPr>
              <w:t xml:space="preserve"> in</w:t>
            </w:r>
            <w:r w:rsidRPr="70E93477" w:rsidR="00D858B2">
              <w:rPr>
                <w:rFonts w:ascii="Arial" w:hAnsi="Arial" w:cs="Arial"/>
              </w:rPr>
              <w:t xml:space="preserve"> </w:t>
            </w:r>
            <w:r w:rsidRPr="70E93477" w:rsidR="00D858B2">
              <w:rPr>
                <w:rFonts w:ascii="Arial" w:hAnsi="Arial" w:cs="Arial"/>
              </w:rPr>
              <w:t>good tim</w:t>
            </w:r>
            <w:r w:rsidRPr="70E93477" w:rsidR="00D858B2">
              <w:rPr>
                <w:rFonts w:ascii="Arial" w:hAnsi="Arial" w:cs="Arial"/>
              </w:rPr>
              <w:t>e</w:t>
            </w:r>
            <w:r w:rsidRPr="70E93477" w:rsidR="00D858B2">
              <w:rPr>
                <w:rFonts w:ascii="Arial" w:hAnsi="Arial" w:cs="Arial"/>
              </w:rPr>
              <w:t>, may re</w:t>
            </w:r>
            <w:r w:rsidRPr="70E93477" w:rsidR="00D858B2">
              <w:rPr>
                <w:rFonts w:ascii="Arial" w:hAnsi="Arial" w:cs="Arial"/>
              </w:rPr>
              <w:t>sult in responses not being made.</w:t>
            </w:r>
          </w:p>
        </w:tc>
      </w:tr>
      <w:tr w:rsidRPr="00D05A8B" w:rsidR="000A3BA3" w:rsidTr="70E93477" w14:paraId="4E0C63B2" w14:textId="77777777">
        <w:trPr>
          <w:jc w:val="center"/>
        </w:trPr>
        <w:tc>
          <w:tcPr>
            <w:tcW w:w="2208" w:type="dxa"/>
            <w:tcMar/>
          </w:tcPr>
          <w:p w:rsidRPr="00D05A8B" w:rsidR="000A3BA3" w:rsidP="00653811" w:rsidRDefault="000A3BA3" w14:paraId="439156F1" w14:textId="77777777">
            <w:pPr>
              <w:jc w:val="both"/>
              <w:rPr>
                <w:rFonts w:ascii="Arial" w:hAnsi="Arial" w:cs="Arial"/>
              </w:rPr>
            </w:pPr>
            <w:r w:rsidRPr="00D05A8B">
              <w:rPr>
                <w:rFonts w:ascii="Arial" w:hAnsi="Arial" w:cs="Arial"/>
              </w:rPr>
              <w:t>Tender Submission instructions:</w:t>
            </w:r>
          </w:p>
        </w:tc>
        <w:tc>
          <w:tcPr>
            <w:tcW w:w="8223" w:type="dxa"/>
            <w:tcMar/>
          </w:tcPr>
          <w:p w:rsidRPr="00726A3B" w:rsidR="00DE0181" w:rsidP="00653811" w:rsidRDefault="00DE0181" w14:paraId="39C12AE7" w14:textId="77777777">
            <w:pPr>
              <w:jc w:val="both"/>
              <w:rPr>
                <w:rFonts w:ascii="Arial" w:hAnsi="Arial" w:cs="Arial"/>
              </w:rPr>
            </w:pPr>
            <w:r w:rsidRPr="00726A3B">
              <w:rPr>
                <w:rFonts w:ascii="Arial" w:hAnsi="Arial" w:cs="Arial"/>
              </w:rPr>
              <w:t>Tenders and all associated documentation must be submitted via the ProContract E-tendering Portal by the date and time detailed below.</w:t>
            </w:r>
          </w:p>
          <w:p w:rsidRPr="00726A3B" w:rsidR="000A3BA3" w:rsidP="00653811" w:rsidRDefault="00DE0181" w14:paraId="4297A11B" w14:textId="77777777">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Pr="00D05A8B" w:rsidR="000A3BA3" w:rsidTr="70E93477" w14:paraId="4E7B3BAE" w14:textId="77777777">
        <w:trPr>
          <w:trHeight w:val="779"/>
          <w:jc w:val="center"/>
        </w:trPr>
        <w:tc>
          <w:tcPr>
            <w:tcW w:w="2208" w:type="dxa"/>
            <w:tcMar/>
          </w:tcPr>
          <w:p w:rsidRPr="00D05A8B" w:rsidR="000A3BA3" w:rsidP="003D1ACD" w:rsidRDefault="00550881" w14:paraId="4C598A2A" w14:textId="1732A602">
            <w:pPr>
              <w:jc w:val="both"/>
              <w:rPr>
                <w:rFonts w:ascii="Arial" w:hAnsi="Arial" w:cs="Arial"/>
              </w:rPr>
            </w:pPr>
            <w:r w:rsidRPr="0924A801">
              <w:rPr>
                <w:rFonts w:ascii="Arial" w:hAnsi="Arial" w:cs="Arial"/>
              </w:rPr>
              <w:t xml:space="preserve">Tender </w:t>
            </w:r>
            <w:r w:rsidRPr="0924A801" w:rsidR="003D1ACD">
              <w:rPr>
                <w:rFonts w:ascii="Arial" w:hAnsi="Arial" w:cs="Arial"/>
              </w:rPr>
              <w:t>Return Deadline</w:t>
            </w:r>
            <w:r w:rsidRPr="0924A801" w:rsidR="00505A11">
              <w:rPr>
                <w:rFonts w:ascii="Arial" w:hAnsi="Arial" w:cs="Arial"/>
              </w:rPr>
              <w:t xml:space="preserve"> </w:t>
            </w:r>
            <w:r w:rsidRPr="0924A801">
              <w:rPr>
                <w:rFonts w:ascii="Arial" w:hAnsi="Arial" w:cs="Arial"/>
              </w:rPr>
              <w:t>(</w:t>
            </w:r>
            <w:r w:rsidRPr="0924A801" w:rsidR="003D1ACD">
              <w:rPr>
                <w:rFonts w:ascii="Arial" w:hAnsi="Arial" w:cs="Arial"/>
              </w:rPr>
              <w:t xml:space="preserve">latest </w:t>
            </w:r>
            <w:r w:rsidRPr="0924A801" w:rsidR="00505A11">
              <w:rPr>
                <w:rFonts w:ascii="Arial" w:hAnsi="Arial" w:cs="Arial"/>
              </w:rPr>
              <w:t>d</w:t>
            </w:r>
            <w:r w:rsidRPr="0924A801" w:rsidR="003D1ACD">
              <w:rPr>
                <w:rFonts w:ascii="Arial" w:hAnsi="Arial" w:cs="Arial"/>
              </w:rPr>
              <w:t xml:space="preserve">ate </w:t>
            </w:r>
            <w:r w:rsidRPr="0924A801">
              <w:rPr>
                <w:rFonts w:ascii="Arial" w:hAnsi="Arial" w:cs="Arial"/>
              </w:rPr>
              <w:t>for return of the Tender)</w:t>
            </w:r>
            <w:r w:rsidRPr="0924A801" w:rsidR="000A3BA3">
              <w:rPr>
                <w:rFonts w:ascii="Arial" w:hAnsi="Arial" w:cs="Arial"/>
              </w:rPr>
              <w:t>:</w:t>
            </w:r>
          </w:p>
        </w:tc>
        <w:tc>
          <w:tcPr>
            <w:tcW w:w="8223" w:type="dxa"/>
            <w:tcMar/>
          </w:tcPr>
          <w:p w:rsidR="490FA4A7" w:rsidP="490FA4A7" w:rsidRDefault="490FA4A7" w14:paraId="686D3187" w14:textId="09BB5E97">
            <w:pPr>
              <w:jc w:val="center"/>
              <w:rPr>
                <w:rFonts w:ascii="Arial" w:hAnsi="Arial" w:cs="Arial"/>
                <w:b w:val="1"/>
                <w:bCs w:val="1"/>
                <w:u w:val="single"/>
              </w:rPr>
            </w:pPr>
          </w:p>
          <w:p w:rsidRPr="00726A3B" w:rsidR="000A3BA3" w:rsidP="4E8F72C5" w:rsidRDefault="000A3BA3" w14:paraId="221659AE" w14:textId="2051176A">
            <w:pPr>
              <w:jc w:val="center"/>
              <w:rPr>
                <w:rFonts w:ascii="Arial" w:hAnsi="Arial" w:cs="Arial"/>
                <w:b w:val="1"/>
                <w:bCs w:val="1"/>
                <w:sz w:val="28"/>
                <w:szCs w:val="28"/>
                <w:u w:val="single"/>
              </w:rPr>
            </w:pPr>
            <w:r w:rsidRPr="70E93477" w:rsidR="164F7756">
              <w:rPr>
                <w:rFonts w:ascii="Arial" w:hAnsi="Arial" w:cs="Arial"/>
                <w:b w:val="1"/>
                <w:bCs w:val="1"/>
                <w:sz w:val="28"/>
                <w:szCs w:val="28"/>
                <w:u w:val="single"/>
              </w:rPr>
              <w:t>5pm on Friday 19</w:t>
            </w:r>
            <w:r w:rsidRPr="70E93477" w:rsidR="164F7756">
              <w:rPr>
                <w:rFonts w:ascii="Arial" w:hAnsi="Arial" w:cs="Arial"/>
                <w:b w:val="1"/>
                <w:bCs w:val="1"/>
                <w:sz w:val="28"/>
                <w:szCs w:val="28"/>
                <w:u w:val="single"/>
                <w:vertAlign w:val="superscript"/>
              </w:rPr>
              <w:t>th</w:t>
            </w:r>
            <w:r w:rsidRPr="70E93477" w:rsidR="164F7756">
              <w:rPr>
                <w:rFonts w:ascii="Arial" w:hAnsi="Arial" w:cs="Arial"/>
                <w:b w:val="1"/>
                <w:bCs w:val="1"/>
                <w:sz w:val="28"/>
                <w:szCs w:val="28"/>
                <w:u w:val="single"/>
              </w:rPr>
              <w:t xml:space="preserve"> July 2024</w:t>
            </w:r>
          </w:p>
        </w:tc>
      </w:tr>
    </w:tbl>
    <w:p w:rsidRPr="00653811" w:rsidR="00EC2B5F" w:rsidP="002D2D9A" w:rsidRDefault="005B7D32" w14:paraId="5FB0D95F" w14:textId="77777777">
      <w:pPr>
        <w:pStyle w:val="ListParagraph"/>
        <w:numPr>
          <w:ilvl w:val="0"/>
          <w:numId w:val="6"/>
        </w:numPr>
        <w:ind w:left="709"/>
        <w:rPr>
          <w:rFonts w:ascii="Arial" w:hAnsi="Arial" w:cs="Arial"/>
          <w:b/>
        </w:rPr>
      </w:pPr>
      <w:r w:rsidRPr="00D05A8B">
        <w:rPr>
          <w:rFonts w:ascii="Arial" w:hAnsi="Arial" w:cs="Arial"/>
        </w:rPr>
        <w:br w:type="page"/>
      </w:r>
      <w:r w:rsidRPr="00653811" w:rsidR="00EC2B5F">
        <w:rPr>
          <w:rFonts w:ascii="Arial" w:hAnsi="Arial" w:cs="Arial"/>
          <w:b/>
        </w:rPr>
        <w:t>IMPORTANT NOTICE</w:t>
      </w:r>
    </w:p>
    <w:p w:rsidRPr="00D05A8B" w:rsidR="00EC2B5F" w:rsidP="00653811" w:rsidRDefault="00EC2B5F" w14:paraId="1E900C9F" w14:textId="77777777">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rsidRPr="00D05A8B" w:rsidR="00EC2B5F" w:rsidP="00653811" w:rsidRDefault="00EC2B5F" w14:paraId="1740F3F3" w14:textId="77777777">
      <w:pPr>
        <w:jc w:val="both"/>
        <w:rPr>
          <w:rFonts w:ascii="Arial" w:hAnsi="Arial" w:cs="Arial"/>
          <w:b/>
        </w:rPr>
      </w:pPr>
      <w:r w:rsidRPr="00D05A8B">
        <w:rPr>
          <w:rFonts w:ascii="Arial" w:hAnsi="Arial" w:cs="Arial"/>
          <w:b/>
        </w:rPr>
        <w:t>Confidentiality and Freedom of Information</w:t>
      </w:r>
    </w:p>
    <w:p w:rsidRPr="00D05A8B" w:rsidR="00EC2B5F" w:rsidP="00653811" w:rsidRDefault="00EC2B5F" w14:paraId="31DB6FFE" w14:textId="51F7B45F">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ender.  If Tenderers are unable or unwilling to keep to this rule they</w:t>
      </w:r>
      <w:r w:rsidR="00505A11">
        <w:rPr>
          <w:rFonts w:ascii="Arial" w:hAnsi="Arial" w:cs="Arial"/>
        </w:rPr>
        <w:t>:</w:t>
      </w:r>
    </w:p>
    <w:p w:rsidRPr="00D05A8B" w:rsidR="00EC2B5F" w:rsidP="002D2D9A" w:rsidRDefault="00DA21B2" w14:paraId="4A643E6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destroy this ITT and all associated documents at once; and</w:t>
      </w:r>
    </w:p>
    <w:p w:rsidRPr="00D05A8B" w:rsidR="00EC2B5F" w:rsidP="002D2D9A" w:rsidRDefault="00DA21B2" w14:paraId="02BA310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not keep any electronic or paper copies.</w:t>
      </w:r>
    </w:p>
    <w:p w:rsidRPr="00D05A8B" w:rsidR="00EC2B5F" w:rsidP="00653811" w:rsidRDefault="00EC2B5F" w14:paraId="3BF6F9C9" w14:textId="77777777">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rsidRPr="00D05A8B" w:rsidR="00EC2B5F" w:rsidP="00653811" w:rsidRDefault="00EC2B5F" w14:paraId="0CD9689F" w14:textId="77777777">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rsidRPr="00D05A8B" w:rsidR="00EC2B5F" w:rsidP="00653811" w:rsidRDefault="00EC2B5F" w14:paraId="0B8F42A7" w14:textId="14864BFD">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Pr="00D05A8B" w:rsidR="00505A11">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rsidR="00EC2B5F" w:rsidP="00653811" w:rsidRDefault="00EC2B5F" w14:paraId="11FCBE90" w14:textId="77777777">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Pr="00D05A8B" w:rsidR="008F4455">
        <w:rPr>
          <w:rFonts w:ascii="Arial" w:hAnsi="Arial" w:cs="Arial"/>
        </w:rPr>
        <w:t>C</w:t>
      </w:r>
      <w:r w:rsidRPr="00D05A8B">
        <w:rPr>
          <w:rFonts w:ascii="Arial" w:hAnsi="Arial" w:cs="Arial"/>
        </w:rPr>
        <w:t xml:space="preserve">ontracting </w:t>
      </w:r>
      <w:r w:rsidRPr="00D05A8B" w:rsidR="008F4455">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rsidRPr="00D05A8B" w:rsidR="00EC2B5F" w:rsidP="00653811" w:rsidRDefault="00D66962" w14:paraId="28274F24" w14:textId="77777777">
      <w:pPr>
        <w:jc w:val="both"/>
        <w:rPr>
          <w:rFonts w:ascii="Arial" w:hAnsi="Arial" w:cs="Arial"/>
        </w:rPr>
      </w:pPr>
      <w:r>
        <w:rPr>
          <w:rFonts w:ascii="Arial" w:hAnsi="Arial" w:cs="Arial"/>
        </w:rPr>
        <w:br w:type="page"/>
      </w:r>
      <w:r w:rsidRPr="00D05A8B" w:rsidR="00EC2B5F">
        <w:rPr>
          <w:rFonts w:ascii="Arial" w:hAnsi="Arial" w:cs="Arial"/>
        </w:rPr>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rsidRPr="00D05A8B" w:rsidR="00EC2B5F" w:rsidP="00653811" w:rsidRDefault="00EC2B5F" w14:paraId="0713CDBB" w14:textId="77777777">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rsidRPr="00D05A8B" w:rsidR="00EC2B5F" w:rsidP="0051096E" w:rsidRDefault="00EC2B5F" w14:paraId="24933432" w14:textId="6F9EBDC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as a result of the current procurement process. </w:t>
      </w:r>
      <w:r w:rsidRPr="00D05A8B" w:rsidR="000E3BB5">
        <w:rPr>
          <w:rFonts w:ascii="Arial" w:hAnsi="Arial" w:cs="Arial"/>
        </w:rPr>
        <w:t xml:space="preserve">The Contracting Authority makes no guarantee of any volumes of </w:t>
      </w:r>
      <w:r w:rsidRPr="00D05A8B" w:rsidR="00F44E9C">
        <w:rPr>
          <w:rFonts w:ascii="Arial" w:hAnsi="Arial" w:cs="Arial"/>
        </w:rPr>
        <w:t>work placed</w:t>
      </w:r>
      <w:r w:rsidRPr="00D05A8B" w:rsidR="000E3BB5">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Pr="00D05A8B" w:rsidR="00AD30E3">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rsidR="000A3BA3" w:rsidP="002D2D9A" w:rsidRDefault="00610971" w14:paraId="3E463B41" w14:textId="77777777">
      <w:pPr>
        <w:pStyle w:val="ListParagraph"/>
        <w:numPr>
          <w:ilvl w:val="0"/>
          <w:numId w:val="6"/>
        </w:numPr>
        <w:tabs>
          <w:tab w:val="left" w:pos="709"/>
        </w:tabs>
        <w:ind w:left="709"/>
        <w:rPr>
          <w:rFonts w:ascii="Arial" w:hAnsi="Arial" w:cs="Arial"/>
          <w:b/>
        </w:rPr>
      </w:pPr>
      <w:r w:rsidRPr="00653811">
        <w:rPr>
          <w:rFonts w:ascii="Arial" w:hAnsi="Arial" w:cs="Arial"/>
          <w:b/>
        </w:rPr>
        <w:t>IMPORTANT INFORMATION FOR TENDERERS</w:t>
      </w:r>
    </w:p>
    <w:p w:rsidRPr="00653811" w:rsidR="00F86A91" w:rsidP="00653811" w:rsidRDefault="00F86A91" w14:paraId="275C0555" w14:textId="77777777">
      <w:pPr>
        <w:pStyle w:val="ListParagraph"/>
        <w:tabs>
          <w:tab w:val="left" w:pos="709"/>
        </w:tabs>
        <w:ind w:left="709"/>
        <w:rPr>
          <w:rFonts w:ascii="Arial" w:hAnsi="Arial" w:cs="Arial"/>
          <w:b/>
        </w:rPr>
      </w:pPr>
    </w:p>
    <w:p w:rsidR="002C1400" w:rsidP="00D45943" w:rsidRDefault="002C1400" w14:paraId="4C450D97" w14:textId="7F1DE274">
      <w:pPr>
        <w:pStyle w:val="ListParagraph"/>
        <w:numPr>
          <w:ilvl w:val="1"/>
          <w:numId w:val="6"/>
        </w:numPr>
        <w:ind w:left="709" w:hanging="709"/>
        <w:jc w:val="both"/>
        <w:rPr>
          <w:rFonts w:ascii="Arial" w:hAnsi="Arial" w:cs="Arial"/>
        </w:rPr>
      </w:pPr>
      <w:r w:rsidRPr="0051096E">
        <w:rPr>
          <w:rFonts w:ascii="Arial" w:hAnsi="Arial" w:cs="Arial"/>
        </w:rPr>
        <w:t>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and also in line with the principles of the EC Treaty to afford fairness, competition and transparency in public procurement.</w:t>
      </w:r>
    </w:p>
    <w:p w:rsidRPr="0051096E" w:rsidR="00505A11" w:rsidP="00505A11" w:rsidRDefault="00505A11" w14:paraId="38856929" w14:textId="77777777">
      <w:pPr>
        <w:pStyle w:val="ListParagraph"/>
        <w:ind w:left="709"/>
        <w:jc w:val="both"/>
        <w:rPr>
          <w:rFonts w:ascii="Arial" w:hAnsi="Arial" w:cs="Arial"/>
        </w:rPr>
      </w:pPr>
    </w:p>
    <w:p w:rsidR="003F04DC" w:rsidP="002D2D9A" w:rsidRDefault="000A31F4" w14:paraId="102748D4" w14:textId="69E8E975">
      <w:pPr>
        <w:pStyle w:val="ListParagraph"/>
        <w:numPr>
          <w:ilvl w:val="1"/>
          <w:numId w:val="6"/>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Pr="0051096E" w:rsidR="0051096E">
        <w:rPr>
          <w:rFonts w:ascii="Arial" w:hAnsi="Arial" w:cs="Arial"/>
        </w:rPr>
        <w:t xml:space="preserve">Works </w:t>
      </w:r>
      <w:r w:rsidRPr="0051096E" w:rsidR="008C15D4">
        <w:rPr>
          <w:rFonts w:ascii="Arial" w:hAnsi="Arial" w:cs="Arial"/>
        </w:rPr>
        <w:t xml:space="preserve">required </w:t>
      </w:r>
      <w:r w:rsidRPr="0051096E" w:rsidR="003F04DC">
        <w:rPr>
          <w:rFonts w:ascii="Arial" w:hAnsi="Arial" w:cs="Arial"/>
        </w:rPr>
        <w:t xml:space="preserve">and assessment questions for Tenderers to complete.  Each Tenderer’s response should be detailed enough to allow the Contracting Authority to </w:t>
      </w:r>
      <w:r w:rsidRPr="0051096E" w:rsidR="0009021F">
        <w:rPr>
          <w:rFonts w:ascii="Arial" w:hAnsi="Arial" w:cs="Arial"/>
        </w:rPr>
        <w:t>evaluate in</w:t>
      </w:r>
      <w:r w:rsidR="0009021F">
        <w:rPr>
          <w:rFonts w:ascii="Arial" w:hAnsi="Arial" w:cs="Arial"/>
        </w:rPr>
        <w:t xml:space="preserve"> accordance with the evaluation criteria</w:t>
      </w:r>
      <w:r w:rsidRPr="00653811" w:rsidR="003F04DC">
        <w:rPr>
          <w:rFonts w:ascii="Arial" w:hAnsi="Arial" w:cs="Arial"/>
        </w:rPr>
        <w:t xml:space="preserve">. </w:t>
      </w:r>
    </w:p>
    <w:p w:rsidRPr="00653811" w:rsidR="00527792" w:rsidP="00653811" w:rsidRDefault="00527792" w14:paraId="4E21A0DE" w14:textId="77777777">
      <w:pPr>
        <w:pStyle w:val="ListParagraph"/>
        <w:ind w:left="709" w:hanging="709"/>
        <w:jc w:val="both"/>
        <w:rPr>
          <w:rFonts w:ascii="Arial" w:hAnsi="Arial" w:cs="Arial"/>
        </w:rPr>
      </w:pPr>
    </w:p>
    <w:p w:rsidR="00D858B2" w:rsidP="0051096E" w:rsidRDefault="003F04DC" w14:paraId="3144FC27" w14:textId="4B0EAD58">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using the ProContract E-tendering portal to conduct the procurement process.  The ProContract E-tendering portal can be accessed at </w:t>
      </w:r>
      <w:hyperlink w:history="1" r:id="rId12">
        <w:r w:rsidRPr="00653811" w:rsidR="00D66962">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Pr="00653811" w:rsidR="00C4060D">
        <w:rPr>
          <w:rFonts w:ascii="Arial" w:hAnsi="Arial" w:cs="Arial"/>
        </w:rPr>
        <w:t>T</w:t>
      </w:r>
      <w:r w:rsidRPr="00653811">
        <w:rPr>
          <w:rFonts w:ascii="Arial" w:hAnsi="Arial" w:cs="Arial"/>
        </w:rPr>
        <w:t xml:space="preserve">enders) </w:t>
      </w:r>
      <w:r w:rsidRPr="00653811" w:rsidR="00610971">
        <w:rPr>
          <w:rFonts w:ascii="Arial" w:hAnsi="Arial" w:cs="Arial"/>
        </w:rPr>
        <w:t xml:space="preserve">must be </w:t>
      </w:r>
      <w:r w:rsidRPr="00653811">
        <w:rPr>
          <w:rFonts w:ascii="Arial" w:hAnsi="Arial" w:cs="Arial"/>
        </w:rPr>
        <w:t>via the ProContract E-tendering portal.</w:t>
      </w:r>
    </w:p>
    <w:p w:rsidRPr="0051096E" w:rsidR="0051096E" w:rsidP="0051096E" w:rsidRDefault="0051096E" w14:paraId="2B12EFE5" w14:textId="77777777">
      <w:pPr>
        <w:pStyle w:val="ListParagraph"/>
        <w:rPr>
          <w:rFonts w:ascii="Arial" w:hAnsi="Arial" w:cs="Arial"/>
        </w:rPr>
      </w:pPr>
    </w:p>
    <w:p w:rsidRPr="008B00BB" w:rsidR="00D858B2" w:rsidP="002D2D9A" w:rsidRDefault="00D858B2" w14:paraId="3E8A33F8" w14:textId="77777777">
      <w:pPr>
        <w:pStyle w:val="ListParagraph"/>
        <w:numPr>
          <w:ilvl w:val="1"/>
          <w:numId w:val="6"/>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rsidRPr="00D05A8B" w:rsidR="00610971" w:rsidP="007E0B16" w:rsidRDefault="00610971" w14:paraId="56F875BA" w14:textId="77777777">
      <w:pPr>
        <w:rPr>
          <w:rFonts w:ascii="Arial" w:hAnsi="Arial" w:cs="Arial"/>
        </w:rPr>
      </w:pPr>
    </w:p>
    <w:p w:rsidRPr="00D05A8B" w:rsidR="005B7D32" w:rsidRDefault="005B7D32" w14:paraId="14C94919" w14:textId="77777777">
      <w:pPr>
        <w:rPr>
          <w:rFonts w:ascii="Arial" w:hAnsi="Arial" w:cs="Arial"/>
          <w:b/>
        </w:rPr>
      </w:pPr>
      <w:r w:rsidRPr="00D05A8B">
        <w:rPr>
          <w:rFonts w:ascii="Arial" w:hAnsi="Arial" w:cs="Arial"/>
          <w:b/>
        </w:rPr>
        <w:br w:type="page"/>
      </w:r>
    </w:p>
    <w:p w:rsidR="00E83481" w:rsidP="002D2D9A" w:rsidRDefault="00E83481" w14:paraId="09060679" w14:textId="77777777">
      <w:pPr>
        <w:pStyle w:val="ListParagraph"/>
        <w:numPr>
          <w:ilvl w:val="0"/>
          <w:numId w:val="6"/>
        </w:numPr>
        <w:tabs>
          <w:tab w:val="left" w:pos="709"/>
        </w:tabs>
        <w:ind w:left="709"/>
        <w:rPr>
          <w:rFonts w:ascii="Arial" w:hAnsi="Arial" w:cs="Arial"/>
          <w:b/>
        </w:rPr>
      </w:pPr>
      <w:r w:rsidRPr="00653811">
        <w:rPr>
          <w:rFonts w:ascii="Arial" w:hAnsi="Arial" w:cs="Arial"/>
          <w:b/>
        </w:rPr>
        <w:t>TIMETABLE</w:t>
      </w:r>
    </w:p>
    <w:p w:rsidRPr="00653811" w:rsidR="00BE2694" w:rsidP="00653811" w:rsidRDefault="00BE2694" w14:paraId="473300E3" w14:textId="77777777">
      <w:pPr>
        <w:pStyle w:val="ListParagraph"/>
        <w:tabs>
          <w:tab w:val="left" w:pos="709"/>
        </w:tabs>
        <w:ind w:left="709"/>
        <w:rPr>
          <w:rFonts w:ascii="Arial" w:hAnsi="Arial" w:cs="Arial"/>
          <w:b/>
        </w:rPr>
      </w:pPr>
    </w:p>
    <w:p w:rsidRPr="00653811" w:rsidR="00A52232" w:rsidP="002D2D9A" w:rsidRDefault="00A52232" w14:paraId="0AB5CF66" w14:textId="77777777">
      <w:pPr>
        <w:pStyle w:val="ListParagraph"/>
        <w:numPr>
          <w:ilvl w:val="1"/>
          <w:numId w:val="6"/>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Pr="00D05A8B" w:rsidR="00A52232" w:rsidTr="70E93477" w14:paraId="7C381F45" w14:textId="77777777">
        <w:tc>
          <w:tcPr>
            <w:tcW w:w="4516" w:type="dxa"/>
            <w:tcMar/>
          </w:tcPr>
          <w:p w:rsidRPr="004E63E3" w:rsidR="00A52232" w:rsidP="00A52232" w:rsidRDefault="00A52232" w14:paraId="7BE221BE" w14:textId="77777777">
            <w:pPr>
              <w:rPr>
                <w:rFonts w:ascii="Arial" w:hAnsi="Arial" w:cs="Arial"/>
              </w:rPr>
            </w:pPr>
          </w:p>
          <w:p w:rsidRPr="004E63E3" w:rsidR="00A52232" w:rsidP="00A52232" w:rsidRDefault="00A52232" w14:paraId="2D355DE0" w14:textId="77777777">
            <w:pPr>
              <w:rPr>
                <w:rFonts w:ascii="Arial" w:hAnsi="Arial" w:cs="Arial"/>
                <w:b/>
              </w:rPr>
            </w:pPr>
            <w:r w:rsidRPr="004E63E3">
              <w:rPr>
                <w:rFonts w:ascii="Arial" w:hAnsi="Arial" w:cs="Arial"/>
                <w:b/>
              </w:rPr>
              <w:t>Stage</w:t>
            </w:r>
          </w:p>
          <w:p w:rsidRPr="004E63E3" w:rsidR="00A52232" w:rsidP="00A52232" w:rsidRDefault="00A52232" w14:paraId="735F2AEC" w14:textId="77777777">
            <w:pPr>
              <w:rPr>
                <w:rFonts w:ascii="Arial" w:hAnsi="Arial" w:cs="Arial"/>
              </w:rPr>
            </w:pPr>
          </w:p>
        </w:tc>
        <w:tc>
          <w:tcPr>
            <w:tcW w:w="4500" w:type="dxa"/>
            <w:tcMar/>
          </w:tcPr>
          <w:p w:rsidRPr="004E63E3" w:rsidR="00A52232" w:rsidP="00A52232" w:rsidRDefault="00A52232" w14:paraId="24FE83B1" w14:textId="77777777">
            <w:pPr>
              <w:rPr>
                <w:rFonts w:ascii="Arial" w:hAnsi="Arial" w:cs="Arial"/>
              </w:rPr>
            </w:pPr>
          </w:p>
          <w:p w:rsidRPr="004E63E3" w:rsidR="00A52232" w:rsidP="00A52232" w:rsidRDefault="00A52232" w14:paraId="530EDCC4" w14:textId="77777777">
            <w:pPr>
              <w:rPr>
                <w:rFonts w:ascii="Arial" w:hAnsi="Arial" w:cs="Arial"/>
                <w:b/>
              </w:rPr>
            </w:pPr>
            <w:r w:rsidRPr="004E63E3">
              <w:rPr>
                <w:rFonts w:ascii="Arial" w:hAnsi="Arial" w:cs="Arial"/>
                <w:b/>
              </w:rPr>
              <w:t>Date(s) and Time(s)</w:t>
            </w:r>
          </w:p>
        </w:tc>
      </w:tr>
      <w:tr w:rsidRPr="00D05A8B" w:rsidR="00A52232" w:rsidTr="70E93477" w14:paraId="78D4A635" w14:textId="77777777">
        <w:tc>
          <w:tcPr>
            <w:tcW w:w="4516" w:type="dxa"/>
            <w:tcMar/>
          </w:tcPr>
          <w:p w:rsidRPr="004E63E3" w:rsidR="00A52232" w:rsidP="00A52232" w:rsidRDefault="00A52232" w14:paraId="3FD79C28" w14:textId="77777777">
            <w:pPr>
              <w:rPr>
                <w:rFonts w:ascii="Arial" w:hAnsi="Arial" w:cs="Arial"/>
              </w:rPr>
            </w:pPr>
          </w:p>
          <w:p w:rsidRPr="004E63E3" w:rsidR="00A52232" w:rsidP="00A52232" w:rsidRDefault="00A52232" w14:paraId="4D8E92FB" w14:textId="77777777">
            <w:pPr>
              <w:rPr>
                <w:rFonts w:ascii="Arial" w:hAnsi="Arial" w:cs="Arial"/>
              </w:rPr>
            </w:pPr>
            <w:r w:rsidRPr="004E63E3">
              <w:rPr>
                <w:rFonts w:ascii="Arial" w:hAnsi="Arial" w:cs="Arial"/>
              </w:rPr>
              <w:t>Issue of Invitation to Tender</w:t>
            </w:r>
          </w:p>
          <w:p w:rsidRPr="004E63E3" w:rsidR="00A52232" w:rsidP="00A52232" w:rsidRDefault="00A52232" w14:paraId="71A988F6" w14:textId="77777777">
            <w:pPr>
              <w:rPr>
                <w:rFonts w:ascii="Arial" w:hAnsi="Arial" w:cs="Arial"/>
              </w:rPr>
            </w:pPr>
          </w:p>
        </w:tc>
        <w:tc>
          <w:tcPr>
            <w:tcW w:w="4500" w:type="dxa"/>
            <w:tcMar/>
          </w:tcPr>
          <w:p w:rsidRPr="00702925" w:rsidR="00A52232" w:rsidP="7C6BA6C5" w:rsidRDefault="00A52232" w14:paraId="36E6F424" w14:textId="77777777">
            <w:pPr>
              <w:rPr>
                <w:rFonts w:ascii="Arial" w:hAnsi="Arial" w:cs="Arial"/>
              </w:rPr>
            </w:pPr>
          </w:p>
          <w:p w:rsidRPr="00702925" w:rsidR="004E63E3" w:rsidP="7C6BA6C5" w:rsidRDefault="004E63E3" w14:paraId="42CE20FF" w14:textId="64DCD21C">
            <w:pPr>
              <w:rPr>
                <w:rFonts w:ascii="Arial" w:hAnsi="Arial" w:cs="Arial"/>
              </w:rPr>
            </w:pPr>
            <w:r w:rsidRPr="70E93477" w:rsidR="72B6A729">
              <w:rPr>
                <w:rFonts w:ascii="Arial" w:hAnsi="Arial" w:cs="Arial"/>
              </w:rPr>
              <w:t xml:space="preserve">Thursday </w:t>
            </w:r>
            <w:r w:rsidRPr="70E93477" w:rsidR="5B13DC03">
              <w:rPr>
                <w:rFonts w:ascii="Arial" w:hAnsi="Arial" w:cs="Arial"/>
              </w:rPr>
              <w:t>20</w:t>
            </w:r>
            <w:r w:rsidRPr="70E93477" w:rsidR="5B13DC03">
              <w:rPr>
                <w:rFonts w:ascii="Arial" w:hAnsi="Arial" w:cs="Arial"/>
                <w:vertAlign w:val="superscript"/>
              </w:rPr>
              <w:t>th</w:t>
            </w:r>
            <w:r w:rsidRPr="70E93477" w:rsidR="5B13DC03">
              <w:rPr>
                <w:rFonts w:ascii="Arial" w:hAnsi="Arial" w:cs="Arial"/>
              </w:rPr>
              <w:t xml:space="preserve"> June 2024</w:t>
            </w:r>
          </w:p>
        </w:tc>
      </w:tr>
      <w:tr w:rsidRPr="00D05A8B" w:rsidR="00101ED5" w:rsidTr="70E93477" w14:paraId="7ECCF695" w14:textId="77777777">
        <w:tc>
          <w:tcPr>
            <w:tcW w:w="4516" w:type="dxa"/>
            <w:tcMar/>
          </w:tcPr>
          <w:p w:rsidRPr="004E63E3" w:rsidR="00101ED5" w:rsidP="00A52232" w:rsidRDefault="00101ED5" w14:paraId="39CD214C" w14:textId="77777777">
            <w:pPr>
              <w:rPr>
                <w:rFonts w:ascii="Arial" w:hAnsi="Arial" w:cs="Arial"/>
              </w:rPr>
            </w:pPr>
            <w:r w:rsidRPr="004E63E3">
              <w:rPr>
                <w:rFonts w:ascii="Arial" w:hAnsi="Arial" w:cs="Arial"/>
              </w:rPr>
              <w:t>Site Visits (by appointment only)</w:t>
            </w:r>
          </w:p>
          <w:p w:rsidRPr="004E63E3" w:rsidR="00101ED5" w:rsidP="00A52232" w:rsidRDefault="00101ED5" w14:paraId="142F8422" w14:textId="18FCEAEC">
            <w:pPr>
              <w:rPr>
                <w:rFonts w:ascii="Arial" w:hAnsi="Arial" w:cs="Arial"/>
              </w:rPr>
            </w:pPr>
          </w:p>
        </w:tc>
        <w:tc>
          <w:tcPr>
            <w:tcW w:w="4500" w:type="dxa"/>
            <w:tcMar/>
          </w:tcPr>
          <w:p w:rsidRPr="004E63E3" w:rsidR="00101ED5" w:rsidP="0924A801" w:rsidRDefault="22C78631" w14:paraId="77BDB1C6" w14:textId="7485EC89">
            <w:pPr>
              <w:spacing w:line="300" w:lineRule="exact"/>
              <w:rPr>
                <w:rFonts w:ascii="Arial" w:hAnsi="Arial" w:cs="Arial"/>
              </w:rPr>
            </w:pPr>
            <w:r w:rsidRPr="7C6BA6C5" w:rsidR="21E162F9">
              <w:rPr>
                <w:rFonts w:ascii="Arial" w:hAnsi="Arial" w:cs="Arial"/>
              </w:rPr>
              <w:t>Not Applicable</w:t>
            </w:r>
          </w:p>
          <w:p w:rsidRPr="004E63E3" w:rsidR="00101ED5" w:rsidP="0924A801" w:rsidRDefault="00101ED5" w14:paraId="7DECC19F" w14:textId="77777777">
            <w:pPr>
              <w:rPr>
                <w:rFonts w:ascii="Arial" w:hAnsi="Arial" w:cs="Arial"/>
              </w:rPr>
            </w:pPr>
          </w:p>
        </w:tc>
      </w:tr>
      <w:tr w:rsidRPr="00D05A8B" w:rsidR="00A52232" w:rsidTr="70E93477" w14:paraId="57E36684" w14:textId="77777777">
        <w:tc>
          <w:tcPr>
            <w:tcW w:w="4516" w:type="dxa"/>
            <w:tcMar/>
          </w:tcPr>
          <w:p w:rsidRPr="004E63E3" w:rsidR="00A52232" w:rsidP="00A52232" w:rsidRDefault="00A52232" w14:paraId="10F93BB7" w14:textId="77777777">
            <w:pPr>
              <w:rPr>
                <w:rFonts w:ascii="Arial" w:hAnsi="Arial" w:cs="Arial"/>
              </w:rPr>
            </w:pPr>
          </w:p>
          <w:p w:rsidRPr="004E63E3" w:rsidR="00A52232" w:rsidP="00A52232" w:rsidRDefault="00A52232" w14:paraId="447483B8" w14:textId="77777777">
            <w:pPr>
              <w:rPr>
                <w:rFonts w:ascii="Arial" w:hAnsi="Arial" w:cs="Arial"/>
              </w:rPr>
            </w:pPr>
            <w:r w:rsidRPr="004E63E3">
              <w:rPr>
                <w:rFonts w:ascii="Arial" w:hAnsi="Arial" w:cs="Arial"/>
              </w:rPr>
              <w:t xml:space="preserve">Deadline for receipt of </w:t>
            </w:r>
            <w:r w:rsidRPr="004E63E3" w:rsidR="008835EF">
              <w:rPr>
                <w:rFonts w:ascii="Arial" w:hAnsi="Arial" w:cs="Arial"/>
              </w:rPr>
              <w:t>queries</w:t>
            </w:r>
          </w:p>
          <w:p w:rsidRPr="004E63E3" w:rsidR="00A52232" w:rsidP="00A52232" w:rsidRDefault="00A52232" w14:paraId="44EDF213" w14:textId="77777777">
            <w:pPr>
              <w:rPr>
                <w:rFonts w:ascii="Arial" w:hAnsi="Arial" w:cs="Arial"/>
              </w:rPr>
            </w:pPr>
          </w:p>
        </w:tc>
        <w:tc>
          <w:tcPr>
            <w:tcW w:w="4500" w:type="dxa"/>
            <w:tcMar/>
          </w:tcPr>
          <w:p w:rsidR="4E54F769" w:rsidP="4E54F769" w:rsidRDefault="4E54F769" w14:paraId="56A76C73" w14:textId="5D4B84DC">
            <w:pPr>
              <w:pStyle w:val="Normal"/>
              <w:suppressLineNumbers w:val="0"/>
              <w:bidi w:val="0"/>
              <w:spacing w:before="0" w:beforeAutospacing="off" w:after="0" w:afterAutospacing="off" w:line="240" w:lineRule="auto"/>
              <w:rPr>
                <w:rFonts w:ascii="Arial" w:hAnsi="Arial" w:cs="Arial"/>
              </w:rPr>
            </w:pPr>
          </w:p>
          <w:p w:rsidRPr="004E63E3" w:rsidR="004E63E3" w:rsidP="1BFC718A" w:rsidRDefault="004E63E3" w14:paraId="1D5B6FF9" w14:textId="62F9E73A">
            <w:pPr>
              <w:pStyle w:val="Normal"/>
              <w:suppressLineNumbers w:val="0"/>
              <w:bidi w:val="0"/>
              <w:spacing w:before="0" w:beforeAutospacing="off" w:after="0" w:afterAutospacing="off" w:line="240" w:lineRule="auto"/>
              <w:ind/>
              <w:rPr>
                <w:rFonts w:ascii="Arial" w:hAnsi="Arial" w:cs="Arial"/>
              </w:rPr>
            </w:pPr>
            <w:r w:rsidRPr="70E93477" w:rsidR="14FFE543">
              <w:rPr>
                <w:rFonts w:ascii="Arial" w:hAnsi="Arial" w:cs="Arial"/>
              </w:rPr>
              <w:t>Friday 1</w:t>
            </w:r>
            <w:r w:rsidRPr="70E93477" w:rsidR="47557B44">
              <w:rPr>
                <w:rFonts w:ascii="Arial" w:hAnsi="Arial" w:cs="Arial"/>
              </w:rPr>
              <w:t>2th July 2024</w:t>
            </w:r>
          </w:p>
        </w:tc>
      </w:tr>
      <w:tr w:rsidRPr="00D05A8B" w:rsidR="00A52232" w:rsidTr="70E93477" w14:paraId="16AFD5DD" w14:textId="77777777">
        <w:tc>
          <w:tcPr>
            <w:tcW w:w="4516" w:type="dxa"/>
            <w:tcMar/>
          </w:tcPr>
          <w:p w:rsidRPr="004E63E3" w:rsidR="00A52232" w:rsidP="00A52232" w:rsidRDefault="00A52232" w14:paraId="49E0C599" w14:textId="77777777">
            <w:pPr>
              <w:rPr>
                <w:rFonts w:ascii="Arial" w:hAnsi="Arial" w:cs="Arial"/>
              </w:rPr>
            </w:pPr>
          </w:p>
          <w:p w:rsidRPr="004E63E3" w:rsidR="00A52232" w:rsidP="00A52232" w:rsidRDefault="00550881" w14:paraId="4F094AC9" w14:textId="71202ED2">
            <w:pPr>
              <w:rPr>
                <w:rFonts w:ascii="Arial" w:hAnsi="Arial" w:cs="Arial"/>
              </w:rPr>
            </w:pPr>
            <w:r w:rsidRPr="004E63E3">
              <w:rPr>
                <w:rFonts w:ascii="Arial" w:hAnsi="Arial" w:cs="Arial"/>
              </w:rPr>
              <w:t xml:space="preserve">Tender </w:t>
            </w:r>
            <w:r w:rsidRPr="004E63E3" w:rsidR="003D1ACD">
              <w:rPr>
                <w:rFonts w:ascii="Arial" w:hAnsi="Arial" w:cs="Arial"/>
              </w:rPr>
              <w:t xml:space="preserve">Return </w:t>
            </w:r>
            <w:r w:rsidRPr="004E63E3" w:rsidR="00A52232">
              <w:rPr>
                <w:rFonts w:ascii="Arial" w:hAnsi="Arial" w:cs="Arial"/>
              </w:rPr>
              <w:t>Deadline</w:t>
            </w:r>
            <w:r w:rsidRPr="004E63E3" w:rsidR="00505A11">
              <w:rPr>
                <w:rFonts w:ascii="Arial" w:hAnsi="Arial" w:cs="Arial"/>
              </w:rPr>
              <w:t xml:space="preserve"> </w:t>
            </w:r>
            <w:r w:rsidRPr="004E63E3">
              <w:rPr>
                <w:rFonts w:ascii="Arial" w:hAnsi="Arial" w:cs="Arial"/>
              </w:rPr>
              <w:t>(</w:t>
            </w:r>
            <w:r w:rsidRPr="004E63E3" w:rsidR="003D1ACD">
              <w:rPr>
                <w:rFonts w:ascii="Arial" w:hAnsi="Arial" w:cs="Arial"/>
              </w:rPr>
              <w:t xml:space="preserve">deadline </w:t>
            </w:r>
            <w:r w:rsidRPr="004E63E3" w:rsidR="00A52232">
              <w:rPr>
                <w:rFonts w:ascii="Arial" w:hAnsi="Arial" w:cs="Arial"/>
              </w:rPr>
              <w:t xml:space="preserve">for </w:t>
            </w:r>
            <w:r w:rsidRPr="004E63E3" w:rsidR="00610971">
              <w:rPr>
                <w:rFonts w:ascii="Arial" w:hAnsi="Arial" w:cs="Arial"/>
              </w:rPr>
              <w:t xml:space="preserve">receipt </w:t>
            </w:r>
            <w:r w:rsidRPr="004E63E3" w:rsidR="00A52232">
              <w:rPr>
                <w:rFonts w:ascii="Arial" w:hAnsi="Arial" w:cs="Arial"/>
              </w:rPr>
              <w:t>of Tenders</w:t>
            </w:r>
            <w:r w:rsidRPr="004E63E3">
              <w:rPr>
                <w:rFonts w:ascii="Arial" w:hAnsi="Arial" w:cs="Arial"/>
              </w:rPr>
              <w:t>)</w:t>
            </w:r>
          </w:p>
          <w:p w:rsidRPr="004E63E3" w:rsidR="00A52232" w:rsidP="00A52232" w:rsidRDefault="00A52232" w14:paraId="3286D072" w14:textId="77777777">
            <w:pPr>
              <w:rPr>
                <w:rFonts w:ascii="Arial" w:hAnsi="Arial" w:cs="Arial"/>
              </w:rPr>
            </w:pPr>
          </w:p>
        </w:tc>
        <w:tc>
          <w:tcPr>
            <w:tcW w:w="4500" w:type="dxa"/>
            <w:tcMar/>
          </w:tcPr>
          <w:p w:rsidRPr="004E63E3" w:rsidR="00A52232" w:rsidP="0924A801" w:rsidRDefault="00A52232" w14:paraId="78F76D91" w14:textId="77777777">
            <w:pPr>
              <w:rPr>
                <w:rFonts w:ascii="Arial" w:hAnsi="Arial" w:cs="Arial"/>
              </w:rPr>
            </w:pPr>
          </w:p>
          <w:p w:rsidR="49BD6E79" w:rsidP="49DCDCFD" w:rsidRDefault="49BD6E79" w14:paraId="09EC6A00" w14:textId="5E7527A1">
            <w:pPr>
              <w:pStyle w:val="Normal"/>
              <w:suppressLineNumbers w:val="0"/>
              <w:bidi w:val="0"/>
              <w:spacing w:before="0" w:beforeAutospacing="off" w:after="0" w:afterAutospacing="off" w:line="240" w:lineRule="auto"/>
              <w:ind w:left="0" w:right="0"/>
              <w:jc w:val="left"/>
              <w:rPr>
                <w:rFonts w:ascii="Arial" w:hAnsi="Arial" w:cs="Arial"/>
              </w:rPr>
            </w:pPr>
          </w:p>
          <w:p w:rsidRPr="004E63E3" w:rsidR="004E63E3" w:rsidP="70E93477" w:rsidRDefault="004E63E3" w14:paraId="6C2D4213" w14:textId="1229EFED">
            <w:pPr>
              <w:pStyle w:val="Normal"/>
              <w:suppressLineNumbers w:val="0"/>
              <w:bidi w:val="0"/>
              <w:spacing w:before="0" w:beforeAutospacing="off" w:after="0" w:afterAutospacing="off" w:line="240" w:lineRule="auto"/>
              <w:rPr>
                <w:rFonts w:ascii="Arial" w:hAnsi="Arial" w:cs="Arial"/>
              </w:rPr>
            </w:pPr>
            <w:r w:rsidRPr="70E93477" w:rsidR="0EFC26AE">
              <w:rPr>
                <w:rFonts w:ascii="Arial" w:hAnsi="Arial" w:cs="Arial"/>
              </w:rPr>
              <w:t>Friday 19</w:t>
            </w:r>
            <w:r w:rsidRPr="70E93477" w:rsidR="0EFC26AE">
              <w:rPr>
                <w:rFonts w:ascii="Arial" w:hAnsi="Arial" w:cs="Arial"/>
                <w:vertAlign w:val="superscript"/>
              </w:rPr>
              <w:t>th</w:t>
            </w:r>
            <w:r w:rsidRPr="70E93477" w:rsidR="0EFC26AE">
              <w:rPr>
                <w:rFonts w:ascii="Arial" w:hAnsi="Arial" w:cs="Arial"/>
              </w:rPr>
              <w:t xml:space="preserve"> July 2024</w:t>
            </w:r>
          </w:p>
          <w:p w:rsidRPr="004E63E3" w:rsidR="004E63E3" w:rsidP="70E93477" w:rsidRDefault="004E63E3" w14:paraId="473350CE" w14:textId="29991429">
            <w:pPr>
              <w:pStyle w:val="Normal"/>
              <w:rPr>
                <w:rFonts w:ascii="Arial" w:hAnsi="Arial" w:cs="Arial"/>
              </w:rPr>
            </w:pPr>
          </w:p>
        </w:tc>
      </w:tr>
      <w:tr w:rsidRPr="00D05A8B" w:rsidR="00A52232" w:rsidTr="70E93477" w14:paraId="757B9C86" w14:textId="77777777">
        <w:tc>
          <w:tcPr>
            <w:tcW w:w="4516" w:type="dxa"/>
            <w:tcMar/>
          </w:tcPr>
          <w:p w:rsidRPr="004E63E3" w:rsidR="00A52232" w:rsidP="00A52232" w:rsidRDefault="00A52232" w14:paraId="72AC4FC1" w14:textId="77777777">
            <w:pPr>
              <w:rPr>
                <w:rFonts w:ascii="Arial" w:hAnsi="Arial" w:cs="Arial"/>
              </w:rPr>
            </w:pPr>
          </w:p>
          <w:p w:rsidRPr="004E63E3" w:rsidR="00A52232" w:rsidP="00A52232" w:rsidRDefault="00A52232" w14:paraId="577CA276" w14:textId="77777777">
            <w:pPr>
              <w:rPr>
                <w:rFonts w:ascii="Arial" w:hAnsi="Arial" w:cs="Arial"/>
              </w:rPr>
            </w:pPr>
            <w:r w:rsidRPr="004E63E3">
              <w:rPr>
                <w:rFonts w:ascii="Arial" w:hAnsi="Arial" w:cs="Arial"/>
              </w:rPr>
              <w:t>Evaluation of Tenders</w:t>
            </w:r>
            <w:r w:rsidRPr="004E63E3" w:rsidR="00610971">
              <w:rPr>
                <w:rFonts w:ascii="Arial" w:hAnsi="Arial" w:cs="Arial"/>
              </w:rPr>
              <w:t xml:space="preserve"> including verification of self-certification information</w:t>
            </w:r>
          </w:p>
          <w:p w:rsidRPr="004E63E3" w:rsidR="00A52232" w:rsidP="00A52232" w:rsidRDefault="00A52232" w14:paraId="637172BD" w14:textId="77777777">
            <w:pPr>
              <w:rPr>
                <w:rFonts w:ascii="Arial" w:hAnsi="Arial" w:cs="Arial"/>
              </w:rPr>
            </w:pPr>
          </w:p>
        </w:tc>
        <w:tc>
          <w:tcPr>
            <w:tcW w:w="4500" w:type="dxa"/>
            <w:tcMar/>
          </w:tcPr>
          <w:p w:rsidRPr="00702925" w:rsidR="00A52232" w:rsidP="7C6BA6C5" w:rsidRDefault="00A52232" w14:paraId="124BAFC1" w14:textId="77777777">
            <w:pPr>
              <w:rPr>
                <w:rFonts w:ascii="Arial" w:hAnsi="Arial" w:cs="Arial"/>
              </w:rPr>
            </w:pPr>
          </w:p>
          <w:p w:rsidRPr="00702925" w:rsidR="004E63E3" w:rsidP="7C6BA6C5" w:rsidRDefault="004E63E3" w14:paraId="4157526E" w14:textId="7CD81EDE">
            <w:pPr>
              <w:rPr>
                <w:rFonts w:ascii="Arial" w:hAnsi="Arial" w:cs="Arial"/>
              </w:rPr>
            </w:pPr>
            <w:r w:rsidRPr="70E93477" w:rsidR="2B5A7A72">
              <w:rPr>
                <w:rFonts w:ascii="Arial" w:hAnsi="Arial" w:cs="Arial"/>
              </w:rPr>
              <w:t>W.C 22</w:t>
            </w:r>
            <w:r w:rsidRPr="70E93477" w:rsidR="2B5A7A72">
              <w:rPr>
                <w:rFonts w:ascii="Arial" w:hAnsi="Arial" w:cs="Arial"/>
                <w:vertAlign w:val="superscript"/>
              </w:rPr>
              <w:t>nd</w:t>
            </w:r>
            <w:r w:rsidRPr="70E93477" w:rsidR="2B5A7A72">
              <w:rPr>
                <w:rFonts w:ascii="Arial" w:hAnsi="Arial" w:cs="Arial"/>
              </w:rPr>
              <w:t xml:space="preserve"> July 2024</w:t>
            </w:r>
          </w:p>
          <w:p w:rsidRPr="00702925" w:rsidR="004E63E3" w:rsidP="7C6BA6C5" w:rsidRDefault="004E63E3" w14:paraId="7CA23296" w14:textId="578DC93E">
            <w:pPr>
              <w:rPr>
                <w:rFonts w:ascii="Arial" w:hAnsi="Arial" w:cs="Arial"/>
              </w:rPr>
            </w:pPr>
          </w:p>
        </w:tc>
      </w:tr>
      <w:tr w:rsidRPr="00D05A8B" w:rsidR="00A52232" w:rsidTr="70E93477" w14:paraId="5FAA6DC0" w14:textId="77777777">
        <w:tc>
          <w:tcPr>
            <w:tcW w:w="4516" w:type="dxa"/>
            <w:tcMar/>
          </w:tcPr>
          <w:p w:rsidRPr="004E63E3" w:rsidR="00A52232" w:rsidP="00A52232" w:rsidRDefault="00A52232" w14:paraId="48CAC09B" w14:textId="77777777">
            <w:pPr>
              <w:rPr>
                <w:rFonts w:ascii="Arial" w:hAnsi="Arial" w:cs="Arial"/>
              </w:rPr>
            </w:pPr>
          </w:p>
          <w:p w:rsidRPr="004E63E3" w:rsidR="00A52232" w:rsidP="00A52232" w:rsidRDefault="00A52232" w14:paraId="254BCA69" w14:textId="77777777">
            <w:pPr>
              <w:rPr>
                <w:rFonts w:ascii="Arial" w:hAnsi="Arial" w:cs="Arial"/>
              </w:rPr>
            </w:pPr>
            <w:r w:rsidRPr="004E63E3">
              <w:rPr>
                <w:rFonts w:ascii="Arial" w:hAnsi="Arial" w:cs="Arial"/>
              </w:rPr>
              <w:t xml:space="preserve">Notification of </w:t>
            </w:r>
            <w:r w:rsidRPr="004E63E3" w:rsidR="008835EF">
              <w:rPr>
                <w:rFonts w:ascii="Arial" w:hAnsi="Arial" w:cs="Arial"/>
              </w:rPr>
              <w:t>d</w:t>
            </w:r>
            <w:r w:rsidRPr="004E63E3">
              <w:rPr>
                <w:rFonts w:ascii="Arial" w:hAnsi="Arial" w:cs="Arial"/>
              </w:rPr>
              <w:t>ecision</w:t>
            </w:r>
          </w:p>
          <w:p w:rsidRPr="004E63E3" w:rsidR="00A52232" w:rsidP="00A52232" w:rsidRDefault="00A52232" w14:paraId="67A0D849" w14:textId="77777777">
            <w:pPr>
              <w:rPr>
                <w:rFonts w:ascii="Arial" w:hAnsi="Arial" w:cs="Arial"/>
              </w:rPr>
            </w:pPr>
          </w:p>
        </w:tc>
        <w:tc>
          <w:tcPr>
            <w:tcW w:w="4500" w:type="dxa"/>
            <w:tcMar/>
          </w:tcPr>
          <w:p w:rsidRPr="004E63E3" w:rsidR="004E63E3" w:rsidP="4E54F769" w:rsidRDefault="004E63E3" w14:paraId="11DE1BDC" w14:textId="373D8AA6">
            <w:pPr>
              <w:pStyle w:val="Normal"/>
              <w:rPr>
                <w:rFonts w:ascii="Arial" w:hAnsi="Arial" w:cs="Arial"/>
              </w:rPr>
            </w:pPr>
          </w:p>
          <w:p w:rsidRPr="004E63E3" w:rsidR="004E63E3" w:rsidP="1BB9FD86" w:rsidRDefault="004E63E3" w14:paraId="44F755FC" w14:textId="4F59D7FC">
            <w:pPr>
              <w:pStyle w:val="Normal"/>
              <w:rPr>
                <w:rFonts w:ascii="Arial" w:hAnsi="Arial" w:cs="Arial"/>
              </w:rPr>
            </w:pPr>
            <w:r w:rsidRPr="70E93477" w:rsidR="25BF195E">
              <w:rPr>
                <w:rFonts w:ascii="Arial" w:hAnsi="Arial" w:cs="Arial"/>
              </w:rPr>
              <w:t>W.C 5</w:t>
            </w:r>
            <w:r w:rsidRPr="70E93477" w:rsidR="25BF195E">
              <w:rPr>
                <w:rFonts w:ascii="Arial" w:hAnsi="Arial" w:cs="Arial"/>
                <w:vertAlign w:val="superscript"/>
              </w:rPr>
              <w:t>th</w:t>
            </w:r>
            <w:r w:rsidRPr="70E93477" w:rsidR="25BF195E">
              <w:rPr>
                <w:rFonts w:ascii="Arial" w:hAnsi="Arial" w:cs="Arial"/>
              </w:rPr>
              <w:t xml:space="preserve"> August 2024</w:t>
            </w:r>
          </w:p>
        </w:tc>
      </w:tr>
      <w:tr w:rsidRPr="00D05A8B" w:rsidR="00D858B2" w:rsidTr="70E93477" w14:paraId="5B1B0749" w14:textId="77777777">
        <w:tc>
          <w:tcPr>
            <w:tcW w:w="4516" w:type="dxa"/>
            <w:tcMar/>
            <w:vAlign w:val="center"/>
          </w:tcPr>
          <w:p w:rsidRPr="004E63E3" w:rsidR="00D858B2" w:rsidP="00D858B2" w:rsidRDefault="17540DB5" w14:paraId="4B6DC401" w14:textId="425941FA">
            <w:pPr>
              <w:spacing w:before="120" w:after="120"/>
              <w:rPr>
                <w:rFonts w:ascii="Arial" w:hAnsi="Arial" w:cs="Arial"/>
              </w:rPr>
            </w:pPr>
            <w:r w:rsidRPr="004E63E3">
              <w:rPr>
                <w:rFonts w:ascii="Arial" w:hAnsi="Arial" w:cs="Arial"/>
              </w:rPr>
              <w:t>Expected</w:t>
            </w:r>
            <w:r w:rsidRPr="004E63E3" w:rsidR="00D858B2">
              <w:rPr>
                <w:rFonts w:ascii="Arial" w:hAnsi="Arial" w:cs="Arial"/>
              </w:rPr>
              <w:t xml:space="preserve"> Contract commencement </w:t>
            </w:r>
          </w:p>
        </w:tc>
        <w:tc>
          <w:tcPr>
            <w:tcW w:w="4500" w:type="dxa"/>
            <w:tcMar/>
            <w:vAlign w:val="center"/>
          </w:tcPr>
          <w:p w:rsidRPr="004E63E3" w:rsidR="004E63E3" w:rsidP="49DCDCFD" w:rsidRDefault="004E63E3" w14:paraId="4D05304E" w14:textId="713FB093">
            <w:pPr>
              <w:pStyle w:val="Normal"/>
              <w:suppressLineNumbers w:val="0"/>
              <w:bidi w:val="0"/>
              <w:spacing w:before="120" w:beforeAutospacing="off" w:after="120" w:afterAutospacing="off" w:line="240" w:lineRule="auto"/>
              <w:ind w:left="0" w:right="0"/>
              <w:jc w:val="left"/>
            </w:pPr>
            <w:r w:rsidRPr="4E8F72C5" w:rsidR="4B69B68B">
              <w:rPr>
                <w:rFonts w:ascii="Arial" w:hAnsi="Arial" w:cs="Arial"/>
              </w:rPr>
              <w:t>27</w:t>
            </w:r>
            <w:r w:rsidRPr="4E8F72C5" w:rsidR="4B69B68B">
              <w:rPr>
                <w:rFonts w:ascii="Arial" w:hAnsi="Arial" w:cs="Arial"/>
                <w:vertAlign w:val="superscript"/>
              </w:rPr>
              <w:t>th</w:t>
            </w:r>
            <w:r w:rsidRPr="4E8F72C5" w:rsidR="4B69B68B">
              <w:rPr>
                <w:rFonts w:ascii="Arial" w:hAnsi="Arial" w:cs="Arial"/>
              </w:rPr>
              <w:t xml:space="preserve"> September 2024</w:t>
            </w:r>
            <w:r w:rsidRPr="4E8F72C5" w:rsidR="709511E1">
              <w:rPr>
                <w:rFonts w:ascii="Arial" w:hAnsi="Arial" w:cs="Arial"/>
              </w:rPr>
              <w:t xml:space="preserve"> as per the construction programme</w:t>
            </w:r>
          </w:p>
        </w:tc>
      </w:tr>
    </w:tbl>
    <w:p w:rsidRPr="00D05A8B" w:rsidR="00A52232" w:rsidP="00A52232" w:rsidRDefault="00A52232" w14:paraId="4194AB96" w14:textId="77777777">
      <w:pPr>
        <w:rPr>
          <w:rFonts w:ascii="Arial" w:hAnsi="Arial" w:cs="Arial"/>
          <w:b/>
        </w:rPr>
      </w:pPr>
    </w:p>
    <w:p w:rsidRPr="00653811" w:rsidR="00162D51" w:rsidP="002D2D9A" w:rsidRDefault="005E150E" w14:paraId="7F87732E"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rsidRPr="00D05A8B" w:rsidR="005B7D32" w:rsidRDefault="005B7D32" w14:paraId="0A5A95D0" w14:textId="5255B16B">
      <w:pPr>
        <w:rPr>
          <w:rFonts w:ascii="Arial" w:hAnsi="Arial" w:cs="Arial"/>
        </w:rPr>
      </w:pPr>
    </w:p>
    <w:p w:rsidRPr="00653811" w:rsidR="00A52232" w:rsidP="002D2D9A" w:rsidRDefault="008835EF" w14:paraId="503207D5" w14:textId="77777777">
      <w:pPr>
        <w:pStyle w:val="ListParagraph"/>
        <w:numPr>
          <w:ilvl w:val="0"/>
          <w:numId w:val="6"/>
        </w:numPr>
        <w:tabs>
          <w:tab w:val="left" w:pos="709"/>
        </w:tabs>
        <w:ind w:left="709"/>
        <w:jc w:val="both"/>
        <w:rPr>
          <w:rFonts w:ascii="Arial" w:hAnsi="Arial" w:cs="Arial"/>
        </w:rPr>
      </w:pPr>
      <w:r w:rsidRPr="00653811">
        <w:rPr>
          <w:rFonts w:ascii="Arial" w:hAnsi="Arial" w:cs="Arial"/>
          <w:b/>
        </w:rPr>
        <w:t xml:space="preserve">TENDERERS QUERIES </w:t>
      </w:r>
      <w:r w:rsidRPr="00653811" w:rsidR="000A3BA3">
        <w:rPr>
          <w:rFonts w:ascii="Arial" w:hAnsi="Arial" w:cs="Arial"/>
          <w:b/>
        </w:rPr>
        <w:t xml:space="preserve">DURING </w:t>
      </w:r>
      <w:r w:rsidRPr="00653811" w:rsidR="00E127D6">
        <w:rPr>
          <w:rFonts w:ascii="Arial" w:hAnsi="Arial" w:cs="Arial"/>
          <w:b/>
        </w:rPr>
        <w:t xml:space="preserve">THE </w:t>
      </w:r>
      <w:r w:rsidRPr="00653811" w:rsidR="000A3BA3">
        <w:rPr>
          <w:rFonts w:ascii="Arial" w:hAnsi="Arial" w:cs="Arial"/>
          <w:b/>
        </w:rPr>
        <w:t>PROCESS</w:t>
      </w:r>
    </w:p>
    <w:p w:rsidRPr="00653811" w:rsidR="00527792" w:rsidP="00653811" w:rsidRDefault="00527792" w14:paraId="2A6343DB" w14:textId="77777777">
      <w:pPr>
        <w:pStyle w:val="ListParagraph"/>
        <w:tabs>
          <w:tab w:val="left" w:pos="709"/>
        </w:tabs>
        <w:ind w:left="709"/>
        <w:jc w:val="both"/>
        <w:rPr>
          <w:rFonts w:ascii="Arial" w:hAnsi="Arial" w:cs="Arial"/>
        </w:rPr>
      </w:pPr>
    </w:p>
    <w:p w:rsidRPr="00653811" w:rsidR="00A52232" w:rsidP="002D2D9A" w:rsidRDefault="00A52232" w14:paraId="3D2EFB5B" w14:textId="77777777">
      <w:pPr>
        <w:pStyle w:val="ListParagraph"/>
        <w:numPr>
          <w:ilvl w:val="1"/>
          <w:numId w:val="6"/>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Pr="00653811" w:rsidR="008835EF">
        <w:rPr>
          <w:rFonts w:ascii="Arial" w:hAnsi="Arial" w:cs="Arial"/>
        </w:rPr>
        <w:t>s</w:t>
      </w:r>
      <w:r w:rsidRPr="00653811">
        <w:rPr>
          <w:rFonts w:ascii="Arial" w:hAnsi="Arial" w:cs="Arial"/>
        </w:rPr>
        <w:t xml:space="preserve"> relating to this ITT must be submitted via the ProContract E-tendering portal.</w:t>
      </w:r>
    </w:p>
    <w:p w:rsidRPr="00653811" w:rsidR="00527792" w:rsidP="00DA21B2" w:rsidRDefault="00527792" w14:paraId="4E6DA0E2" w14:textId="77777777">
      <w:pPr>
        <w:pStyle w:val="ListParagraph"/>
        <w:ind w:left="709" w:hanging="709"/>
        <w:jc w:val="both"/>
        <w:rPr>
          <w:rFonts w:ascii="Arial" w:hAnsi="Arial" w:cs="Arial"/>
          <w:b/>
        </w:rPr>
      </w:pPr>
    </w:p>
    <w:p w:rsidRPr="00D05A8B" w:rsidR="002D7524" w:rsidP="002D2D9A" w:rsidRDefault="002D7524" w14:paraId="5EC1DB3C" w14:textId="77777777">
      <w:pPr>
        <w:pStyle w:val="ListParagraph"/>
        <w:numPr>
          <w:ilvl w:val="1"/>
          <w:numId w:val="6"/>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ProContract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the Contracting Authority’s sole discretion. If, however, the Public Contract </w:t>
      </w:r>
      <w:r>
        <w:rPr>
          <w:rFonts w:ascii="Arial" w:hAnsi="Arial" w:cs="Arial"/>
        </w:rPr>
        <w:t xml:space="preserve">Regulations require an extension of the Tender Response Deadline then the Contracting Authority must extend the deadline in accordance with the regulations. </w:t>
      </w:r>
    </w:p>
    <w:p w:rsidR="00527792" w:rsidP="00DA21B2" w:rsidRDefault="00527792" w14:paraId="4E048488" w14:textId="77777777">
      <w:pPr>
        <w:pStyle w:val="ListParagraph"/>
        <w:ind w:left="709" w:hanging="709"/>
        <w:jc w:val="both"/>
        <w:rPr>
          <w:rFonts w:ascii="Arial" w:hAnsi="Arial" w:cs="Arial"/>
        </w:rPr>
      </w:pPr>
    </w:p>
    <w:p w:rsidR="00A52232" w:rsidP="002D2D9A" w:rsidRDefault="00A52232" w14:paraId="1E5D394A" w14:textId="18CE2DA5">
      <w:pPr>
        <w:pStyle w:val="ListParagraph"/>
        <w:numPr>
          <w:ilvl w:val="1"/>
          <w:numId w:val="6"/>
        </w:numPr>
        <w:ind w:left="709" w:hanging="709"/>
        <w:jc w:val="both"/>
        <w:rPr>
          <w:rFonts w:ascii="Arial" w:hAnsi="Arial" w:cs="Arial"/>
        </w:rPr>
      </w:pPr>
      <w:r w:rsidRPr="00653811">
        <w:rPr>
          <w:rFonts w:ascii="Arial" w:hAnsi="Arial" w:cs="Arial"/>
        </w:rPr>
        <w:t>The Contracting Authority will respond to all reasonable</w:t>
      </w:r>
      <w:r w:rsidRPr="00653811" w:rsidR="009008F0">
        <w:rPr>
          <w:rFonts w:ascii="Arial" w:hAnsi="Arial" w:cs="Arial"/>
        </w:rPr>
        <w:t xml:space="preserve"> </w:t>
      </w:r>
      <w:r w:rsidRPr="00653811" w:rsidR="008835EF">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Pr="00653811" w:rsidR="009008F0">
        <w:rPr>
          <w:rFonts w:ascii="Arial" w:hAnsi="Arial" w:cs="Arial"/>
        </w:rPr>
        <w:t xml:space="preserve"> via </w:t>
      </w:r>
      <w:r w:rsidRPr="00653811">
        <w:rPr>
          <w:rFonts w:ascii="Arial" w:hAnsi="Arial" w:cs="Arial"/>
        </w:rPr>
        <w:t>the ProContract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Tenderers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Authority will inform the Tenderer and it will have an opportunity to withdraw it.  If the </w:t>
      </w:r>
      <w:r w:rsidRPr="00653811" w:rsidR="008835EF">
        <w:rPr>
          <w:rFonts w:ascii="Arial" w:hAnsi="Arial" w:cs="Arial"/>
        </w:rPr>
        <w:t>query</w:t>
      </w:r>
      <w:r w:rsidRPr="00653811">
        <w:rPr>
          <w:rFonts w:ascii="Arial" w:hAnsi="Arial" w:cs="Arial"/>
        </w:rPr>
        <w:t xml:space="preserve"> is not withdrawn, the response will be issued to all Tenderers.</w:t>
      </w:r>
    </w:p>
    <w:p w:rsidRPr="00653811" w:rsidR="00527792" w:rsidP="00653811" w:rsidRDefault="00527792" w14:paraId="796B843A" w14:textId="77777777">
      <w:pPr>
        <w:pStyle w:val="ListParagraph"/>
        <w:ind w:left="709" w:hanging="709"/>
        <w:rPr>
          <w:rFonts w:ascii="Arial" w:hAnsi="Arial" w:cs="Arial"/>
        </w:rPr>
      </w:pPr>
    </w:p>
    <w:p w:rsidR="00527792" w:rsidP="002D2D9A" w:rsidRDefault="00A52232" w14:paraId="2CBC95B0" w14:textId="5495FB15">
      <w:pPr>
        <w:pStyle w:val="ListParagraph"/>
        <w:numPr>
          <w:ilvl w:val="1"/>
          <w:numId w:val="6"/>
        </w:numPr>
        <w:ind w:left="709" w:hanging="709"/>
        <w:jc w:val="both"/>
        <w:rPr>
          <w:rFonts w:ascii="Arial" w:hAnsi="Arial" w:cs="Arial"/>
        </w:rPr>
      </w:pPr>
      <w:r w:rsidRPr="00653811">
        <w:rPr>
          <w:rFonts w:ascii="Arial" w:hAnsi="Arial" w:cs="Arial"/>
        </w:rPr>
        <w:t>Tenderers are advised not to rely on communications</w:t>
      </w:r>
      <w:r w:rsidRPr="00653811" w:rsidR="008835EF">
        <w:rPr>
          <w:rFonts w:ascii="Arial" w:hAnsi="Arial" w:cs="Arial"/>
        </w:rPr>
        <w:t xml:space="preserve"> issued </w:t>
      </w:r>
      <w:r w:rsidRPr="00653811" w:rsidR="00531199">
        <w:rPr>
          <w:rFonts w:ascii="Arial" w:hAnsi="Arial" w:cs="Arial"/>
        </w:rPr>
        <w:t>via any method</w:t>
      </w:r>
      <w:r w:rsidR="00550881">
        <w:rPr>
          <w:rFonts w:ascii="Arial" w:hAnsi="Arial" w:cs="Arial"/>
        </w:rPr>
        <w:t xml:space="preserve"> other than </w:t>
      </w:r>
      <w:r w:rsidRPr="00653811" w:rsidR="00550881">
        <w:rPr>
          <w:rFonts w:ascii="Arial" w:hAnsi="Arial" w:cs="Arial"/>
        </w:rPr>
        <w:t xml:space="preserve">the </w:t>
      </w:r>
      <w:r w:rsidR="00550881">
        <w:rPr>
          <w:rFonts w:ascii="Arial" w:hAnsi="Arial" w:cs="Arial"/>
        </w:rPr>
        <w:t xml:space="preserve">ProContract </w:t>
      </w:r>
      <w:r w:rsidRPr="00653811" w:rsidR="00550881">
        <w:rPr>
          <w:rFonts w:ascii="Arial" w:hAnsi="Arial" w:cs="Arial"/>
        </w:rPr>
        <w:t>E-tendering portal</w:t>
      </w:r>
      <w:r w:rsidRPr="00653811" w:rsidR="00531199">
        <w:rPr>
          <w:rFonts w:ascii="Arial" w:hAnsi="Arial" w:cs="Arial"/>
        </w:rPr>
        <w:t>.</w:t>
      </w:r>
    </w:p>
    <w:p w:rsidRPr="00653811" w:rsidR="00A52232" w:rsidP="00653811" w:rsidRDefault="00A52232" w14:paraId="59C75B13" w14:textId="77777777">
      <w:pPr>
        <w:pStyle w:val="ListParagraph"/>
        <w:ind w:left="709" w:hanging="709"/>
        <w:jc w:val="both"/>
        <w:rPr>
          <w:rFonts w:ascii="Arial" w:hAnsi="Arial" w:cs="Arial"/>
        </w:rPr>
      </w:pPr>
    </w:p>
    <w:p w:rsidR="00A52232" w:rsidP="002D2D9A" w:rsidRDefault="00A52232" w14:paraId="4FFDD572"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rsidRPr="00653811" w:rsidR="00527792" w:rsidP="00653811" w:rsidRDefault="00527792" w14:paraId="57F265AE" w14:textId="77777777">
      <w:pPr>
        <w:pStyle w:val="ListParagraph"/>
        <w:ind w:left="709" w:hanging="709"/>
        <w:rPr>
          <w:rFonts w:ascii="Arial" w:hAnsi="Arial" w:cs="Arial"/>
        </w:rPr>
      </w:pPr>
    </w:p>
    <w:p w:rsidRPr="00653811" w:rsidR="00A52232" w:rsidP="002D2D9A" w:rsidRDefault="00A52232" w14:paraId="0933BA4D" w14:textId="77777777">
      <w:pPr>
        <w:pStyle w:val="ListParagraph"/>
        <w:numPr>
          <w:ilvl w:val="1"/>
          <w:numId w:val="6"/>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Pr="00653811" w:rsidR="00C4060D">
        <w:rPr>
          <w:rFonts w:ascii="Arial" w:hAnsi="Arial" w:cs="Arial"/>
        </w:rPr>
        <w:t>T</w:t>
      </w:r>
      <w:r w:rsidRPr="00653811">
        <w:rPr>
          <w:rFonts w:ascii="Arial" w:hAnsi="Arial" w:cs="Arial"/>
        </w:rPr>
        <w:t>ender.</w:t>
      </w:r>
    </w:p>
    <w:p w:rsidR="00527792" w:rsidP="00653811" w:rsidRDefault="00527792" w14:paraId="207ED9A4" w14:textId="77777777">
      <w:pPr>
        <w:pStyle w:val="ListParagraph"/>
        <w:ind w:left="709" w:hanging="709"/>
        <w:jc w:val="both"/>
        <w:rPr>
          <w:rFonts w:ascii="Arial" w:hAnsi="Arial" w:cs="Arial"/>
        </w:rPr>
      </w:pPr>
    </w:p>
    <w:p w:rsidR="00A52232" w:rsidP="002D2D9A" w:rsidRDefault="00A52232" w14:paraId="3D702E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8036ED">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all of the Contracting Authority’s policies relevant to the </w:t>
      </w:r>
      <w:r w:rsidRPr="00653811" w:rsidR="008036ED">
        <w:rPr>
          <w:rFonts w:ascii="Arial" w:hAnsi="Arial" w:cs="Arial"/>
        </w:rPr>
        <w:t>C</w:t>
      </w:r>
      <w:r w:rsidRPr="00653811">
        <w:rPr>
          <w:rFonts w:ascii="Arial" w:hAnsi="Arial" w:cs="Arial"/>
        </w:rPr>
        <w:t xml:space="preserve">ontract before submitting their </w:t>
      </w:r>
      <w:r w:rsidRPr="00653811" w:rsidR="00C4060D">
        <w:rPr>
          <w:rFonts w:ascii="Arial" w:hAnsi="Arial" w:cs="Arial"/>
        </w:rPr>
        <w:t>T</w:t>
      </w:r>
      <w:r w:rsidRPr="00653811">
        <w:rPr>
          <w:rFonts w:ascii="Arial" w:hAnsi="Arial" w:cs="Arial"/>
        </w:rPr>
        <w:t>ender.</w:t>
      </w:r>
      <w:r w:rsidRPr="00653811" w:rsidR="000401B6">
        <w:rPr>
          <w:rFonts w:ascii="Arial" w:hAnsi="Arial" w:cs="Arial"/>
        </w:rPr>
        <w:t xml:space="preserve"> </w:t>
      </w:r>
    </w:p>
    <w:p w:rsidRPr="00653811" w:rsidR="00977183" w:rsidP="00653811" w:rsidRDefault="00977183" w14:paraId="13C2964D" w14:textId="77777777">
      <w:pPr>
        <w:pStyle w:val="ListParagraph"/>
        <w:rPr>
          <w:rFonts w:ascii="Arial" w:hAnsi="Arial" w:cs="Arial"/>
        </w:rPr>
      </w:pPr>
    </w:p>
    <w:p w:rsidR="00DE0181" w:rsidP="002D2D9A" w:rsidRDefault="00A52232" w14:paraId="2B0CBC6D" w14:textId="77777777">
      <w:pPr>
        <w:pStyle w:val="ListParagraph"/>
        <w:numPr>
          <w:ilvl w:val="1"/>
          <w:numId w:val="6"/>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Pr="00653811" w:rsidR="00C4060D">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rsidRPr="00653811" w:rsidR="00527792" w:rsidP="00653811" w:rsidRDefault="00527792" w14:paraId="22A55AC5" w14:textId="77777777">
      <w:pPr>
        <w:pStyle w:val="ListParagraph"/>
        <w:ind w:left="851"/>
        <w:jc w:val="both"/>
        <w:rPr>
          <w:rFonts w:ascii="Arial" w:hAnsi="Arial" w:cs="Arial"/>
        </w:rPr>
      </w:pPr>
    </w:p>
    <w:p w:rsidR="000A3BA3" w:rsidP="002D2D9A" w:rsidRDefault="000A3BA3" w14:paraId="3C9801BF"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TENDER SUBMISSION REQUIREMENTS</w:t>
      </w:r>
    </w:p>
    <w:p w:rsidRPr="00653811" w:rsidR="00527792" w:rsidP="00653811" w:rsidRDefault="00527792" w14:paraId="2E87CF7C" w14:textId="77777777">
      <w:pPr>
        <w:pStyle w:val="ListParagraph"/>
        <w:tabs>
          <w:tab w:val="left" w:pos="709"/>
        </w:tabs>
        <w:ind w:left="851"/>
        <w:rPr>
          <w:rFonts w:ascii="Arial" w:hAnsi="Arial" w:cs="Arial"/>
          <w:b/>
        </w:rPr>
      </w:pPr>
    </w:p>
    <w:p w:rsidR="005E150E" w:rsidP="002D2D9A" w:rsidRDefault="005E150E" w14:paraId="2B2F8C62" w14:textId="77777777">
      <w:pPr>
        <w:pStyle w:val="ListParagraph"/>
        <w:numPr>
          <w:ilvl w:val="1"/>
          <w:numId w:val="6"/>
        </w:numPr>
        <w:ind w:left="709" w:hanging="709"/>
        <w:jc w:val="both"/>
        <w:rPr>
          <w:rFonts w:ascii="Arial" w:hAnsi="Arial" w:cs="Arial"/>
        </w:rPr>
      </w:pPr>
      <w:r w:rsidRPr="00653811">
        <w:rPr>
          <w:rFonts w:ascii="Arial" w:hAnsi="Arial" w:cs="Arial"/>
        </w:rPr>
        <w:t>Tenders must be written in the English Language.</w:t>
      </w:r>
    </w:p>
    <w:p w:rsidR="00D10464" w:rsidP="00653811" w:rsidRDefault="00D10464" w14:paraId="5A295840" w14:textId="77777777">
      <w:pPr>
        <w:pStyle w:val="ListParagraph"/>
        <w:ind w:left="709"/>
        <w:jc w:val="both"/>
        <w:rPr>
          <w:rFonts w:ascii="Arial" w:hAnsi="Arial" w:cs="Arial"/>
        </w:rPr>
      </w:pPr>
    </w:p>
    <w:p w:rsidRPr="003D1ACD" w:rsidR="003D1ACD" w:rsidP="002D2D9A" w:rsidRDefault="00D10464" w14:paraId="7F2B887B" w14:textId="77777777">
      <w:pPr>
        <w:pStyle w:val="ListParagraph"/>
        <w:numPr>
          <w:ilvl w:val="1"/>
          <w:numId w:val="6"/>
        </w:numPr>
        <w:ind w:left="709" w:hanging="709"/>
        <w:rPr>
          <w:rFonts w:ascii="Arial" w:hAnsi="Arial" w:cs="Arial"/>
        </w:rPr>
      </w:pPr>
      <w:r w:rsidRPr="003D1ACD">
        <w:rPr>
          <w:rFonts w:ascii="Arial" w:hAnsi="Arial" w:cs="Arial"/>
        </w:rPr>
        <w:t>Tenderers must respond in line with instructions set out in this ITT.</w:t>
      </w:r>
    </w:p>
    <w:p w:rsidRPr="00653811" w:rsidR="003D1ACD" w:rsidP="003D1ACD" w:rsidRDefault="003D1ACD" w14:paraId="441FD2D7" w14:textId="77777777">
      <w:pPr>
        <w:pStyle w:val="ListParagraph"/>
        <w:ind w:left="709"/>
        <w:rPr>
          <w:rFonts w:ascii="Arial" w:hAnsi="Arial" w:cs="Arial"/>
        </w:rPr>
      </w:pPr>
    </w:p>
    <w:p w:rsidR="005E150E" w:rsidP="002D2D9A" w:rsidRDefault="005E150E" w14:paraId="13E85B33" w14:textId="775E8ED7">
      <w:pPr>
        <w:pStyle w:val="ListParagraph"/>
        <w:numPr>
          <w:ilvl w:val="1"/>
          <w:numId w:val="6"/>
        </w:numPr>
        <w:ind w:left="709" w:hanging="709"/>
        <w:jc w:val="both"/>
        <w:rPr>
          <w:rFonts w:ascii="Arial" w:hAnsi="Arial" w:cs="Arial"/>
        </w:rPr>
      </w:pPr>
      <w:r w:rsidRPr="00653811">
        <w:rPr>
          <w:rFonts w:ascii="Arial" w:hAnsi="Arial" w:cs="Arial"/>
        </w:rPr>
        <w:t xml:space="preserve">Only one </w:t>
      </w:r>
      <w:r w:rsidRPr="00653811" w:rsidR="00C4060D">
        <w:rPr>
          <w:rFonts w:ascii="Arial" w:hAnsi="Arial" w:cs="Arial"/>
        </w:rPr>
        <w:t>T</w:t>
      </w:r>
      <w:r w:rsidRPr="00653811">
        <w:rPr>
          <w:rFonts w:ascii="Arial" w:hAnsi="Arial" w:cs="Arial"/>
        </w:rPr>
        <w:t xml:space="preserve">ender submission is allowed from each Tenderer.  If a Tenderer submits more than one </w:t>
      </w:r>
      <w:r w:rsidRPr="00653811" w:rsidR="00C4060D">
        <w:rPr>
          <w:rFonts w:ascii="Arial" w:hAnsi="Arial" w:cs="Arial"/>
        </w:rPr>
        <w:t>T</w:t>
      </w:r>
      <w:r w:rsidRPr="00653811">
        <w:rPr>
          <w:rFonts w:ascii="Arial" w:hAnsi="Arial" w:cs="Arial"/>
        </w:rPr>
        <w:t xml:space="preserve">ender; the Contracting Authority will evaluate the one with the latest </w:t>
      </w:r>
      <w:r w:rsidRPr="00653811">
        <w:rPr>
          <w:rFonts w:ascii="Arial" w:hAnsi="Arial" w:cs="Arial"/>
        </w:rPr>
        <w:t>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rsidRPr="00653811" w:rsidR="00527792" w:rsidP="00653811" w:rsidRDefault="00527792" w14:paraId="53FF65E1" w14:textId="77777777">
      <w:pPr>
        <w:pStyle w:val="ListParagraph"/>
        <w:ind w:left="709" w:hanging="709"/>
        <w:rPr>
          <w:rFonts w:ascii="Arial" w:hAnsi="Arial" w:cs="Arial"/>
        </w:rPr>
      </w:pPr>
    </w:p>
    <w:p w:rsidR="005E150E" w:rsidP="002D2D9A" w:rsidRDefault="005E150E" w14:paraId="07F444FB" w14:textId="77777777">
      <w:pPr>
        <w:pStyle w:val="ListParagraph"/>
        <w:numPr>
          <w:ilvl w:val="1"/>
          <w:numId w:val="6"/>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rsidRPr="00653811" w:rsidR="003928B5" w:rsidP="00653811" w:rsidRDefault="003928B5" w14:paraId="4106F54D" w14:textId="77777777">
      <w:pPr>
        <w:pStyle w:val="ListParagraph"/>
        <w:ind w:left="709" w:hanging="709"/>
        <w:jc w:val="both"/>
        <w:rPr>
          <w:rFonts w:ascii="Arial" w:hAnsi="Arial" w:cs="Arial"/>
        </w:rPr>
      </w:pPr>
    </w:p>
    <w:p w:rsidR="005E150E" w:rsidP="002D2D9A" w:rsidRDefault="005E150E" w14:paraId="42FD5394" w14:textId="77777777">
      <w:pPr>
        <w:pStyle w:val="ListParagraph"/>
        <w:numPr>
          <w:ilvl w:val="1"/>
          <w:numId w:val="6"/>
        </w:numPr>
        <w:ind w:left="709" w:hanging="709"/>
        <w:jc w:val="both"/>
        <w:rPr>
          <w:rFonts w:ascii="Arial" w:hAnsi="Arial" w:cs="Arial"/>
        </w:rPr>
      </w:pPr>
      <w:r w:rsidRPr="00653811">
        <w:rPr>
          <w:rFonts w:ascii="Arial" w:hAnsi="Arial" w:cs="Arial"/>
        </w:rPr>
        <w:t>Where documents are embedded within other documents, Tenderers must upload separate copies of the embedded documents.</w:t>
      </w:r>
    </w:p>
    <w:p w:rsidRPr="00653811" w:rsidR="003928B5" w:rsidP="00653811" w:rsidRDefault="003928B5" w14:paraId="0B7C2EFC" w14:textId="77777777">
      <w:pPr>
        <w:pStyle w:val="ListParagraph"/>
        <w:ind w:left="709" w:hanging="709"/>
        <w:jc w:val="both"/>
        <w:rPr>
          <w:rFonts w:ascii="Arial" w:hAnsi="Arial" w:cs="Arial"/>
        </w:rPr>
      </w:pPr>
    </w:p>
    <w:p w:rsidR="002D7524" w:rsidP="002D2D9A" w:rsidRDefault="002D7524" w14:paraId="36232156" w14:textId="3BCE21D5">
      <w:pPr>
        <w:pStyle w:val="ListParagraph"/>
        <w:numPr>
          <w:ilvl w:val="1"/>
          <w:numId w:val="6"/>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rsidRPr="00653811" w:rsidR="003928B5" w:rsidP="00653811" w:rsidRDefault="003928B5" w14:paraId="7CC2A506" w14:textId="77777777">
      <w:pPr>
        <w:pStyle w:val="ListParagraph"/>
        <w:ind w:left="709" w:hanging="709"/>
        <w:jc w:val="both"/>
        <w:rPr>
          <w:rFonts w:ascii="Arial" w:hAnsi="Arial" w:cs="Arial"/>
        </w:rPr>
      </w:pPr>
    </w:p>
    <w:p w:rsidR="005E150E" w:rsidP="002D2D9A" w:rsidRDefault="005E150E" w14:paraId="5241CDA4"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C4060D">
        <w:rPr>
          <w:rFonts w:ascii="Arial" w:hAnsi="Arial" w:cs="Arial"/>
        </w:rPr>
        <w:t>T</w:t>
      </w:r>
      <w:r w:rsidRPr="00653811">
        <w:rPr>
          <w:rFonts w:ascii="Arial" w:hAnsi="Arial" w:cs="Arial"/>
        </w:rPr>
        <w:t xml:space="preserve">ender must not be qualified in any way.  The </w:t>
      </w:r>
      <w:r w:rsidRPr="00653811" w:rsidR="00C4060D">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on the basis of information submitted by the </w:t>
      </w:r>
      <w:r w:rsidR="003D1ACD">
        <w:rPr>
          <w:rFonts w:ascii="Arial" w:hAnsi="Arial" w:cs="Arial"/>
        </w:rPr>
        <w:t>Tender Return D</w:t>
      </w:r>
      <w:r w:rsidRPr="00653811">
        <w:rPr>
          <w:rFonts w:ascii="Arial" w:hAnsi="Arial" w:cs="Arial"/>
        </w:rPr>
        <w:t>eadline.</w:t>
      </w:r>
    </w:p>
    <w:p w:rsidRPr="00653811" w:rsidR="003928B5" w:rsidP="00653811" w:rsidRDefault="003928B5" w14:paraId="417AED29" w14:textId="77777777">
      <w:pPr>
        <w:pStyle w:val="ListParagraph"/>
        <w:ind w:left="709" w:hanging="709"/>
        <w:jc w:val="both"/>
        <w:rPr>
          <w:rFonts w:ascii="Arial" w:hAnsi="Arial" w:cs="Arial"/>
        </w:rPr>
      </w:pPr>
    </w:p>
    <w:p w:rsidR="005E150E" w:rsidP="002D2D9A" w:rsidRDefault="005E150E" w14:paraId="23E91CE8" w14:textId="77777777">
      <w:pPr>
        <w:pStyle w:val="ListParagraph"/>
        <w:numPr>
          <w:ilvl w:val="1"/>
          <w:numId w:val="6"/>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Pr="00653811" w:rsidR="008036ED">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rsidRPr="00653811" w:rsidR="003928B5" w:rsidP="00653811" w:rsidRDefault="003928B5" w14:paraId="4106B00C" w14:textId="77777777">
      <w:pPr>
        <w:pStyle w:val="ListParagraph"/>
        <w:ind w:left="709" w:hanging="709"/>
        <w:jc w:val="both"/>
        <w:rPr>
          <w:rFonts w:ascii="Arial" w:hAnsi="Arial" w:cs="Arial"/>
        </w:rPr>
      </w:pPr>
    </w:p>
    <w:p w:rsidR="007A51D9" w:rsidP="002D2D9A" w:rsidRDefault="005E150E" w14:paraId="389C85F1"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believe that they are unable to submit a </w:t>
      </w:r>
      <w:r w:rsidRPr="00653811" w:rsidR="00C4060D">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Pr="00653811" w:rsidR="00A1596D">
        <w:rPr>
          <w:rFonts w:ascii="Arial" w:hAnsi="Arial" w:cs="Arial"/>
        </w:rPr>
        <w:t xml:space="preserve"> Portal Host, </w:t>
      </w:r>
      <w:r w:rsidRPr="00653811" w:rsidR="009008F0">
        <w:rPr>
          <w:rFonts w:ascii="Arial" w:hAnsi="Arial" w:cs="Arial"/>
        </w:rPr>
        <w:t xml:space="preserve">at </w:t>
      </w:r>
      <w:hyperlink w:history="1" r:id="rId13">
        <w:r w:rsidRPr="003928B5" w:rsidR="00747F09">
          <w:rPr>
            <w:rStyle w:val="Hyperlink"/>
            <w:rFonts w:ascii="Arial" w:hAnsi="Arial" w:cs="Arial"/>
          </w:rPr>
          <w:t>ProContractSuppliers@proactis.com</w:t>
        </w:r>
      </w:hyperlink>
      <w:r w:rsidRPr="00653811" w:rsidR="00747F09">
        <w:rPr>
          <w:rFonts w:ascii="Arial" w:hAnsi="Arial" w:cs="Arial"/>
        </w:rPr>
        <w:t>.</w:t>
      </w:r>
      <w:r w:rsidRPr="00653811">
        <w:rPr>
          <w:rFonts w:ascii="Arial" w:hAnsi="Arial" w:cs="Arial"/>
        </w:rPr>
        <w:t xml:space="preserve">  This is to allow for any technical queries to be investigated and resolved.</w:t>
      </w:r>
      <w:r w:rsidRPr="00653811" w:rsidR="007A51D9">
        <w:rPr>
          <w:rFonts w:ascii="Arial" w:hAnsi="Arial" w:cs="Arial"/>
        </w:rPr>
        <w:t xml:space="preserve"> Tender</w:t>
      </w:r>
      <w:r w:rsidRPr="00653811" w:rsidR="00D21F6D">
        <w:rPr>
          <w:rFonts w:ascii="Arial" w:hAnsi="Arial" w:cs="Arial"/>
        </w:rPr>
        <w:t>er</w:t>
      </w:r>
      <w:r w:rsidRPr="00653811" w:rsidR="007A51D9">
        <w:rPr>
          <w:rFonts w:ascii="Arial" w:hAnsi="Arial" w:cs="Arial"/>
        </w:rPr>
        <w:t xml:space="preserve">s are to note that it is their responsibility to upload </w:t>
      </w:r>
      <w:r w:rsidRPr="00653811" w:rsidR="00C4060D">
        <w:rPr>
          <w:rFonts w:ascii="Arial" w:hAnsi="Arial" w:cs="Arial"/>
        </w:rPr>
        <w:t>T</w:t>
      </w:r>
      <w:r w:rsidRPr="00653811" w:rsidR="007A51D9">
        <w:rPr>
          <w:rFonts w:ascii="Arial" w:hAnsi="Arial" w:cs="Arial"/>
        </w:rPr>
        <w:t xml:space="preserve">ender submissions by the </w:t>
      </w:r>
      <w:r w:rsidR="003D1ACD">
        <w:rPr>
          <w:rFonts w:ascii="Arial" w:hAnsi="Arial" w:cs="Arial"/>
        </w:rPr>
        <w:t>Tender Return D</w:t>
      </w:r>
      <w:r w:rsidRPr="00653811" w:rsidR="007A51D9">
        <w:rPr>
          <w:rFonts w:ascii="Arial" w:hAnsi="Arial" w:cs="Arial"/>
        </w:rPr>
        <w:t>eadline and to allow sufficient time for any technical queries to be resolved.</w:t>
      </w:r>
    </w:p>
    <w:p w:rsidRPr="00653811" w:rsidR="003928B5" w:rsidP="00653811" w:rsidRDefault="003928B5" w14:paraId="67CB3043" w14:textId="77777777">
      <w:pPr>
        <w:pStyle w:val="ListParagraph"/>
        <w:ind w:left="709" w:hanging="709"/>
        <w:jc w:val="both"/>
        <w:rPr>
          <w:rFonts w:ascii="Arial" w:hAnsi="Arial" w:cs="Arial"/>
        </w:rPr>
      </w:pPr>
    </w:p>
    <w:p w:rsidRPr="00653811" w:rsidR="00E01084" w:rsidP="002D2D9A" w:rsidRDefault="006D57A1" w14:paraId="79075FA4" w14:textId="77777777">
      <w:pPr>
        <w:pStyle w:val="ListParagraph"/>
        <w:numPr>
          <w:ilvl w:val="1"/>
          <w:numId w:val="6"/>
        </w:numPr>
        <w:ind w:left="709" w:hanging="709"/>
        <w:jc w:val="both"/>
        <w:rPr>
          <w:rFonts w:ascii="Arial" w:hAnsi="Arial" w:cs="Arial"/>
        </w:rPr>
      </w:pPr>
      <w:r w:rsidRPr="007B31F7">
        <w:rPr>
          <w:rFonts w:ascii="Arial" w:hAnsi="Arial" w:cs="Arial"/>
        </w:rPr>
        <w:t>A Tender r</w:t>
      </w:r>
      <w:r w:rsidRPr="007B31F7" w:rsidR="005B395A">
        <w:rPr>
          <w:rFonts w:ascii="Arial" w:hAnsi="Arial" w:cs="Arial"/>
        </w:rPr>
        <w:t xml:space="preserve">eturn check list is provided as part of Schedule 3 – Form of </w:t>
      </w:r>
      <w:r w:rsidRPr="007B31F7" w:rsidR="009008F0">
        <w:rPr>
          <w:rFonts w:ascii="Arial" w:hAnsi="Arial" w:cs="Arial"/>
        </w:rPr>
        <w:t>T</w:t>
      </w:r>
      <w:r w:rsidRPr="007B31F7" w:rsidR="005B395A">
        <w:rPr>
          <w:rFonts w:ascii="Arial" w:hAnsi="Arial" w:cs="Arial"/>
        </w:rPr>
        <w:t>ender</w:t>
      </w:r>
      <w:r w:rsidRPr="00653811" w:rsidR="00E01084">
        <w:rPr>
          <w:rFonts w:ascii="Arial" w:hAnsi="Arial" w:cs="Arial"/>
          <w:b/>
        </w:rPr>
        <w:t>.</w:t>
      </w:r>
    </w:p>
    <w:p w:rsidRPr="00D05A8B" w:rsidR="005E150E" w:rsidP="00653811" w:rsidRDefault="005E150E" w14:paraId="2AED0699" w14:textId="77777777">
      <w:pPr>
        <w:contextualSpacing/>
        <w:jc w:val="both"/>
        <w:rPr>
          <w:rFonts w:ascii="Arial" w:hAnsi="Arial" w:cs="Arial"/>
          <w:b/>
        </w:rPr>
      </w:pPr>
    </w:p>
    <w:p w:rsidR="005E150E" w:rsidP="002D2D9A" w:rsidRDefault="005E150E" w14:paraId="6222E456"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SUBCONTRACTING AND CONSORT</w:t>
      </w:r>
      <w:r w:rsidRPr="00653811" w:rsidR="009008F0">
        <w:rPr>
          <w:rFonts w:ascii="Arial" w:hAnsi="Arial" w:cs="Arial"/>
          <w:b/>
        </w:rPr>
        <w:t>IU</w:t>
      </w:r>
      <w:r w:rsidRPr="00653811">
        <w:rPr>
          <w:rFonts w:ascii="Arial" w:hAnsi="Arial" w:cs="Arial"/>
          <w:b/>
        </w:rPr>
        <w:t>M BID REQUIR</w:t>
      </w:r>
      <w:r w:rsidRPr="00653811" w:rsidR="00953AFB">
        <w:rPr>
          <w:rFonts w:ascii="Arial" w:hAnsi="Arial" w:cs="Arial"/>
          <w:b/>
        </w:rPr>
        <w:t>E</w:t>
      </w:r>
      <w:r w:rsidRPr="00653811">
        <w:rPr>
          <w:rFonts w:ascii="Arial" w:hAnsi="Arial" w:cs="Arial"/>
          <w:b/>
        </w:rPr>
        <w:t>MENTS</w:t>
      </w:r>
    </w:p>
    <w:p w:rsidRPr="00653811" w:rsidR="003928B5" w:rsidP="00653811" w:rsidRDefault="003928B5" w14:paraId="6F9E9F64" w14:textId="77777777">
      <w:pPr>
        <w:pStyle w:val="ListParagraph"/>
        <w:tabs>
          <w:tab w:val="left" w:pos="709"/>
        </w:tabs>
        <w:ind w:left="851"/>
        <w:rPr>
          <w:rFonts w:ascii="Arial" w:hAnsi="Arial" w:cs="Arial"/>
          <w:b/>
        </w:rPr>
      </w:pPr>
    </w:p>
    <w:p w:rsidR="002D7524" w:rsidP="002D2D9A" w:rsidRDefault="002D7524" w14:paraId="3355AB9A"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quires all Tenderers to identify whether and which subcontracting or consortium arrangements apply in the case of their Tender and in 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w:t>
      </w:r>
      <w:r w:rsidRPr="00653811">
        <w:rPr>
          <w:rFonts w:ascii="Arial" w:hAnsi="Arial" w:cs="Arial"/>
        </w:rPr>
        <w:t xml:space="preserve">the Tenderer to be the party to any Contract which the Contracting Authority enters </w:t>
      </w:r>
      <w:r>
        <w:rPr>
          <w:rFonts w:ascii="Arial" w:hAnsi="Arial" w:cs="Arial"/>
        </w:rPr>
        <w:t>into</w:t>
      </w:r>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enter into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rsidRPr="00653811" w:rsidR="00A31C6E" w:rsidP="00A31C6E" w:rsidRDefault="00A31C6E" w14:paraId="78A4F88D" w14:textId="77777777">
      <w:pPr>
        <w:pStyle w:val="ListParagraph"/>
        <w:ind w:left="709"/>
        <w:jc w:val="both"/>
        <w:rPr>
          <w:rFonts w:ascii="Arial" w:hAnsi="Arial" w:cs="Arial"/>
        </w:rPr>
      </w:pPr>
    </w:p>
    <w:p w:rsidR="003928B5" w:rsidP="002D2D9A" w:rsidRDefault="00E3761A" w14:paraId="6BE02F9B" w14:textId="77777777">
      <w:pPr>
        <w:pStyle w:val="ListParagraph"/>
        <w:numPr>
          <w:ilvl w:val="1"/>
          <w:numId w:val="6"/>
        </w:numPr>
        <w:ind w:left="709" w:hanging="709"/>
        <w:jc w:val="both"/>
        <w:rPr>
          <w:rFonts w:ascii="Arial" w:hAnsi="Arial" w:cs="Arial"/>
        </w:rPr>
      </w:pPr>
      <w:r w:rsidRPr="00653811">
        <w:rPr>
          <w:rFonts w:ascii="Arial" w:hAnsi="Arial" w:cs="Arial"/>
        </w:rPr>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rsidRPr="00653811" w:rsidR="003928B5" w:rsidP="00653811" w:rsidRDefault="003928B5" w14:paraId="128F4D37" w14:textId="77777777">
      <w:pPr>
        <w:pStyle w:val="ListParagraph"/>
        <w:ind w:left="709" w:hanging="709"/>
        <w:rPr>
          <w:rFonts w:ascii="Arial" w:hAnsi="Arial" w:cs="Arial"/>
        </w:rPr>
      </w:pPr>
    </w:p>
    <w:p w:rsidRPr="0051096E" w:rsidR="003928B5" w:rsidP="002D2D9A" w:rsidRDefault="003928B5" w14:paraId="1E91ECDB" w14:textId="1A3AD9B9">
      <w:pPr>
        <w:pStyle w:val="ListParagraph"/>
        <w:numPr>
          <w:ilvl w:val="1"/>
          <w:numId w:val="6"/>
        </w:numPr>
        <w:ind w:left="709" w:hanging="709"/>
        <w:jc w:val="both"/>
        <w:rPr>
          <w:rFonts w:ascii="Arial" w:hAnsi="Arial" w:cs="Arial"/>
        </w:rPr>
      </w:pPr>
      <w:r w:rsidRPr="00CA3EB2">
        <w:rPr>
          <w:rFonts w:ascii="Arial" w:hAnsi="Arial" w:cs="Arial"/>
        </w:rPr>
        <w:t xml:space="preserve">If your organisation is a consortium then all of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Pr="0051096E" w:rsidR="006B5CD9">
        <w:rPr>
          <w:rFonts w:ascii="Arial" w:hAnsi="Arial" w:cs="Arial"/>
        </w:rPr>
        <w:t xml:space="preserve">(Schedule 5) </w:t>
      </w:r>
      <w:r w:rsidRPr="0051096E">
        <w:rPr>
          <w:rFonts w:ascii="Arial" w:hAnsi="Arial" w:cs="Arial"/>
        </w:rPr>
        <w:t>and Pricing Schedule but should do so on behalf of the entire consortium.</w:t>
      </w:r>
    </w:p>
    <w:p w:rsidRPr="0051096E" w:rsidR="003928B5" w:rsidP="00653811" w:rsidRDefault="003928B5" w14:paraId="5F385809" w14:textId="77777777">
      <w:pPr>
        <w:pStyle w:val="ListParagraph"/>
        <w:ind w:left="709" w:hanging="709"/>
        <w:rPr>
          <w:rFonts w:ascii="Arial" w:hAnsi="Arial" w:cs="Arial"/>
        </w:rPr>
      </w:pPr>
    </w:p>
    <w:p w:rsidRPr="0051096E" w:rsidR="006B5CD9" w:rsidP="002D2D9A" w:rsidRDefault="003928B5" w14:paraId="0F96403E" w14:textId="77777777">
      <w:pPr>
        <w:pStyle w:val="ListParagraph"/>
        <w:numPr>
          <w:ilvl w:val="1"/>
          <w:numId w:val="6"/>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Pr="0051096E" w:rsidR="006B5CD9">
        <w:rPr>
          <w:rFonts w:ascii="Arial" w:hAnsi="Arial" w:cs="Arial"/>
        </w:rPr>
        <w:t>:</w:t>
      </w:r>
    </w:p>
    <w:p w:rsidRPr="0051096E" w:rsidR="006B5CD9" w:rsidP="006B5CD9" w:rsidRDefault="006B5CD9" w14:paraId="122B3E60" w14:textId="77777777">
      <w:pPr>
        <w:pStyle w:val="ListParagraph"/>
        <w:ind w:left="1701" w:hanging="992"/>
        <w:rPr>
          <w:rFonts w:ascii="Arial" w:hAnsi="Arial" w:cs="Arial"/>
        </w:rPr>
      </w:pPr>
    </w:p>
    <w:p w:rsidRPr="0051096E" w:rsidR="006B5CD9" w:rsidP="002D2D9A" w:rsidRDefault="006B5CD9" w14:paraId="2004B707" w14:textId="1F65F5EF">
      <w:pPr>
        <w:pStyle w:val="ListParagraph"/>
        <w:numPr>
          <w:ilvl w:val="2"/>
          <w:numId w:val="6"/>
        </w:numPr>
        <w:ind w:left="1701" w:hanging="992"/>
        <w:jc w:val="both"/>
        <w:rPr>
          <w:rFonts w:ascii="Arial" w:hAnsi="Arial" w:cs="Arial"/>
        </w:rPr>
      </w:pPr>
      <w:r w:rsidRPr="0051096E">
        <w:rPr>
          <w:rFonts w:ascii="Arial" w:hAnsi="Arial" w:cs="Arial"/>
        </w:rPr>
        <w:t>if the changes occur prior to the Tender Return Deadline t</w:t>
      </w:r>
      <w:r w:rsidRPr="0051096E" w:rsidR="003928B5">
        <w:rPr>
          <w:rFonts w:ascii="Arial" w:hAnsi="Arial" w:cs="Arial"/>
        </w:rPr>
        <w:t xml:space="preserve">he new consortium or partnership member will be required to complete the Suitability Assessment (Schedule 1), which will be assessed in accordance with the Tender evaluation </w:t>
      </w:r>
      <w:r w:rsidRPr="0051096E" w:rsidR="00505A11">
        <w:rPr>
          <w:rFonts w:ascii="Arial" w:hAnsi="Arial" w:cs="Arial"/>
        </w:rPr>
        <w:t>criteria.</w:t>
      </w:r>
    </w:p>
    <w:p w:rsidR="006B5CD9" w:rsidP="006B5CD9" w:rsidRDefault="006B5CD9" w14:paraId="6FEE4C53" w14:textId="77777777">
      <w:pPr>
        <w:pStyle w:val="ListParagraph"/>
        <w:ind w:left="1701" w:hanging="992"/>
        <w:jc w:val="both"/>
        <w:rPr>
          <w:rFonts w:ascii="Arial" w:hAnsi="Arial" w:cs="Arial"/>
        </w:rPr>
      </w:pPr>
    </w:p>
    <w:p w:rsidR="003928B5" w:rsidP="002D2D9A" w:rsidRDefault="006B5CD9" w14:paraId="23F3029E" w14:textId="77777777">
      <w:pPr>
        <w:pStyle w:val="ListParagraph"/>
        <w:numPr>
          <w:ilvl w:val="2"/>
          <w:numId w:val="6"/>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Pr="003928B5" w:rsidR="003928B5">
        <w:rPr>
          <w:rFonts w:ascii="Arial" w:hAnsi="Arial" w:cs="Arial"/>
        </w:rPr>
        <w:t>.</w:t>
      </w:r>
    </w:p>
    <w:p w:rsidRPr="00653811" w:rsidR="003928B5" w:rsidP="00653811" w:rsidRDefault="003928B5" w14:paraId="3CB8219E" w14:textId="77777777">
      <w:pPr>
        <w:pStyle w:val="ListParagraph"/>
        <w:rPr>
          <w:rFonts w:ascii="Arial" w:hAnsi="Arial" w:cs="Arial"/>
        </w:rPr>
      </w:pPr>
    </w:p>
    <w:p w:rsidR="003928B5" w:rsidP="002D2D9A" w:rsidRDefault="003928B5" w14:paraId="7EEE8967" w14:textId="77777777">
      <w:pPr>
        <w:pStyle w:val="ListParagraph"/>
        <w:numPr>
          <w:ilvl w:val="0"/>
          <w:numId w:val="6"/>
        </w:numPr>
        <w:tabs>
          <w:tab w:val="left" w:pos="709"/>
        </w:tabs>
        <w:ind w:left="709" w:hanging="709"/>
        <w:rPr>
          <w:rFonts w:ascii="Arial" w:hAnsi="Arial" w:cs="Arial"/>
          <w:b/>
        </w:rPr>
      </w:pPr>
      <w:r w:rsidRPr="003928B5">
        <w:rPr>
          <w:rFonts w:ascii="Arial" w:hAnsi="Arial" w:cs="Arial"/>
          <w:b/>
        </w:rPr>
        <w:t>TENDER CONDUCT AND CONFLICTS OF INTEREST</w:t>
      </w:r>
    </w:p>
    <w:p w:rsidR="001B2E84" w:rsidP="00653811" w:rsidRDefault="001B2E84" w14:paraId="201A40E9" w14:textId="77777777">
      <w:pPr>
        <w:pStyle w:val="ListParagraph"/>
        <w:tabs>
          <w:tab w:val="left" w:pos="709"/>
        </w:tabs>
        <w:ind w:left="709"/>
        <w:rPr>
          <w:rFonts w:ascii="Arial" w:hAnsi="Arial" w:cs="Arial"/>
          <w:b/>
        </w:rPr>
      </w:pPr>
    </w:p>
    <w:p w:rsidR="001B2E84" w:rsidP="002D2D9A" w:rsidRDefault="001B2E84" w14:paraId="2A38F44D" w14:textId="77777777">
      <w:pPr>
        <w:pStyle w:val="ListParagraph"/>
        <w:numPr>
          <w:ilvl w:val="1"/>
          <w:numId w:val="6"/>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rsidR="000B6FAC" w:rsidP="00653811" w:rsidRDefault="000B6FAC" w14:paraId="6600F6A7" w14:textId="77777777">
      <w:pPr>
        <w:pStyle w:val="ListParagraph"/>
        <w:tabs>
          <w:tab w:val="left" w:pos="851"/>
        </w:tabs>
        <w:ind w:left="851"/>
        <w:rPr>
          <w:rFonts w:ascii="Arial" w:hAnsi="Arial" w:cs="Arial"/>
        </w:rPr>
      </w:pPr>
    </w:p>
    <w:p w:rsidR="000B6FAC" w:rsidP="002D2D9A" w:rsidRDefault="000B6FAC" w14:paraId="4E0345D9" w14:textId="77777777">
      <w:pPr>
        <w:pStyle w:val="ListParagraph"/>
        <w:numPr>
          <w:ilvl w:val="2"/>
          <w:numId w:val="6"/>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rsidRPr="00CA3EB2" w:rsidR="000B6FAC" w:rsidP="006B5CD9" w:rsidRDefault="000B6FAC" w14:paraId="6E9B8639" w14:textId="77777777">
      <w:pPr>
        <w:pStyle w:val="ListParagraph"/>
        <w:ind w:left="1701" w:hanging="992"/>
        <w:jc w:val="both"/>
        <w:rPr>
          <w:rFonts w:ascii="Arial" w:hAnsi="Arial" w:cs="Arial"/>
        </w:rPr>
      </w:pPr>
    </w:p>
    <w:p w:rsidRPr="00CA3EB2" w:rsidR="000B6FAC" w:rsidP="002D2D9A" w:rsidRDefault="000B6FAC" w14:paraId="5F79243A"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rsidRPr="00CA3EB2" w:rsidR="000B6FAC" w:rsidP="006B5CD9" w:rsidRDefault="000B6FAC" w14:paraId="456FB816" w14:textId="77777777">
      <w:pPr>
        <w:pStyle w:val="ListParagraph"/>
        <w:ind w:left="1701" w:hanging="992"/>
        <w:jc w:val="both"/>
        <w:rPr>
          <w:rFonts w:ascii="Arial" w:hAnsi="Arial" w:cs="Arial"/>
        </w:rPr>
      </w:pPr>
    </w:p>
    <w:p w:rsidRPr="00CA3EB2" w:rsidR="000B6FAC" w:rsidP="002D2D9A" w:rsidRDefault="000B6FAC" w14:paraId="69F5F6DC"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that has the effect of prohibiting or excluding that person from submitting a Tender.</w:t>
      </w:r>
    </w:p>
    <w:p w:rsidRPr="00CA3EB2" w:rsidR="000B6FAC" w:rsidP="006B5CD9" w:rsidRDefault="000B6FAC" w14:paraId="1C0C5215" w14:textId="77777777">
      <w:pPr>
        <w:pStyle w:val="ListParagraph"/>
        <w:ind w:left="1701" w:hanging="992"/>
        <w:jc w:val="both"/>
        <w:rPr>
          <w:rFonts w:ascii="Arial" w:hAnsi="Arial" w:cs="Arial"/>
        </w:rPr>
      </w:pPr>
    </w:p>
    <w:p w:rsidRPr="00CA3EB2" w:rsidR="000B6FAC" w:rsidP="002D2D9A" w:rsidRDefault="000B6FAC" w14:paraId="1FB5A248" w14:textId="77777777">
      <w:pPr>
        <w:pStyle w:val="ListParagraph"/>
        <w:numPr>
          <w:ilvl w:val="2"/>
          <w:numId w:val="6"/>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rsidRPr="00CA3EB2" w:rsidR="000B6FAC" w:rsidP="006B5CD9" w:rsidRDefault="000B6FAC" w14:paraId="161F75E8" w14:textId="77777777">
      <w:pPr>
        <w:pStyle w:val="ListParagraph"/>
        <w:ind w:left="1701" w:hanging="992"/>
        <w:jc w:val="both"/>
        <w:rPr>
          <w:rFonts w:ascii="Arial" w:hAnsi="Arial" w:cs="Arial"/>
        </w:rPr>
      </w:pPr>
    </w:p>
    <w:p w:rsidR="000B6FAC" w:rsidP="002D2D9A" w:rsidRDefault="000B6FAC" w14:paraId="4FFAFF46" w14:textId="77777777">
      <w:pPr>
        <w:pStyle w:val="ListParagraph"/>
        <w:numPr>
          <w:ilvl w:val="2"/>
          <w:numId w:val="6"/>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rsidRPr="00653811" w:rsidR="000B6FAC" w:rsidP="006B5CD9" w:rsidRDefault="000B6FAC" w14:paraId="6B2010E5" w14:textId="77777777">
      <w:pPr>
        <w:pStyle w:val="ListParagraph"/>
        <w:ind w:left="1701" w:hanging="992"/>
        <w:rPr>
          <w:rFonts w:ascii="Arial" w:hAnsi="Arial" w:cs="Arial"/>
        </w:rPr>
      </w:pPr>
    </w:p>
    <w:p w:rsidR="000B6FAC" w:rsidP="002D2D9A" w:rsidRDefault="000B6FAC" w14:paraId="483513AF" w14:textId="77777777">
      <w:pPr>
        <w:pStyle w:val="ListParagraph"/>
        <w:numPr>
          <w:ilvl w:val="1"/>
          <w:numId w:val="6"/>
        </w:numPr>
        <w:tabs>
          <w:tab w:val="left" w:pos="709"/>
        </w:tabs>
        <w:ind w:left="709" w:hanging="709"/>
        <w:rPr>
          <w:rFonts w:ascii="Arial" w:hAnsi="Arial" w:cs="Arial"/>
        </w:rPr>
      </w:pPr>
      <w:r w:rsidRPr="000B6FAC">
        <w:rPr>
          <w:rFonts w:ascii="Arial" w:hAnsi="Arial" w:cs="Arial"/>
        </w:rPr>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rsidR="00E67946" w:rsidP="00E67946" w:rsidRDefault="00E67946" w14:paraId="3740E908" w14:textId="77777777">
      <w:pPr>
        <w:pStyle w:val="ListParagraph"/>
        <w:tabs>
          <w:tab w:val="left" w:pos="709"/>
        </w:tabs>
        <w:ind w:left="709"/>
        <w:rPr>
          <w:rFonts w:ascii="Arial" w:hAnsi="Arial" w:cs="Arial"/>
        </w:rPr>
      </w:pPr>
    </w:p>
    <w:p w:rsidR="67E59EC3" w:rsidP="67E59EC3" w:rsidRDefault="67E59EC3" w14:paraId="0A06F750" w14:textId="50CC5663">
      <w:pPr>
        <w:pStyle w:val="ListParagraph"/>
        <w:tabs>
          <w:tab w:val="left" w:leader="none" w:pos="709"/>
        </w:tabs>
        <w:ind w:left="709"/>
        <w:rPr>
          <w:rFonts w:ascii="Arial" w:hAnsi="Arial" w:cs="Arial"/>
        </w:rPr>
      </w:pPr>
    </w:p>
    <w:p w:rsidR="67E59EC3" w:rsidP="67E59EC3" w:rsidRDefault="67E59EC3" w14:paraId="7CCC9122" w14:textId="011FE7E3">
      <w:pPr>
        <w:pStyle w:val="ListParagraph"/>
        <w:tabs>
          <w:tab w:val="left" w:leader="none" w:pos="709"/>
        </w:tabs>
        <w:ind w:left="709"/>
        <w:rPr>
          <w:rFonts w:ascii="Arial" w:hAnsi="Arial" w:cs="Arial"/>
        </w:rPr>
      </w:pPr>
    </w:p>
    <w:p w:rsidR="67E59EC3" w:rsidP="67E59EC3" w:rsidRDefault="67E59EC3" w14:paraId="21D16A8E" w14:textId="02CD7DD7">
      <w:pPr>
        <w:pStyle w:val="ListParagraph"/>
        <w:tabs>
          <w:tab w:val="left" w:leader="none" w:pos="709"/>
        </w:tabs>
        <w:ind w:left="709"/>
        <w:rPr>
          <w:rFonts w:ascii="Arial" w:hAnsi="Arial" w:cs="Arial"/>
        </w:rPr>
      </w:pPr>
    </w:p>
    <w:p w:rsidR="00E83481" w:rsidP="002D2D9A" w:rsidRDefault="00E83481" w14:paraId="5038A42F"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CONTRACT TERMS</w:t>
      </w:r>
      <w:r w:rsidRPr="00653811" w:rsidR="00FE474E">
        <w:rPr>
          <w:rFonts w:ascii="Arial" w:hAnsi="Arial" w:cs="Arial"/>
          <w:b/>
        </w:rPr>
        <w:t xml:space="preserve"> </w:t>
      </w:r>
    </w:p>
    <w:p w:rsidRPr="00653811" w:rsidR="000B6FAC" w:rsidP="00653811" w:rsidRDefault="000B6FAC" w14:paraId="27FF7578" w14:textId="77777777">
      <w:pPr>
        <w:pStyle w:val="ListParagraph"/>
        <w:tabs>
          <w:tab w:val="left" w:pos="709"/>
        </w:tabs>
        <w:ind w:left="709"/>
        <w:rPr>
          <w:rFonts w:ascii="Arial" w:hAnsi="Arial" w:cs="Arial"/>
          <w:b/>
        </w:rPr>
      </w:pPr>
    </w:p>
    <w:p w:rsidR="005E150E" w:rsidP="002D2D9A" w:rsidRDefault="005E150E" w14:paraId="0E4A40A2" w14:textId="77777777">
      <w:pPr>
        <w:pStyle w:val="ListParagraph"/>
        <w:numPr>
          <w:ilvl w:val="1"/>
          <w:numId w:val="6"/>
        </w:numPr>
        <w:ind w:left="709" w:hanging="709"/>
        <w:jc w:val="both"/>
        <w:rPr>
          <w:rFonts w:ascii="Arial" w:hAnsi="Arial" w:cs="Arial"/>
        </w:rPr>
      </w:pPr>
      <w:r w:rsidRPr="00653811">
        <w:rPr>
          <w:rFonts w:ascii="Arial" w:hAnsi="Arial" w:cs="Arial"/>
        </w:rPr>
        <w:t xml:space="preserve">The draft Contract is </w:t>
      </w:r>
      <w:r w:rsidRPr="00653811" w:rsidR="00DD5B55">
        <w:rPr>
          <w:rFonts w:ascii="Arial" w:hAnsi="Arial" w:cs="Arial"/>
        </w:rPr>
        <w:t xml:space="preserve">provided </w:t>
      </w:r>
      <w:r w:rsidRPr="00653811" w:rsidR="008C76E7">
        <w:rPr>
          <w:rFonts w:ascii="Arial" w:hAnsi="Arial" w:cs="Arial"/>
        </w:rPr>
        <w:t>in Schedule</w:t>
      </w:r>
      <w:r w:rsidRPr="00653811">
        <w:rPr>
          <w:rFonts w:ascii="Arial" w:hAnsi="Arial" w:cs="Arial"/>
        </w:rPr>
        <w:t xml:space="preserve"> 8.  By submitting a Tender, Tenderers are agreeing to be bound by</w:t>
      </w:r>
      <w:r w:rsidRPr="00653811" w:rsidR="00414FB8">
        <w:rPr>
          <w:rFonts w:ascii="Arial" w:hAnsi="Arial" w:cs="Arial"/>
        </w:rPr>
        <w:t xml:space="preserve"> the terms of this ITT and</w:t>
      </w:r>
      <w:r w:rsidR="002D2820">
        <w:rPr>
          <w:rFonts w:ascii="Arial" w:hAnsi="Arial" w:cs="Arial"/>
        </w:rPr>
        <w:t xml:space="preserve">, if the Tender is successful, to enter into </w:t>
      </w:r>
      <w:r w:rsidRPr="00653811" w:rsidR="00414FB8">
        <w:rPr>
          <w:rFonts w:ascii="Arial" w:hAnsi="Arial" w:cs="Arial"/>
        </w:rPr>
        <w:t>the C</w:t>
      </w:r>
      <w:r w:rsidRPr="00653811">
        <w:rPr>
          <w:rFonts w:ascii="Arial" w:hAnsi="Arial" w:cs="Arial"/>
        </w:rPr>
        <w:t>ontract without further negotiation or amendment.</w:t>
      </w:r>
    </w:p>
    <w:p w:rsidRPr="00653811" w:rsidR="000B6FAC" w:rsidP="00653811" w:rsidRDefault="000B6FAC" w14:paraId="519E37A1" w14:textId="77777777">
      <w:pPr>
        <w:pStyle w:val="ListParagraph"/>
        <w:ind w:left="709" w:hanging="709"/>
        <w:jc w:val="both"/>
        <w:rPr>
          <w:rFonts w:ascii="Arial" w:hAnsi="Arial" w:cs="Arial"/>
        </w:rPr>
      </w:pPr>
    </w:p>
    <w:p w:rsidRPr="00653811" w:rsidR="00162D51" w:rsidP="002D2D9A" w:rsidRDefault="00E3761A" w14:paraId="3DC8FED8" w14:textId="77777777">
      <w:pPr>
        <w:pStyle w:val="ListParagraph"/>
        <w:numPr>
          <w:ilvl w:val="1"/>
          <w:numId w:val="6"/>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rsidRPr="00653811" w:rsidR="000B6FAC" w:rsidP="00653811" w:rsidRDefault="000B6FAC" w14:paraId="62E578C3" w14:textId="77777777">
      <w:pPr>
        <w:pStyle w:val="ListParagraph"/>
        <w:rPr>
          <w:rFonts w:ascii="Arial" w:hAnsi="Arial" w:cs="Arial"/>
          <w:b/>
        </w:rPr>
      </w:pPr>
    </w:p>
    <w:p w:rsidR="000A3BA3" w:rsidP="002D2D9A" w:rsidRDefault="00E83481" w14:paraId="1856B7F2"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rsidRPr="00653811" w:rsidR="000B6FAC" w:rsidP="00653811" w:rsidRDefault="000B6FAC" w14:paraId="51DB6FFE" w14:textId="77777777">
      <w:pPr>
        <w:pStyle w:val="ListParagraph"/>
        <w:tabs>
          <w:tab w:val="left" w:pos="709"/>
        </w:tabs>
        <w:ind w:left="709"/>
        <w:rPr>
          <w:rFonts w:ascii="Arial" w:hAnsi="Arial" w:cs="Arial"/>
          <w:b/>
        </w:rPr>
      </w:pPr>
    </w:p>
    <w:p w:rsidR="005E150E" w:rsidP="002D2D9A" w:rsidRDefault="005E150E" w14:paraId="6A643C23"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Pr="00653811" w:rsidR="00843A0A">
        <w:rPr>
          <w:rFonts w:ascii="Arial" w:hAnsi="Arial" w:cs="Arial"/>
        </w:rPr>
        <w:t>t</w:t>
      </w:r>
      <w:r w:rsidRPr="00653811">
        <w:rPr>
          <w:rFonts w:ascii="Arial" w:hAnsi="Arial" w:cs="Arial"/>
        </w:rPr>
        <w:t>he Environmental Information Regulations 2004 (EIR).</w:t>
      </w:r>
    </w:p>
    <w:p w:rsidRPr="00653811" w:rsidR="000B6FAC" w:rsidP="00653811" w:rsidRDefault="000B6FAC" w14:paraId="2263F4E4" w14:textId="77777777">
      <w:pPr>
        <w:pStyle w:val="ListParagraph"/>
        <w:ind w:left="709" w:hanging="709"/>
        <w:jc w:val="both"/>
        <w:rPr>
          <w:rFonts w:ascii="Arial" w:hAnsi="Arial" w:cs="Arial"/>
        </w:rPr>
      </w:pPr>
    </w:p>
    <w:p w:rsidR="005E150E" w:rsidP="002D2D9A" w:rsidRDefault="005E150E" w14:paraId="6FB69110" w14:textId="77777777">
      <w:pPr>
        <w:pStyle w:val="ListParagraph"/>
        <w:numPr>
          <w:ilvl w:val="1"/>
          <w:numId w:val="6"/>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rsidRPr="00653811" w:rsidR="000B6FAC" w:rsidP="00653811" w:rsidRDefault="000B6FAC" w14:paraId="49E80288" w14:textId="77777777">
      <w:pPr>
        <w:pStyle w:val="ListParagraph"/>
        <w:ind w:left="709" w:hanging="709"/>
        <w:jc w:val="both"/>
        <w:rPr>
          <w:rFonts w:ascii="Arial" w:hAnsi="Arial" w:cs="Arial"/>
        </w:rPr>
      </w:pPr>
    </w:p>
    <w:p w:rsidRPr="00653811" w:rsidR="000B6FAC" w:rsidP="002D2D9A" w:rsidRDefault="005E150E" w14:paraId="64B5EEA6"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w:t>
      </w:r>
      <w:r w:rsidRPr="00653811" w:rsidR="00E3761A">
        <w:rPr>
          <w:rFonts w:ascii="Arial" w:hAnsi="Arial" w:cs="Arial"/>
        </w:rPr>
        <w:t xml:space="preserve">consider </w:t>
      </w:r>
      <w:r w:rsidRPr="00653811">
        <w:rPr>
          <w:rFonts w:ascii="Arial" w:hAnsi="Arial" w:cs="Arial"/>
        </w:rPr>
        <w:t>that any of the information given in their Tender is commercially sensitive (meaning it could reasonably cause prejudice to the organisation if disclosed to a third party); then Tenderers should clearly mark this as ‘Not for disclosure to third parties‘.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Pr="00653811" w:rsidR="00EB26C1">
        <w:rPr>
          <w:rFonts w:ascii="Arial" w:hAnsi="Arial" w:cs="Arial"/>
        </w:rPr>
        <w:t xml:space="preserve"> This information should be provided in ITT Schedule 7 – Commercially Sensitive Information</w:t>
      </w:r>
      <w:r w:rsidRPr="00653811" w:rsidR="00162D51">
        <w:rPr>
          <w:rFonts w:ascii="Arial" w:hAnsi="Arial" w:cs="Arial"/>
        </w:rPr>
        <w:t>.</w:t>
      </w:r>
    </w:p>
    <w:p w:rsidRPr="00D05A8B" w:rsidR="00DD5B55" w:rsidP="00653811" w:rsidRDefault="00DD5B55" w14:paraId="32914EF1" w14:textId="77777777">
      <w:pPr>
        <w:pStyle w:val="ListParagraph"/>
        <w:ind w:left="709" w:hanging="709"/>
      </w:pPr>
    </w:p>
    <w:p w:rsidRPr="00653811" w:rsidR="005E150E" w:rsidP="002D2D9A" w:rsidRDefault="005E150E" w14:paraId="0B8E37F7"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w:t>
      </w:r>
      <w:r w:rsidR="002D2820">
        <w:rPr>
          <w:rFonts w:ascii="Arial" w:hAnsi="Arial" w:cs="Arial"/>
        </w:rPr>
        <w:t xml:space="preserve">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rsidRPr="00D05A8B" w:rsidR="005E150E" w:rsidP="002D2D9A" w:rsidRDefault="005E150E" w14:paraId="6A05ABFC" w14:textId="77777777">
      <w:pPr>
        <w:numPr>
          <w:ilvl w:val="0"/>
          <w:numId w:val="3"/>
        </w:numPr>
        <w:ind w:left="1418" w:hanging="284"/>
        <w:contextualSpacing/>
        <w:jc w:val="both"/>
        <w:rPr>
          <w:rFonts w:ascii="Arial" w:hAnsi="Arial" w:cs="Arial"/>
        </w:rPr>
      </w:pPr>
      <w:r w:rsidRPr="00D05A8B">
        <w:rPr>
          <w:rFonts w:ascii="Arial" w:hAnsi="Arial" w:cs="Arial"/>
        </w:rPr>
        <w:t>Exempt from the Act or the EIR; or</w:t>
      </w:r>
    </w:p>
    <w:p w:rsidRPr="00D05A8B" w:rsidR="005E150E" w:rsidP="002D2D9A" w:rsidRDefault="005E150E" w14:paraId="76A3D7A8" w14:textId="77777777">
      <w:pPr>
        <w:numPr>
          <w:ilvl w:val="0"/>
          <w:numId w:val="3"/>
        </w:numPr>
        <w:ind w:left="1418" w:hanging="284"/>
        <w:contextualSpacing/>
        <w:jc w:val="both"/>
        <w:rPr>
          <w:rFonts w:ascii="Arial" w:hAnsi="Arial" w:cs="Arial"/>
        </w:rPr>
      </w:pPr>
      <w:r w:rsidRPr="00D05A8B">
        <w:rPr>
          <w:rFonts w:ascii="Arial" w:hAnsi="Arial" w:cs="Arial"/>
        </w:rPr>
        <w:t>to be disclosed in response to a request of information</w:t>
      </w:r>
    </w:p>
    <w:p w:rsidRPr="00D05A8B" w:rsidR="005E150E" w:rsidP="002D2820" w:rsidRDefault="005E150E" w14:paraId="06954491" w14:textId="77777777">
      <w:pPr>
        <w:spacing w:after="0"/>
        <w:contextualSpacing/>
        <w:jc w:val="both"/>
        <w:rPr>
          <w:rFonts w:ascii="Arial" w:hAnsi="Arial" w:cs="Arial"/>
        </w:rPr>
      </w:pPr>
    </w:p>
    <w:p w:rsidRPr="00653811" w:rsidR="00FA4248" w:rsidP="002D2D9A" w:rsidRDefault="005E150E" w14:paraId="27741DF5"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rsidRPr="00653811" w:rsidR="005E150E" w:rsidP="00653811" w:rsidRDefault="005E150E" w14:paraId="2CAE0B15" w14:textId="77777777">
      <w:pPr>
        <w:pStyle w:val="ListParagraph"/>
        <w:ind w:left="709"/>
        <w:jc w:val="both"/>
        <w:rPr>
          <w:rFonts w:ascii="Arial" w:hAnsi="Arial" w:cs="Arial"/>
        </w:rPr>
      </w:pPr>
    </w:p>
    <w:p w:rsidR="005E150E" w:rsidP="002D2D9A" w:rsidRDefault="005E150E" w14:paraId="2BEBFE9F"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rsidRPr="00653811" w:rsidR="00B14FF7" w:rsidP="00653811" w:rsidRDefault="00B14FF7" w14:paraId="1793D302" w14:textId="77777777">
      <w:pPr>
        <w:pStyle w:val="ListParagraph"/>
        <w:rPr>
          <w:rFonts w:ascii="Arial" w:hAnsi="Arial" w:cs="Arial"/>
        </w:rPr>
      </w:pPr>
    </w:p>
    <w:p w:rsidR="005E150E" w:rsidP="002D2D9A" w:rsidRDefault="005E150E" w14:paraId="1D12C4E0" w14:textId="6BA9C9C1">
      <w:pPr>
        <w:pStyle w:val="ListParagraph"/>
        <w:numPr>
          <w:ilvl w:val="2"/>
          <w:numId w:val="6"/>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Pr="00653811" w:rsidR="00505A11">
        <w:rPr>
          <w:rFonts w:ascii="Arial" w:hAnsi="Arial" w:cs="Arial"/>
        </w:rPr>
        <w:t>).</w:t>
      </w:r>
    </w:p>
    <w:p w:rsidRPr="00653811" w:rsidR="00B14FF7" w:rsidP="002D2820" w:rsidRDefault="00B14FF7" w14:paraId="74179459" w14:textId="77777777">
      <w:pPr>
        <w:pStyle w:val="ListParagraph"/>
        <w:ind w:left="1701" w:hanging="992"/>
        <w:jc w:val="both"/>
        <w:rPr>
          <w:rFonts w:ascii="Arial" w:hAnsi="Arial" w:cs="Arial"/>
        </w:rPr>
      </w:pPr>
    </w:p>
    <w:p w:rsidR="005E150E" w:rsidP="002D2D9A" w:rsidRDefault="005E150E" w14:paraId="47A30568" w14:textId="77777777">
      <w:pPr>
        <w:pStyle w:val="ListParagraph"/>
        <w:numPr>
          <w:ilvl w:val="2"/>
          <w:numId w:val="6"/>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rsidRPr="00653811" w:rsidR="00B14FF7" w:rsidP="002D2820" w:rsidRDefault="00B14FF7" w14:paraId="54132FFC" w14:textId="77777777">
      <w:pPr>
        <w:pStyle w:val="ListParagraph"/>
        <w:ind w:left="1701" w:hanging="992"/>
        <w:rPr>
          <w:rFonts w:ascii="Arial" w:hAnsi="Arial" w:cs="Arial"/>
        </w:rPr>
      </w:pPr>
    </w:p>
    <w:p w:rsidR="000A156B" w:rsidP="002D2D9A" w:rsidRDefault="005E150E" w14:paraId="7F24C224" w14:textId="77777777">
      <w:pPr>
        <w:pStyle w:val="ListParagraph"/>
        <w:numPr>
          <w:ilvl w:val="2"/>
          <w:numId w:val="6"/>
        </w:numPr>
        <w:spacing w:after="0"/>
        <w:ind w:left="1701" w:hanging="992"/>
      </w:pPr>
      <w:r w:rsidRPr="00653811">
        <w:rPr>
          <w:rFonts w:ascii="Arial" w:hAnsi="Arial" w:cs="Arial"/>
        </w:rPr>
        <w:t>Where it is in the public interest to disclose this and there is no legal duty to withhold it.</w:t>
      </w:r>
    </w:p>
    <w:p w:rsidRPr="000A156B" w:rsidR="000A156B" w:rsidP="000A156B" w:rsidRDefault="000A156B" w14:paraId="4038D8FD" w14:textId="77777777">
      <w:pPr>
        <w:pStyle w:val="ListParagraph"/>
        <w:spacing w:after="0"/>
        <w:ind w:left="1701"/>
      </w:pPr>
    </w:p>
    <w:p w:rsidR="00E83481" w:rsidP="002D2D9A" w:rsidRDefault="00E83481" w14:paraId="5FE929C4" w14:textId="77777777">
      <w:pPr>
        <w:pStyle w:val="ListParagraph"/>
        <w:numPr>
          <w:ilvl w:val="0"/>
          <w:numId w:val="6"/>
        </w:numPr>
        <w:tabs>
          <w:tab w:val="left" w:pos="709"/>
        </w:tabs>
        <w:ind w:left="709" w:hanging="709"/>
        <w:jc w:val="both"/>
        <w:rPr>
          <w:rFonts w:ascii="Arial" w:hAnsi="Arial" w:cs="Arial"/>
          <w:b/>
        </w:rPr>
      </w:pPr>
      <w:r w:rsidRPr="00653811">
        <w:rPr>
          <w:rFonts w:ascii="Arial" w:hAnsi="Arial" w:cs="Arial"/>
          <w:b/>
        </w:rPr>
        <w:t>EQUALITY AND DIVERSITY</w:t>
      </w:r>
    </w:p>
    <w:p w:rsidRPr="00653811" w:rsidR="00B14FF7" w:rsidP="00653811" w:rsidRDefault="00B14FF7" w14:paraId="0EF42577" w14:textId="77777777">
      <w:pPr>
        <w:pStyle w:val="ListParagraph"/>
        <w:tabs>
          <w:tab w:val="left" w:pos="709"/>
        </w:tabs>
        <w:ind w:left="709"/>
        <w:jc w:val="both"/>
        <w:rPr>
          <w:rFonts w:ascii="Arial" w:hAnsi="Arial" w:cs="Arial"/>
          <w:b/>
        </w:rPr>
      </w:pPr>
    </w:p>
    <w:p w:rsidR="00047357" w:rsidP="002D2D9A" w:rsidRDefault="00047357" w14:paraId="474DF0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Pr="00653811" w:rsidR="00E3761A">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rsidRPr="00653811" w:rsidR="00B14FF7" w:rsidP="00653811" w:rsidRDefault="00B14FF7" w14:paraId="141E35B0" w14:textId="77777777">
      <w:pPr>
        <w:pStyle w:val="ListParagraph"/>
        <w:ind w:left="851"/>
        <w:jc w:val="both"/>
        <w:rPr>
          <w:rFonts w:ascii="Arial" w:hAnsi="Arial" w:cs="Arial"/>
        </w:rPr>
      </w:pPr>
    </w:p>
    <w:p w:rsidR="00047357" w:rsidP="002D2D9A" w:rsidRDefault="00047357" w14:paraId="65FE6DE3" w14:textId="77777777">
      <w:pPr>
        <w:pStyle w:val="ListParagraph"/>
        <w:numPr>
          <w:ilvl w:val="1"/>
          <w:numId w:val="6"/>
        </w:numPr>
        <w:ind w:left="709" w:hanging="709"/>
        <w:jc w:val="both"/>
        <w:rPr>
          <w:rFonts w:ascii="Arial" w:hAnsi="Arial" w:cs="Arial"/>
        </w:rPr>
      </w:pPr>
      <w:r w:rsidRPr="00653811">
        <w:rPr>
          <w:rFonts w:ascii="Arial" w:hAnsi="Arial" w:cs="Arial"/>
        </w:rPr>
        <w:t>Expectation of the Tenderer</w:t>
      </w:r>
    </w:p>
    <w:p w:rsidRPr="00653811" w:rsidR="00D10464" w:rsidP="00653811" w:rsidRDefault="00D10464" w14:paraId="6CCA8C35" w14:textId="77777777">
      <w:pPr>
        <w:pStyle w:val="ListParagraph"/>
        <w:rPr>
          <w:rFonts w:ascii="Arial" w:hAnsi="Arial" w:cs="Arial"/>
        </w:rPr>
      </w:pPr>
    </w:p>
    <w:p w:rsidR="00047357" w:rsidP="002D2D9A" w:rsidRDefault="00047357" w14:paraId="3171B8ED" w14:textId="77777777">
      <w:pPr>
        <w:pStyle w:val="ListParagraph"/>
        <w:numPr>
          <w:ilvl w:val="2"/>
          <w:numId w:val="6"/>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Pr="00653811" w:rsidR="00E3761A">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Pr="00653811" w:rsidR="00E3761A">
        <w:rPr>
          <w:rFonts w:ascii="Arial" w:hAnsi="Arial" w:cs="Arial"/>
        </w:rPr>
        <w:t>appropriate</w:t>
      </w:r>
      <w:r w:rsidRPr="00653811">
        <w:rPr>
          <w:rFonts w:ascii="Arial" w:hAnsi="Arial" w:cs="Arial"/>
        </w:rPr>
        <w:t xml:space="preserve">, monitor </w:t>
      </w:r>
      <w:r w:rsidRPr="00653811" w:rsidR="00E3761A">
        <w:rPr>
          <w:rFonts w:ascii="Arial" w:hAnsi="Arial" w:cs="Arial"/>
        </w:rPr>
        <w:t xml:space="preserve">compliance </w:t>
      </w:r>
      <w:r w:rsidRPr="00653811">
        <w:rPr>
          <w:rFonts w:ascii="Arial" w:hAnsi="Arial" w:cs="Arial"/>
        </w:rPr>
        <w:t xml:space="preserve">throughout the </w:t>
      </w:r>
      <w:r w:rsidRPr="00653811" w:rsidR="008036ED">
        <w:rPr>
          <w:rFonts w:ascii="Arial" w:hAnsi="Arial" w:cs="Arial"/>
        </w:rPr>
        <w:t>C</w:t>
      </w:r>
      <w:r w:rsidRPr="00653811">
        <w:rPr>
          <w:rFonts w:ascii="Arial" w:hAnsi="Arial" w:cs="Arial"/>
        </w:rPr>
        <w:t>ontract period.</w:t>
      </w:r>
    </w:p>
    <w:p w:rsidRPr="00653811" w:rsidR="00B14FF7" w:rsidP="00653811" w:rsidRDefault="00B14FF7" w14:paraId="72D036AF" w14:textId="77777777">
      <w:pPr>
        <w:pStyle w:val="ListParagraph"/>
        <w:ind w:left="709" w:hanging="709"/>
        <w:jc w:val="both"/>
        <w:rPr>
          <w:rFonts w:ascii="Arial" w:hAnsi="Arial" w:cs="Arial"/>
        </w:rPr>
      </w:pPr>
    </w:p>
    <w:p w:rsidR="00047357" w:rsidP="002D2D9A" w:rsidRDefault="00E3761A" w14:paraId="38CEC891" w14:textId="77777777">
      <w:pPr>
        <w:pStyle w:val="ListParagraph"/>
        <w:numPr>
          <w:ilvl w:val="1"/>
          <w:numId w:val="6"/>
        </w:numPr>
        <w:ind w:left="709" w:hanging="709"/>
        <w:jc w:val="both"/>
        <w:rPr>
          <w:rFonts w:ascii="Arial" w:hAnsi="Arial" w:cs="Arial"/>
        </w:rPr>
      </w:pPr>
      <w:r w:rsidRPr="00653811">
        <w:rPr>
          <w:rFonts w:ascii="Arial" w:hAnsi="Arial" w:cs="Arial"/>
        </w:rPr>
        <w:t>Compliance with</w:t>
      </w:r>
      <w:r w:rsidRPr="00653811" w:rsidR="00047357">
        <w:rPr>
          <w:rFonts w:ascii="Arial" w:hAnsi="Arial" w:cs="Arial"/>
        </w:rPr>
        <w:t xml:space="preserve"> </w:t>
      </w:r>
      <w:r w:rsidRPr="00653811">
        <w:rPr>
          <w:rFonts w:ascii="Arial" w:hAnsi="Arial" w:cs="Arial"/>
        </w:rPr>
        <w:t>E</w:t>
      </w:r>
      <w:r w:rsidRPr="00653811" w:rsidR="00A74B6D">
        <w:rPr>
          <w:rFonts w:ascii="Arial" w:hAnsi="Arial" w:cs="Arial"/>
        </w:rPr>
        <w:t>quality L</w:t>
      </w:r>
      <w:r w:rsidRPr="00653811" w:rsidR="00047357">
        <w:rPr>
          <w:rFonts w:ascii="Arial" w:hAnsi="Arial" w:cs="Arial"/>
        </w:rPr>
        <w:t>egislation</w:t>
      </w:r>
    </w:p>
    <w:p w:rsidRPr="00653811" w:rsidR="00B14FF7" w:rsidP="00653811" w:rsidRDefault="00B14FF7" w14:paraId="6FF13937" w14:textId="77777777">
      <w:pPr>
        <w:pStyle w:val="ListParagraph"/>
        <w:ind w:left="851"/>
        <w:jc w:val="both"/>
        <w:rPr>
          <w:rFonts w:ascii="Arial" w:hAnsi="Arial" w:cs="Arial"/>
        </w:rPr>
      </w:pPr>
    </w:p>
    <w:p w:rsidR="00047357" w:rsidP="002D2D9A" w:rsidRDefault="00047357" w14:paraId="142CEB51" w14:textId="77777777">
      <w:pPr>
        <w:pStyle w:val="ListParagraph"/>
        <w:numPr>
          <w:ilvl w:val="2"/>
          <w:numId w:val="6"/>
        </w:numPr>
        <w:ind w:left="1701" w:hanging="992"/>
        <w:jc w:val="both"/>
        <w:rPr>
          <w:rFonts w:ascii="Arial" w:hAnsi="Arial" w:cs="Arial"/>
        </w:rPr>
      </w:pPr>
      <w:r w:rsidRPr="00653811">
        <w:rPr>
          <w:rFonts w:ascii="Arial" w:hAnsi="Arial" w:cs="Arial"/>
        </w:rPr>
        <w:t xml:space="preserve">The Contracting Authority </w:t>
      </w:r>
      <w:r w:rsidRPr="00653811" w:rsidR="00635B5C">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Pr="00653811" w:rsidR="00635B5C">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w:t>
      </w:r>
      <w:r w:rsidRPr="00653811">
        <w:rPr>
          <w:rFonts w:ascii="Arial" w:hAnsi="Arial" w:cs="Arial"/>
        </w:rPr>
        <w:t>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the successful Tenderer</w:t>
      </w:r>
      <w:r w:rsidRPr="00653811">
        <w:rPr>
          <w:rFonts w:ascii="Arial" w:hAnsi="Arial" w:cs="Arial"/>
        </w:rPr>
        <w:t xml:space="preserve"> during the </w:t>
      </w:r>
      <w:r w:rsidRPr="00653811" w:rsidR="008036ED">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Pr="00653811" w:rsidR="00635B5C">
        <w:rPr>
          <w:rFonts w:ascii="Arial" w:hAnsi="Arial" w:cs="Arial"/>
        </w:rPr>
        <w:t>compl</w:t>
      </w:r>
      <w:r w:rsidR="009C7CA0">
        <w:rPr>
          <w:rFonts w:ascii="Arial" w:hAnsi="Arial" w:cs="Arial"/>
        </w:rPr>
        <w:t>iance</w:t>
      </w:r>
      <w:r w:rsidRPr="00653811" w:rsidR="00635B5C">
        <w:rPr>
          <w:rFonts w:ascii="Arial" w:hAnsi="Arial" w:cs="Arial"/>
        </w:rPr>
        <w:t xml:space="preserve"> with equality in </w:t>
      </w:r>
      <w:r w:rsidRPr="00653811">
        <w:rPr>
          <w:rFonts w:ascii="Arial" w:hAnsi="Arial" w:cs="Arial"/>
        </w:rPr>
        <w:t>employment legislation.</w:t>
      </w:r>
    </w:p>
    <w:p w:rsidRPr="00653811" w:rsidR="009C7CA0" w:rsidP="009C7CA0" w:rsidRDefault="009C7CA0" w14:paraId="1A4C517A" w14:textId="77777777">
      <w:pPr>
        <w:pStyle w:val="ListParagraph"/>
        <w:ind w:left="1701"/>
        <w:jc w:val="both"/>
        <w:rPr>
          <w:rFonts w:ascii="Arial" w:hAnsi="Arial" w:cs="Arial"/>
        </w:rPr>
      </w:pPr>
    </w:p>
    <w:p w:rsidRPr="005F07B3" w:rsidR="002D7524" w:rsidP="002D2D9A" w:rsidRDefault="002D7524" w14:paraId="7CDE80FF" w14:textId="1A42B60E">
      <w:pPr>
        <w:pStyle w:val="ListParagraph"/>
        <w:numPr>
          <w:ilvl w:val="2"/>
          <w:numId w:val="7"/>
        </w:numPr>
        <w:rPr>
          <w:rFonts w:ascii="Arial" w:hAnsi="Arial" w:cs="Arial"/>
        </w:rPr>
      </w:pPr>
      <w:r w:rsidRPr="005F07B3">
        <w:rPr>
          <w:rFonts w:ascii="Arial" w:hAnsi="Arial" w:cs="Arial"/>
        </w:rPr>
        <w:t>The rules on equality can be found at:</w:t>
      </w:r>
    </w:p>
    <w:p w:rsidRPr="005F07B3" w:rsidR="002D7524" w:rsidP="002D7524" w:rsidRDefault="002D7524" w14:paraId="7F07A201" w14:textId="77777777">
      <w:pPr>
        <w:pStyle w:val="ListParagraph"/>
        <w:rPr>
          <w:rFonts w:ascii="Arial" w:hAnsi="Arial" w:cs="Arial"/>
        </w:rPr>
      </w:pPr>
    </w:p>
    <w:p w:rsidRPr="005F07B3" w:rsidR="002D7524" w:rsidP="002D7524" w:rsidRDefault="00000000" w14:paraId="62DF0BCE" w14:textId="77777777">
      <w:pPr>
        <w:pStyle w:val="ListParagraph"/>
        <w:ind w:left="1701"/>
        <w:rPr>
          <w:rFonts w:ascii="Arial" w:hAnsi="Arial" w:cs="Arial"/>
        </w:rPr>
      </w:pPr>
      <w:hyperlink w:history="1" r:id="rId14">
        <w:r w:rsidRPr="005F07B3" w:rsidR="002D7524">
          <w:rPr>
            <w:rStyle w:val="Hyperlink"/>
            <w:rFonts w:ascii="Arial" w:hAnsi="Arial" w:cs="Arial"/>
          </w:rPr>
          <w:t>https://www.equalityhumanrights.com/en/advice-and-guidance/guidance-employers</w:t>
        </w:r>
      </w:hyperlink>
    </w:p>
    <w:p w:rsidRPr="005F07B3" w:rsidR="002D7524" w:rsidP="002D7524" w:rsidRDefault="002D7524" w14:paraId="21D4B907" w14:textId="77777777">
      <w:pPr>
        <w:pStyle w:val="ListParagraph"/>
        <w:rPr>
          <w:rFonts w:ascii="Arial" w:hAnsi="Arial" w:cs="Arial"/>
        </w:rPr>
      </w:pPr>
    </w:p>
    <w:p w:rsidRPr="005F07B3" w:rsidR="002D7524" w:rsidP="002D7524" w:rsidRDefault="00505A11" w14:paraId="78CAF730" w14:textId="06904602">
      <w:pPr>
        <w:pStyle w:val="ListParagraph"/>
        <w:ind w:left="1701"/>
        <w:rPr>
          <w:rFonts w:ascii="Arial" w:hAnsi="Arial" w:cs="Arial"/>
        </w:rPr>
      </w:pPr>
      <w:r w:rsidRPr="005F07B3">
        <w:rPr>
          <w:rFonts w:ascii="Arial" w:hAnsi="Arial" w:cs="Arial"/>
        </w:rPr>
        <w:t>And</w:t>
      </w:r>
      <w:r w:rsidRPr="005F07B3" w:rsidR="002D7524">
        <w:rPr>
          <w:rFonts w:ascii="Arial" w:hAnsi="Arial" w:cs="Arial"/>
        </w:rPr>
        <w:t xml:space="preserve"> the Contracting Authority policy is available on its website.</w:t>
      </w:r>
    </w:p>
    <w:p w:rsidRPr="005F07B3" w:rsidR="00510316" w:rsidP="67E59EC3" w:rsidRDefault="00510316" w14:paraId="1D79EEBE" w14:textId="77777777">
      <w:pPr>
        <w:rPr>
          <w:rFonts w:ascii="Arial" w:hAnsi="Arial" w:cs="Arial"/>
          <w:b w:val="1"/>
          <w:bCs w:val="1"/>
        </w:rPr>
      </w:pPr>
    </w:p>
    <w:p w:rsidR="67E59EC3" w:rsidP="67E59EC3" w:rsidRDefault="67E59EC3" w14:paraId="463586F7" w14:textId="50AD7F0E">
      <w:pPr>
        <w:pStyle w:val="Normal"/>
        <w:rPr>
          <w:rFonts w:ascii="Arial" w:hAnsi="Arial" w:cs="Arial"/>
          <w:b w:val="1"/>
          <w:bCs w:val="1"/>
        </w:rPr>
      </w:pPr>
    </w:p>
    <w:p w:rsidR="67E59EC3" w:rsidP="67E59EC3" w:rsidRDefault="67E59EC3" w14:paraId="2EAA149E" w14:textId="1F2BB550">
      <w:pPr>
        <w:pStyle w:val="Normal"/>
        <w:rPr>
          <w:rFonts w:ascii="Arial" w:hAnsi="Arial" w:cs="Arial"/>
          <w:b w:val="1"/>
          <w:bCs w:val="1"/>
        </w:rPr>
      </w:pPr>
    </w:p>
    <w:p w:rsidR="67E59EC3" w:rsidP="67E59EC3" w:rsidRDefault="67E59EC3" w14:paraId="396AF796" w14:textId="190DEBCE">
      <w:pPr>
        <w:pStyle w:val="Normal"/>
        <w:rPr>
          <w:rFonts w:ascii="Arial" w:hAnsi="Arial" w:cs="Arial"/>
          <w:b w:val="1"/>
          <w:bCs w:val="1"/>
        </w:rPr>
      </w:pPr>
    </w:p>
    <w:p w:rsidR="67E59EC3" w:rsidP="67E59EC3" w:rsidRDefault="67E59EC3" w14:paraId="6D200E9B" w14:textId="73A0B391">
      <w:pPr>
        <w:pStyle w:val="Normal"/>
        <w:rPr>
          <w:rFonts w:ascii="Arial" w:hAnsi="Arial" w:cs="Arial"/>
          <w:b w:val="1"/>
          <w:bCs w:val="1"/>
        </w:rPr>
      </w:pPr>
    </w:p>
    <w:p w:rsidR="67E59EC3" w:rsidP="67E59EC3" w:rsidRDefault="67E59EC3" w14:paraId="02E2483A" w14:textId="17780BD3">
      <w:pPr>
        <w:pStyle w:val="Normal"/>
        <w:rPr>
          <w:rFonts w:ascii="Arial" w:hAnsi="Arial" w:cs="Arial"/>
          <w:b w:val="1"/>
          <w:bCs w:val="1"/>
        </w:rPr>
      </w:pPr>
    </w:p>
    <w:p w:rsidR="55CDD01A" w:rsidP="55CDD01A" w:rsidRDefault="55CDD01A" w14:paraId="77F846EF" w14:textId="3343299C">
      <w:pPr>
        <w:pStyle w:val="Normal"/>
        <w:rPr>
          <w:rFonts w:ascii="Arial" w:hAnsi="Arial" w:cs="Arial"/>
          <w:b w:val="1"/>
          <w:bCs w:val="1"/>
        </w:rPr>
      </w:pPr>
    </w:p>
    <w:p w:rsidR="55CDD01A" w:rsidP="55CDD01A" w:rsidRDefault="55CDD01A" w14:paraId="49D45F03" w14:textId="5425FD81">
      <w:pPr>
        <w:pStyle w:val="Normal"/>
        <w:rPr>
          <w:rFonts w:ascii="Arial" w:hAnsi="Arial" w:cs="Arial"/>
          <w:b w:val="1"/>
          <w:bCs w:val="1"/>
        </w:rPr>
      </w:pPr>
    </w:p>
    <w:p w:rsidR="55CDD01A" w:rsidP="55CDD01A" w:rsidRDefault="55CDD01A" w14:paraId="38090D27" w14:textId="1E54A1B1">
      <w:pPr>
        <w:pStyle w:val="Normal"/>
        <w:rPr>
          <w:rFonts w:ascii="Arial" w:hAnsi="Arial" w:cs="Arial"/>
          <w:b w:val="1"/>
          <w:bCs w:val="1"/>
        </w:rPr>
      </w:pPr>
    </w:p>
    <w:p w:rsidR="55CDD01A" w:rsidP="55CDD01A" w:rsidRDefault="55CDD01A" w14:paraId="37D8F8D6" w14:textId="41B32F1B">
      <w:pPr>
        <w:pStyle w:val="Normal"/>
        <w:rPr>
          <w:rFonts w:ascii="Arial" w:hAnsi="Arial" w:cs="Arial"/>
          <w:b w:val="1"/>
          <w:bCs w:val="1"/>
        </w:rPr>
      </w:pPr>
    </w:p>
    <w:p w:rsidR="55CDD01A" w:rsidP="55CDD01A" w:rsidRDefault="55CDD01A" w14:paraId="0A93A767" w14:textId="6C2BA784">
      <w:pPr>
        <w:pStyle w:val="Normal"/>
        <w:rPr>
          <w:rFonts w:ascii="Arial" w:hAnsi="Arial" w:cs="Arial"/>
          <w:b w:val="1"/>
          <w:bCs w:val="1"/>
        </w:rPr>
      </w:pPr>
    </w:p>
    <w:p w:rsidR="55CDD01A" w:rsidP="55CDD01A" w:rsidRDefault="55CDD01A" w14:paraId="353964BE" w14:textId="43DBA96D">
      <w:pPr>
        <w:pStyle w:val="Normal"/>
        <w:rPr>
          <w:rFonts w:ascii="Arial" w:hAnsi="Arial" w:cs="Arial"/>
          <w:b w:val="1"/>
          <w:bCs w:val="1"/>
        </w:rPr>
      </w:pPr>
    </w:p>
    <w:p w:rsidR="55CDD01A" w:rsidP="55CDD01A" w:rsidRDefault="55CDD01A" w14:paraId="4C561BA0" w14:textId="3038D056">
      <w:pPr>
        <w:pStyle w:val="Normal"/>
        <w:rPr>
          <w:rFonts w:ascii="Arial" w:hAnsi="Arial" w:cs="Arial"/>
          <w:b w:val="1"/>
          <w:bCs w:val="1"/>
        </w:rPr>
      </w:pPr>
    </w:p>
    <w:p w:rsidR="55CDD01A" w:rsidP="55CDD01A" w:rsidRDefault="55CDD01A" w14:paraId="79ADE411" w14:textId="3C23C28D">
      <w:pPr>
        <w:pStyle w:val="Normal"/>
        <w:rPr>
          <w:rFonts w:ascii="Arial" w:hAnsi="Arial" w:cs="Arial"/>
          <w:b w:val="1"/>
          <w:bCs w:val="1"/>
        </w:rPr>
      </w:pPr>
    </w:p>
    <w:p w:rsidR="55CDD01A" w:rsidP="55CDD01A" w:rsidRDefault="55CDD01A" w14:paraId="2131C587" w14:textId="070EF421">
      <w:pPr>
        <w:pStyle w:val="Normal"/>
        <w:rPr>
          <w:rFonts w:ascii="Arial" w:hAnsi="Arial" w:cs="Arial"/>
          <w:b w:val="1"/>
          <w:bCs w:val="1"/>
        </w:rPr>
      </w:pPr>
    </w:p>
    <w:p w:rsidR="55CDD01A" w:rsidP="55CDD01A" w:rsidRDefault="55CDD01A" w14:paraId="6902CB51" w14:textId="08ED7FE9">
      <w:pPr>
        <w:pStyle w:val="Normal"/>
        <w:rPr>
          <w:rFonts w:ascii="Arial" w:hAnsi="Arial" w:cs="Arial"/>
          <w:b w:val="1"/>
          <w:bCs w:val="1"/>
        </w:rPr>
      </w:pPr>
    </w:p>
    <w:p w:rsidR="55CDD01A" w:rsidP="55CDD01A" w:rsidRDefault="55CDD01A" w14:paraId="75872935" w14:textId="6CD8B0D5">
      <w:pPr>
        <w:pStyle w:val="Normal"/>
        <w:rPr>
          <w:rFonts w:ascii="Arial" w:hAnsi="Arial" w:cs="Arial"/>
          <w:b w:val="1"/>
          <w:bCs w:val="1"/>
        </w:rPr>
      </w:pPr>
    </w:p>
    <w:p w:rsidR="55CDD01A" w:rsidP="55CDD01A" w:rsidRDefault="55CDD01A" w14:paraId="2EDA062C" w14:textId="1CA033F6">
      <w:pPr>
        <w:pStyle w:val="Normal"/>
        <w:rPr>
          <w:rFonts w:ascii="Arial" w:hAnsi="Arial" w:cs="Arial"/>
          <w:b w:val="1"/>
          <w:bCs w:val="1"/>
        </w:rPr>
      </w:pPr>
    </w:p>
    <w:p w:rsidR="55CDD01A" w:rsidP="55CDD01A" w:rsidRDefault="55CDD01A" w14:paraId="3E27C264" w14:textId="23ED60F3">
      <w:pPr>
        <w:pStyle w:val="Normal"/>
        <w:rPr>
          <w:rFonts w:ascii="Arial" w:hAnsi="Arial" w:cs="Arial"/>
          <w:b w:val="1"/>
          <w:bCs w:val="1"/>
        </w:rPr>
      </w:pPr>
    </w:p>
    <w:p w:rsidR="55CDD01A" w:rsidP="55CDD01A" w:rsidRDefault="55CDD01A" w14:paraId="1245CF12" w14:textId="0B029F7E">
      <w:pPr>
        <w:pStyle w:val="Normal"/>
        <w:rPr>
          <w:rFonts w:ascii="Arial" w:hAnsi="Arial" w:cs="Arial"/>
          <w:b w:val="1"/>
          <w:bCs w:val="1"/>
        </w:rPr>
      </w:pPr>
    </w:p>
    <w:p w:rsidR="67E59EC3" w:rsidP="67E59EC3" w:rsidRDefault="67E59EC3" w14:paraId="22F4E1AD" w14:textId="5A67E27B">
      <w:pPr>
        <w:pStyle w:val="Normal"/>
        <w:rPr>
          <w:rFonts w:ascii="Arial" w:hAnsi="Arial" w:cs="Arial"/>
          <w:b w:val="1"/>
          <w:bCs w:val="1"/>
        </w:rPr>
      </w:pPr>
    </w:p>
    <w:p w:rsidRPr="005F07B3" w:rsidR="00E83481" w:rsidP="002D2D9A" w:rsidRDefault="00635B5C" w14:paraId="69C89DB4" w14:textId="05CFA9BB">
      <w:pPr>
        <w:pStyle w:val="ListParagraph"/>
        <w:numPr>
          <w:ilvl w:val="0"/>
          <w:numId w:val="6"/>
        </w:numPr>
        <w:tabs>
          <w:tab w:val="left" w:pos="709"/>
        </w:tabs>
        <w:ind w:left="709" w:hanging="709"/>
        <w:jc w:val="both"/>
        <w:rPr>
          <w:rFonts w:ascii="Arial" w:hAnsi="Arial" w:cs="Arial"/>
          <w:b/>
        </w:rPr>
      </w:pPr>
      <w:r w:rsidRPr="005F07B3">
        <w:rPr>
          <w:rFonts w:ascii="Arial" w:hAnsi="Arial" w:cs="Arial"/>
          <w:b/>
        </w:rPr>
        <w:t>SUITABILITY</w:t>
      </w:r>
      <w:r w:rsidRPr="005F07B3" w:rsidR="009F21B6">
        <w:rPr>
          <w:rFonts w:ascii="Arial" w:hAnsi="Arial" w:cs="Arial"/>
          <w:b/>
        </w:rPr>
        <w:t xml:space="preserve"> ASSESSMENT</w:t>
      </w:r>
      <w:r w:rsidRPr="005F07B3" w:rsidR="00940C50">
        <w:rPr>
          <w:rFonts w:ascii="Arial" w:hAnsi="Arial" w:cs="Arial"/>
          <w:b/>
        </w:rPr>
        <w:t xml:space="preserve"> </w:t>
      </w:r>
      <w:r w:rsidRPr="005F07B3" w:rsidR="00E64159">
        <w:rPr>
          <w:rFonts w:ascii="Arial" w:hAnsi="Arial" w:cs="Arial"/>
          <w:b/>
        </w:rPr>
        <w:t>EVALUATION</w:t>
      </w:r>
    </w:p>
    <w:p w:rsidRPr="005F07B3" w:rsidR="00B14FF7" w:rsidP="00653811" w:rsidRDefault="00B14FF7" w14:paraId="5056E273" w14:textId="77777777">
      <w:pPr>
        <w:pStyle w:val="ListParagraph"/>
        <w:tabs>
          <w:tab w:val="left" w:pos="709"/>
        </w:tabs>
        <w:ind w:left="709"/>
        <w:jc w:val="both"/>
        <w:rPr>
          <w:rFonts w:ascii="Arial" w:hAnsi="Arial" w:cs="Arial"/>
          <w:b/>
        </w:rPr>
      </w:pPr>
    </w:p>
    <w:p w:rsidRPr="005F07B3" w:rsidR="00047357" w:rsidP="002D2D9A" w:rsidRDefault="00047357" w14:paraId="303A2A5F" w14:textId="62C06BB9">
      <w:pPr>
        <w:pStyle w:val="ListParagraph"/>
        <w:numPr>
          <w:ilvl w:val="1"/>
          <w:numId w:val="6"/>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Pr="005F07B3" w:rsidR="00635B5C">
        <w:rPr>
          <w:rFonts w:ascii="Arial" w:hAnsi="Arial" w:cs="Arial"/>
        </w:rPr>
        <w:t>Suitability</w:t>
      </w:r>
      <w:r w:rsidRPr="005F07B3" w:rsidR="009F21B6">
        <w:rPr>
          <w:rFonts w:ascii="Arial" w:hAnsi="Arial" w:cs="Arial"/>
        </w:rPr>
        <w:t xml:space="preserve"> Assessment</w:t>
      </w:r>
      <w:r w:rsidRPr="005F07B3">
        <w:rPr>
          <w:rFonts w:ascii="Arial" w:hAnsi="Arial" w:cs="Arial"/>
        </w:rPr>
        <w:t xml:space="preserve"> (</w:t>
      </w:r>
      <w:r w:rsidRPr="005F07B3" w:rsidR="00BE6098">
        <w:rPr>
          <w:rFonts w:ascii="Arial" w:hAnsi="Arial" w:cs="Arial"/>
        </w:rPr>
        <w:t>SA</w:t>
      </w:r>
      <w:r w:rsidRPr="005F07B3">
        <w:rPr>
          <w:rFonts w:ascii="Arial" w:hAnsi="Arial" w:cs="Arial"/>
        </w:rPr>
        <w:t xml:space="preserve">), as included at Schedule 1. </w:t>
      </w:r>
    </w:p>
    <w:p w:rsidR="00B14FF7" w:rsidP="00653811" w:rsidRDefault="00B14FF7" w14:paraId="42785B20" w14:textId="77777777">
      <w:pPr>
        <w:pStyle w:val="ListParagraph"/>
        <w:tabs>
          <w:tab w:val="left" w:pos="709"/>
        </w:tabs>
        <w:ind w:left="709" w:hanging="709"/>
        <w:jc w:val="both"/>
        <w:rPr>
          <w:rFonts w:ascii="Arial" w:hAnsi="Arial" w:cs="Arial"/>
        </w:rPr>
      </w:pPr>
    </w:p>
    <w:p w:rsidRPr="002545FF" w:rsidR="002545FF" w:rsidP="002545FF" w:rsidRDefault="00047357" w14:paraId="38363190" w14:textId="5755C317">
      <w:pPr>
        <w:pStyle w:val="ListParagraph"/>
        <w:numPr>
          <w:ilvl w:val="1"/>
          <w:numId w:val="6"/>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Pr="002545FF" w:rsidR="00635B5C">
        <w:rPr>
          <w:rFonts w:ascii="Arial" w:hAnsi="Arial" w:cs="Arial"/>
        </w:rPr>
        <w:t>to request information at any time throughout the procurement process</w:t>
      </w:r>
      <w:r w:rsidRPr="002545FF" w:rsidR="00C23F7F">
        <w:rPr>
          <w:rFonts w:ascii="Arial" w:hAnsi="Arial" w:cs="Arial"/>
        </w:rPr>
        <w:t>.  T</w:t>
      </w:r>
      <w:r w:rsidRPr="002545FF" w:rsidR="00635B5C">
        <w:rPr>
          <w:rFonts w:ascii="Arial" w:hAnsi="Arial" w:cs="Arial"/>
        </w:rPr>
        <w:t>he Contracting Authority may elect to obtain evidence that the Tenderer can meet the specified requirements</w:t>
      </w:r>
      <w:r w:rsidR="002545FF">
        <w:rPr>
          <w:rFonts w:ascii="Arial" w:hAnsi="Arial" w:cs="Arial"/>
        </w:rPr>
        <w:t>.</w:t>
      </w:r>
    </w:p>
    <w:p w:rsidRPr="002545FF" w:rsidR="002545FF" w:rsidP="002545FF" w:rsidRDefault="002545FF" w14:paraId="3F665ADE" w14:textId="77777777">
      <w:pPr>
        <w:pStyle w:val="ListParagraph"/>
        <w:rPr>
          <w:rFonts w:ascii="Arial" w:hAnsi="Arial" w:cs="Arial"/>
          <w:b/>
        </w:rPr>
      </w:pPr>
    </w:p>
    <w:p w:rsidR="00047357" w:rsidP="002D2D9A" w:rsidRDefault="00047357" w14:paraId="2BC2DCDD"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Pr="00653811" w:rsidR="00635B5C">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rsidR="00AF5F8A" w:rsidP="00653811" w:rsidRDefault="00AF5F8A" w14:paraId="6D9FC6E6" w14:textId="77777777">
      <w:pPr>
        <w:pStyle w:val="ListParagraph"/>
        <w:tabs>
          <w:tab w:val="left" w:pos="709"/>
        </w:tabs>
        <w:ind w:left="709" w:hanging="709"/>
        <w:jc w:val="both"/>
        <w:rPr>
          <w:rFonts w:ascii="Arial" w:hAnsi="Arial" w:cs="Arial"/>
        </w:rPr>
      </w:pPr>
    </w:p>
    <w:p w:rsidR="000368F0" w:rsidP="002D2D9A" w:rsidRDefault="00047357" w14:paraId="259E63BC" w14:textId="7A13285C">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w:t>
      </w:r>
      <w:r w:rsidRPr="00C741D6" w:rsidR="008B0C40">
        <w:rPr>
          <w:rFonts w:ascii="Arial" w:hAnsi="Arial" w:cs="Arial"/>
        </w:rPr>
        <w:t>Suitability</w:t>
      </w:r>
      <w:r w:rsidRPr="00C741D6" w:rsidR="009F21B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rsidRPr="00D44C1C" w:rsidR="00D44C1C" w:rsidP="00D44C1C" w:rsidRDefault="00D44C1C" w14:paraId="64A38125" w14:textId="3ACEDB7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Pr="00D05A8B" w:rsidR="00D44C1C" w:rsidTr="00D44C1C" w14:paraId="779050A4" w14:textId="77777777">
        <w:trPr>
          <w:trHeight w:val="481"/>
        </w:trPr>
        <w:tc>
          <w:tcPr>
            <w:tcW w:w="3321" w:type="dxa"/>
          </w:tcPr>
          <w:p w:rsidRPr="00D44C1C" w:rsidR="00D44C1C" w:rsidP="00513BAD" w:rsidRDefault="00D44C1C" w14:paraId="02FF03F5" w14:textId="77777777">
            <w:pPr>
              <w:rPr>
                <w:rFonts w:ascii="Arial" w:hAnsi="Arial" w:cs="Arial"/>
                <w:b/>
              </w:rPr>
            </w:pPr>
          </w:p>
          <w:p w:rsidRPr="00D44C1C" w:rsidR="00D44C1C" w:rsidP="00513BAD" w:rsidRDefault="00D44C1C" w14:paraId="0C4772B9" w14:textId="77777777">
            <w:pPr>
              <w:rPr>
                <w:rFonts w:ascii="Arial" w:hAnsi="Arial" w:cs="Arial"/>
                <w:b/>
              </w:rPr>
            </w:pPr>
            <w:r w:rsidRPr="00D44C1C">
              <w:rPr>
                <w:rFonts w:ascii="Arial" w:hAnsi="Arial" w:cs="Arial"/>
                <w:b/>
              </w:rPr>
              <w:t>Section</w:t>
            </w:r>
          </w:p>
          <w:p w:rsidRPr="00D44C1C" w:rsidR="00D44C1C" w:rsidP="00513BAD" w:rsidRDefault="00D44C1C" w14:paraId="2C08D6D6" w14:textId="77777777">
            <w:pPr>
              <w:rPr>
                <w:rFonts w:ascii="Arial" w:hAnsi="Arial" w:cs="Arial"/>
                <w:b/>
              </w:rPr>
            </w:pPr>
          </w:p>
        </w:tc>
        <w:tc>
          <w:tcPr>
            <w:tcW w:w="6157" w:type="dxa"/>
          </w:tcPr>
          <w:p w:rsidRPr="00D44C1C" w:rsidR="00D44C1C" w:rsidP="00513BAD" w:rsidRDefault="00D44C1C" w14:paraId="6A269FFB" w14:textId="77777777">
            <w:pPr>
              <w:rPr>
                <w:rFonts w:ascii="Arial" w:hAnsi="Arial" w:cs="Arial"/>
                <w:b/>
              </w:rPr>
            </w:pPr>
          </w:p>
          <w:p w:rsidRPr="00D44C1C" w:rsidR="00D44C1C" w:rsidP="00513BAD" w:rsidRDefault="00D44C1C" w14:paraId="66D43F61" w14:textId="77777777">
            <w:pPr>
              <w:rPr>
                <w:rFonts w:ascii="Arial" w:hAnsi="Arial" w:cs="Arial"/>
                <w:b/>
              </w:rPr>
            </w:pPr>
            <w:r w:rsidRPr="00D44C1C">
              <w:rPr>
                <w:rFonts w:ascii="Arial" w:hAnsi="Arial" w:cs="Arial"/>
                <w:b/>
              </w:rPr>
              <w:t>Assessment</w:t>
            </w:r>
          </w:p>
        </w:tc>
      </w:tr>
      <w:tr w:rsidRPr="00D05A8B" w:rsidR="000C3D67" w:rsidTr="00513BAD" w14:paraId="238CA93D" w14:textId="77777777">
        <w:trPr>
          <w:trHeight w:val="646"/>
        </w:trPr>
        <w:tc>
          <w:tcPr>
            <w:tcW w:w="9478" w:type="dxa"/>
            <w:gridSpan w:val="2"/>
            <w:shd w:val="clear" w:color="auto" w:fill="BFBFBF" w:themeFill="background1" w:themeFillShade="BF"/>
          </w:tcPr>
          <w:p w:rsidRPr="00D05A8B" w:rsidR="000C3D67" w:rsidP="00513BAD" w:rsidRDefault="000C3D67" w14:paraId="76728CB3" w14:textId="77777777">
            <w:pPr>
              <w:rPr>
                <w:rFonts w:ascii="Arial" w:hAnsi="Arial" w:cs="Arial"/>
                <w:b/>
              </w:rPr>
            </w:pPr>
            <w:r w:rsidRPr="00D05A8B">
              <w:rPr>
                <w:rFonts w:ascii="Arial" w:hAnsi="Arial" w:cs="Arial"/>
                <w:b/>
              </w:rPr>
              <w:t>PART 1 - POTENTIAL SUPPLIER INFORMATION</w:t>
            </w:r>
          </w:p>
        </w:tc>
      </w:tr>
      <w:tr w:rsidRPr="00D05A8B" w:rsidR="000C3D67" w:rsidTr="00513BAD" w14:paraId="52814B8E" w14:textId="77777777">
        <w:tc>
          <w:tcPr>
            <w:tcW w:w="3321" w:type="dxa"/>
          </w:tcPr>
          <w:p w:rsidRPr="00D05A8B" w:rsidR="000C3D67" w:rsidP="00513BAD" w:rsidRDefault="000C3D67" w14:paraId="66454686" w14:textId="77777777">
            <w:pPr>
              <w:spacing w:before="240" w:line="276" w:lineRule="auto"/>
              <w:jc w:val="both"/>
              <w:rPr>
                <w:rFonts w:ascii="Arial" w:hAnsi="Arial" w:cs="Arial"/>
                <w:b/>
              </w:rPr>
            </w:pPr>
            <w:r w:rsidRPr="00D05A8B">
              <w:rPr>
                <w:rFonts w:ascii="Arial" w:hAnsi="Arial" w:cs="Arial"/>
                <w:b/>
              </w:rPr>
              <w:t xml:space="preserve">Section 1  </w:t>
            </w:r>
          </w:p>
          <w:p w:rsidRPr="00CA3EB2" w:rsidR="000C3D67" w:rsidP="00513BAD" w:rsidRDefault="000C3D67" w14:paraId="0AAF79D2" w14:textId="77777777">
            <w:pPr>
              <w:pStyle w:val="NoSpacing"/>
              <w:spacing w:before="240" w:after="200" w:line="276" w:lineRule="auto"/>
              <w:rPr>
                <w:rFonts w:ascii="Arial" w:hAnsi="Arial" w:cs="Arial"/>
              </w:rPr>
            </w:pPr>
            <w:r w:rsidRPr="00CA3EB2">
              <w:rPr>
                <w:rFonts w:ascii="Arial" w:hAnsi="Arial" w:cs="Arial"/>
              </w:rPr>
              <w:t>Potential Supplier Information</w:t>
            </w:r>
          </w:p>
          <w:p w:rsidRPr="00CA3EB2" w:rsidR="000C3D67" w:rsidP="00513BAD" w:rsidRDefault="000C3D67" w14:paraId="08E1196D" w14:textId="77777777">
            <w:pPr>
              <w:pStyle w:val="NoSpacing"/>
              <w:spacing w:before="240" w:after="200" w:line="276" w:lineRule="auto"/>
              <w:rPr>
                <w:rFonts w:ascii="Arial" w:hAnsi="Arial" w:cs="Arial"/>
              </w:rPr>
            </w:pPr>
            <w:r w:rsidRPr="00CA3EB2">
              <w:rPr>
                <w:rFonts w:ascii="Arial" w:hAnsi="Arial" w:cs="Arial"/>
              </w:rPr>
              <w:t xml:space="preserve">Bidding Model </w:t>
            </w:r>
          </w:p>
          <w:p w:rsidRPr="00D05A8B" w:rsidR="000C3D67" w:rsidP="00513BAD" w:rsidRDefault="000C3D67" w14:paraId="3E991D8D" w14:textId="77777777">
            <w:pPr>
              <w:pStyle w:val="NoSpacing"/>
              <w:spacing w:before="240" w:after="200" w:line="276" w:lineRule="auto"/>
              <w:rPr>
                <w:rFonts w:ascii="Arial" w:hAnsi="Arial" w:cs="Arial"/>
              </w:rPr>
            </w:pPr>
            <w:r w:rsidRPr="00CA3EB2">
              <w:rPr>
                <w:rFonts w:ascii="Arial" w:hAnsi="Arial" w:cs="Arial"/>
              </w:rPr>
              <w:t>Contact Details and Declaration</w:t>
            </w:r>
          </w:p>
        </w:tc>
        <w:tc>
          <w:tcPr>
            <w:tcW w:w="6157" w:type="dxa"/>
          </w:tcPr>
          <w:p w:rsidRPr="00D05A8B" w:rsidR="000C3D67" w:rsidP="00513BAD" w:rsidRDefault="000C3D67" w14:paraId="130F717C" w14:textId="77777777">
            <w:pPr>
              <w:spacing w:before="240" w:line="276" w:lineRule="auto"/>
              <w:jc w:val="both"/>
              <w:rPr>
                <w:rFonts w:ascii="Arial" w:hAnsi="Arial" w:cs="Arial"/>
              </w:rPr>
            </w:pPr>
            <w:r w:rsidRPr="00D05A8B">
              <w:rPr>
                <w:rFonts w:ascii="Arial" w:hAnsi="Arial" w:cs="Arial"/>
              </w:rPr>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Pr="00D05A8B" w:rsidR="000C3D67" w:rsidTr="00513BAD" w14:paraId="0C50EC41" w14:textId="77777777">
        <w:tc>
          <w:tcPr>
            <w:tcW w:w="9478" w:type="dxa"/>
            <w:gridSpan w:val="2"/>
            <w:shd w:val="clear" w:color="auto" w:fill="BFBFBF" w:themeFill="background1" w:themeFillShade="BF"/>
          </w:tcPr>
          <w:p w:rsidRPr="00D05A8B" w:rsidR="000C3D67" w:rsidP="00513BAD" w:rsidRDefault="000C3D67" w14:paraId="453C788D" w14:textId="77777777">
            <w:pPr>
              <w:rPr>
                <w:rFonts w:ascii="Arial" w:hAnsi="Arial" w:cs="Arial"/>
                <w:b/>
              </w:rPr>
            </w:pPr>
            <w:r w:rsidRPr="00D05A8B">
              <w:rPr>
                <w:rFonts w:ascii="Arial" w:hAnsi="Arial" w:cs="Arial"/>
                <w:b/>
              </w:rPr>
              <w:t>PART 2 – EXCLUSION GROUNDS</w:t>
            </w:r>
          </w:p>
          <w:p w:rsidRPr="00D05A8B" w:rsidR="000C3D67" w:rsidP="00513BAD" w:rsidRDefault="000C3D67" w14:paraId="3BE99DA1" w14:textId="77777777">
            <w:pPr>
              <w:rPr>
                <w:rFonts w:ascii="Arial" w:hAnsi="Arial" w:cs="Arial"/>
              </w:rPr>
            </w:pPr>
          </w:p>
        </w:tc>
      </w:tr>
      <w:tr w:rsidRPr="00D05A8B" w:rsidR="000C3D67" w:rsidTr="00513BAD" w14:paraId="481D6BE0" w14:textId="77777777">
        <w:tc>
          <w:tcPr>
            <w:tcW w:w="3321" w:type="dxa"/>
          </w:tcPr>
          <w:p w:rsidRPr="00D05A8B" w:rsidR="000C3D67" w:rsidP="00513BAD" w:rsidRDefault="000C3D67" w14:paraId="17842706" w14:textId="77777777">
            <w:pPr>
              <w:spacing w:before="240" w:line="276" w:lineRule="auto"/>
              <w:rPr>
                <w:rFonts w:ascii="Arial" w:hAnsi="Arial" w:cs="Arial"/>
                <w:b/>
              </w:rPr>
            </w:pPr>
            <w:r w:rsidRPr="00D05A8B">
              <w:rPr>
                <w:rFonts w:ascii="Arial" w:hAnsi="Arial" w:cs="Arial"/>
                <w:b/>
              </w:rPr>
              <w:t>Section 2</w:t>
            </w:r>
          </w:p>
          <w:p w:rsidRPr="00CA3EB2" w:rsidR="000C3D67" w:rsidP="00513BAD" w:rsidRDefault="000C3D67" w14:paraId="43D9C781" w14:textId="77777777">
            <w:pPr>
              <w:spacing w:before="240" w:line="276" w:lineRule="auto"/>
              <w:rPr>
                <w:rFonts w:ascii="Arial" w:hAnsi="Arial" w:cs="Arial"/>
              </w:rPr>
            </w:pPr>
            <w:r w:rsidRPr="00CA3EB2">
              <w:rPr>
                <w:rFonts w:ascii="Arial" w:hAnsi="Arial" w:cs="Arial"/>
              </w:rPr>
              <w:t>Grounds for Mandatory Exclusion</w:t>
            </w:r>
          </w:p>
          <w:p w:rsidRPr="009C5C17" w:rsidR="000C3D67" w:rsidP="00513BAD" w:rsidRDefault="000C3D67" w14:paraId="14C76DCB" w14:textId="77777777">
            <w:pPr>
              <w:spacing w:before="240" w:line="276" w:lineRule="auto"/>
              <w:rPr>
                <w:rFonts w:ascii="Arial" w:hAnsi="Arial" w:cs="Arial"/>
                <w:b/>
              </w:rPr>
            </w:pPr>
            <w:r w:rsidRPr="009C5C17">
              <w:rPr>
                <w:rFonts w:ascii="Arial" w:hAnsi="Arial" w:cs="Arial"/>
                <w:b/>
              </w:rPr>
              <w:t>Section 3</w:t>
            </w:r>
          </w:p>
          <w:p w:rsidRPr="00D05A8B" w:rsidR="000C3D67" w:rsidP="00513BAD" w:rsidRDefault="000C3D67" w14:paraId="41CBB4A0" w14:textId="77777777">
            <w:pPr>
              <w:spacing w:before="240" w:line="276" w:lineRule="auto"/>
              <w:rPr>
                <w:rFonts w:ascii="Arial" w:hAnsi="Arial" w:cs="Arial"/>
              </w:rPr>
            </w:pPr>
            <w:r w:rsidRPr="00CA3EB2">
              <w:rPr>
                <w:rFonts w:ascii="Arial" w:hAnsi="Arial" w:cs="Arial"/>
              </w:rPr>
              <w:t>Grounds for Discretionary Exclusion</w:t>
            </w:r>
          </w:p>
        </w:tc>
        <w:tc>
          <w:tcPr>
            <w:tcW w:w="6157" w:type="dxa"/>
          </w:tcPr>
          <w:p w:rsidRPr="00D05A8B" w:rsidR="000C3D67" w:rsidP="00513BAD" w:rsidRDefault="000C3D67" w14:paraId="3EDD3A96" w14:textId="77777777">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Pr="00D05A8B" w:rsidR="000C3D67" w:rsidTr="00513BAD" w14:paraId="7ED0D243" w14:textId="77777777">
        <w:tc>
          <w:tcPr>
            <w:tcW w:w="9478" w:type="dxa"/>
            <w:gridSpan w:val="2"/>
            <w:shd w:val="clear" w:color="auto" w:fill="BFBFBF" w:themeFill="background1" w:themeFillShade="BF"/>
          </w:tcPr>
          <w:p w:rsidRPr="00D05A8B" w:rsidR="000C3D67" w:rsidP="00513BAD" w:rsidRDefault="000C3D67" w14:paraId="2BC052FB" w14:textId="77777777">
            <w:pPr>
              <w:rPr>
                <w:rFonts w:ascii="Arial" w:hAnsi="Arial" w:cs="Arial"/>
                <w:b/>
              </w:rPr>
            </w:pPr>
            <w:r w:rsidRPr="00D05A8B">
              <w:rPr>
                <w:rFonts w:ascii="Arial" w:hAnsi="Arial" w:cs="Arial"/>
                <w:b/>
              </w:rPr>
              <w:t>PART 3 - SELECTION QUESTIONS</w:t>
            </w:r>
          </w:p>
          <w:p w:rsidRPr="00D05A8B" w:rsidR="000C3D67" w:rsidP="00513BAD" w:rsidRDefault="000C3D67" w14:paraId="0C3C4286" w14:textId="77777777">
            <w:pPr>
              <w:rPr>
                <w:rFonts w:ascii="Arial" w:hAnsi="Arial" w:cs="Arial"/>
              </w:rPr>
            </w:pPr>
          </w:p>
        </w:tc>
      </w:tr>
      <w:tr w:rsidRPr="00D05A8B" w:rsidR="000C3D67" w:rsidTr="00513BAD" w14:paraId="1C285E45" w14:textId="77777777">
        <w:tc>
          <w:tcPr>
            <w:tcW w:w="3321" w:type="dxa"/>
          </w:tcPr>
          <w:p w:rsidRPr="00D05A8B" w:rsidR="000C3D67" w:rsidP="00513BAD" w:rsidRDefault="000C3D67" w14:paraId="2C1F4E66" w14:textId="77777777">
            <w:pPr>
              <w:spacing w:before="240" w:line="276" w:lineRule="auto"/>
              <w:rPr>
                <w:rFonts w:ascii="Arial" w:hAnsi="Arial" w:cs="Arial"/>
                <w:b/>
              </w:rPr>
            </w:pPr>
            <w:r w:rsidRPr="00D05A8B">
              <w:rPr>
                <w:rFonts w:ascii="Arial" w:hAnsi="Arial" w:cs="Arial"/>
                <w:b/>
              </w:rPr>
              <w:t>Section 4</w:t>
            </w:r>
          </w:p>
          <w:p w:rsidRPr="00D05A8B" w:rsidR="000C3D67" w:rsidP="00513BAD" w:rsidRDefault="000C3D67" w14:paraId="480F74D9" w14:textId="77777777">
            <w:pPr>
              <w:spacing w:before="240" w:line="276" w:lineRule="auto"/>
              <w:rPr>
                <w:rFonts w:ascii="Arial" w:hAnsi="Arial" w:cs="Arial"/>
              </w:rPr>
            </w:pPr>
            <w:r w:rsidRPr="00D05A8B">
              <w:rPr>
                <w:rFonts w:ascii="Arial" w:hAnsi="Arial" w:cs="Arial"/>
              </w:rPr>
              <w:t>Economic and Financial Standing</w:t>
            </w:r>
          </w:p>
          <w:p w:rsidRPr="00D05A8B" w:rsidR="000C3D67" w:rsidP="00513BAD" w:rsidRDefault="000C3D67" w14:paraId="140281DA" w14:textId="77777777">
            <w:pPr>
              <w:spacing w:before="240" w:line="276" w:lineRule="auto"/>
              <w:rPr>
                <w:rFonts w:ascii="Arial" w:hAnsi="Arial" w:cs="Arial"/>
              </w:rPr>
            </w:pPr>
          </w:p>
          <w:p w:rsidRPr="00D05A8B" w:rsidR="000C3D67" w:rsidP="00513BAD" w:rsidRDefault="000C3D67" w14:paraId="3F3C3394" w14:textId="54385E01">
            <w:pPr>
              <w:spacing w:before="240" w:line="276" w:lineRule="auto"/>
              <w:rPr>
                <w:rFonts w:ascii="Arial" w:hAnsi="Arial" w:cs="Arial"/>
              </w:rPr>
            </w:pPr>
          </w:p>
        </w:tc>
        <w:tc>
          <w:tcPr>
            <w:tcW w:w="6157" w:type="dxa"/>
          </w:tcPr>
          <w:p w:rsidRPr="00D05A8B" w:rsidR="000C3D67" w:rsidP="00513BAD" w:rsidRDefault="000C3D67" w14:paraId="4FCCB6BA"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rsidRPr="00D05A8B" w:rsidR="000C3D67" w:rsidP="00513BAD" w:rsidRDefault="000C3D67" w14:paraId="7B8AF00F" w14:textId="77777777">
            <w:pPr>
              <w:spacing w:before="240" w:line="276" w:lineRule="auto"/>
              <w:rPr>
                <w:rFonts w:ascii="Arial" w:hAnsi="Arial" w:cs="Arial"/>
              </w:rPr>
            </w:pPr>
          </w:p>
        </w:tc>
      </w:tr>
      <w:tr w:rsidRPr="00D05A8B" w:rsidR="000C3D67" w:rsidTr="00513BAD" w14:paraId="577E1E17" w14:textId="77777777">
        <w:tc>
          <w:tcPr>
            <w:tcW w:w="3321" w:type="dxa"/>
          </w:tcPr>
          <w:p w:rsidRPr="00D05A8B" w:rsidR="000C3D67" w:rsidP="00513BAD" w:rsidRDefault="000C3D67" w14:paraId="53EB43A3" w14:textId="77777777">
            <w:pPr>
              <w:spacing w:before="240" w:line="276" w:lineRule="auto"/>
              <w:rPr>
                <w:rFonts w:ascii="Arial" w:hAnsi="Arial" w:cs="Arial"/>
                <w:b/>
              </w:rPr>
            </w:pPr>
            <w:r w:rsidRPr="00D05A8B">
              <w:rPr>
                <w:rFonts w:ascii="Arial" w:hAnsi="Arial" w:cs="Arial"/>
                <w:b/>
              </w:rPr>
              <w:t>Section 5</w:t>
            </w:r>
          </w:p>
          <w:p w:rsidRPr="00D05A8B" w:rsidR="000C3D67" w:rsidP="00513BAD" w:rsidRDefault="000C3D67" w14:paraId="038EA9F9" w14:textId="77777777">
            <w:pPr>
              <w:spacing w:before="240" w:line="276" w:lineRule="auto"/>
              <w:rPr>
                <w:rFonts w:ascii="Arial" w:hAnsi="Arial" w:cs="Arial"/>
              </w:rPr>
            </w:pPr>
            <w:r w:rsidRPr="00D05A8B">
              <w:rPr>
                <w:rFonts w:ascii="Arial" w:hAnsi="Arial" w:cs="Arial"/>
              </w:rPr>
              <w:t>Group/Consortium Information</w:t>
            </w:r>
          </w:p>
        </w:tc>
        <w:tc>
          <w:tcPr>
            <w:tcW w:w="6157" w:type="dxa"/>
          </w:tcPr>
          <w:p w:rsidRPr="00D05A8B" w:rsidR="000C3D67" w:rsidP="00513BAD" w:rsidRDefault="000C3D67" w14:paraId="131B5C33" w14:textId="77777777">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rsidRPr="00D05A8B" w:rsidR="000C3D67" w:rsidP="00513BAD" w:rsidRDefault="000C3D67" w14:paraId="1BACC07C" w14:textId="77777777">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rsidR="000C3D67" w:rsidP="00513BAD" w:rsidRDefault="000C3D67" w14:paraId="4D61121D" w14:textId="77777777">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rsidRPr="00D05A8B" w:rsidR="000C3D67" w:rsidP="00513BAD" w:rsidRDefault="000C3D67" w14:paraId="2000BDCD" w14:textId="77777777">
            <w:pPr>
              <w:spacing w:line="276" w:lineRule="auto"/>
              <w:jc w:val="both"/>
              <w:rPr>
                <w:rFonts w:ascii="Arial" w:hAnsi="Arial" w:cs="Arial"/>
              </w:rPr>
            </w:pPr>
          </w:p>
        </w:tc>
      </w:tr>
      <w:tr w:rsidRPr="00D05A8B" w:rsidR="000C3D67" w:rsidTr="00513BAD" w14:paraId="27C37C96" w14:textId="77777777">
        <w:tc>
          <w:tcPr>
            <w:tcW w:w="3321" w:type="dxa"/>
          </w:tcPr>
          <w:p w:rsidRPr="00D05A8B" w:rsidR="000C3D67" w:rsidP="00513BAD" w:rsidRDefault="000C3D67" w14:paraId="1C55302D" w14:textId="77777777">
            <w:pPr>
              <w:spacing w:before="240" w:line="276" w:lineRule="auto"/>
              <w:rPr>
                <w:rFonts w:ascii="Arial" w:hAnsi="Arial" w:cs="Arial"/>
                <w:b/>
              </w:rPr>
            </w:pPr>
            <w:r w:rsidRPr="00D05A8B">
              <w:rPr>
                <w:rFonts w:ascii="Arial" w:hAnsi="Arial" w:cs="Arial"/>
                <w:b/>
              </w:rPr>
              <w:t>Section 6</w:t>
            </w:r>
          </w:p>
          <w:p w:rsidRPr="00D05A8B" w:rsidR="000C3D67" w:rsidP="00513BAD" w:rsidRDefault="000C3D67" w14:paraId="0B25DD55" w14:textId="77777777">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rsidRPr="004060B5" w:rsidR="000C3D67" w:rsidP="00513BAD" w:rsidRDefault="000C3D67" w14:paraId="46A8B515" w14:textId="77777777">
            <w:pPr>
              <w:spacing w:before="240" w:line="276" w:lineRule="auto"/>
              <w:jc w:val="both"/>
              <w:rPr>
                <w:rFonts w:ascii="Arial" w:hAnsi="Arial" w:cs="Arial"/>
                <w:b/>
              </w:rPr>
            </w:pPr>
            <w:r w:rsidRPr="004060B5">
              <w:rPr>
                <w:rFonts w:ascii="Arial" w:hAnsi="Arial" w:cs="Arial"/>
                <w:b/>
              </w:rPr>
              <w:t>This section will be scored on a pass or fail basis.</w:t>
            </w:r>
          </w:p>
          <w:p w:rsidRPr="00D05A8B" w:rsidR="000C3D67" w:rsidP="00513BAD" w:rsidRDefault="000C3D67" w14:paraId="5137D11A" w14:textId="77777777">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rsidR="000C3D67" w:rsidP="00513BAD" w:rsidRDefault="000C3D67" w14:paraId="655DB08E"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rsidRPr="00D05A8B" w:rsidR="000C3D67" w:rsidP="00513BAD" w:rsidRDefault="000C3D67" w14:paraId="564B16D2" w14:textId="77777777">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rsidRPr="00D05A8B" w:rsidR="000C3D67" w:rsidP="00513BAD" w:rsidRDefault="000C3D67" w14:paraId="19B74AF6" w14:textId="77777777">
            <w:pPr>
              <w:spacing w:line="276" w:lineRule="auto"/>
              <w:rPr>
                <w:rFonts w:ascii="Arial" w:hAnsi="Arial" w:cs="Arial"/>
              </w:rPr>
            </w:pPr>
          </w:p>
        </w:tc>
      </w:tr>
      <w:tr w:rsidRPr="00D05A8B" w:rsidR="000C3D67" w:rsidTr="00513BAD" w14:paraId="03A37DF4" w14:textId="77777777">
        <w:tc>
          <w:tcPr>
            <w:tcW w:w="3321" w:type="dxa"/>
          </w:tcPr>
          <w:p w:rsidRPr="00D05A8B" w:rsidR="000C3D67" w:rsidP="00513BAD" w:rsidRDefault="000C3D67" w14:paraId="118F4955" w14:textId="77777777">
            <w:pPr>
              <w:spacing w:before="240" w:line="276" w:lineRule="auto"/>
              <w:rPr>
                <w:rFonts w:ascii="Arial" w:hAnsi="Arial" w:cs="Arial"/>
                <w:b/>
              </w:rPr>
            </w:pPr>
            <w:r w:rsidRPr="00D05A8B">
              <w:rPr>
                <w:rFonts w:ascii="Arial" w:hAnsi="Arial" w:cs="Arial"/>
                <w:b/>
              </w:rPr>
              <w:t>Section 7</w:t>
            </w:r>
          </w:p>
          <w:p w:rsidRPr="00D05A8B" w:rsidR="000C3D67" w:rsidP="00513BAD" w:rsidRDefault="000C3D67" w14:paraId="40FCF641" w14:textId="77777777">
            <w:pPr>
              <w:spacing w:before="240" w:line="276" w:lineRule="auto"/>
              <w:rPr>
                <w:rFonts w:ascii="Arial" w:hAnsi="Arial" w:cs="Arial"/>
              </w:rPr>
            </w:pPr>
            <w:r w:rsidRPr="00D05A8B">
              <w:rPr>
                <w:rFonts w:ascii="Arial" w:hAnsi="Arial" w:cs="Arial"/>
              </w:rPr>
              <w:t>Modern Slavery Act 2015</w:t>
            </w:r>
          </w:p>
          <w:p w:rsidRPr="00D05A8B" w:rsidR="000C3D67" w:rsidP="00513BAD" w:rsidRDefault="000C3D67" w14:paraId="437FF42E" w14:textId="77777777">
            <w:pPr>
              <w:spacing w:before="240" w:line="276" w:lineRule="auto"/>
              <w:rPr>
                <w:rFonts w:ascii="Arial" w:hAnsi="Arial" w:cs="Arial"/>
                <w:b/>
              </w:rPr>
            </w:pPr>
          </w:p>
        </w:tc>
        <w:tc>
          <w:tcPr>
            <w:tcW w:w="6157" w:type="dxa"/>
          </w:tcPr>
          <w:p w:rsidR="000C3D67" w:rsidP="00513BAD" w:rsidRDefault="000C3D67" w14:paraId="1EC75703" w14:textId="77777777">
            <w:pPr>
              <w:spacing w:before="240" w:line="276" w:lineRule="auto"/>
              <w:jc w:val="both"/>
              <w:rPr>
                <w:rFonts w:ascii="Arial" w:hAnsi="Arial" w:cs="Arial"/>
              </w:rPr>
            </w:pPr>
            <w:r w:rsidRPr="004060B5">
              <w:rPr>
                <w:rFonts w:ascii="Arial" w:hAnsi="Arial" w:cs="Arial"/>
                <w:b/>
              </w:rPr>
              <w:t>The section will be scored on a pass or fail basis</w:t>
            </w:r>
          </w:p>
          <w:p w:rsidRPr="00D05A8B" w:rsidR="000C3D67" w:rsidP="007A081C" w:rsidRDefault="000C3D67" w14:paraId="4D20EFFC" w14:textId="2F97842E">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fail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Pr="00D05A8B" w:rsidR="000C3D67" w:rsidTr="00513BAD" w14:paraId="349C35C2" w14:textId="77777777">
        <w:tc>
          <w:tcPr>
            <w:tcW w:w="3321" w:type="dxa"/>
          </w:tcPr>
          <w:p w:rsidR="000C3D67" w:rsidP="00513BAD" w:rsidRDefault="000C3D67" w14:paraId="3223A03B" w14:textId="77777777">
            <w:pPr>
              <w:spacing w:before="240" w:line="276" w:lineRule="auto"/>
              <w:rPr>
                <w:rFonts w:ascii="Arial" w:hAnsi="Arial" w:cs="Arial"/>
                <w:b/>
              </w:rPr>
            </w:pPr>
            <w:r w:rsidRPr="00D05A8B">
              <w:rPr>
                <w:rFonts w:ascii="Arial" w:hAnsi="Arial" w:cs="Arial"/>
                <w:b/>
              </w:rPr>
              <w:t xml:space="preserve">Section 8 </w:t>
            </w:r>
          </w:p>
          <w:p w:rsidRPr="00CA3EB2" w:rsidR="000C3D67" w:rsidP="00513BAD" w:rsidRDefault="000C3D67" w14:paraId="1BC6BFD1" w14:textId="77777777">
            <w:pPr>
              <w:spacing w:before="240" w:line="276" w:lineRule="auto"/>
              <w:rPr>
                <w:rFonts w:ascii="Arial" w:hAnsi="Arial" w:cs="Arial"/>
              </w:rPr>
            </w:pPr>
            <w:r w:rsidRPr="00CA3EB2">
              <w:rPr>
                <w:rFonts w:ascii="Arial" w:hAnsi="Arial" w:cs="Arial"/>
              </w:rPr>
              <w:t>Additional Questions</w:t>
            </w:r>
          </w:p>
          <w:p w:rsidRPr="00D05A8B" w:rsidR="000C3D67" w:rsidP="00513BAD" w:rsidRDefault="000C3D67" w14:paraId="32B97A3C" w14:textId="77777777">
            <w:pPr>
              <w:spacing w:before="240" w:line="276" w:lineRule="auto"/>
              <w:rPr>
                <w:rFonts w:ascii="Arial" w:hAnsi="Arial" w:cs="Arial"/>
              </w:rPr>
            </w:pPr>
          </w:p>
          <w:p w:rsidRPr="00D05A8B" w:rsidR="000C3D67" w:rsidP="00513BAD" w:rsidRDefault="000C3D67" w14:paraId="10932A50" w14:textId="77777777">
            <w:pPr>
              <w:spacing w:before="240" w:line="276" w:lineRule="auto"/>
              <w:rPr>
                <w:rFonts w:ascii="Arial" w:hAnsi="Arial" w:cs="Arial"/>
              </w:rPr>
            </w:pPr>
          </w:p>
        </w:tc>
        <w:tc>
          <w:tcPr>
            <w:tcW w:w="6157" w:type="dxa"/>
          </w:tcPr>
          <w:p w:rsidRPr="00D05A8B" w:rsidR="000C3D67" w:rsidP="00513BAD" w:rsidRDefault="000C3D67" w14:paraId="78CB02B8" w14:textId="77777777">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rsidRPr="00D05A8B" w:rsidR="000C3D67" w:rsidP="00513BAD" w:rsidRDefault="000C3D67" w14:paraId="1F344DDF" w14:textId="77777777">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Pr="00D05A8B" w:rsidR="000C3D67" w:rsidTr="00513BAD" w14:paraId="0E3A9299" w14:textId="77777777">
        <w:tc>
          <w:tcPr>
            <w:tcW w:w="3321" w:type="dxa"/>
          </w:tcPr>
          <w:p w:rsidRPr="00D05A8B" w:rsidR="000C3D67" w:rsidP="00513BAD" w:rsidRDefault="000C3D67" w14:paraId="67C733D5" w14:textId="77777777">
            <w:pPr>
              <w:spacing w:before="240" w:line="276" w:lineRule="auto"/>
              <w:rPr>
                <w:rFonts w:ascii="Arial" w:hAnsi="Arial" w:cs="Arial"/>
                <w:b/>
              </w:rPr>
            </w:pPr>
            <w:r>
              <w:rPr>
                <w:rFonts w:ascii="Arial" w:hAnsi="Arial" w:cs="Arial"/>
                <w:b/>
              </w:rPr>
              <w:t xml:space="preserve"> </w:t>
            </w:r>
            <w:r w:rsidRPr="00D05A8B">
              <w:rPr>
                <w:rFonts w:ascii="Arial" w:hAnsi="Arial" w:cs="Arial"/>
                <w:b/>
              </w:rPr>
              <w:t xml:space="preserve">8.1 </w:t>
            </w:r>
          </w:p>
          <w:p w:rsidRPr="00D05A8B" w:rsidR="000C3D67" w:rsidP="00513BAD" w:rsidRDefault="000C3D67" w14:paraId="601C62D8" w14:textId="77777777">
            <w:pPr>
              <w:spacing w:before="240" w:line="276" w:lineRule="auto"/>
              <w:rPr>
                <w:rFonts w:ascii="Arial" w:hAnsi="Arial" w:cs="Arial"/>
                <w:b/>
              </w:rPr>
            </w:pPr>
            <w:r w:rsidRPr="00D05A8B">
              <w:rPr>
                <w:rFonts w:ascii="Arial" w:hAnsi="Arial" w:cs="Arial"/>
              </w:rPr>
              <w:t>Insurance</w:t>
            </w:r>
          </w:p>
          <w:p w:rsidRPr="00D05A8B" w:rsidR="000C3D67" w:rsidP="00513BAD" w:rsidRDefault="000C3D67" w14:paraId="3C08EAF6" w14:textId="77777777">
            <w:pPr>
              <w:spacing w:before="240" w:line="276" w:lineRule="auto"/>
              <w:rPr>
                <w:rFonts w:ascii="Arial" w:hAnsi="Arial" w:cs="Arial"/>
              </w:rPr>
            </w:pPr>
          </w:p>
          <w:p w:rsidRPr="00D05A8B" w:rsidR="000C3D67" w:rsidP="00513BAD" w:rsidRDefault="000C3D67" w14:paraId="3D2AA7D3" w14:textId="77777777">
            <w:pPr>
              <w:spacing w:before="240" w:line="276" w:lineRule="auto"/>
              <w:rPr>
                <w:rFonts w:ascii="Arial" w:hAnsi="Arial" w:cs="Arial"/>
              </w:rPr>
            </w:pPr>
          </w:p>
        </w:tc>
        <w:tc>
          <w:tcPr>
            <w:tcW w:w="6157" w:type="dxa"/>
          </w:tcPr>
          <w:p w:rsidRPr="004060B5" w:rsidR="000C3D67" w:rsidP="00513BAD" w:rsidRDefault="000C3D67" w14:paraId="287515EE" w14:textId="77777777">
            <w:pPr>
              <w:spacing w:before="240" w:line="276" w:lineRule="auto"/>
              <w:jc w:val="both"/>
              <w:rPr>
                <w:rFonts w:ascii="Arial" w:hAnsi="Arial" w:cs="Arial"/>
                <w:b/>
              </w:rPr>
            </w:pPr>
            <w:r w:rsidRPr="004060B5">
              <w:rPr>
                <w:rFonts w:ascii="Arial" w:hAnsi="Arial" w:cs="Arial"/>
                <w:b/>
              </w:rPr>
              <w:t>Suppliers are required to self-certify these statements.</w:t>
            </w:r>
          </w:p>
          <w:p w:rsidRPr="00D05A8B" w:rsidR="000C3D67" w:rsidP="00513BAD" w:rsidRDefault="000C3D67" w14:paraId="2ED721DB" w14:textId="77777777">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Pr="00D05A8B" w:rsidR="000C3D67" w:rsidTr="00513BAD" w14:paraId="622795E3" w14:textId="77777777">
        <w:tc>
          <w:tcPr>
            <w:tcW w:w="3321" w:type="dxa"/>
          </w:tcPr>
          <w:p w:rsidRPr="000C3D67" w:rsidR="000C3D67" w:rsidP="00513BAD" w:rsidRDefault="000C3D67" w14:paraId="7816A85B" w14:textId="77777777">
            <w:pPr>
              <w:spacing w:before="240" w:line="276" w:lineRule="auto"/>
              <w:rPr>
                <w:rFonts w:ascii="Arial" w:hAnsi="Arial" w:cs="Arial"/>
                <w:b/>
              </w:rPr>
            </w:pPr>
            <w:r w:rsidRPr="000C3D67">
              <w:rPr>
                <w:rFonts w:ascii="Arial" w:hAnsi="Arial" w:cs="Arial"/>
                <w:b/>
              </w:rPr>
              <w:t xml:space="preserve">8.2 </w:t>
            </w:r>
          </w:p>
          <w:p w:rsidRPr="000C3D67" w:rsidR="000C3D67" w:rsidP="00513BAD" w:rsidRDefault="000C3D67" w14:paraId="1845B4C8" w14:textId="77777777">
            <w:pPr>
              <w:spacing w:before="240" w:line="276" w:lineRule="auto"/>
              <w:rPr>
                <w:rFonts w:ascii="Arial" w:hAnsi="Arial" w:cs="Arial"/>
              </w:rPr>
            </w:pPr>
            <w:r w:rsidRPr="000C3D67">
              <w:rPr>
                <w:rFonts w:ascii="Arial" w:hAnsi="Arial" w:cs="Arial"/>
              </w:rPr>
              <w:t xml:space="preserve">Environmental Management </w:t>
            </w:r>
          </w:p>
        </w:tc>
        <w:tc>
          <w:tcPr>
            <w:tcW w:w="6157" w:type="dxa"/>
          </w:tcPr>
          <w:p w:rsidRPr="000459F4" w:rsidR="000C3D67" w:rsidP="00513BAD" w:rsidRDefault="000C3D67" w14:paraId="45350ABD" w14:textId="77777777">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rsidRPr="000459F4" w:rsidR="000C3D67" w:rsidP="00513BAD" w:rsidRDefault="000C3D67" w14:paraId="1EE9C356" w14:textId="77777777">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authority or if convicted has outlined the remedial actions taken subsequently, which the Contracting Authority deems sufficient.</w:t>
            </w:r>
          </w:p>
          <w:p w:rsidRPr="000459F4" w:rsidR="000C3D67" w:rsidP="00513BAD" w:rsidRDefault="000C3D67" w14:paraId="08F78972" w14:textId="77777777">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hich the Contracting Authority does not deem sufficient.</w:t>
            </w:r>
          </w:p>
          <w:p w:rsidRPr="000459F4" w:rsidR="000C3D67" w:rsidP="00513BAD" w:rsidRDefault="000C3D67" w14:paraId="1B608DAB" w14:textId="77777777">
            <w:pPr>
              <w:spacing w:line="276" w:lineRule="auto"/>
              <w:jc w:val="both"/>
              <w:rPr>
                <w:rFonts w:ascii="Arial" w:hAnsi="Arial" w:cs="Arial"/>
              </w:rPr>
            </w:pPr>
          </w:p>
        </w:tc>
      </w:tr>
      <w:tr w:rsidRPr="00D05A8B" w:rsidR="000C3D67" w:rsidTr="00513BAD" w14:paraId="44A9AF6C" w14:textId="77777777">
        <w:tc>
          <w:tcPr>
            <w:tcW w:w="3321" w:type="dxa"/>
          </w:tcPr>
          <w:p w:rsidRPr="000C3D67" w:rsidR="000C3D67" w:rsidP="00513BAD" w:rsidRDefault="000C3D67" w14:paraId="23AE0B38" w14:textId="77777777">
            <w:pPr>
              <w:spacing w:before="240" w:line="276" w:lineRule="auto"/>
              <w:rPr>
                <w:rFonts w:ascii="Arial" w:hAnsi="Arial" w:cs="Arial"/>
                <w:b/>
              </w:rPr>
            </w:pPr>
            <w:r w:rsidRPr="000C3D67">
              <w:rPr>
                <w:rFonts w:ascii="Arial" w:hAnsi="Arial" w:cs="Arial"/>
                <w:b/>
              </w:rPr>
              <w:t xml:space="preserve">8.3 </w:t>
            </w:r>
          </w:p>
          <w:p w:rsidRPr="000C3D67" w:rsidR="000C3D67" w:rsidP="00513BAD" w:rsidRDefault="000C3D67" w14:paraId="66F13071" w14:textId="77777777">
            <w:pPr>
              <w:spacing w:before="240" w:line="276" w:lineRule="auto"/>
              <w:rPr>
                <w:rFonts w:ascii="Arial" w:hAnsi="Arial" w:cs="Arial"/>
              </w:rPr>
            </w:pPr>
            <w:r w:rsidRPr="000C3D67">
              <w:rPr>
                <w:rFonts w:ascii="Arial" w:hAnsi="Arial" w:cs="Arial"/>
              </w:rPr>
              <w:t>Compliance with Equality Legislation</w:t>
            </w:r>
          </w:p>
        </w:tc>
        <w:tc>
          <w:tcPr>
            <w:tcW w:w="6157" w:type="dxa"/>
          </w:tcPr>
          <w:p w:rsidRPr="00086E2D" w:rsidR="000C3D67" w:rsidP="00513BAD" w:rsidRDefault="000C3D67" w14:paraId="4DDC5BBB" w14:textId="77777777">
            <w:pPr>
              <w:spacing w:before="240" w:line="276" w:lineRule="auto"/>
              <w:jc w:val="both"/>
              <w:rPr>
                <w:rFonts w:ascii="Arial" w:hAnsi="Arial" w:cs="Arial"/>
                <w:b/>
              </w:rPr>
            </w:pPr>
            <w:r w:rsidRPr="00086E2D">
              <w:rPr>
                <w:rFonts w:ascii="Arial" w:hAnsi="Arial" w:cs="Arial"/>
                <w:b/>
              </w:rPr>
              <w:t>This section will be scored on a pass/fail basis.</w:t>
            </w:r>
          </w:p>
          <w:p w:rsidRPr="00D05A8B" w:rsidR="000C3D67" w:rsidP="00513BAD" w:rsidRDefault="000C3D67" w14:paraId="19B7F85E"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41BFE30C"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79762656" w14:textId="77777777">
            <w:pPr>
              <w:spacing w:line="276" w:lineRule="auto"/>
              <w:rPr>
                <w:rFonts w:ascii="Arial" w:hAnsi="Arial" w:cs="Arial"/>
              </w:rPr>
            </w:pPr>
            <w:r w:rsidRPr="00D05A8B">
              <w:rPr>
                <w:rFonts w:ascii="Arial" w:hAnsi="Arial" w:cs="Arial"/>
              </w:rPr>
              <w:t xml:space="preserve">   </w:t>
            </w:r>
          </w:p>
        </w:tc>
      </w:tr>
      <w:tr w:rsidRPr="00D05A8B" w:rsidR="000C3D67" w:rsidTr="00513BAD" w14:paraId="63329180" w14:textId="77777777">
        <w:tc>
          <w:tcPr>
            <w:tcW w:w="3321" w:type="dxa"/>
          </w:tcPr>
          <w:p w:rsidRPr="00D05A8B" w:rsidR="000C3D67" w:rsidP="00513BAD" w:rsidRDefault="000C3D67" w14:paraId="1DCE1D8F" w14:textId="77777777">
            <w:pPr>
              <w:spacing w:before="240" w:line="276" w:lineRule="auto"/>
              <w:rPr>
                <w:rFonts w:ascii="Arial" w:hAnsi="Arial" w:cs="Arial"/>
                <w:b/>
              </w:rPr>
            </w:pPr>
            <w:r>
              <w:rPr>
                <w:rFonts w:ascii="Arial" w:hAnsi="Arial" w:cs="Arial"/>
                <w:b/>
              </w:rPr>
              <w:t>8.4</w:t>
            </w:r>
          </w:p>
          <w:p w:rsidRPr="00D05A8B" w:rsidR="000C3D67" w:rsidP="00513BAD" w:rsidRDefault="000C3D67" w14:paraId="0750C255" w14:textId="2B3B9C38">
            <w:pPr>
              <w:spacing w:before="240" w:line="276" w:lineRule="auto"/>
              <w:rPr>
                <w:rFonts w:ascii="Arial" w:hAnsi="Arial" w:cs="Arial"/>
              </w:rPr>
            </w:pPr>
            <w:r w:rsidRPr="00C85ECE">
              <w:rPr>
                <w:rFonts w:ascii="Arial" w:hAnsi="Arial" w:cs="Arial"/>
              </w:rPr>
              <w:t xml:space="preserve">Health and Safety </w:t>
            </w:r>
          </w:p>
          <w:p w:rsidRPr="00D05A8B" w:rsidR="000C3D67" w:rsidP="00513BAD" w:rsidRDefault="000C3D67" w14:paraId="403BE004" w14:textId="77777777">
            <w:pPr>
              <w:spacing w:before="240" w:line="276" w:lineRule="auto"/>
              <w:rPr>
                <w:rFonts w:ascii="Arial" w:hAnsi="Arial" w:cs="Arial"/>
              </w:rPr>
            </w:pPr>
          </w:p>
        </w:tc>
        <w:tc>
          <w:tcPr>
            <w:tcW w:w="6157" w:type="dxa"/>
          </w:tcPr>
          <w:p w:rsidRPr="00D05A8B" w:rsidR="000C3D67" w:rsidP="00513BAD" w:rsidRDefault="000C3D67" w14:paraId="32A8AE2A" w14:textId="77777777">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rsidRPr="00D05A8B" w:rsidR="000C3D67" w:rsidP="00513BAD" w:rsidRDefault="000C3D67" w14:paraId="0C2E45D2"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rsidR="000C3D67" w:rsidP="00513BAD" w:rsidRDefault="000C3D67" w14:paraId="6639447B"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rsidRPr="00D05A8B" w:rsidR="000C3D67" w:rsidP="00513BAD" w:rsidRDefault="000C3D67" w14:paraId="3E050F8E" w14:textId="77777777">
            <w:pPr>
              <w:spacing w:line="276" w:lineRule="auto"/>
              <w:rPr>
                <w:rFonts w:ascii="Arial" w:hAnsi="Arial" w:cs="Arial"/>
              </w:rPr>
            </w:pPr>
          </w:p>
        </w:tc>
      </w:tr>
      <w:tr w:rsidRPr="00D05A8B" w:rsidR="000C3D67" w:rsidTr="00513BAD" w14:paraId="3DE61D45" w14:textId="77777777">
        <w:tc>
          <w:tcPr>
            <w:tcW w:w="3321" w:type="dxa"/>
          </w:tcPr>
          <w:p w:rsidRPr="002545FF" w:rsidR="000C3D67" w:rsidP="00513BAD" w:rsidRDefault="00643B4B" w14:paraId="53012A53" w14:textId="54A681BF">
            <w:pPr>
              <w:spacing w:before="240" w:line="276" w:lineRule="auto"/>
              <w:rPr>
                <w:rFonts w:ascii="Arial" w:hAnsi="Arial" w:cs="Arial"/>
                <w:b/>
              </w:rPr>
            </w:pPr>
            <w:r w:rsidRPr="002545FF">
              <w:rPr>
                <w:rFonts w:ascii="Arial" w:hAnsi="Arial" w:cs="Arial"/>
                <w:b/>
              </w:rPr>
              <w:t>8.</w:t>
            </w:r>
            <w:r w:rsidRPr="002545FF" w:rsidR="002545FF">
              <w:rPr>
                <w:rFonts w:ascii="Arial" w:hAnsi="Arial" w:cs="Arial"/>
                <w:b/>
              </w:rPr>
              <w:t>5</w:t>
            </w:r>
          </w:p>
          <w:p w:rsidRPr="002545FF" w:rsidR="000C3D67" w:rsidP="00513BAD" w:rsidRDefault="000C3D67" w14:paraId="6EC19940" w14:textId="77777777">
            <w:pPr>
              <w:spacing w:before="240" w:line="276" w:lineRule="auto"/>
              <w:rPr>
                <w:rFonts w:ascii="Arial" w:hAnsi="Arial" w:cs="Arial"/>
              </w:rPr>
            </w:pPr>
            <w:r w:rsidRPr="002545FF">
              <w:rPr>
                <w:rFonts w:ascii="Arial" w:hAnsi="Arial" w:cs="Arial"/>
              </w:rPr>
              <w:t xml:space="preserve">Project Specific Questions </w:t>
            </w:r>
          </w:p>
        </w:tc>
        <w:tc>
          <w:tcPr>
            <w:tcW w:w="6157" w:type="dxa"/>
          </w:tcPr>
          <w:p w:rsidRPr="002545FF" w:rsidR="000C3D67" w:rsidP="00513BAD" w:rsidRDefault="000C3D67" w14:paraId="14212A0F" w14:textId="77777777">
            <w:pPr>
              <w:spacing w:before="240" w:line="276" w:lineRule="auto"/>
              <w:jc w:val="both"/>
              <w:rPr>
                <w:rFonts w:ascii="Arial" w:hAnsi="Arial" w:cs="Arial"/>
                <w:b/>
              </w:rPr>
            </w:pPr>
            <w:r w:rsidRPr="002545FF">
              <w:rPr>
                <w:rFonts w:ascii="Arial" w:hAnsi="Arial" w:cs="Arial"/>
                <w:b/>
              </w:rPr>
              <w:t>This Section will be scored on a pass/fail basis.</w:t>
            </w:r>
          </w:p>
          <w:p w:rsidRPr="002545FF" w:rsidR="000C3D67" w:rsidP="00513BAD" w:rsidRDefault="000C3D67" w14:paraId="57573406" w14:textId="77777777">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questions </w:t>
            </w:r>
          </w:p>
          <w:p w:rsidRPr="002545FF" w:rsidR="000C3D67" w:rsidP="00513BAD" w:rsidRDefault="000C3D67" w14:paraId="4773BB52" w14:textId="77777777">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rsidRPr="00653811" w:rsidR="000C3D67" w:rsidP="00653811" w:rsidRDefault="000C3D67" w14:paraId="3FFDA9CC" w14:textId="77777777">
      <w:pPr>
        <w:tabs>
          <w:tab w:val="left" w:pos="851"/>
        </w:tabs>
        <w:jc w:val="both"/>
        <w:rPr>
          <w:rFonts w:ascii="Arial" w:hAnsi="Arial" w:cs="Arial"/>
        </w:rPr>
      </w:pPr>
    </w:p>
    <w:p w:rsidR="67E59EC3" w:rsidP="67E59EC3" w:rsidRDefault="67E59EC3" w14:paraId="3354B738" w14:textId="6AE750FC">
      <w:pPr>
        <w:pStyle w:val="Normal"/>
        <w:tabs>
          <w:tab w:val="left" w:leader="none" w:pos="851"/>
        </w:tabs>
        <w:jc w:val="both"/>
        <w:rPr>
          <w:rFonts w:ascii="Arial" w:hAnsi="Arial" w:cs="Arial"/>
        </w:rPr>
      </w:pPr>
    </w:p>
    <w:p w:rsidR="67E59EC3" w:rsidP="67E59EC3" w:rsidRDefault="67E59EC3" w14:paraId="0EB1A367" w14:textId="27537EBE">
      <w:pPr>
        <w:pStyle w:val="Normal"/>
        <w:tabs>
          <w:tab w:val="left" w:leader="none" w:pos="851"/>
        </w:tabs>
        <w:jc w:val="both"/>
        <w:rPr>
          <w:rFonts w:ascii="Arial" w:hAnsi="Arial" w:cs="Arial"/>
        </w:rPr>
      </w:pPr>
    </w:p>
    <w:p w:rsidR="67E59EC3" w:rsidP="67E59EC3" w:rsidRDefault="67E59EC3" w14:paraId="343EF288" w14:textId="683B6E99">
      <w:pPr>
        <w:pStyle w:val="Normal"/>
        <w:tabs>
          <w:tab w:val="left" w:leader="none" w:pos="851"/>
        </w:tabs>
        <w:jc w:val="both"/>
        <w:rPr>
          <w:rFonts w:ascii="Arial" w:hAnsi="Arial" w:cs="Arial"/>
        </w:rPr>
      </w:pPr>
    </w:p>
    <w:p w:rsidR="67E59EC3" w:rsidP="67E59EC3" w:rsidRDefault="67E59EC3" w14:paraId="58811DD8" w14:textId="0170DBE9">
      <w:pPr>
        <w:pStyle w:val="Normal"/>
        <w:tabs>
          <w:tab w:val="left" w:leader="none" w:pos="851"/>
        </w:tabs>
        <w:jc w:val="both"/>
        <w:rPr>
          <w:rFonts w:ascii="Arial" w:hAnsi="Arial" w:cs="Arial"/>
        </w:rPr>
      </w:pPr>
    </w:p>
    <w:p w:rsidR="67E59EC3" w:rsidP="67E59EC3" w:rsidRDefault="67E59EC3" w14:paraId="3B0B0AE5" w14:textId="450C0337">
      <w:pPr>
        <w:pStyle w:val="Normal"/>
        <w:tabs>
          <w:tab w:val="left" w:leader="none" w:pos="851"/>
        </w:tabs>
        <w:jc w:val="both"/>
        <w:rPr>
          <w:rFonts w:ascii="Arial" w:hAnsi="Arial" w:cs="Arial"/>
        </w:rPr>
      </w:pPr>
    </w:p>
    <w:p w:rsidR="67E59EC3" w:rsidP="67E59EC3" w:rsidRDefault="67E59EC3" w14:paraId="74763E95" w14:textId="189F7B5A">
      <w:pPr>
        <w:pStyle w:val="Normal"/>
        <w:tabs>
          <w:tab w:val="left" w:leader="none" w:pos="851"/>
        </w:tabs>
        <w:jc w:val="both"/>
        <w:rPr>
          <w:rFonts w:ascii="Arial" w:hAnsi="Arial" w:cs="Arial"/>
        </w:rPr>
      </w:pPr>
    </w:p>
    <w:p w:rsidRPr="00653811" w:rsidR="00AF5F8A" w:rsidP="002D2D9A" w:rsidRDefault="00AF5F8A" w14:paraId="0167C6C3" w14:textId="77777777">
      <w:pPr>
        <w:pStyle w:val="ListParagraph"/>
        <w:numPr>
          <w:ilvl w:val="0"/>
          <w:numId w:val="6"/>
        </w:numPr>
        <w:tabs>
          <w:tab w:val="left" w:pos="709"/>
        </w:tabs>
        <w:ind w:left="709" w:hanging="709"/>
        <w:jc w:val="both"/>
        <w:rPr>
          <w:rFonts w:ascii="Arial" w:hAnsi="Arial" w:cs="Arial"/>
        </w:rPr>
      </w:pPr>
      <w:r w:rsidRPr="00AF5F8A">
        <w:rPr>
          <w:rFonts w:ascii="Arial" w:hAnsi="Arial" w:cs="Arial"/>
          <w:b/>
        </w:rPr>
        <w:t xml:space="preserve">TENDER EVALUATION </w:t>
      </w:r>
    </w:p>
    <w:p w:rsidRPr="00653811" w:rsidR="00AF5F8A" w:rsidP="00653811" w:rsidRDefault="00AF5F8A" w14:paraId="0540DD8B" w14:textId="77777777">
      <w:pPr>
        <w:pStyle w:val="ListParagraph"/>
        <w:tabs>
          <w:tab w:val="left" w:pos="709"/>
        </w:tabs>
        <w:ind w:left="709"/>
        <w:jc w:val="both"/>
        <w:rPr>
          <w:rFonts w:ascii="Arial" w:hAnsi="Arial" w:cs="Arial"/>
        </w:rPr>
      </w:pPr>
    </w:p>
    <w:p w:rsidRPr="002D2D9A" w:rsidR="002D2D9A" w:rsidP="002D2D9A" w:rsidRDefault="002D2D9A" w14:paraId="247FC18A" w14:textId="77777777">
      <w:pPr>
        <w:pStyle w:val="ListParagraph"/>
        <w:numPr>
          <w:ilvl w:val="1"/>
          <w:numId w:val="6"/>
        </w:numPr>
        <w:tabs>
          <w:tab w:val="left" w:pos="709"/>
        </w:tabs>
        <w:ind w:hanging="786"/>
        <w:jc w:val="both"/>
        <w:rPr>
          <w:rFonts w:ascii="Arial" w:hAnsi="Arial" w:cs="Arial"/>
        </w:rPr>
      </w:pPr>
      <w:r w:rsidRPr="002D2D9A">
        <w:rPr>
          <w:rFonts w:ascii="Arial" w:hAnsi="Arial" w:cs="Arial"/>
        </w:rPr>
        <w:t>The Contracting Authority reserves the right (but is not obliged) to seek clarification of any aspect of a Tenderer’s Tender during the evaluation phase where the Contracting Authority determines that there are ambiguities in any part of the 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w:t>
      </w:r>
      <w:r w:rsidR="00C41D06">
        <w:rPr>
          <w:rFonts w:ascii="Arial" w:hAnsi="Arial" w:cs="Arial"/>
        </w:rPr>
        <w:t>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rsidR="002D2D9A" w:rsidP="002D2D9A" w:rsidRDefault="002D2D9A" w14:paraId="54309844" w14:textId="77777777">
      <w:pPr>
        <w:pStyle w:val="ListParagraph"/>
        <w:tabs>
          <w:tab w:val="left" w:pos="709"/>
        </w:tabs>
        <w:ind w:left="780"/>
        <w:jc w:val="both"/>
        <w:rPr>
          <w:rFonts w:ascii="Arial" w:hAnsi="Arial" w:cs="Arial"/>
        </w:rPr>
      </w:pPr>
    </w:p>
    <w:p w:rsidR="002D2D9A" w:rsidP="002D2D9A" w:rsidRDefault="002D2D9A" w14:paraId="674E4E0B" w14:textId="77777777">
      <w:pPr>
        <w:pStyle w:val="ListParagraph"/>
        <w:numPr>
          <w:ilvl w:val="2"/>
          <w:numId w:val="6"/>
        </w:numPr>
        <w:tabs>
          <w:tab w:val="left" w:pos="709"/>
        </w:tabs>
        <w:ind w:left="1701" w:hanging="850"/>
        <w:jc w:val="both"/>
        <w:rPr>
          <w:rFonts w:ascii="Arial" w:hAnsi="Arial" w:cs="Arial"/>
        </w:rPr>
      </w:pPr>
      <w:r>
        <w:rPr>
          <w:rFonts w:ascii="Arial" w:hAnsi="Arial" w:cs="Arial"/>
        </w:rPr>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rsidR="002D2D9A" w:rsidP="002D2D9A" w:rsidRDefault="002D2D9A" w14:paraId="4214DC5B" w14:textId="77777777">
      <w:pPr>
        <w:pStyle w:val="ListParagraph"/>
        <w:tabs>
          <w:tab w:val="left" w:pos="709"/>
        </w:tabs>
        <w:ind w:left="1701" w:hanging="850"/>
        <w:jc w:val="both"/>
        <w:rPr>
          <w:rFonts w:ascii="Arial" w:hAnsi="Arial" w:cs="Arial"/>
        </w:rPr>
      </w:pPr>
    </w:p>
    <w:p w:rsidRPr="008A375A" w:rsidR="002D2D9A" w:rsidP="002D2D9A" w:rsidRDefault="002D2D9A" w14:paraId="3556592A" w14:textId="5B516AA7">
      <w:pPr>
        <w:pStyle w:val="ListParagraph"/>
        <w:numPr>
          <w:ilvl w:val="2"/>
          <w:numId w:val="6"/>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r w:rsidR="00505A11">
        <w:rPr>
          <w:rFonts w:ascii="Arial" w:hAnsi="Arial" w:cs="Arial"/>
        </w:rPr>
        <w:t>ProContract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rsidRPr="00AF5F8A" w:rsidR="00AF5F8A" w:rsidP="00653811" w:rsidRDefault="00AF5F8A" w14:paraId="4CA76C62" w14:textId="77777777">
      <w:pPr>
        <w:pStyle w:val="ListParagraph"/>
        <w:ind w:left="709" w:hanging="709"/>
        <w:jc w:val="both"/>
        <w:rPr>
          <w:rFonts w:ascii="Arial" w:hAnsi="Arial" w:cs="Arial"/>
        </w:rPr>
      </w:pPr>
    </w:p>
    <w:p w:rsidR="00AF5F8A" w:rsidP="002D2D9A" w:rsidRDefault="00AF5F8A" w14:paraId="4DF5DA6C" w14:textId="77777777">
      <w:pPr>
        <w:pStyle w:val="ListParagraph"/>
        <w:numPr>
          <w:ilvl w:val="1"/>
          <w:numId w:val="6"/>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rsidRPr="00653811" w:rsidR="00B309BB" w:rsidP="00653811" w:rsidRDefault="00B309BB" w14:paraId="6BC92D82" w14:textId="77777777">
      <w:pPr>
        <w:pStyle w:val="ListParagraph"/>
        <w:ind w:left="709" w:hanging="709"/>
        <w:rPr>
          <w:rFonts w:ascii="Arial" w:hAnsi="Arial" w:cs="Arial"/>
        </w:rPr>
      </w:pPr>
    </w:p>
    <w:p w:rsidR="00B309BB" w:rsidP="002D2D9A" w:rsidRDefault="00B309BB" w14:paraId="1FE3D0FC" w14:textId="77777777">
      <w:pPr>
        <w:pStyle w:val="ListParagraph"/>
        <w:numPr>
          <w:ilvl w:val="1"/>
          <w:numId w:val="6"/>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rsidRPr="00653811" w:rsidR="00B309BB" w:rsidP="00653811" w:rsidRDefault="00B309BB" w14:paraId="01D517A9" w14:textId="77777777">
      <w:pPr>
        <w:pStyle w:val="ListParagraph"/>
        <w:ind w:left="709" w:hanging="709"/>
        <w:rPr>
          <w:rFonts w:ascii="Arial" w:hAnsi="Arial" w:cs="Arial"/>
        </w:rPr>
      </w:pPr>
    </w:p>
    <w:p w:rsidR="00B309BB" w:rsidP="002D2D9A" w:rsidRDefault="00B309BB" w14:paraId="66F96624" w14:textId="77777777">
      <w:pPr>
        <w:pStyle w:val="ListParagraph"/>
        <w:numPr>
          <w:ilvl w:val="1"/>
          <w:numId w:val="6"/>
        </w:numPr>
        <w:ind w:left="709" w:hanging="709"/>
        <w:jc w:val="both"/>
        <w:rPr>
          <w:rFonts w:ascii="Arial" w:hAnsi="Arial" w:cs="Arial"/>
        </w:rPr>
      </w:pPr>
      <w:r w:rsidRPr="67E59EC3" w:rsidR="00B309BB">
        <w:rPr>
          <w:rFonts w:ascii="Arial" w:hAnsi="Arial" w:cs="Arial"/>
        </w:rPr>
        <w:t xml:space="preserve">The Contracting Authority will evaluate Tenders </w:t>
      </w:r>
      <w:r w:rsidRPr="67E59EC3" w:rsidR="00B309BB">
        <w:rPr>
          <w:rFonts w:ascii="Arial" w:hAnsi="Arial" w:cs="Arial"/>
        </w:rPr>
        <w:t>in accordance with</w:t>
      </w:r>
      <w:r w:rsidRPr="67E59EC3" w:rsidR="00B309BB">
        <w:rPr>
          <w:rFonts w:ascii="Arial" w:hAnsi="Arial" w:cs="Arial"/>
        </w:rPr>
        <w:t xml:space="preserve"> the award criteria set out below.</w:t>
      </w:r>
      <w:r w:rsidRPr="67E59EC3" w:rsidR="00B309BB">
        <w:rPr>
          <w:rFonts w:ascii="Arial" w:hAnsi="Arial" w:cs="Arial"/>
        </w:rPr>
        <w:t xml:space="preserve"> </w:t>
      </w:r>
    </w:p>
    <w:p w:rsidR="67E59EC3" w:rsidP="67E59EC3" w:rsidRDefault="67E59EC3" w14:paraId="27EF38BA" w14:textId="65BD9973">
      <w:pPr>
        <w:pStyle w:val="Normal"/>
        <w:jc w:val="both"/>
        <w:rPr>
          <w:rFonts w:ascii="Arial" w:hAnsi="Arial" w:cs="Arial"/>
        </w:rPr>
      </w:pPr>
    </w:p>
    <w:p w:rsidR="67E59EC3" w:rsidP="67E59EC3" w:rsidRDefault="67E59EC3" w14:paraId="0AD48F9D" w14:textId="5E28AD00">
      <w:pPr>
        <w:pStyle w:val="Normal"/>
        <w:jc w:val="both"/>
        <w:rPr>
          <w:rFonts w:ascii="Arial" w:hAnsi="Arial" w:cs="Arial"/>
        </w:rPr>
      </w:pPr>
    </w:p>
    <w:p w:rsidR="67E59EC3" w:rsidP="67E59EC3" w:rsidRDefault="67E59EC3" w14:paraId="0C994068" w14:textId="2DD6B115">
      <w:pPr>
        <w:pStyle w:val="Normal"/>
        <w:jc w:val="both"/>
        <w:rPr>
          <w:rFonts w:ascii="Arial" w:hAnsi="Arial" w:cs="Arial"/>
        </w:rPr>
      </w:pPr>
    </w:p>
    <w:p w:rsidR="67E59EC3" w:rsidP="67E59EC3" w:rsidRDefault="67E59EC3" w14:paraId="2BF32220" w14:textId="46F8EF25">
      <w:pPr>
        <w:pStyle w:val="Normal"/>
        <w:jc w:val="both"/>
        <w:rPr>
          <w:rFonts w:ascii="Arial" w:hAnsi="Arial" w:cs="Arial"/>
        </w:rPr>
      </w:pPr>
    </w:p>
    <w:p w:rsidRPr="00653811" w:rsidR="00B309BB" w:rsidP="55CDD01A" w:rsidRDefault="00B309BB" w14:paraId="08D05251" w14:textId="77777777">
      <w:pPr>
        <w:pStyle w:val="ListParagraph"/>
        <w:ind w:left="709"/>
        <w:rPr>
          <w:rFonts w:ascii="Arial" w:hAnsi="Arial" w:cs="Arial"/>
        </w:rPr>
      </w:pPr>
    </w:p>
    <w:p w:rsidRPr="00653811" w:rsidR="00B309BB" w:rsidP="002D2D9A" w:rsidRDefault="00B309BB" w14:paraId="3AF2B2BC" w14:textId="77777777">
      <w:pPr>
        <w:pStyle w:val="ListParagraph"/>
        <w:numPr>
          <w:ilvl w:val="0"/>
          <w:numId w:val="6"/>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rsidRPr="00653811" w:rsidR="00B309BB" w:rsidP="00653811" w:rsidRDefault="00B309BB" w14:paraId="0BBFB0D0" w14:textId="77777777">
      <w:pPr>
        <w:pStyle w:val="ListParagraph"/>
        <w:ind w:left="709" w:hanging="709"/>
        <w:jc w:val="both"/>
        <w:rPr>
          <w:rFonts w:ascii="Arial" w:hAnsi="Arial" w:cs="Arial"/>
        </w:rPr>
      </w:pPr>
    </w:p>
    <w:p w:rsidR="00B309BB" w:rsidP="002D2D9A" w:rsidRDefault="00B309BB" w14:paraId="53EEDF39" w14:textId="77777777">
      <w:pPr>
        <w:pStyle w:val="ListParagraph"/>
        <w:numPr>
          <w:ilvl w:val="1"/>
          <w:numId w:val="6"/>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rsidR="00B309BB" w:rsidP="00653811" w:rsidRDefault="00B309BB" w14:paraId="0DF66860" w14:textId="77777777">
      <w:pPr>
        <w:pStyle w:val="ListParagraph"/>
        <w:ind w:left="709" w:hanging="709"/>
        <w:jc w:val="both"/>
        <w:rPr>
          <w:rFonts w:ascii="Arial" w:hAnsi="Arial" w:cs="Arial"/>
        </w:rPr>
      </w:pPr>
    </w:p>
    <w:p w:rsidR="00B309BB" w:rsidP="002D2D9A" w:rsidRDefault="00B309BB" w14:paraId="410ED61C" w14:textId="24984D77">
      <w:pPr>
        <w:pStyle w:val="ListParagraph"/>
        <w:numPr>
          <w:ilvl w:val="1"/>
          <w:numId w:val="6"/>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rsidRPr="00653811" w:rsidR="00B309BB" w:rsidP="00653811" w:rsidRDefault="00B309BB" w14:paraId="7138C297" w14:textId="77777777">
      <w:pPr>
        <w:pStyle w:val="ListParagraph"/>
        <w:ind w:left="709" w:hanging="709"/>
        <w:rPr>
          <w:rFonts w:ascii="Arial" w:hAnsi="Arial" w:cs="Arial"/>
        </w:rPr>
      </w:pPr>
    </w:p>
    <w:p w:rsidR="00B309BB" w:rsidP="002D2D9A" w:rsidRDefault="00B309BB" w14:paraId="298E1391" w14:textId="73E1BF54">
      <w:pPr>
        <w:pStyle w:val="ListParagraph"/>
        <w:numPr>
          <w:ilvl w:val="1"/>
          <w:numId w:val="6"/>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p w:rsidR="00B309BB" w:rsidP="00653811" w:rsidRDefault="00B309BB" w14:paraId="4A916D21" w14:textId="01E09D95">
      <w:pPr>
        <w:pStyle w:val="ListParagraph"/>
        <w:rPr>
          <w:rFonts w:ascii="Arial" w:hAnsi="Arial" w:cs="Arial"/>
        </w:rPr>
      </w:pPr>
    </w:p>
    <w:p w:rsidRPr="00653811" w:rsidR="00505A11" w:rsidP="00653811" w:rsidRDefault="00505A11" w14:paraId="210A1E52" w14:textId="77777777">
      <w:pPr>
        <w:pStyle w:val="ListParagraph"/>
        <w:rPr>
          <w:rFonts w:ascii="Arial" w:hAnsi="Arial" w:cs="Arial"/>
        </w:rPr>
      </w:pPr>
    </w:p>
    <w:tbl>
      <w:tblPr>
        <w:tblStyle w:val="TableGrid1"/>
        <w:tblW w:w="8790" w:type="dxa"/>
        <w:tblLayout w:type="fixed"/>
        <w:tblLook w:val="04A0" w:firstRow="1" w:lastRow="0" w:firstColumn="1" w:lastColumn="0" w:noHBand="0" w:noVBand="1"/>
      </w:tblPr>
      <w:tblGrid>
        <w:gridCol w:w="1526"/>
        <w:gridCol w:w="1026"/>
        <w:gridCol w:w="4820"/>
        <w:gridCol w:w="1418"/>
      </w:tblGrid>
      <w:tr w:rsidRPr="00726A3B" w:rsidR="00B309BB" w:rsidTr="49DCDCFD" w14:paraId="67C6103E" w14:textId="77777777">
        <w:trPr>
          <w:trHeight w:val="567"/>
        </w:trPr>
        <w:tc>
          <w:tcPr>
            <w:tcW w:w="1526" w:type="dxa"/>
            <w:shd w:val="clear" w:color="auto" w:fill="BFBFBF" w:themeFill="background1" w:themeFillShade="BF"/>
            <w:tcMar/>
            <w:vAlign w:val="center"/>
          </w:tcPr>
          <w:p w:rsidRPr="0037631A" w:rsidR="00B309BB" w:rsidP="00B309BB" w:rsidRDefault="00B309BB" w14:paraId="48146175" w14:textId="77777777">
            <w:pPr>
              <w:rPr>
                <w:rFonts w:ascii="Arial" w:hAnsi="Arial" w:cs="Arial"/>
                <w:b/>
              </w:rPr>
            </w:pPr>
            <w:r w:rsidRPr="0037631A">
              <w:rPr>
                <w:rFonts w:ascii="Arial" w:hAnsi="Arial" w:cs="Arial"/>
                <w:b/>
              </w:rPr>
              <w:t>Criteria</w:t>
            </w:r>
          </w:p>
        </w:tc>
        <w:tc>
          <w:tcPr>
            <w:tcW w:w="1026" w:type="dxa"/>
            <w:shd w:val="clear" w:color="auto" w:fill="BFBFBF" w:themeFill="background1" w:themeFillShade="BF"/>
            <w:tcMar/>
            <w:vAlign w:val="center"/>
          </w:tcPr>
          <w:p w:rsidRPr="0037631A" w:rsidR="00B309BB" w:rsidP="00B309BB" w:rsidRDefault="00B309BB" w14:paraId="50EB9082" w14:textId="77777777">
            <w:pPr>
              <w:rPr>
                <w:rFonts w:ascii="Arial" w:hAnsi="Arial" w:cs="Arial"/>
                <w:b/>
              </w:rPr>
            </w:pPr>
            <w:r w:rsidRPr="0037631A">
              <w:rPr>
                <w:rFonts w:ascii="Arial" w:hAnsi="Arial" w:cs="Arial"/>
                <w:b/>
              </w:rPr>
              <w:t>Section</w:t>
            </w:r>
          </w:p>
        </w:tc>
        <w:tc>
          <w:tcPr>
            <w:tcW w:w="4820" w:type="dxa"/>
            <w:shd w:val="clear" w:color="auto" w:fill="BFBFBF" w:themeFill="background1" w:themeFillShade="BF"/>
            <w:tcMar/>
            <w:vAlign w:val="center"/>
          </w:tcPr>
          <w:p w:rsidRPr="0037631A" w:rsidR="00B309BB" w:rsidP="00B309BB" w:rsidRDefault="00B309BB" w14:paraId="78139E3E" w14:textId="77777777">
            <w:pPr>
              <w:rPr>
                <w:rFonts w:ascii="Arial" w:hAnsi="Arial" w:cs="Arial"/>
                <w:b/>
              </w:rPr>
            </w:pPr>
            <w:r w:rsidRPr="0037631A">
              <w:rPr>
                <w:rFonts w:ascii="Arial" w:hAnsi="Arial" w:cs="Arial"/>
                <w:b/>
              </w:rPr>
              <w:t>Sub-criteria</w:t>
            </w:r>
          </w:p>
        </w:tc>
        <w:tc>
          <w:tcPr>
            <w:tcW w:w="1418" w:type="dxa"/>
            <w:shd w:val="clear" w:color="auto" w:fill="BFBFBF" w:themeFill="background1" w:themeFillShade="BF"/>
            <w:tcMar/>
            <w:vAlign w:val="center"/>
          </w:tcPr>
          <w:p w:rsidRPr="0037631A" w:rsidR="00B309BB" w:rsidP="00B309BB" w:rsidRDefault="00B309BB" w14:paraId="23AABA9E" w14:textId="77777777">
            <w:pPr>
              <w:rPr>
                <w:rFonts w:ascii="Arial" w:hAnsi="Arial" w:cs="Arial"/>
                <w:b/>
              </w:rPr>
            </w:pPr>
            <w:r w:rsidRPr="0037631A">
              <w:rPr>
                <w:rFonts w:ascii="Arial" w:hAnsi="Arial" w:cs="Arial"/>
                <w:b/>
              </w:rPr>
              <w:t>Weighting</w:t>
            </w:r>
          </w:p>
        </w:tc>
      </w:tr>
      <w:tr w:rsidRPr="00726A3B" w:rsidR="00505A11" w:rsidTr="49DCDCFD" w14:paraId="1ED0C1B5" w14:textId="77777777">
        <w:trPr>
          <w:trHeight w:val="567"/>
        </w:trPr>
        <w:tc>
          <w:tcPr>
            <w:tcW w:w="1526" w:type="dxa"/>
            <w:vMerge w:val="restart"/>
            <w:tcMar/>
            <w:vAlign w:val="center"/>
          </w:tcPr>
          <w:p w:rsidRPr="0037631A" w:rsidR="00505A11" w:rsidP="67E59EC3" w:rsidRDefault="00505A11" w14:paraId="346A1A5A" w14:textId="0487FCBE">
            <w:pPr>
              <w:rPr>
                <w:rFonts w:ascii="Arial" w:hAnsi="Arial" w:cs="Arial"/>
                <w:b w:val="1"/>
                <w:bCs w:val="1"/>
              </w:rPr>
            </w:pPr>
            <w:r w:rsidRPr="49DCDCFD" w:rsidR="00505A11">
              <w:rPr>
                <w:rFonts w:ascii="Arial" w:hAnsi="Arial" w:cs="Arial"/>
                <w:b w:val="1"/>
                <w:bCs w:val="1"/>
              </w:rPr>
              <w:t xml:space="preserve">Quality </w:t>
            </w:r>
            <w:r w:rsidRPr="49DCDCFD" w:rsidR="3387BF71">
              <w:rPr>
                <w:rFonts w:ascii="Arial" w:hAnsi="Arial" w:cs="Arial"/>
                <w:b w:val="1"/>
                <w:bCs w:val="1"/>
              </w:rPr>
              <w:t>2</w:t>
            </w:r>
            <w:r w:rsidRPr="49DCDCFD" w:rsidR="4DE3F0A3">
              <w:rPr>
                <w:rFonts w:ascii="Arial" w:hAnsi="Arial" w:cs="Arial"/>
                <w:b w:val="1"/>
                <w:bCs w:val="1"/>
              </w:rPr>
              <w:t>0</w:t>
            </w:r>
            <w:r w:rsidRPr="49DCDCFD" w:rsidR="00505A11">
              <w:rPr>
                <w:rFonts w:ascii="Arial" w:hAnsi="Arial" w:cs="Arial"/>
                <w:b w:val="1"/>
                <w:bCs w:val="1"/>
              </w:rPr>
              <w:t>%</w:t>
            </w:r>
          </w:p>
        </w:tc>
        <w:tc>
          <w:tcPr>
            <w:tcW w:w="1026" w:type="dxa"/>
            <w:tcMar/>
            <w:vAlign w:val="center"/>
          </w:tcPr>
          <w:p w:rsidRPr="0037631A" w:rsidR="00505A11" w:rsidP="00B309BB" w:rsidRDefault="00505A11" w14:paraId="6581C3E3" w14:textId="5829A91B">
            <w:pPr>
              <w:rPr>
                <w:rFonts w:ascii="Arial" w:hAnsi="Arial" w:cs="Arial"/>
              </w:rPr>
            </w:pPr>
            <w:r w:rsidRPr="0037631A">
              <w:rPr>
                <w:rFonts w:ascii="Arial" w:hAnsi="Arial" w:cs="Arial"/>
              </w:rPr>
              <w:t>Q1</w:t>
            </w:r>
          </w:p>
        </w:tc>
        <w:tc>
          <w:tcPr>
            <w:tcW w:w="4820" w:type="dxa"/>
            <w:tcMar/>
            <w:vAlign w:val="center"/>
          </w:tcPr>
          <w:p w:rsidRPr="0037631A" w:rsidR="00505A11" w:rsidP="00B309BB" w:rsidRDefault="009365D6" w14:paraId="3E44C976" w14:textId="6C7151B0">
            <w:pPr>
              <w:rPr>
                <w:rFonts w:ascii="Arial" w:hAnsi="Arial" w:cs="Arial"/>
                <w:b/>
                <w:bCs/>
              </w:rPr>
            </w:pPr>
            <w:r w:rsidRPr="0037631A">
              <w:rPr>
                <w:rFonts w:eastAsia="Arial"/>
                <w:b/>
                <w:bCs/>
                <w:color w:val="000000" w:themeColor="text1"/>
                <w:sz w:val="24"/>
                <w:szCs w:val="24"/>
              </w:rPr>
              <w:t>Project Delivery/Methodology</w:t>
            </w:r>
          </w:p>
        </w:tc>
        <w:tc>
          <w:tcPr>
            <w:tcW w:w="1418" w:type="dxa"/>
            <w:tcMar/>
            <w:vAlign w:val="center"/>
          </w:tcPr>
          <w:p w:rsidRPr="0037631A" w:rsidR="00505A11" w:rsidP="00B309BB" w:rsidRDefault="009365D6" w14:paraId="6FF18037" w14:textId="19337C11">
            <w:pPr>
              <w:rPr>
                <w:rFonts w:ascii="Arial" w:hAnsi="Arial" w:cs="Arial"/>
              </w:rPr>
            </w:pPr>
            <w:r w:rsidRPr="49DCDCFD" w:rsidR="046FC87B">
              <w:rPr>
                <w:rFonts w:ascii="Arial" w:hAnsi="Arial" w:cs="Arial"/>
              </w:rPr>
              <w:t>5</w:t>
            </w:r>
            <w:r w:rsidRPr="49DCDCFD" w:rsidR="00505A11">
              <w:rPr>
                <w:rFonts w:ascii="Arial" w:hAnsi="Arial" w:cs="Arial"/>
              </w:rPr>
              <w:t>%</w:t>
            </w:r>
          </w:p>
        </w:tc>
      </w:tr>
      <w:tr w:rsidRPr="00726A3B" w:rsidR="00505A11" w:rsidTr="49DCDCFD" w14:paraId="3B4081DC" w14:textId="77777777">
        <w:trPr>
          <w:trHeight w:val="567"/>
        </w:trPr>
        <w:tc>
          <w:tcPr>
            <w:tcW w:w="1526" w:type="dxa"/>
            <w:vMerge/>
            <w:tcMar/>
            <w:vAlign w:val="center"/>
          </w:tcPr>
          <w:p w:rsidRPr="0037631A" w:rsidR="00505A11" w:rsidP="00B309BB" w:rsidRDefault="00505A11" w14:paraId="49A3FCD1" w14:textId="77777777">
            <w:pPr>
              <w:rPr>
                <w:rFonts w:ascii="Arial" w:hAnsi="Arial" w:cs="Arial"/>
              </w:rPr>
            </w:pPr>
          </w:p>
        </w:tc>
        <w:tc>
          <w:tcPr>
            <w:tcW w:w="1026" w:type="dxa"/>
            <w:tcMar/>
            <w:vAlign w:val="center"/>
          </w:tcPr>
          <w:p w:rsidRPr="0037631A" w:rsidR="00505A11" w:rsidP="00B309BB" w:rsidRDefault="00505A11" w14:paraId="3326C361" w14:textId="66C4D137">
            <w:pPr>
              <w:rPr>
                <w:rFonts w:ascii="Arial" w:hAnsi="Arial" w:cs="Arial"/>
              </w:rPr>
            </w:pPr>
            <w:r w:rsidRPr="0037631A">
              <w:rPr>
                <w:rFonts w:ascii="Arial" w:hAnsi="Arial" w:cs="Arial"/>
              </w:rPr>
              <w:t>Q2</w:t>
            </w:r>
          </w:p>
        </w:tc>
        <w:tc>
          <w:tcPr>
            <w:tcW w:w="4820" w:type="dxa"/>
            <w:tcMar/>
            <w:vAlign w:val="center"/>
          </w:tcPr>
          <w:p w:rsidRPr="0037631A" w:rsidR="00505A11" w:rsidP="00B309BB" w:rsidRDefault="004859DB" w14:paraId="712237D4" w14:textId="396459F2">
            <w:pPr>
              <w:rPr>
                <w:rFonts w:ascii="Arial" w:hAnsi="Arial" w:cs="Arial"/>
              </w:rPr>
            </w:pPr>
            <w:r w:rsidRPr="0037631A">
              <w:rPr>
                <w:rFonts w:ascii="Arial" w:hAnsi="Arial" w:eastAsia="Arial" w:cs="Arial"/>
                <w:b/>
                <w:bCs/>
                <w:color w:val="000000" w:themeColor="text1"/>
              </w:rPr>
              <w:t>Programme</w:t>
            </w:r>
          </w:p>
        </w:tc>
        <w:tc>
          <w:tcPr>
            <w:tcW w:w="1418" w:type="dxa"/>
            <w:tcMar/>
            <w:vAlign w:val="center"/>
          </w:tcPr>
          <w:p w:rsidRPr="0037631A" w:rsidR="00505A11" w:rsidP="00B309BB" w:rsidRDefault="004859DB" w14:paraId="48C4A6D1" w14:textId="6CA96089">
            <w:pPr>
              <w:rPr>
                <w:rFonts w:ascii="Arial" w:hAnsi="Arial" w:cs="Arial"/>
              </w:rPr>
            </w:pPr>
            <w:r w:rsidRPr="49DCDCFD" w:rsidR="5E91DC17">
              <w:rPr>
                <w:rFonts w:ascii="Arial" w:hAnsi="Arial" w:cs="Arial"/>
              </w:rPr>
              <w:t>5</w:t>
            </w:r>
            <w:r w:rsidRPr="49DCDCFD" w:rsidR="00505A11">
              <w:rPr>
                <w:rFonts w:ascii="Arial" w:hAnsi="Arial" w:cs="Arial"/>
              </w:rPr>
              <w:t>%</w:t>
            </w:r>
          </w:p>
        </w:tc>
      </w:tr>
      <w:tr xmlns:wp14="http://schemas.microsoft.com/office/word/2010/wordml" w:rsidR="67E59EC3" w:rsidTr="49DCDCFD" w14:paraId="63BBE95B" wp14:textId="77777777">
        <w:trPr>
          <w:trHeight w:val="567"/>
        </w:trPr>
        <w:tc>
          <w:tcPr>
            <w:tcW w:w="1526" w:type="dxa"/>
            <w:vMerge/>
            <w:tcMar/>
            <w:vAlign w:val="center"/>
          </w:tcPr>
          <w:p w14:paraId="50EEDCF0" wp14:textId="77777777"/>
        </w:tc>
        <w:tc>
          <w:tcPr>
            <w:tcW w:w="1026" w:type="dxa"/>
            <w:tcMar/>
            <w:vAlign w:val="center"/>
          </w:tcPr>
          <w:p w:rsidR="3C4C194A" w:rsidP="67E59EC3" w:rsidRDefault="3C4C194A" w14:paraId="0B79B23D" w14:textId="4B272B0C">
            <w:pPr>
              <w:pStyle w:val="Normal"/>
              <w:rPr>
                <w:rFonts w:ascii="Arial" w:hAnsi="Arial" w:cs="Arial"/>
              </w:rPr>
            </w:pPr>
            <w:r w:rsidRPr="67E59EC3" w:rsidR="3C4C194A">
              <w:rPr>
                <w:rFonts w:ascii="Arial" w:hAnsi="Arial" w:cs="Arial"/>
              </w:rPr>
              <w:t>Q3</w:t>
            </w:r>
          </w:p>
        </w:tc>
        <w:tc>
          <w:tcPr>
            <w:tcW w:w="4820" w:type="dxa"/>
            <w:tcMar/>
            <w:vAlign w:val="center"/>
          </w:tcPr>
          <w:p w:rsidR="0AEA6974" w:rsidP="67E59EC3" w:rsidRDefault="0AEA6974" w14:paraId="628C183B" w14:textId="24E2054B">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Health &amp; Safety Arrangements</w:t>
            </w:r>
          </w:p>
        </w:tc>
        <w:tc>
          <w:tcPr>
            <w:tcW w:w="1418" w:type="dxa"/>
            <w:tcMar/>
            <w:vAlign w:val="center"/>
          </w:tcPr>
          <w:p w:rsidR="0AEA6974" w:rsidP="67E59EC3" w:rsidRDefault="0AEA6974" w14:paraId="26D3BD18" w14:textId="78E15175">
            <w:pPr>
              <w:pStyle w:val="Normal"/>
              <w:rPr>
                <w:rFonts w:ascii="Arial" w:hAnsi="Arial" w:cs="Arial"/>
              </w:rPr>
            </w:pPr>
            <w:r w:rsidRPr="49DCDCFD" w:rsidR="6756AD81">
              <w:rPr>
                <w:rFonts w:ascii="Arial" w:hAnsi="Arial" w:cs="Arial"/>
              </w:rPr>
              <w:t>5</w:t>
            </w:r>
            <w:r w:rsidRPr="49DCDCFD" w:rsidR="173EACA2">
              <w:rPr>
                <w:rFonts w:ascii="Arial" w:hAnsi="Arial" w:cs="Arial"/>
              </w:rPr>
              <w:t>%</w:t>
            </w:r>
          </w:p>
        </w:tc>
      </w:tr>
      <w:tr xmlns:wp14="http://schemas.microsoft.com/office/word/2010/wordml" w:rsidR="67E59EC3" w:rsidTr="49DCDCFD" w14:paraId="21EDDD39" wp14:textId="77777777">
        <w:trPr>
          <w:trHeight w:val="567"/>
        </w:trPr>
        <w:tc>
          <w:tcPr>
            <w:tcW w:w="1526" w:type="dxa"/>
            <w:vMerge/>
            <w:tcMar/>
            <w:vAlign w:val="center"/>
          </w:tcPr>
          <w:p w14:paraId="10C8B9CE" wp14:textId="77777777"/>
        </w:tc>
        <w:tc>
          <w:tcPr>
            <w:tcW w:w="1026" w:type="dxa"/>
            <w:tcMar/>
            <w:vAlign w:val="center"/>
          </w:tcPr>
          <w:p w:rsidR="0AEA6974" w:rsidP="67E59EC3" w:rsidRDefault="0AEA6974" w14:paraId="6745CEED" w14:textId="48A0B680">
            <w:pPr>
              <w:pStyle w:val="Normal"/>
              <w:rPr>
                <w:rFonts w:ascii="Arial" w:hAnsi="Arial" w:cs="Arial"/>
              </w:rPr>
            </w:pPr>
            <w:r w:rsidRPr="67E59EC3" w:rsidR="0AEA6974">
              <w:rPr>
                <w:rFonts w:ascii="Arial" w:hAnsi="Arial" w:cs="Arial"/>
              </w:rPr>
              <w:t>Q4</w:t>
            </w:r>
          </w:p>
        </w:tc>
        <w:tc>
          <w:tcPr>
            <w:tcW w:w="4820" w:type="dxa"/>
            <w:tcMar/>
            <w:vAlign w:val="center"/>
          </w:tcPr>
          <w:p w:rsidR="0AEA6974" w:rsidP="67E59EC3" w:rsidRDefault="0AEA6974" w14:paraId="57CD9089" w14:textId="7B693D8E">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Sustainability</w:t>
            </w:r>
          </w:p>
        </w:tc>
        <w:tc>
          <w:tcPr>
            <w:tcW w:w="1418" w:type="dxa"/>
            <w:tcMar/>
            <w:vAlign w:val="center"/>
          </w:tcPr>
          <w:p w:rsidR="0AEA6974" w:rsidP="67E59EC3" w:rsidRDefault="0AEA6974" w14:paraId="05E36B06" w14:textId="3B1EE425">
            <w:pPr>
              <w:pStyle w:val="Normal"/>
              <w:rPr>
                <w:rFonts w:ascii="Arial" w:hAnsi="Arial" w:cs="Arial"/>
              </w:rPr>
            </w:pPr>
            <w:r w:rsidRPr="49DCDCFD" w:rsidR="0B7E5563">
              <w:rPr>
                <w:rFonts w:ascii="Arial" w:hAnsi="Arial" w:cs="Arial"/>
              </w:rPr>
              <w:t>5</w:t>
            </w:r>
            <w:r w:rsidRPr="49DCDCFD" w:rsidR="173EACA2">
              <w:rPr>
                <w:rFonts w:ascii="Arial" w:hAnsi="Arial" w:cs="Arial"/>
              </w:rPr>
              <w:t>%</w:t>
            </w:r>
          </w:p>
        </w:tc>
      </w:tr>
      <w:tr w:rsidRPr="00726A3B" w:rsidR="00505A11" w:rsidTr="49DCDCFD" w14:paraId="27737F9F" w14:textId="77777777">
        <w:trPr>
          <w:trHeight w:val="567"/>
        </w:trPr>
        <w:tc>
          <w:tcPr>
            <w:tcW w:w="1526" w:type="dxa"/>
            <w:tcMar/>
            <w:vAlign w:val="center"/>
          </w:tcPr>
          <w:p w:rsidRPr="0037631A" w:rsidR="00505A11" w:rsidP="67E59EC3" w:rsidRDefault="00505A11" w14:paraId="67E112D5" w14:textId="649F9BE7">
            <w:pPr>
              <w:rPr>
                <w:rFonts w:ascii="Arial" w:hAnsi="Arial" w:cs="Arial"/>
                <w:b w:val="1"/>
                <w:bCs w:val="1"/>
              </w:rPr>
            </w:pPr>
            <w:r w:rsidRPr="49DCDCFD" w:rsidR="00505A11">
              <w:rPr>
                <w:rFonts w:ascii="Arial" w:hAnsi="Arial" w:cs="Arial"/>
                <w:b w:val="1"/>
                <w:bCs w:val="1"/>
              </w:rPr>
              <w:t xml:space="preserve">Price </w:t>
            </w:r>
            <w:r w:rsidRPr="49DCDCFD" w:rsidR="2269215A">
              <w:rPr>
                <w:rFonts w:ascii="Arial" w:hAnsi="Arial" w:cs="Arial"/>
                <w:b w:val="1"/>
                <w:bCs w:val="1"/>
              </w:rPr>
              <w:t>8</w:t>
            </w:r>
            <w:r w:rsidRPr="49DCDCFD" w:rsidR="00505A11">
              <w:rPr>
                <w:rFonts w:ascii="Arial" w:hAnsi="Arial" w:cs="Arial"/>
                <w:b w:val="1"/>
                <w:bCs w:val="1"/>
              </w:rPr>
              <w:t>0%</w:t>
            </w:r>
          </w:p>
        </w:tc>
        <w:tc>
          <w:tcPr>
            <w:tcW w:w="5846" w:type="dxa"/>
            <w:gridSpan w:val="2"/>
            <w:tcMar/>
            <w:vAlign w:val="center"/>
          </w:tcPr>
          <w:p w:rsidRPr="0037631A" w:rsidR="00505A11" w:rsidP="00B309BB" w:rsidRDefault="009906A6" w14:paraId="48EB19C1" w14:textId="5BB95C8B">
            <w:pPr>
              <w:rPr>
                <w:rFonts w:ascii="Arial" w:hAnsi="Arial" w:cs="Arial"/>
              </w:rPr>
            </w:pPr>
            <w:r w:rsidRPr="0037631A">
              <w:rPr>
                <w:rFonts w:ascii="Arial" w:hAnsi="Arial" w:cs="Arial"/>
              </w:rPr>
              <w:t>Total Contract Value</w:t>
            </w:r>
          </w:p>
        </w:tc>
        <w:tc>
          <w:tcPr>
            <w:tcW w:w="1418" w:type="dxa"/>
            <w:tcMar/>
            <w:vAlign w:val="center"/>
          </w:tcPr>
          <w:p w:rsidRPr="0037631A" w:rsidR="00505A11" w:rsidP="00B309BB" w:rsidRDefault="00E30D0F" w14:paraId="7E47E6F0" w14:textId="1D3E3A42">
            <w:pPr>
              <w:rPr>
                <w:rFonts w:ascii="Arial" w:hAnsi="Arial" w:cs="Arial"/>
              </w:rPr>
            </w:pPr>
            <w:r w:rsidRPr="49DCDCFD" w:rsidR="079479FA">
              <w:rPr>
                <w:rFonts w:ascii="Arial" w:hAnsi="Arial" w:cs="Arial"/>
              </w:rPr>
              <w:t>8</w:t>
            </w:r>
            <w:r w:rsidRPr="49DCDCFD" w:rsidR="78531291">
              <w:rPr>
                <w:rFonts w:ascii="Arial" w:hAnsi="Arial" w:cs="Arial"/>
              </w:rPr>
              <w:t>0</w:t>
            </w:r>
            <w:r w:rsidRPr="49DCDCFD" w:rsidR="00505A11">
              <w:rPr>
                <w:rFonts w:ascii="Arial" w:hAnsi="Arial" w:cs="Arial"/>
              </w:rPr>
              <w:t>%</w:t>
            </w:r>
          </w:p>
        </w:tc>
      </w:tr>
      <w:tr w:rsidRPr="00D05A8B" w:rsidR="00B309BB" w:rsidTr="49DCDCFD" w14:paraId="5BA9AAB8" w14:textId="77777777">
        <w:trPr>
          <w:trHeight w:val="567"/>
        </w:trPr>
        <w:tc>
          <w:tcPr>
            <w:tcW w:w="7372" w:type="dxa"/>
            <w:gridSpan w:val="3"/>
            <w:shd w:val="clear" w:color="auto" w:fill="BFBFBF" w:themeFill="background1" w:themeFillShade="BF"/>
            <w:tcMar/>
            <w:vAlign w:val="center"/>
          </w:tcPr>
          <w:p w:rsidRPr="0037631A" w:rsidR="00B309BB" w:rsidP="00B309BB" w:rsidRDefault="00B309BB" w14:paraId="14F3C91C" w14:textId="77777777">
            <w:pPr>
              <w:rPr>
                <w:rFonts w:ascii="Arial" w:hAnsi="Arial" w:cs="Arial"/>
                <w:b/>
              </w:rPr>
            </w:pPr>
            <w:r w:rsidRPr="0037631A">
              <w:rPr>
                <w:rFonts w:ascii="Arial" w:hAnsi="Arial" w:cs="Arial"/>
                <w:b/>
              </w:rPr>
              <w:t>Total</w:t>
            </w:r>
          </w:p>
        </w:tc>
        <w:tc>
          <w:tcPr>
            <w:tcW w:w="1418" w:type="dxa"/>
            <w:shd w:val="clear" w:color="auto" w:fill="BFBFBF" w:themeFill="background1" w:themeFillShade="BF"/>
            <w:tcMar/>
            <w:vAlign w:val="center"/>
          </w:tcPr>
          <w:p w:rsidRPr="0037631A" w:rsidR="00B309BB" w:rsidP="00B309BB" w:rsidRDefault="00B309BB" w14:paraId="6777028C" w14:textId="77777777">
            <w:pPr>
              <w:rPr>
                <w:rFonts w:ascii="Arial" w:hAnsi="Arial" w:cs="Arial"/>
                <w:b/>
              </w:rPr>
            </w:pPr>
            <w:r w:rsidRPr="0037631A">
              <w:rPr>
                <w:rFonts w:ascii="Arial" w:hAnsi="Arial" w:cs="Arial"/>
                <w:b/>
              </w:rPr>
              <w:t>100%</w:t>
            </w:r>
          </w:p>
        </w:tc>
      </w:tr>
    </w:tbl>
    <w:p w:rsidR="00B309BB" w:rsidP="00653811" w:rsidRDefault="00B309BB" w14:paraId="17074A56" w14:textId="77777777">
      <w:pPr>
        <w:pStyle w:val="ListParagraph"/>
        <w:ind w:left="851"/>
        <w:jc w:val="both"/>
        <w:rPr>
          <w:rFonts w:ascii="Arial" w:hAnsi="Arial" w:cs="Arial"/>
        </w:rPr>
      </w:pPr>
    </w:p>
    <w:p w:rsidRPr="00653811" w:rsidR="00B309BB" w:rsidP="00653811" w:rsidRDefault="00B309BB" w14:paraId="0DBB7187" w14:textId="77777777">
      <w:pPr>
        <w:pStyle w:val="ListParagraph"/>
        <w:rPr>
          <w:rFonts w:ascii="Arial" w:hAnsi="Arial" w:cs="Arial"/>
        </w:rPr>
      </w:pPr>
    </w:p>
    <w:p w:rsidRPr="00B309BB" w:rsidR="00B309BB" w:rsidP="002D2D9A" w:rsidRDefault="00B309BB" w14:paraId="6AFF08EE" w14:textId="77777777">
      <w:pPr>
        <w:pStyle w:val="ListParagraph"/>
        <w:numPr>
          <w:ilvl w:val="1"/>
          <w:numId w:val="6"/>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rsidR="00B309BB" w:rsidP="00653811" w:rsidRDefault="00B309BB" w14:paraId="550677D7" w14:textId="77777777">
      <w:pPr>
        <w:pStyle w:val="ListParagraph"/>
        <w:ind w:left="851"/>
        <w:jc w:val="both"/>
        <w:rPr>
          <w:rFonts w:ascii="Arial" w:hAnsi="Arial" w:cs="Arial"/>
        </w:rPr>
      </w:pPr>
    </w:p>
    <w:p w:rsidRPr="002D2D9A" w:rsidR="002D2D9A" w:rsidP="002D2D9A" w:rsidRDefault="002D2D9A" w14:paraId="743043CD" w14:textId="77777777">
      <w:pPr>
        <w:pStyle w:val="ListParagraph"/>
        <w:numPr>
          <w:ilvl w:val="1"/>
          <w:numId w:val="6"/>
        </w:numPr>
        <w:spacing w:after="0"/>
        <w:ind w:left="709" w:hanging="709"/>
        <w:jc w:val="both"/>
        <w:rPr>
          <w:rFonts w:ascii="Arial" w:hAnsi="Arial" w:cs="Arial"/>
        </w:rPr>
      </w:pPr>
      <w:r w:rsidRPr="5D7E5112">
        <w:rPr>
          <w:rFonts w:ascii="Arial" w:hAnsi="Arial" w:cs="Arial"/>
        </w:rPr>
        <w:t xml:space="preserve">Tie Breaker </w:t>
      </w:r>
    </w:p>
    <w:p w:rsidRPr="00510BA3" w:rsidR="002D2D9A" w:rsidP="002D2D9A" w:rsidRDefault="002D2D9A" w14:paraId="7AA6015C" w14:textId="77777777">
      <w:pPr>
        <w:pStyle w:val="ListParagraph"/>
        <w:ind w:left="709"/>
        <w:jc w:val="both"/>
        <w:rPr>
          <w:rFonts w:ascii="Arial" w:hAnsi="Arial" w:cs="Arial"/>
        </w:rPr>
      </w:pPr>
    </w:p>
    <w:p w:rsidR="002D2D9A" w:rsidP="002D2D9A" w:rsidRDefault="002D2D9A" w14:paraId="4D8F2A38" w14:textId="77777777">
      <w:pPr>
        <w:pStyle w:val="ListParagraph"/>
        <w:numPr>
          <w:ilvl w:val="2"/>
          <w:numId w:val="6"/>
        </w:numPr>
        <w:ind w:left="1560" w:hanging="840"/>
        <w:jc w:val="both"/>
        <w:rPr>
          <w:rFonts w:ascii="Arial" w:hAnsi="Arial" w:cs="Arial"/>
        </w:rPr>
      </w:pPr>
      <w:r>
        <w:rPr>
          <w:rFonts w:ascii="Arial" w:hAnsi="Arial" w:cs="Arial"/>
        </w:rPr>
        <w:t xml:space="preserve">This tie breaker will be applied in the event that: </w:t>
      </w:r>
    </w:p>
    <w:p w:rsidR="002D2D9A" w:rsidP="002D2D9A" w:rsidRDefault="002D2D9A" w14:paraId="085393AB" w14:textId="77777777">
      <w:pPr>
        <w:pStyle w:val="ListParagraph"/>
        <w:ind w:left="1440"/>
        <w:jc w:val="both"/>
        <w:rPr>
          <w:rFonts w:ascii="Arial" w:hAnsi="Arial" w:cs="Arial"/>
        </w:rPr>
      </w:pPr>
    </w:p>
    <w:p w:rsidR="002D2D9A" w:rsidP="002D2D9A" w:rsidRDefault="002D2D9A" w14:paraId="0954BB20" w14:textId="77777777">
      <w:pPr>
        <w:pStyle w:val="ListParagraph"/>
        <w:numPr>
          <w:ilvl w:val="3"/>
          <w:numId w:val="6"/>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rsidR="002D2D9A" w:rsidP="002D2D9A" w:rsidRDefault="002D2D9A" w14:paraId="129B705A" w14:textId="77777777">
      <w:pPr>
        <w:pStyle w:val="ListParagraph"/>
        <w:ind w:left="2552" w:hanging="992"/>
        <w:jc w:val="both"/>
        <w:rPr>
          <w:rFonts w:ascii="Arial" w:hAnsi="Arial" w:cs="Arial"/>
        </w:rPr>
      </w:pPr>
    </w:p>
    <w:p w:rsidR="002D2D9A" w:rsidP="002D2D9A" w:rsidRDefault="002D2D9A" w14:paraId="61A1C4DD" w14:textId="4D50AA04">
      <w:pPr>
        <w:pStyle w:val="ListParagraph"/>
        <w:ind w:left="1800"/>
        <w:jc w:val="both"/>
        <w:rPr>
          <w:rFonts w:ascii="Arial" w:hAnsi="Arial" w:cs="Arial"/>
        </w:rPr>
      </w:pPr>
    </w:p>
    <w:p w:rsidR="002D2D9A" w:rsidP="002D2D9A" w:rsidRDefault="002D2D9A" w14:paraId="160A3C50" w14:textId="36F55AC8">
      <w:pPr>
        <w:pStyle w:val="ListParagraph"/>
        <w:ind w:left="1560" w:hanging="851"/>
        <w:jc w:val="both"/>
        <w:rPr>
          <w:rFonts w:ascii="Arial" w:hAnsi="Arial" w:cs="Arial"/>
        </w:rPr>
      </w:pPr>
      <w:r w:rsidRPr="7B575082" w:rsidR="002D2D9A">
        <w:rPr>
          <w:rFonts w:ascii="Arial" w:hAnsi="Arial" w:cs="Arial"/>
        </w:rPr>
        <w:t>1</w:t>
      </w:r>
      <w:r w:rsidRPr="7B575082" w:rsidR="002D2D9A">
        <w:rPr>
          <w:rFonts w:ascii="Arial" w:hAnsi="Arial" w:cs="Arial"/>
        </w:rPr>
        <w:t>4</w:t>
      </w:r>
      <w:r w:rsidRPr="7B575082" w:rsidR="002D2D9A">
        <w:rPr>
          <w:rFonts w:ascii="Arial" w:hAnsi="Arial" w:cs="Arial"/>
        </w:rPr>
        <w:t>.</w:t>
      </w:r>
      <w:r w:rsidRPr="7B575082" w:rsidR="002D2D9A">
        <w:rPr>
          <w:rFonts w:ascii="Arial" w:hAnsi="Arial" w:cs="Arial"/>
        </w:rPr>
        <w:t>5.2</w:t>
      </w:r>
      <w:r>
        <w:tab/>
      </w:r>
      <w:r w:rsidRPr="7B575082" w:rsidR="002D2D9A">
        <w:rPr>
          <w:rFonts w:ascii="Arial" w:hAnsi="Arial" w:cs="Arial"/>
        </w:rPr>
        <w:t xml:space="preserve">In these circumstances the relevant </w:t>
      </w:r>
      <w:r w:rsidRPr="7B575082" w:rsidR="002D2D9A">
        <w:rPr>
          <w:rFonts w:ascii="Arial" w:hAnsi="Arial" w:cs="Arial"/>
        </w:rPr>
        <w:t>contract, will</w:t>
      </w:r>
      <w:r w:rsidRPr="7B575082" w:rsidR="002D2D9A">
        <w:rPr>
          <w:rFonts w:ascii="Arial" w:hAnsi="Arial" w:cs="Arial"/>
        </w:rPr>
        <w:t xml:space="preserve"> be awarded to the Tenderer who scored the highest mark as set out in this paragraph 14.5.2:</w:t>
      </w:r>
    </w:p>
    <w:p w:rsidR="002D2D9A" w:rsidP="002D2D9A" w:rsidRDefault="002D2D9A" w14:paraId="21B87D5D" w14:textId="77777777">
      <w:pPr>
        <w:pStyle w:val="ListParagraph"/>
        <w:ind w:left="2552" w:hanging="992"/>
        <w:jc w:val="both"/>
        <w:rPr>
          <w:rFonts w:ascii="Arial" w:hAnsi="Arial" w:cs="Arial"/>
        </w:rPr>
      </w:pPr>
    </w:p>
    <w:p w:rsidR="002D2D9A" w:rsidP="002D2D9A" w:rsidRDefault="002D2D9A" w14:paraId="3DAE2A62" w14:textId="14E504D2">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rsidR="002D2D9A" w:rsidP="002D2D9A" w:rsidRDefault="002D2D9A" w14:paraId="5D9CC405" w14:textId="77777777">
      <w:pPr>
        <w:pStyle w:val="ListParagraph"/>
        <w:ind w:left="2552" w:hanging="992"/>
        <w:jc w:val="both"/>
        <w:rPr>
          <w:rFonts w:ascii="Arial" w:hAnsi="Arial" w:cs="Arial"/>
        </w:rPr>
      </w:pPr>
    </w:p>
    <w:p w:rsidRPr="00653811" w:rsidR="002D2D9A" w:rsidP="00653811" w:rsidRDefault="002D2D9A" w14:paraId="519D937F" w14:textId="77777777">
      <w:pPr>
        <w:pStyle w:val="ListParagraph"/>
        <w:ind w:left="851"/>
        <w:jc w:val="both"/>
        <w:rPr>
          <w:rFonts w:ascii="Arial" w:hAnsi="Arial" w:cs="Arial"/>
        </w:rPr>
      </w:pPr>
    </w:p>
    <w:p w:rsidR="00E83481" w:rsidP="002D2D9A" w:rsidRDefault="00B309BB" w14:paraId="253048C1" w14:textId="77777777">
      <w:pPr>
        <w:pStyle w:val="ListParagraph"/>
        <w:numPr>
          <w:ilvl w:val="0"/>
          <w:numId w:val="6"/>
        </w:numPr>
        <w:ind w:left="709" w:hanging="709"/>
        <w:jc w:val="both"/>
        <w:rPr>
          <w:rFonts w:ascii="Arial" w:hAnsi="Arial" w:cs="Arial"/>
          <w:b/>
        </w:rPr>
      </w:pPr>
      <w:r>
        <w:rPr>
          <w:rFonts w:ascii="Arial" w:hAnsi="Arial" w:cs="Arial"/>
          <w:b/>
        </w:rPr>
        <w:t>S</w:t>
      </w:r>
      <w:r w:rsidRPr="00653811" w:rsidR="00B0300E">
        <w:rPr>
          <w:rFonts w:ascii="Arial" w:hAnsi="Arial" w:cs="Arial"/>
          <w:b/>
        </w:rPr>
        <w:t>CORING</w:t>
      </w:r>
      <w:r w:rsidRPr="00653811" w:rsidR="00E83481">
        <w:rPr>
          <w:rFonts w:ascii="Arial" w:hAnsi="Arial" w:cs="Arial"/>
          <w:b/>
        </w:rPr>
        <w:t xml:space="preserve"> METHODOLOGY</w:t>
      </w:r>
    </w:p>
    <w:p w:rsidRPr="00653811" w:rsidR="00B309BB" w:rsidP="00653811" w:rsidRDefault="00B309BB" w14:paraId="4863D0E1" w14:textId="77777777">
      <w:pPr>
        <w:pStyle w:val="ListParagraph"/>
        <w:ind w:left="709"/>
        <w:jc w:val="both"/>
        <w:rPr>
          <w:rFonts w:ascii="Arial" w:hAnsi="Arial" w:cs="Arial"/>
          <w:b/>
        </w:rPr>
      </w:pPr>
    </w:p>
    <w:p w:rsidR="00B309BB" w:rsidP="002D2D9A" w:rsidRDefault="006373CC" w14:paraId="38512D7E" w14:textId="77777777">
      <w:pPr>
        <w:pStyle w:val="ListParagraph"/>
        <w:numPr>
          <w:ilvl w:val="1"/>
          <w:numId w:val="6"/>
        </w:numPr>
        <w:ind w:left="709" w:hanging="709"/>
        <w:jc w:val="both"/>
        <w:rPr>
          <w:rFonts w:ascii="Arial" w:hAnsi="Arial" w:cs="Arial"/>
        </w:rPr>
      </w:pPr>
      <w:r>
        <w:rPr>
          <w:rFonts w:ascii="Arial" w:hAnsi="Arial" w:cs="Arial"/>
        </w:rPr>
        <w:t>Quality Evaluation</w:t>
      </w:r>
    </w:p>
    <w:p w:rsidR="00B309BB" w:rsidP="00653811" w:rsidRDefault="00B309BB" w14:paraId="1D4B07E1" w14:textId="77777777">
      <w:pPr>
        <w:pStyle w:val="ListParagraph"/>
        <w:ind w:left="851"/>
        <w:jc w:val="both"/>
        <w:rPr>
          <w:rFonts w:ascii="Arial" w:hAnsi="Arial" w:cs="Arial"/>
        </w:rPr>
      </w:pPr>
    </w:p>
    <w:p w:rsidRPr="00653811" w:rsidR="00B309BB" w:rsidP="002D2D9A" w:rsidRDefault="00B309BB" w14:paraId="6279F2B1" w14:textId="77777777">
      <w:pPr>
        <w:pStyle w:val="ListParagraph"/>
        <w:numPr>
          <w:ilvl w:val="2"/>
          <w:numId w:val="6"/>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s to Schedule 5 (Tender Response Document) will be evaluated and scored on a scale of 0-5 using the following methodology and according to the professional judgement of the Contracting Authority’s requirements:</w:t>
      </w:r>
    </w:p>
    <w:p w:rsidRPr="00D05A8B" w:rsidR="000368F0" w:rsidP="000368F0" w:rsidRDefault="000368F0" w14:paraId="7B6053BA" w14:textId="77777777">
      <w:pPr>
        <w:contextualSpacing/>
        <w:rPr>
          <w:rFonts w:ascii="Arial" w:hAnsi="Arial" w:cs="Arial"/>
        </w:rPr>
      </w:pPr>
    </w:p>
    <w:tbl>
      <w:tblPr>
        <w:tblW w:w="88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97"/>
        <w:gridCol w:w="6001"/>
        <w:gridCol w:w="1922"/>
      </w:tblGrid>
      <w:tr w:rsidRPr="00D05A8B" w:rsidR="000368F0" w:rsidTr="009A20DD" w14:paraId="0E2ADC95" w14:textId="77777777">
        <w:trPr>
          <w:cantSplit/>
          <w:jc w:val="center"/>
        </w:trPr>
        <w:tc>
          <w:tcPr>
            <w:tcW w:w="897" w:type="dxa"/>
            <w:shd w:val="pct10" w:color="auto" w:fill="auto"/>
            <w:vAlign w:val="center"/>
          </w:tcPr>
          <w:p w:rsidRPr="00D05A8B" w:rsidR="000368F0" w:rsidP="000368F0" w:rsidRDefault="000368F0" w14:paraId="39790832" w14:textId="77777777">
            <w:pPr>
              <w:rPr>
                <w:rFonts w:ascii="Arial" w:hAnsi="Arial" w:cs="Arial"/>
                <w:b/>
                <w:bCs/>
              </w:rPr>
            </w:pPr>
            <w:r w:rsidRPr="00D05A8B">
              <w:rPr>
                <w:rFonts w:ascii="Arial" w:hAnsi="Arial" w:cs="Arial"/>
                <w:b/>
                <w:bCs/>
              </w:rPr>
              <w:t>Score</w:t>
            </w:r>
          </w:p>
        </w:tc>
        <w:tc>
          <w:tcPr>
            <w:tcW w:w="6001" w:type="dxa"/>
            <w:shd w:val="pct10" w:color="auto" w:fill="auto"/>
          </w:tcPr>
          <w:p w:rsidRPr="00D05A8B" w:rsidR="003D0199" w:rsidP="00466CDF" w:rsidRDefault="000368F0" w14:paraId="6AD4A7FF" w14:textId="709C2F8E">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rsidRPr="00D05A8B" w:rsidR="000368F0" w:rsidP="00653811" w:rsidRDefault="000368F0" w14:paraId="7B3DD53F" w14:textId="77777777">
            <w:pPr>
              <w:jc w:val="center"/>
              <w:rPr>
                <w:rFonts w:ascii="Arial" w:hAnsi="Arial" w:cs="Arial"/>
                <w:b/>
                <w:bCs/>
              </w:rPr>
            </w:pPr>
            <w:r w:rsidRPr="00D05A8B">
              <w:rPr>
                <w:rFonts w:ascii="Arial" w:hAnsi="Arial" w:cs="Arial"/>
                <w:b/>
                <w:bCs/>
              </w:rPr>
              <w:t>Judgement</w:t>
            </w:r>
          </w:p>
        </w:tc>
      </w:tr>
      <w:tr w:rsidRPr="00D05A8B" w:rsidR="000368F0" w:rsidTr="009A20DD" w14:paraId="05732C57" w14:textId="77777777">
        <w:trPr>
          <w:jc w:val="center"/>
        </w:trPr>
        <w:tc>
          <w:tcPr>
            <w:tcW w:w="897" w:type="dxa"/>
            <w:vAlign w:val="center"/>
          </w:tcPr>
          <w:p w:rsidRPr="00D05A8B" w:rsidR="000368F0" w:rsidP="00653811" w:rsidRDefault="000368F0" w14:paraId="1D5CFC00" w14:textId="77777777">
            <w:pPr>
              <w:jc w:val="center"/>
              <w:rPr>
                <w:rFonts w:ascii="Arial" w:hAnsi="Arial" w:cs="Arial"/>
              </w:rPr>
            </w:pPr>
            <w:r w:rsidRPr="00D05A8B">
              <w:rPr>
                <w:rFonts w:ascii="Arial" w:hAnsi="Arial" w:cs="Arial"/>
              </w:rPr>
              <w:t>5</w:t>
            </w:r>
          </w:p>
        </w:tc>
        <w:tc>
          <w:tcPr>
            <w:tcW w:w="6001" w:type="dxa"/>
          </w:tcPr>
          <w:p w:rsidRPr="00D05A8B" w:rsidR="000368F0" w:rsidP="00653811" w:rsidRDefault="000368F0" w14:paraId="133C4480" w14:textId="77777777">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rsidRPr="00D05A8B" w:rsidR="000368F0" w:rsidP="00653811" w:rsidRDefault="000368F0" w14:paraId="0A1C9455" w14:textId="77777777">
            <w:pPr>
              <w:jc w:val="center"/>
              <w:rPr>
                <w:rFonts w:ascii="Arial" w:hAnsi="Arial" w:cs="Arial"/>
              </w:rPr>
            </w:pPr>
            <w:r w:rsidRPr="00D05A8B">
              <w:rPr>
                <w:rFonts w:ascii="Arial" w:hAnsi="Arial" w:cs="Arial"/>
              </w:rPr>
              <w:t>Excellent</w:t>
            </w:r>
          </w:p>
        </w:tc>
      </w:tr>
      <w:tr w:rsidRPr="00D05A8B" w:rsidR="000368F0" w:rsidTr="009A20DD" w14:paraId="6918A582" w14:textId="77777777">
        <w:trPr>
          <w:jc w:val="center"/>
        </w:trPr>
        <w:tc>
          <w:tcPr>
            <w:tcW w:w="897" w:type="dxa"/>
            <w:vAlign w:val="center"/>
          </w:tcPr>
          <w:p w:rsidRPr="00D05A8B" w:rsidR="000368F0" w:rsidP="00653811" w:rsidRDefault="000368F0" w14:paraId="2E78C692" w14:textId="77777777">
            <w:pPr>
              <w:jc w:val="center"/>
              <w:rPr>
                <w:rFonts w:ascii="Arial" w:hAnsi="Arial" w:cs="Arial"/>
              </w:rPr>
            </w:pPr>
            <w:r w:rsidRPr="00D05A8B">
              <w:rPr>
                <w:rFonts w:ascii="Arial" w:hAnsi="Arial" w:cs="Arial"/>
              </w:rPr>
              <w:t>4</w:t>
            </w:r>
          </w:p>
        </w:tc>
        <w:tc>
          <w:tcPr>
            <w:tcW w:w="6001" w:type="dxa"/>
          </w:tcPr>
          <w:p w:rsidRPr="00D05A8B" w:rsidR="000368F0" w:rsidP="00653811" w:rsidRDefault="000368F0" w14:paraId="6A669505" w14:textId="77777777">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rsidRPr="00D05A8B" w:rsidR="000368F0" w:rsidP="00653811" w:rsidRDefault="000368F0" w14:paraId="7C6FD3AE" w14:textId="77777777">
            <w:pPr>
              <w:jc w:val="center"/>
              <w:rPr>
                <w:rFonts w:ascii="Arial" w:hAnsi="Arial" w:cs="Arial"/>
              </w:rPr>
            </w:pPr>
            <w:r w:rsidRPr="00D05A8B">
              <w:rPr>
                <w:rFonts w:ascii="Arial" w:hAnsi="Arial" w:cs="Arial"/>
              </w:rPr>
              <w:t>Very Good</w:t>
            </w:r>
          </w:p>
        </w:tc>
      </w:tr>
      <w:tr w:rsidRPr="00D05A8B" w:rsidR="000368F0" w:rsidTr="009A20DD" w14:paraId="19802D08" w14:textId="77777777">
        <w:trPr>
          <w:jc w:val="center"/>
        </w:trPr>
        <w:tc>
          <w:tcPr>
            <w:tcW w:w="897" w:type="dxa"/>
            <w:vAlign w:val="center"/>
          </w:tcPr>
          <w:p w:rsidRPr="00D05A8B" w:rsidR="000368F0" w:rsidP="00653811" w:rsidRDefault="000368F0" w14:paraId="71924A42" w14:textId="77777777">
            <w:pPr>
              <w:jc w:val="center"/>
              <w:rPr>
                <w:rFonts w:ascii="Arial" w:hAnsi="Arial" w:cs="Arial"/>
              </w:rPr>
            </w:pPr>
            <w:r w:rsidRPr="00D05A8B">
              <w:rPr>
                <w:rFonts w:ascii="Arial" w:hAnsi="Arial" w:cs="Arial"/>
              </w:rPr>
              <w:t>3</w:t>
            </w:r>
          </w:p>
        </w:tc>
        <w:tc>
          <w:tcPr>
            <w:tcW w:w="6001" w:type="dxa"/>
          </w:tcPr>
          <w:p w:rsidRPr="00D05A8B" w:rsidR="000368F0" w:rsidP="00653811" w:rsidRDefault="000368F0" w14:paraId="1437C49C" w14:textId="0BC3088E">
            <w:pPr>
              <w:jc w:val="both"/>
              <w:rPr>
                <w:rFonts w:ascii="Arial" w:hAnsi="Arial" w:cs="Arial"/>
              </w:rPr>
            </w:pPr>
            <w:r w:rsidRPr="00D05A8B">
              <w:rPr>
                <w:rFonts w:ascii="Arial" w:hAnsi="Arial" w:cs="Arial"/>
              </w:rPr>
              <w:t xml:space="preserve">Response illustrates a good understanding of the question.  An appropriate response to the matter in </w:t>
            </w:r>
            <w:r w:rsidRPr="00D05A8B" w:rsidR="00505A11">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rsidRPr="00D05A8B" w:rsidR="000368F0" w:rsidP="00653811" w:rsidRDefault="000368F0" w14:paraId="3A7E4740" w14:textId="77777777">
            <w:pPr>
              <w:jc w:val="center"/>
              <w:rPr>
                <w:rFonts w:ascii="Arial" w:hAnsi="Arial" w:cs="Arial"/>
              </w:rPr>
            </w:pPr>
            <w:r w:rsidRPr="00D05A8B">
              <w:rPr>
                <w:rFonts w:ascii="Arial" w:hAnsi="Arial" w:cs="Arial"/>
              </w:rPr>
              <w:t>Good</w:t>
            </w:r>
          </w:p>
        </w:tc>
      </w:tr>
      <w:tr w:rsidRPr="00D05A8B" w:rsidR="000368F0" w:rsidTr="009A20DD" w14:paraId="0C49854F" w14:textId="77777777">
        <w:trPr>
          <w:jc w:val="center"/>
        </w:trPr>
        <w:tc>
          <w:tcPr>
            <w:tcW w:w="897" w:type="dxa"/>
            <w:vAlign w:val="center"/>
          </w:tcPr>
          <w:p w:rsidRPr="00D05A8B" w:rsidR="000368F0" w:rsidP="00653811" w:rsidRDefault="000368F0" w14:paraId="654C4A05" w14:textId="77777777">
            <w:pPr>
              <w:jc w:val="center"/>
              <w:rPr>
                <w:rFonts w:ascii="Arial" w:hAnsi="Arial" w:cs="Arial"/>
              </w:rPr>
            </w:pPr>
            <w:r w:rsidRPr="00D05A8B">
              <w:rPr>
                <w:rFonts w:ascii="Arial" w:hAnsi="Arial" w:cs="Arial"/>
              </w:rPr>
              <w:t>2</w:t>
            </w:r>
          </w:p>
        </w:tc>
        <w:tc>
          <w:tcPr>
            <w:tcW w:w="6001" w:type="dxa"/>
          </w:tcPr>
          <w:p w:rsidRPr="00D05A8B" w:rsidR="000368F0" w:rsidP="00653811" w:rsidRDefault="000368F0" w14:paraId="3AC091E9" w14:textId="77777777">
            <w:pPr>
              <w:jc w:val="both"/>
              <w:rPr>
                <w:rFonts w:ascii="Arial" w:hAnsi="Arial" w:cs="Arial"/>
              </w:rPr>
            </w:pPr>
            <w:r w:rsidRPr="00D05A8B">
              <w:rPr>
                <w:rFonts w:ascii="Arial" w:hAnsi="Arial" w:cs="Arial"/>
              </w:rPr>
              <w:t>Response illustrates a basic understanding of the matter in question but lacks detail.  Gaps in response, not meeting the full criteria set out in the question.  Some doubt in the bidders ability to deliver the essential requirements.</w:t>
            </w:r>
          </w:p>
        </w:tc>
        <w:tc>
          <w:tcPr>
            <w:tcW w:w="1922" w:type="dxa"/>
            <w:vAlign w:val="center"/>
          </w:tcPr>
          <w:p w:rsidRPr="00D05A8B" w:rsidR="000368F0" w:rsidP="00653811" w:rsidRDefault="000368F0" w14:paraId="08AA674C" w14:textId="77777777">
            <w:pPr>
              <w:jc w:val="center"/>
              <w:rPr>
                <w:rFonts w:ascii="Arial" w:hAnsi="Arial" w:cs="Arial"/>
              </w:rPr>
            </w:pPr>
            <w:r w:rsidRPr="00D05A8B">
              <w:rPr>
                <w:rFonts w:ascii="Arial" w:hAnsi="Arial" w:cs="Arial"/>
              </w:rPr>
              <w:t>Satisfactory</w:t>
            </w:r>
          </w:p>
        </w:tc>
      </w:tr>
      <w:tr w:rsidRPr="00D05A8B" w:rsidR="000368F0" w:rsidTr="009A20DD" w14:paraId="36728987" w14:textId="77777777">
        <w:trPr>
          <w:jc w:val="center"/>
        </w:trPr>
        <w:tc>
          <w:tcPr>
            <w:tcW w:w="897" w:type="dxa"/>
            <w:vAlign w:val="center"/>
          </w:tcPr>
          <w:p w:rsidRPr="00D05A8B" w:rsidR="000368F0" w:rsidP="00653811" w:rsidRDefault="000368F0" w14:paraId="7B8BF21A" w14:textId="77777777">
            <w:pPr>
              <w:jc w:val="center"/>
              <w:rPr>
                <w:rFonts w:ascii="Arial" w:hAnsi="Arial" w:cs="Arial"/>
              </w:rPr>
            </w:pPr>
            <w:r w:rsidRPr="00D05A8B">
              <w:rPr>
                <w:rFonts w:ascii="Arial" w:hAnsi="Arial" w:cs="Arial"/>
              </w:rPr>
              <w:t>1</w:t>
            </w:r>
          </w:p>
        </w:tc>
        <w:tc>
          <w:tcPr>
            <w:tcW w:w="6001" w:type="dxa"/>
          </w:tcPr>
          <w:p w:rsidRPr="00D05A8B" w:rsidR="000368F0" w:rsidP="00653811" w:rsidRDefault="000368F0" w14:paraId="42D3B772" w14:textId="77777777">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rsidRPr="00D05A8B" w:rsidR="000368F0" w:rsidP="00653811" w:rsidRDefault="000368F0" w14:paraId="4F316EC0" w14:textId="77777777">
            <w:pPr>
              <w:jc w:val="center"/>
              <w:rPr>
                <w:rFonts w:ascii="Arial" w:hAnsi="Arial" w:cs="Arial"/>
              </w:rPr>
            </w:pPr>
            <w:r w:rsidRPr="00D05A8B">
              <w:rPr>
                <w:rFonts w:ascii="Arial" w:hAnsi="Arial" w:cs="Arial"/>
              </w:rPr>
              <w:t>Poor</w:t>
            </w:r>
          </w:p>
        </w:tc>
      </w:tr>
      <w:tr w:rsidRPr="00D05A8B" w:rsidR="000368F0" w:rsidTr="009A20DD" w14:paraId="2948BD92" w14:textId="77777777">
        <w:trPr>
          <w:jc w:val="center"/>
        </w:trPr>
        <w:tc>
          <w:tcPr>
            <w:tcW w:w="897" w:type="dxa"/>
            <w:vAlign w:val="center"/>
          </w:tcPr>
          <w:p w:rsidRPr="00D05A8B" w:rsidR="000368F0" w:rsidP="00653811" w:rsidRDefault="000368F0" w14:paraId="6312C859" w14:textId="77777777">
            <w:pPr>
              <w:jc w:val="center"/>
              <w:rPr>
                <w:rFonts w:ascii="Arial" w:hAnsi="Arial" w:cs="Arial"/>
              </w:rPr>
            </w:pPr>
            <w:r w:rsidRPr="00D05A8B">
              <w:rPr>
                <w:rFonts w:ascii="Arial" w:hAnsi="Arial" w:cs="Arial"/>
              </w:rPr>
              <w:t>0</w:t>
            </w:r>
          </w:p>
        </w:tc>
        <w:tc>
          <w:tcPr>
            <w:tcW w:w="6001" w:type="dxa"/>
          </w:tcPr>
          <w:p w:rsidRPr="00D05A8B" w:rsidR="000368F0" w:rsidP="00653811" w:rsidRDefault="000368F0" w14:paraId="629CE309" w14:textId="179C423D">
            <w:pPr>
              <w:jc w:val="both"/>
              <w:rPr>
                <w:rFonts w:ascii="Arial" w:hAnsi="Arial" w:cs="Arial"/>
              </w:rPr>
            </w:pPr>
            <w:r w:rsidRPr="00D05A8B">
              <w:rPr>
                <w:rFonts w:ascii="Arial" w:hAnsi="Arial" w:cs="Arial"/>
              </w:rPr>
              <w:t xml:space="preserve">Question not </w:t>
            </w:r>
            <w:r w:rsidRPr="00D05A8B" w:rsidR="00505A11">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rsidRPr="00D05A8B" w:rsidR="000368F0" w:rsidP="00653811" w:rsidRDefault="000368F0" w14:paraId="37BEAEE8" w14:textId="77777777">
            <w:pPr>
              <w:jc w:val="center"/>
              <w:rPr>
                <w:rFonts w:ascii="Arial" w:hAnsi="Arial" w:cs="Arial"/>
              </w:rPr>
            </w:pPr>
            <w:r w:rsidRPr="00D05A8B">
              <w:rPr>
                <w:rFonts w:ascii="Arial" w:hAnsi="Arial" w:cs="Arial"/>
              </w:rPr>
              <w:t>Unacceptable</w:t>
            </w:r>
          </w:p>
        </w:tc>
      </w:tr>
    </w:tbl>
    <w:p w:rsidRPr="00117E34" w:rsidR="005A3F82" w:rsidP="00AF661C" w:rsidRDefault="005A3F82" w14:paraId="669D41DC" w14:textId="77777777">
      <w:pPr>
        <w:spacing w:after="0"/>
        <w:ind w:left="1701" w:hanging="992"/>
        <w:rPr>
          <w:rFonts w:ascii="Arial" w:hAnsi="Arial" w:cs="Arial"/>
        </w:rPr>
      </w:pPr>
    </w:p>
    <w:p w:rsidR="000368F0" w:rsidP="002D2D9A" w:rsidRDefault="000368F0" w14:paraId="39F47B20" w14:textId="77777777">
      <w:pPr>
        <w:pStyle w:val="ListParagraph"/>
        <w:numPr>
          <w:ilvl w:val="2"/>
          <w:numId w:val="6"/>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rsidR="00AD50DD" w:rsidP="00653811" w:rsidRDefault="00AD50DD" w14:paraId="73244B2C" w14:textId="77777777">
      <w:pPr>
        <w:pStyle w:val="ListParagraph"/>
        <w:ind w:left="1080" w:hanging="1080"/>
        <w:jc w:val="both"/>
        <w:rPr>
          <w:rFonts w:ascii="Arial" w:hAnsi="Arial" w:cs="Arial"/>
        </w:rPr>
      </w:pPr>
    </w:p>
    <w:p w:rsidR="00AD50DD" w:rsidP="002D2D9A" w:rsidRDefault="00AD50DD" w14:paraId="5264BAF0" w14:textId="77777777">
      <w:pPr>
        <w:pStyle w:val="ListParagraph"/>
        <w:numPr>
          <w:ilvl w:val="1"/>
          <w:numId w:val="6"/>
        </w:numPr>
        <w:tabs>
          <w:tab w:val="left" w:pos="709"/>
        </w:tabs>
        <w:ind w:left="709" w:hanging="709"/>
        <w:jc w:val="both"/>
        <w:rPr>
          <w:rFonts w:ascii="Arial" w:hAnsi="Arial" w:cs="Arial"/>
        </w:rPr>
      </w:pPr>
      <w:r w:rsidRPr="00B46A90">
        <w:rPr>
          <w:rFonts w:ascii="Arial" w:hAnsi="Arial" w:cs="Arial"/>
        </w:rPr>
        <w:t>Price Evaluation</w:t>
      </w:r>
    </w:p>
    <w:p w:rsidR="00AD50DD" w:rsidP="00653811" w:rsidRDefault="00AD50DD" w14:paraId="7D646F03" w14:textId="77777777">
      <w:pPr>
        <w:pStyle w:val="ListParagraph"/>
        <w:tabs>
          <w:tab w:val="left" w:pos="851"/>
        </w:tabs>
        <w:ind w:left="851"/>
        <w:jc w:val="both"/>
        <w:rPr>
          <w:rFonts w:ascii="Arial" w:hAnsi="Arial" w:cs="Arial"/>
        </w:rPr>
      </w:pPr>
    </w:p>
    <w:p w:rsidRPr="00B46A90" w:rsidR="00AD50DD" w:rsidP="002D2D9A" w:rsidRDefault="00AD50DD" w14:paraId="1103C087" w14:textId="32924D37">
      <w:pPr>
        <w:pStyle w:val="ListParagraph"/>
        <w:numPr>
          <w:ilvl w:val="2"/>
          <w:numId w:val="6"/>
        </w:numPr>
        <w:tabs>
          <w:tab w:val="left" w:pos="1701"/>
        </w:tabs>
        <w:ind w:left="1701" w:hanging="992"/>
        <w:jc w:val="both"/>
        <w:rPr>
          <w:rFonts w:ascii="Arial" w:hAnsi="Arial" w:cs="Arial"/>
        </w:rPr>
      </w:pPr>
      <w:r w:rsidRPr="00B46A90">
        <w:rPr>
          <w:rFonts w:ascii="Arial" w:hAnsi="Arial" w:cs="Arial"/>
        </w:rPr>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rsidRPr="00AD50DD" w:rsidR="00AD50DD" w:rsidP="00653811" w:rsidRDefault="00AD50DD" w14:paraId="57FDA706" w14:textId="77777777">
      <w:pPr>
        <w:pStyle w:val="ListParagraph"/>
        <w:tabs>
          <w:tab w:val="left" w:pos="1134"/>
        </w:tabs>
        <w:ind w:left="993" w:hanging="709"/>
        <w:jc w:val="both"/>
        <w:rPr>
          <w:rFonts w:ascii="Arial" w:hAnsi="Arial" w:cs="Arial"/>
        </w:rPr>
      </w:pPr>
    </w:p>
    <w:p w:rsidRPr="00AD50DD" w:rsidR="00AD50DD" w:rsidP="00AF661C" w:rsidRDefault="00AD50DD" w14:paraId="38FD82EC" w14:textId="141331E6">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rsidRPr="00AD50DD" w:rsidR="00AD50DD" w:rsidP="00AF661C" w:rsidRDefault="00AF661C" w14:paraId="7094673B" w14:textId="77777777">
      <w:pPr>
        <w:pStyle w:val="ListParagraph"/>
        <w:tabs>
          <w:tab w:val="left" w:pos="993"/>
        </w:tabs>
        <w:ind w:left="2268" w:hanging="1275"/>
        <w:jc w:val="both"/>
        <w:rPr>
          <w:rFonts w:ascii="Arial" w:hAnsi="Arial" w:cs="Arial"/>
        </w:rPr>
      </w:pPr>
      <w:r>
        <w:rPr>
          <w:rFonts w:ascii="Arial" w:hAnsi="Arial" w:cs="Arial"/>
        </w:rPr>
        <w:tab/>
      </w:r>
      <w:r w:rsidRPr="00AD50DD" w:rsidR="00AD50DD">
        <w:rPr>
          <w:rFonts w:ascii="Arial" w:hAnsi="Arial" w:cs="Arial"/>
        </w:rPr>
        <w:t>Bidders Price</w:t>
      </w:r>
    </w:p>
    <w:p w:rsidR="00DC0A8D" w:rsidP="00653811" w:rsidRDefault="00DC0A8D" w14:paraId="084937ED" w14:textId="77777777">
      <w:pPr>
        <w:pStyle w:val="ListParagraph"/>
        <w:ind w:left="993" w:hanging="709"/>
        <w:rPr>
          <w:rFonts w:ascii="Arial" w:hAnsi="Arial" w:cs="Arial"/>
        </w:rPr>
      </w:pPr>
    </w:p>
    <w:p w:rsidRPr="00653811" w:rsidR="00AD50DD" w:rsidP="002D2D9A" w:rsidRDefault="00D85037" w14:paraId="7BF32B60" w14:textId="77777777">
      <w:pPr>
        <w:pStyle w:val="ListParagraph"/>
        <w:numPr>
          <w:ilvl w:val="2"/>
          <w:numId w:val="6"/>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any other format to that of the original format in the schedule, the Contracting Authority reserves the right not to consider the </w:t>
      </w:r>
      <w:r w:rsidRPr="00117E34" w:rsidR="00C4060D">
        <w:rPr>
          <w:rFonts w:ascii="Arial" w:hAnsi="Arial" w:cs="Arial"/>
        </w:rPr>
        <w:t>T</w:t>
      </w:r>
      <w:r w:rsidRPr="00117E34">
        <w:rPr>
          <w:rFonts w:ascii="Arial" w:hAnsi="Arial" w:cs="Arial"/>
        </w:rPr>
        <w:t>ender.</w:t>
      </w:r>
    </w:p>
    <w:p w:rsidRPr="00D05A8B" w:rsidR="000368F0" w:rsidP="00653811" w:rsidRDefault="000368F0" w14:paraId="3AD40F7D" w14:textId="77777777">
      <w:pPr>
        <w:pStyle w:val="ListParagraph"/>
        <w:tabs>
          <w:tab w:val="left" w:pos="709"/>
        </w:tabs>
        <w:ind w:left="709" w:hanging="709"/>
        <w:jc w:val="both"/>
        <w:rPr>
          <w:rFonts w:ascii="Arial" w:hAnsi="Arial" w:cs="Arial"/>
        </w:rPr>
      </w:pPr>
    </w:p>
    <w:p w:rsidRPr="00DC0A8D" w:rsidR="00D136F3" w:rsidP="002D2D9A" w:rsidRDefault="00D136F3" w14:paraId="746313EF" w14:textId="77777777">
      <w:pPr>
        <w:pStyle w:val="ListParagraph"/>
        <w:numPr>
          <w:ilvl w:val="1"/>
          <w:numId w:val="6"/>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rsidRPr="00DC0A8D" w:rsidR="00692DFB" w:rsidP="00653811" w:rsidRDefault="00692DFB" w14:paraId="1800BCC0" w14:textId="77777777">
      <w:pPr>
        <w:pStyle w:val="ListParagraph"/>
        <w:tabs>
          <w:tab w:val="left" w:pos="709"/>
        </w:tabs>
        <w:ind w:left="709" w:hanging="709"/>
        <w:jc w:val="both"/>
        <w:rPr>
          <w:rFonts w:ascii="Arial" w:hAnsi="Arial" w:cs="Arial"/>
        </w:rPr>
      </w:pPr>
    </w:p>
    <w:p w:rsidR="00D136F3" w:rsidP="002D2D9A" w:rsidRDefault="00692DFB" w14:paraId="6F55CE37" w14:textId="14C5043B">
      <w:pPr>
        <w:pStyle w:val="ListParagraph"/>
        <w:numPr>
          <w:ilvl w:val="1"/>
          <w:numId w:val="6"/>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rsidRPr="00505A11" w:rsidR="00505A11" w:rsidP="00505A11" w:rsidRDefault="00505A11" w14:paraId="63D53A4C" w14:textId="77777777">
      <w:pPr>
        <w:pStyle w:val="ListParagraph"/>
        <w:rPr>
          <w:rFonts w:ascii="Arial" w:hAnsi="Arial" w:cs="Arial"/>
        </w:rPr>
      </w:pPr>
    </w:p>
    <w:p w:rsidRPr="00DC0A8D" w:rsidR="00505A11" w:rsidP="00505A11" w:rsidRDefault="00505A11" w14:paraId="6540038E" w14:textId="77777777">
      <w:pPr>
        <w:pStyle w:val="ListParagraph"/>
        <w:tabs>
          <w:tab w:val="left" w:pos="709"/>
        </w:tabs>
        <w:ind w:left="709"/>
        <w:jc w:val="both"/>
        <w:rPr>
          <w:rFonts w:ascii="Arial" w:hAnsi="Arial" w:cs="Arial"/>
        </w:rPr>
      </w:pPr>
    </w:p>
    <w:p w:rsidR="000368F0" w:rsidP="00DB08B4" w:rsidRDefault="007873D0" w14:paraId="5788BDCE" w14:textId="2A8E512D">
      <w:pPr>
        <w:pStyle w:val="ListParagraph"/>
        <w:numPr>
          <w:ilvl w:val="0"/>
          <w:numId w:val="6"/>
        </w:numPr>
        <w:tabs>
          <w:tab w:val="left" w:pos="851"/>
        </w:tabs>
        <w:ind w:left="709" w:hanging="709"/>
        <w:jc w:val="both"/>
        <w:rPr>
          <w:rFonts w:ascii="Arial" w:hAnsi="Arial" w:cs="Arial"/>
          <w:b/>
        </w:rPr>
      </w:pPr>
      <w:r w:rsidRPr="00DB08B4">
        <w:rPr>
          <w:rFonts w:ascii="Arial" w:hAnsi="Arial" w:cs="Arial"/>
          <w:b/>
        </w:rPr>
        <w:t xml:space="preserve">DEMONSTRATIONS, SITE VISITS AND </w:t>
      </w:r>
      <w:r w:rsidRPr="00DB08B4" w:rsidR="00EF0649">
        <w:rPr>
          <w:rFonts w:ascii="Arial" w:hAnsi="Arial" w:cs="Arial"/>
          <w:b/>
        </w:rPr>
        <w:t xml:space="preserve">CLARIFICATION MEETINGS </w:t>
      </w:r>
    </w:p>
    <w:p w:rsidRPr="00A574B4" w:rsidR="00505A11" w:rsidP="009906A6" w:rsidRDefault="00505A11" w14:paraId="30CCEA10" w14:textId="77777777">
      <w:pPr>
        <w:pStyle w:val="ListParagraph"/>
        <w:tabs>
          <w:tab w:val="left" w:pos="851"/>
        </w:tabs>
        <w:ind w:left="709"/>
        <w:jc w:val="both"/>
        <w:rPr>
          <w:rFonts w:ascii="Arial" w:hAnsi="Arial" w:cs="Arial"/>
          <w:b/>
        </w:rPr>
      </w:pPr>
    </w:p>
    <w:p w:rsidR="00505A11" w:rsidP="00997B15" w:rsidRDefault="00F91B93" w14:paraId="52733804" w14:textId="37FCB447">
      <w:pPr>
        <w:pStyle w:val="ListParagraph"/>
        <w:numPr>
          <w:ilvl w:val="1"/>
          <w:numId w:val="6"/>
        </w:numPr>
        <w:spacing w:after="0" w:line="300" w:lineRule="exact"/>
        <w:ind w:hanging="786"/>
        <w:rPr>
          <w:rFonts w:ascii="Arial" w:hAnsi="Arial" w:cs="Arial"/>
        </w:rPr>
      </w:pPr>
      <w:r w:rsidRPr="009906A6">
        <w:rPr>
          <w:rFonts w:ascii="Arial" w:hAnsi="Arial" w:cs="Arial"/>
        </w:rPr>
        <w:t>Site Visit</w:t>
      </w:r>
      <w:r w:rsidRPr="009906A6" w:rsidR="00B9202D">
        <w:rPr>
          <w:rFonts w:ascii="Arial" w:hAnsi="Arial" w:cs="Arial"/>
        </w:rPr>
        <w:t>s</w:t>
      </w:r>
      <w:r w:rsidRPr="009906A6" w:rsidR="007F091B">
        <w:rPr>
          <w:rFonts w:ascii="Arial" w:hAnsi="Arial" w:cs="Arial"/>
        </w:rPr>
        <w:t xml:space="preserve"> </w:t>
      </w:r>
      <w:r w:rsidR="00997B15">
        <w:rPr>
          <w:rFonts w:ascii="Arial" w:hAnsi="Arial" w:cs="Arial"/>
        </w:rPr>
        <w:t>are not a requirement of tender preparation.</w:t>
      </w:r>
    </w:p>
    <w:p w:rsidRPr="009906A6" w:rsidR="009906A6" w:rsidP="009906A6" w:rsidRDefault="009906A6" w14:paraId="42069A99" w14:textId="77777777">
      <w:pPr>
        <w:pStyle w:val="ListParagraph"/>
        <w:spacing w:after="0" w:line="300" w:lineRule="exact"/>
        <w:ind w:left="786"/>
        <w:rPr>
          <w:rFonts w:ascii="Arial" w:hAnsi="Arial" w:cs="Arial"/>
        </w:rPr>
      </w:pPr>
    </w:p>
    <w:p w:rsidR="00E83481" w:rsidP="002D2D9A" w:rsidRDefault="00E83481" w14:paraId="424A90CC" w14:textId="77777777">
      <w:pPr>
        <w:pStyle w:val="ListParagraph"/>
        <w:numPr>
          <w:ilvl w:val="0"/>
          <w:numId w:val="6"/>
        </w:numPr>
        <w:tabs>
          <w:tab w:val="left" w:pos="851"/>
        </w:tabs>
        <w:ind w:left="709" w:hanging="709"/>
        <w:jc w:val="both"/>
        <w:rPr>
          <w:rFonts w:ascii="Arial" w:hAnsi="Arial" w:cs="Arial"/>
          <w:b/>
        </w:rPr>
      </w:pPr>
      <w:r w:rsidRPr="00D05A8B">
        <w:rPr>
          <w:rFonts w:ascii="Arial" w:hAnsi="Arial" w:cs="Arial"/>
          <w:b/>
        </w:rPr>
        <w:t>CONTRACT AWARD</w:t>
      </w:r>
    </w:p>
    <w:p w:rsidR="00A0376B" w:rsidP="00653811" w:rsidRDefault="00A0376B" w14:paraId="41A1B79A" w14:textId="77777777">
      <w:pPr>
        <w:pStyle w:val="ListParagraph"/>
        <w:tabs>
          <w:tab w:val="left" w:pos="851"/>
        </w:tabs>
        <w:ind w:left="709"/>
        <w:jc w:val="both"/>
        <w:rPr>
          <w:rFonts w:ascii="Arial" w:hAnsi="Arial" w:cs="Arial"/>
          <w:b/>
        </w:rPr>
      </w:pPr>
    </w:p>
    <w:p w:rsidRPr="00653811" w:rsidR="00A0376B" w:rsidP="002D2D9A" w:rsidRDefault="00A0376B" w14:paraId="740D7272" w14:textId="1BB47E7C">
      <w:pPr>
        <w:pStyle w:val="ListParagraph"/>
        <w:numPr>
          <w:ilvl w:val="1"/>
          <w:numId w:val="6"/>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rsidR="00A0376B" w:rsidP="00653811" w:rsidRDefault="00A0376B" w14:paraId="42EC8802" w14:textId="77777777">
      <w:pPr>
        <w:pStyle w:val="ListParagraph"/>
        <w:tabs>
          <w:tab w:val="left" w:pos="709"/>
        </w:tabs>
        <w:ind w:left="709"/>
        <w:jc w:val="both"/>
        <w:rPr>
          <w:rFonts w:ascii="Arial" w:hAnsi="Arial" w:cs="Arial"/>
          <w:b/>
        </w:rPr>
      </w:pPr>
    </w:p>
    <w:p w:rsidRPr="002E3CB4" w:rsidR="00F44E9C" w:rsidP="002E3CB4" w:rsidRDefault="00F44E9C" w14:paraId="5F62AA49" w14:textId="15842ED8">
      <w:pPr>
        <w:pStyle w:val="ListParagraph"/>
        <w:numPr>
          <w:ilvl w:val="1"/>
          <w:numId w:val="6"/>
        </w:numPr>
        <w:tabs>
          <w:tab w:val="left" w:pos="709"/>
        </w:tabs>
        <w:ind w:left="709" w:hanging="709"/>
        <w:jc w:val="both"/>
        <w:rPr>
          <w:rFonts w:ascii="Arial" w:hAnsi="Arial" w:cs="Arial"/>
        </w:rPr>
      </w:pPr>
      <w:r w:rsidRPr="002E3CB4">
        <w:rPr>
          <w:rFonts w:ascii="Arial" w:hAnsi="Arial" w:cs="Arial"/>
        </w:rPr>
        <w:t xml:space="preserve">In the case of </w:t>
      </w:r>
      <w:r w:rsidRPr="002E3CB4" w:rsidR="00B65CAE">
        <w:rPr>
          <w:rFonts w:ascii="Arial" w:hAnsi="Arial" w:cs="Arial"/>
        </w:rPr>
        <w:t>the successful Tenderer failing</w:t>
      </w:r>
      <w:r w:rsidRPr="002E3CB4">
        <w:rPr>
          <w:rFonts w:ascii="Arial" w:hAnsi="Arial" w:cs="Arial"/>
        </w:rPr>
        <w:t xml:space="preserve"> to provide necessary evidence</w:t>
      </w:r>
      <w:r w:rsidRPr="002E3CB4" w:rsidR="00B65CAE">
        <w:rPr>
          <w:rFonts w:ascii="Arial" w:hAnsi="Arial" w:cs="Arial"/>
        </w:rPr>
        <w:t xml:space="preserve"> to support their Tender</w:t>
      </w:r>
      <w:r w:rsidRPr="002E3CB4">
        <w:rPr>
          <w:rFonts w:ascii="Arial" w:hAnsi="Arial" w:cs="Arial"/>
        </w:rPr>
        <w:t xml:space="preserve">, the Contracting Authority reserves the right to amend the </w:t>
      </w:r>
      <w:r w:rsidRPr="002E3CB4" w:rsidR="008B0C40">
        <w:rPr>
          <w:rFonts w:ascii="Arial" w:hAnsi="Arial" w:cs="Arial"/>
        </w:rPr>
        <w:t>C</w:t>
      </w:r>
      <w:r w:rsidRPr="002E3CB4">
        <w:rPr>
          <w:rFonts w:ascii="Arial" w:hAnsi="Arial" w:cs="Arial"/>
        </w:rPr>
        <w:t xml:space="preserve">ontract award decision and award to the next compliant </w:t>
      </w:r>
      <w:r w:rsidRPr="002E3CB4" w:rsidR="00B65CAE">
        <w:rPr>
          <w:rFonts w:ascii="Arial" w:hAnsi="Arial" w:cs="Arial"/>
        </w:rPr>
        <w:t>tenderer</w:t>
      </w:r>
      <w:r w:rsidRPr="002E3CB4">
        <w:rPr>
          <w:rFonts w:ascii="Arial" w:hAnsi="Arial" w:cs="Arial"/>
        </w:rPr>
        <w:t>.</w:t>
      </w:r>
    </w:p>
    <w:p w:rsidRPr="00D05A8B" w:rsidR="00B3496F" w:rsidP="00A52232" w:rsidRDefault="00B3496F" w14:paraId="672B9A38" w14:textId="77777777">
      <w:pPr>
        <w:rPr>
          <w:rFonts w:ascii="Arial" w:hAnsi="Arial" w:cs="Arial"/>
          <w:b/>
        </w:rPr>
      </w:pPr>
    </w:p>
    <w:p w:rsidR="00E83481" w:rsidP="002D2D9A" w:rsidRDefault="001466EC" w14:paraId="0EC83F2C" w14:textId="2428D396">
      <w:pPr>
        <w:pStyle w:val="ListParagraph"/>
        <w:numPr>
          <w:ilvl w:val="0"/>
          <w:numId w:val="6"/>
        </w:numPr>
        <w:tabs>
          <w:tab w:val="left" w:pos="851"/>
        </w:tabs>
        <w:ind w:left="709" w:hanging="709"/>
        <w:jc w:val="both"/>
        <w:rPr>
          <w:rFonts w:ascii="Arial" w:hAnsi="Arial" w:cs="Arial"/>
          <w:b/>
        </w:rPr>
      </w:pPr>
      <w:r w:rsidRPr="00D05A8B">
        <w:rPr>
          <w:rFonts w:ascii="Arial" w:hAnsi="Arial" w:cs="Arial"/>
          <w:b/>
        </w:rPr>
        <w:t>NOTIFICATION</w:t>
      </w:r>
      <w:r w:rsidRPr="00D05A8B" w:rsidR="00F44E9C">
        <w:rPr>
          <w:rFonts w:ascii="Arial" w:hAnsi="Arial" w:cs="Arial"/>
          <w:b/>
        </w:rPr>
        <w:t xml:space="preserve"> OF AWA</w:t>
      </w:r>
      <w:r w:rsidR="00466CDF">
        <w:rPr>
          <w:rFonts w:ascii="Arial" w:hAnsi="Arial" w:cs="Arial"/>
          <w:b/>
        </w:rPr>
        <w:t>RD</w:t>
      </w:r>
    </w:p>
    <w:p w:rsidRPr="00D05A8B" w:rsidR="00A0376B" w:rsidP="00653811" w:rsidRDefault="00A0376B" w14:paraId="332C32E2" w14:textId="77777777">
      <w:pPr>
        <w:pStyle w:val="ListParagraph"/>
        <w:tabs>
          <w:tab w:val="left" w:pos="851"/>
        </w:tabs>
        <w:ind w:left="709"/>
        <w:jc w:val="both"/>
        <w:rPr>
          <w:rFonts w:ascii="Arial" w:hAnsi="Arial" w:cs="Arial"/>
          <w:b/>
        </w:rPr>
      </w:pPr>
    </w:p>
    <w:p w:rsidRPr="00F15F3E" w:rsidR="008C76E7" w:rsidP="00F4512D" w:rsidRDefault="00E64159" w14:paraId="69270BE0" w14:textId="226F4664">
      <w:pPr>
        <w:pStyle w:val="ListParagraph"/>
        <w:numPr>
          <w:ilvl w:val="1"/>
          <w:numId w:val="6"/>
        </w:numPr>
        <w:tabs>
          <w:tab w:val="left" w:pos="709"/>
        </w:tabs>
        <w:ind w:left="720" w:hanging="709"/>
        <w:jc w:val="both"/>
        <w:rPr/>
      </w:pPr>
      <w:r w:rsidRPr="002E3CB4">
        <w:rPr>
          <w:rFonts w:ascii="Arial" w:hAnsi="Arial" w:cs="Arial"/>
        </w:rPr>
        <w:tab/>
      </w:r>
      <w:r w:rsidRPr="00F15F3E" w:rsidR="008C76E7">
        <w:rPr>
          <w:rFonts w:ascii="Arial" w:hAnsi="Arial" w:cs="Arial"/>
        </w:rPr>
        <w:t>The contract award notification will be sent to each Tenderer</w:t>
      </w:r>
      <w:r w:rsidRPr="00F15F3E" w:rsidR="008C76E7">
        <w:rPr>
          <w:rFonts w:ascii="Arial" w:hAnsi="Arial" w:cs="Arial"/>
        </w:rPr>
        <w:t xml:space="preserve">.  </w:t>
      </w:r>
      <w:r w:rsidRPr="00F15F3E" w:rsidR="008C76E7">
        <w:rPr>
          <w:rFonts w:ascii="Arial" w:hAnsi="Arial" w:cs="Arial"/>
        </w:rPr>
        <w:t>The Contracting Authority will inform all Tenderers of the weighted scores they have achieved in the process, the identity of the successful Tenderer(s) and their scores achieved.</w:t>
      </w:r>
    </w:p>
    <w:sectPr w:rsidRPr="00F15F3E" w:rsidR="00850D98">
      <w:headerReference w:type="default" r:id="rId15"/>
      <w:footerReference w:type="default" r:id="rId1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7319" w:rsidP="0067622B" w:rsidRDefault="008F7319" w14:paraId="715BBD07" w14:textId="77777777">
      <w:pPr>
        <w:spacing w:after="0" w:line="240" w:lineRule="auto"/>
      </w:pPr>
      <w:r>
        <w:separator/>
      </w:r>
    </w:p>
  </w:endnote>
  <w:endnote w:type="continuationSeparator" w:id="0">
    <w:p w:rsidR="008F7319" w:rsidP="0067622B" w:rsidRDefault="008F7319" w14:paraId="3FF48C31" w14:textId="77777777">
      <w:pPr>
        <w:spacing w:after="0" w:line="240" w:lineRule="auto"/>
      </w:pPr>
      <w:r>
        <w:continuationSeparator/>
      </w:r>
    </w:p>
  </w:endnote>
  <w:endnote w:type="continuationNotice" w:id="1">
    <w:p w:rsidR="008F7319" w:rsidRDefault="008F7319" w14:paraId="27613B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Content>
          <w:p w:rsidRPr="00D05A8B" w:rsidR="000E45FB" w:rsidRDefault="000E45FB" w14:paraId="44435705" w14:textId="77777777">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EndPr>
          <w:rPr>
            <w:rFonts w:ascii="Arial" w:hAnsi="Arial" w:cs="Arial"/>
          </w:rPr>
        </w:sdtEndPr>
      </w:sdt>
    </w:sdtContent>
  </w:sdt>
  <w:p w:rsidRPr="00D05A8B" w:rsidR="00D858B2" w:rsidRDefault="000E45FB" w14:paraId="666E2CB6" w14:textId="77777777">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7319" w:rsidP="0067622B" w:rsidRDefault="008F7319" w14:paraId="4C520231" w14:textId="77777777">
      <w:pPr>
        <w:spacing w:after="0" w:line="240" w:lineRule="auto"/>
      </w:pPr>
      <w:r>
        <w:separator/>
      </w:r>
    </w:p>
  </w:footnote>
  <w:footnote w:type="continuationSeparator" w:id="0">
    <w:p w:rsidR="008F7319" w:rsidP="0067622B" w:rsidRDefault="008F7319" w14:paraId="697323A8" w14:textId="77777777">
      <w:pPr>
        <w:spacing w:after="0" w:line="240" w:lineRule="auto"/>
      </w:pPr>
      <w:r>
        <w:continuationSeparator/>
      </w:r>
    </w:p>
  </w:footnote>
  <w:footnote w:type="continuationNotice" w:id="1">
    <w:p w:rsidR="008F7319" w:rsidRDefault="008F7319" w14:paraId="0B66F45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05A8B" w:rsidR="000E45FB" w:rsidP="001C3943" w:rsidRDefault="000E45FB" w14:paraId="20A38622" w14:textId="77777777">
    <w:pPr>
      <w:pStyle w:val="Header"/>
      <w:jc w:val="right"/>
      <w:rPr>
        <w:rFonts w:ascii="Arial" w:hAnsi="Arial" w:cs="Arial"/>
      </w:rPr>
    </w:pPr>
  </w:p>
  <w:p w:rsidRPr="0067622B" w:rsidR="000E45FB" w:rsidP="0067622B" w:rsidRDefault="000E45FB" w14:paraId="3C5D793A" w14:textId="77777777">
    <w:pPr>
      <w:tabs>
        <w:tab w:val="center" w:pos="4513"/>
        <w:tab w:val="right" w:pos="9026"/>
      </w:tabs>
      <w:spacing w:after="0" w:line="240" w:lineRule="auto"/>
      <w:jc w:val="right"/>
    </w:pPr>
  </w:p>
  <w:p w:rsidRPr="0067622B" w:rsidR="000E45FB" w:rsidP="0067622B" w:rsidRDefault="000E45FB" w14:paraId="69008CB8" w14:textId="77777777">
    <w:pPr>
      <w:tabs>
        <w:tab w:val="center" w:pos="4513"/>
        <w:tab w:val="right" w:pos="9026"/>
      </w:tabs>
      <w:spacing w:after="0" w:line="240" w:lineRule="auto"/>
      <w:jc w:val="right"/>
    </w:pPr>
  </w:p>
  <w:p w:rsidRPr="0067622B" w:rsidR="000E45FB" w:rsidP="0067622B" w:rsidRDefault="000E45FB" w14:paraId="55236933" w14:textId="77777777">
    <w:pPr>
      <w:tabs>
        <w:tab w:val="center" w:pos="4513"/>
        <w:tab w:val="right" w:pos="9026"/>
      </w:tabs>
      <w:spacing w:after="0" w:line="240" w:lineRule="auto"/>
      <w:jc w:val="right"/>
    </w:pPr>
  </w:p>
  <w:p w:rsidRPr="0067622B" w:rsidR="000E45FB" w:rsidP="0067622B" w:rsidRDefault="000E45FB" w14:paraId="4A87BB1E" w14:textId="77777777">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
    <w:nsid w:val="3b68c80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DF5059"/>
    <w:multiLevelType w:val="hybridMultilevel"/>
    <w:tmpl w:val="6A7C8F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243D60"/>
    <w:multiLevelType w:val="multilevel"/>
    <w:tmpl w:val="933000EE"/>
    <w:lvl w:ilvl="0">
      <w:start w:val="1"/>
      <w:numFmt w:val="decimal"/>
      <w:lvlText w:val="%1."/>
      <w:lvlJc w:val="left"/>
      <w:pPr>
        <w:ind w:left="705" w:hanging="705"/>
      </w:pPr>
      <w:rPr>
        <w:rFonts w:hint="default"/>
        <w:b/>
        <w:u w:val="none"/>
      </w:rPr>
    </w:lvl>
    <w:lvl w:ilvl="1">
      <w:start w:val="1"/>
      <w:numFmt w:val="decimal"/>
      <w:isLgl/>
      <w:lvlText w:val="%1.%2"/>
      <w:lvlJc w:val="left"/>
      <w:pPr>
        <w:ind w:left="786" w:hanging="360"/>
      </w:pPr>
      <w:rPr>
        <w:rFonts w:hint="default" w:ascii="Arial" w:hAnsi="Arial" w:cs="Arial"/>
        <w:b w:val="0"/>
      </w:rPr>
    </w:lvl>
    <w:lvl w:ilvl="2">
      <w:start w:val="1"/>
      <w:numFmt w:val="decimal"/>
      <w:isLgl/>
      <w:lvlText w:val="%1.%2.%3"/>
      <w:lvlJc w:val="left"/>
      <w:pPr>
        <w:ind w:left="1080" w:hanging="720"/>
      </w:pPr>
      <w:rPr>
        <w:rFonts w:hint="default" w:ascii="Arial"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D6D0935"/>
    <w:multiLevelType w:val="hybridMultilevel"/>
    <w:tmpl w:val="B8202B4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 w15:restartNumberingAfterBreak="0">
    <w:nsid w:val="579B0B98"/>
    <w:multiLevelType w:val="hybridMultilevel"/>
    <w:tmpl w:val="CBCE34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574911"/>
    <w:multiLevelType w:val="hybridMultilevel"/>
    <w:tmpl w:val="0202457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7C219B"/>
    <w:multiLevelType w:val="hybridMultilevel"/>
    <w:tmpl w:val="F0C079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2">
    <w:abstractNumId w:val="11"/>
  </w:num>
  <w:num w:numId="1" w16cid:durableId="1563565959">
    <w:abstractNumId w:val="0"/>
  </w:num>
  <w:num w:numId="2" w16cid:durableId="306132167">
    <w:abstractNumId w:val="6"/>
  </w:num>
  <w:num w:numId="3" w16cid:durableId="1476339775">
    <w:abstractNumId w:val="4"/>
  </w:num>
  <w:num w:numId="4" w16cid:durableId="552354705">
    <w:abstractNumId w:val="9"/>
  </w:num>
  <w:num w:numId="5" w16cid:durableId="1697803700">
    <w:abstractNumId w:val="5"/>
  </w:num>
  <w:num w:numId="6" w16cid:durableId="388118717">
    <w:abstractNumId w:val="3"/>
  </w:num>
  <w:num w:numId="7" w16cid:durableId="859857853">
    <w:abstractNumId w:val="1"/>
  </w:num>
  <w:num w:numId="8" w16cid:durableId="121000826">
    <w:abstractNumId w:val="7"/>
  </w:num>
  <w:num w:numId="9" w16cid:durableId="1130049554">
    <w:abstractNumId w:val="2"/>
  </w:num>
  <w:num w:numId="10" w16cid:durableId="1339582769">
    <w:abstractNumId w:val="8"/>
  </w:num>
  <w:num w:numId="11" w16cid:durableId="1451246034">
    <w:abstractNumId w:val="10"/>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32657"/>
    <w:rsid w:val="000368F0"/>
    <w:rsid w:val="000401B6"/>
    <w:rsid w:val="00040922"/>
    <w:rsid w:val="00041C76"/>
    <w:rsid w:val="000459F4"/>
    <w:rsid w:val="00047357"/>
    <w:rsid w:val="00072940"/>
    <w:rsid w:val="0007485F"/>
    <w:rsid w:val="00084964"/>
    <w:rsid w:val="00084D0E"/>
    <w:rsid w:val="00086E2D"/>
    <w:rsid w:val="0008AB69"/>
    <w:rsid w:val="0009021F"/>
    <w:rsid w:val="00091C45"/>
    <w:rsid w:val="000A156B"/>
    <w:rsid w:val="000A31F4"/>
    <w:rsid w:val="000A3BA3"/>
    <w:rsid w:val="000B6FAC"/>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68FF"/>
    <w:rsid w:val="00127CF8"/>
    <w:rsid w:val="00130AA0"/>
    <w:rsid w:val="00132013"/>
    <w:rsid w:val="00140903"/>
    <w:rsid w:val="00140A70"/>
    <w:rsid w:val="00142A77"/>
    <w:rsid w:val="00145ED1"/>
    <w:rsid w:val="001466EC"/>
    <w:rsid w:val="001561E6"/>
    <w:rsid w:val="001569AA"/>
    <w:rsid w:val="0016252B"/>
    <w:rsid w:val="00162D51"/>
    <w:rsid w:val="00170F98"/>
    <w:rsid w:val="001914D9"/>
    <w:rsid w:val="00197AE9"/>
    <w:rsid w:val="001B2E84"/>
    <w:rsid w:val="001B3415"/>
    <w:rsid w:val="001C3943"/>
    <w:rsid w:val="001F4090"/>
    <w:rsid w:val="00210948"/>
    <w:rsid w:val="002217E9"/>
    <w:rsid w:val="002545FF"/>
    <w:rsid w:val="00266938"/>
    <w:rsid w:val="00270B78"/>
    <w:rsid w:val="00282791"/>
    <w:rsid w:val="00282B30"/>
    <w:rsid w:val="00292F81"/>
    <w:rsid w:val="002A1B23"/>
    <w:rsid w:val="002B2B4C"/>
    <w:rsid w:val="002B4AB4"/>
    <w:rsid w:val="002C1400"/>
    <w:rsid w:val="002C60BA"/>
    <w:rsid w:val="002D2820"/>
    <w:rsid w:val="002D2D9A"/>
    <w:rsid w:val="002D7524"/>
    <w:rsid w:val="002E3CB4"/>
    <w:rsid w:val="002E47BB"/>
    <w:rsid w:val="002F7378"/>
    <w:rsid w:val="003079A3"/>
    <w:rsid w:val="003130A7"/>
    <w:rsid w:val="00326546"/>
    <w:rsid w:val="00341382"/>
    <w:rsid w:val="00341A16"/>
    <w:rsid w:val="00360AD7"/>
    <w:rsid w:val="00372EC6"/>
    <w:rsid w:val="0037631A"/>
    <w:rsid w:val="00382A80"/>
    <w:rsid w:val="0038720C"/>
    <w:rsid w:val="003908E2"/>
    <w:rsid w:val="003928B5"/>
    <w:rsid w:val="00392F42"/>
    <w:rsid w:val="0039596B"/>
    <w:rsid w:val="003C05F9"/>
    <w:rsid w:val="003C0EDA"/>
    <w:rsid w:val="003C249B"/>
    <w:rsid w:val="003D0199"/>
    <w:rsid w:val="003D1810"/>
    <w:rsid w:val="003D1ACD"/>
    <w:rsid w:val="003D388D"/>
    <w:rsid w:val="003D7637"/>
    <w:rsid w:val="003E2D81"/>
    <w:rsid w:val="003F04DC"/>
    <w:rsid w:val="003F3C83"/>
    <w:rsid w:val="003F4CAA"/>
    <w:rsid w:val="00402C93"/>
    <w:rsid w:val="004060B5"/>
    <w:rsid w:val="00414FB8"/>
    <w:rsid w:val="0042126B"/>
    <w:rsid w:val="00421F4A"/>
    <w:rsid w:val="0042370D"/>
    <w:rsid w:val="00431A78"/>
    <w:rsid w:val="0045097A"/>
    <w:rsid w:val="00454231"/>
    <w:rsid w:val="00454389"/>
    <w:rsid w:val="00466CDF"/>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99A"/>
    <w:rsid w:val="004C21E4"/>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334A"/>
    <w:rsid w:val="0057078D"/>
    <w:rsid w:val="00575636"/>
    <w:rsid w:val="00580F3F"/>
    <w:rsid w:val="005871B4"/>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4A06"/>
    <w:rsid w:val="00610971"/>
    <w:rsid w:val="00620489"/>
    <w:rsid w:val="00635B5C"/>
    <w:rsid w:val="00636A0E"/>
    <w:rsid w:val="006373CC"/>
    <w:rsid w:val="00643B4B"/>
    <w:rsid w:val="00645332"/>
    <w:rsid w:val="00646072"/>
    <w:rsid w:val="00653811"/>
    <w:rsid w:val="00653B6B"/>
    <w:rsid w:val="006607F8"/>
    <w:rsid w:val="006610FB"/>
    <w:rsid w:val="006744B0"/>
    <w:rsid w:val="00674F7C"/>
    <w:rsid w:val="00676109"/>
    <w:rsid w:val="0067622B"/>
    <w:rsid w:val="006803D9"/>
    <w:rsid w:val="00681E07"/>
    <w:rsid w:val="00692DFB"/>
    <w:rsid w:val="006A1860"/>
    <w:rsid w:val="006A68F0"/>
    <w:rsid w:val="006B5CD9"/>
    <w:rsid w:val="006D57A1"/>
    <w:rsid w:val="007015F2"/>
    <w:rsid w:val="00702925"/>
    <w:rsid w:val="00703563"/>
    <w:rsid w:val="007163C4"/>
    <w:rsid w:val="00726A3B"/>
    <w:rsid w:val="00741AE4"/>
    <w:rsid w:val="00745F8F"/>
    <w:rsid w:val="00747F09"/>
    <w:rsid w:val="00752E48"/>
    <w:rsid w:val="007568D5"/>
    <w:rsid w:val="00756C7F"/>
    <w:rsid w:val="00762E62"/>
    <w:rsid w:val="007648FD"/>
    <w:rsid w:val="00764DB8"/>
    <w:rsid w:val="00764E80"/>
    <w:rsid w:val="00765874"/>
    <w:rsid w:val="00765EF2"/>
    <w:rsid w:val="0076698B"/>
    <w:rsid w:val="00766F1F"/>
    <w:rsid w:val="00770252"/>
    <w:rsid w:val="0077186D"/>
    <w:rsid w:val="00773E0B"/>
    <w:rsid w:val="00775D65"/>
    <w:rsid w:val="00783547"/>
    <w:rsid w:val="00783912"/>
    <w:rsid w:val="007873D0"/>
    <w:rsid w:val="00790155"/>
    <w:rsid w:val="0079433B"/>
    <w:rsid w:val="007A081C"/>
    <w:rsid w:val="007A2424"/>
    <w:rsid w:val="007A51D9"/>
    <w:rsid w:val="007B17B6"/>
    <w:rsid w:val="007B31F7"/>
    <w:rsid w:val="007B3336"/>
    <w:rsid w:val="007C3FD6"/>
    <w:rsid w:val="007C7353"/>
    <w:rsid w:val="007D24A2"/>
    <w:rsid w:val="007D2C4F"/>
    <w:rsid w:val="007D30A6"/>
    <w:rsid w:val="007E0B16"/>
    <w:rsid w:val="007E3FF4"/>
    <w:rsid w:val="007F091B"/>
    <w:rsid w:val="007F10CB"/>
    <w:rsid w:val="008036ED"/>
    <w:rsid w:val="00804E91"/>
    <w:rsid w:val="00807F5C"/>
    <w:rsid w:val="008211FD"/>
    <w:rsid w:val="008223A4"/>
    <w:rsid w:val="00824E3A"/>
    <w:rsid w:val="00843A0A"/>
    <w:rsid w:val="00850D98"/>
    <w:rsid w:val="00857295"/>
    <w:rsid w:val="00870CE4"/>
    <w:rsid w:val="00873519"/>
    <w:rsid w:val="008835EF"/>
    <w:rsid w:val="00885DD6"/>
    <w:rsid w:val="00887D75"/>
    <w:rsid w:val="00892E3C"/>
    <w:rsid w:val="0089331A"/>
    <w:rsid w:val="00897C7D"/>
    <w:rsid w:val="008B00E9"/>
    <w:rsid w:val="008B0353"/>
    <w:rsid w:val="008B0C40"/>
    <w:rsid w:val="008B293B"/>
    <w:rsid w:val="008B3DD9"/>
    <w:rsid w:val="008C15D4"/>
    <w:rsid w:val="008C579F"/>
    <w:rsid w:val="008C76E7"/>
    <w:rsid w:val="008C7BB4"/>
    <w:rsid w:val="008D7EE9"/>
    <w:rsid w:val="008F4455"/>
    <w:rsid w:val="008F47EB"/>
    <w:rsid w:val="008F7319"/>
    <w:rsid w:val="009008F0"/>
    <w:rsid w:val="00914EDD"/>
    <w:rsid w:val="00921A3A"/>
    <w:rsid w:val="009220A5"/>
    <w:rsid w:val="00927CEA"/>
    <w:rsid w:val="009303F6"/>
    <w:rsid w:val="009330DB"/>
    <w:rsid w:val="009365D6"/>
    <w:rsid w:val="00940C50"/>
    <w:rsid w:val="00945E5C"/>
    <w:rsid w:val="00953AFB"/>
    <w:rsid w:val="00956B9F"/>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422AC"/>
    <w:rsid w:val="00B51B90"/>
    <w:rsid w:val="00B5248C"/>
    <w:rsid w:val="00B632E2"/>
    <w:rsid w:val="00B65CAE"/>
    <w:rsid w:val="00B840BE"/>
    <w:rsid w:val="00B905CD"/>
    <w:rsid w:val="00B919F9"/>
    <w:rsid w:val="00B9202D"/>
    <w:rsid w:val="00BA4B5E"/>
    <w:rsid w:val="00BA69FB"/>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23F7F"/>
    <w:rsid w:val="00C4060D"/>
    <w:rsid w:val="00C41D06"/>
    <w:rsid w:val="00C60179"/>
    <w:rsid w:val="00C6607A"/>
    <w:rsid w:val="00C670F5"/>
    <w:rsid w:val="00C741D6"/>
    <w:rsid w:val="00C743A1"/>
    <w:rsid w:val="00C855AA"/>
    <w:rsid w:val="00C85ECE"/>
    <w:rsid w:val="00CA2CF1"/>
    <w:rsid w:val="00CB2B00"/>
    <w:rsid w:val="00CB7B04"/>
    <w:rsid w:val="00CC237F"/>
    <w:rsid w:val="00CC3B33"/>
    <w:rsid w:val="00CC5A17"/>
    <w:rsid w:val="00CE062E"/>
    <w:rsid w:val="00CE1D65"/>
    <w:rsid w:val="00CED35A"/>
    <w:rsid w:val="00CF4B87"/>
    <w:rsid w:val="00D0201D"/>
    <w:rsid w:val="00D04A2E"/>
    <w:rsid w:val="00D05A8B"/>
    <w:rsid w:val="00D10464"/>
    <w:rsid w:val="00D136F3"/>
    <w:rsid w:val="00D161E8"/>
    <w:rsid w:val="00D16717"/>
    <w:rsid w:val="00D21742"/>
    <w:rsid w:val="00D21F6D"/>
    <w:rsid w:val="00D25164"/>
    <w:rsid w:val="00D3090F"/>
    <w:rsid w:val="00D35C9F"/>
    <w:rsid w:val="00D42355"/>
    <w:rsid w:val="00D446BC"/>
    <w:rsid w:val="00D44C1C"/>
    <w:rsid w:val="00D5197F"/>
    <w:rsid w:val="00D5536D"/>
    <w:rsid w:val="00D57EEA"/>
    <w:rsid w:val="00D6291D"/>
    <w:rsid w:val="00D641F3"/>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10DF3"/>
    <w:rsid w:val="00E127D6"/>
    <w:rsid w:val="00E15AE8"/>
    <w:rsid w:val="00E20AD3"/>
    <w:rsid w:val="00E30021"/>
    <w:rsid w:val="00E30D0F"/>
    <w:rsid w:val="00E3761A"/>
    <w:rsid w:val="00E438A7"/>
    <w:rsid w:val="00E51A35"/>
    <w:rsid w:val="00E51E4D"/>
    <w:rsid w:val="00E64159"/>
    <w:rsid w:val="00E67946"/>
    <w:rsid w:val="00E83481"/>
    <w:rsid w:val="00E83814"/>
    <w:rsid w:val="00E86446"/>
    <w:rsid w:val="00E90A34"/>
    <w:rsid w:val="00E94CEA"/>
    <w:rsid w:val="00EA0215"/>
    <w:rsid w:val="00EA4CE5"/>
    <w:rsid w:val="00EB26C1"/>
    <w:rsid w:val="00EB86E5"/>
    <w:rsid w:val="00EC2B5F"/>
    <w:rsid w:val="00ED204D"/>
    <w:rsid w:val="00EF0649"/>
    <w:rsid w:val="00EF16B4"/>
    <w:rsid w:val="00EF4764"/>
    <w:rsid w:val="00EF5E1F"/>
    <w:rsid w:val="00EF790C"/>
    <w:rsid w:val="00F15F3E"/>
    <w:rsid w:val="00F22707"/>
    <w:rsid w:val="00F23807"/>
    <w:rsid w:val="00F2435E"/>
    <w:rsid w:val="00F24ED8"/>
    <w:rsid w:val="00F33F81"/>
    <w:rsid w:val="00F3406A"/>
    <w:rsid w:val="00F3598E"/>
    <w:rsid w:val="00F40B6E"/>
    <w:rsid w:val="00F43621"/>
    <w:rsid w:val="00F43AC2"/>
    <w:rsid w:val="00F44E9C"/>
    <w:rsid w:val="00F45FA0"/>
    <w:rsid w:val="00F545F3"/>
    <w:rsid w:val="00F54884"/>
    <w:rsid w:val="00F6283E"/>
    <w:rsid w:val="00F64D6D"/>
    <w:rsid w:val="00F86A91"/>
    <w:rsid w:val="00F90DAD"/>
    <w:rsid w:val="00F91B93"/>
    <w:rsid w:val="00F91D2E"/>
    <w:rsid w:val="00F92F17"/>
    <w:rsid w:val="00FA00A0"/>
    <w:rsid w:val="00FA4248"/>
    <w:rsid w:val="00FA42C7"/>
    <w:rsid w:val="00FB3BB1"/>
    <w:rsid w:val="00FB7E2D"/>
    <w:rsid w:val="00FC3EA7"/>
    <w:rsid w:val="00FC6F74"/>
    <w:rsid w:val="00FE474E"/>
    <w:rsid w:val="00FF0C52"/>
    <w:rsid w:val="00FF5A30"/>
    <w:rsid w:val="010B3C94"/>
    <w:rsid w:val="0125DA9D"/>
    <w:rsid w:val="01319819"/>
    <w:rsid w:val="016FB23D"/>
    <w:rsid w:val="019AC4B7"/>
    <w:rsid w:val="01FA80E6"/>
    <w:rsid w:val="01FBBD47"/>
    <w:rsid w:val="028D7754"/>
    <w:rsid w:val="02CEA3BB"/>
    <w:rsid w:val="02F91DFD"/>
    <w:rsid w:val="0323A289"/>
    <w:rsid w:val="03B051A3"/>
    <w:rsid w:val="03B82BB9"/>
    <w:rsid w:val="04177189"/>
    <w:rsid w:val="042B9F41"/>
    <w:rsid w:val="046FC87B"/>
    <w:rsid w:val="048283CB"/>
    <w:rsid w:val="0492ECF9"/>
    <w:rsid w:val="04BD1F5B"/>
    <w:rsid w:val="04FE24D3"/>
    <w:rsid w:val="05106862"/>
    <w:rsid w:val="0580019D"/>
    <w:rsid w:val="05D28D91"/>
    <w:rsid w:val="0621560D"/>
    <w:rsid w:val="067D4092"/>
    <w:rsid w:val="06FC277E"/>
    <w:rsid w:val="07543A93"/>
    <w:rsid w:val="077643B2"/>
    <w:rsid w:val="07939D7B"/>
    <w:rsid w:val="079479FA"/>
    <w:rsid w:val="07D913A9"/>
    <w:rsid w:val="0833D1F0"/>
    <w:rsid w:val="0849D9A2"/>
    <w:rsid w:val="08A7CC6B"/>
    <w:rsid w:val="08C8B5F8"/>
    <w:rsid w:val="08DE678A"/>
    <w:rsid w:val="08FEDBD5"/>
    <w:rsid w:val="0915EF61"/>
    <w:rsid w:val="0924A801"/>
    <w:rsid w:val="09B4E154"/>
    <w:rsid w:val="0AEA6974"/>
    <w:rsid w:val="0B11179B"/>
    <w:rsid w:val="0B298A09"/>
    <w:rsid w:val="0B50B1B5"/>
    <w:rsid w:val="0B7E5563"/>
    <w:rsid w:val="0BC4432F"/>
    <w:rsid w:val="0BE50F14"/>
    <w:rsid w:val="0C095996"/>
    <w:rsid w:val="0C1EEAD2"/>
    <w:rsid w:val="0C4D9023"/>
    <w:rsid w:val="0C6B7BD8"/>
    <w:rsid w:val="0C97BAF6"/>
    <w:rsid w:val="0CA31959"/>
    <w:rsid w:val="0CE6BF52"/>
    <w:rsid w:val="0D0FC1C1"/>
    <w:rsid w:val="0DD41E4B"/>
    <w:rsid w:val="0DD8D44F"/>
    <w:rsid w:val="0E0BC8A2"/>
    <w:rsid w:val="0E107C53"/>
    <w:rsid w:val="0E209B02"/>
    <w:rsid w:val="0E7DED94"/>
    <w:rsid w:val="0EDF72FE"/>
    <w:rsid w:val="0EFC26AE"/>
    <w:rsid w:val="0F2394D5"/>
    <w:rsid w:val="0F8705A9"/>
    <w:rsid w:val="0F8FD8F8"/>
    <w:rsid w:val="0F9D3E73"/>
    <w:rsid w:val="0FC3DCA8"/>
    <w:rsid w:val="0FEE9D9A"/>
    <w:rsid w:val="100DA0A1"/>
    <w:rsid w:val="1015B4AB"/>
    <w:rsid w:val="1050B5B2"/>
    <w:rsid w:val="11678550"/>
    <w:rsid w:val="11713EC4"/>
    <w:rsid w:val="118A1FE2"/>
    <w:rsid w:val="11CFC81E"/>
    <w:rsid w:val="11E42485"/>
    <w:rsid w:val="12BFB834"/>
    <w:rsid w:val="12D9A792"/>
    <w:rsid w:val="1303A16A"/>
    <w:rsid w:val="134DEB04"/>
    <w:rsid w:val="13621266"/>
    <w:rsid w:val="1364F9E3"/>
    <w:rsid w:val="1401E008"/>
    <w:rsid w:val="140D8147"/>
    <w:rsid w:val="14594C04"/>
    <w:rsid w:val="1482F231"/>
    <w:rsid w:val="149989E8"/>
    <w:rsid w:val="14A9EE1C"/>
    <w:rsid w:val="14D4D816"/>
    <w:rsid w:val="14FFE543"/>
    <w:rsid w:val="15427D12"/>
    <w:rsid w:val="155D6D54"/>
    <w:rsid w:val="156113D4"/>
    <w:rsid w:val="15919233"/>
    <w:rsid w:val="1622149C"/>
    <w:rsid w:val="164F7756"/>
    <w:rsid w:val="1658036F"/>
    <w:rsid w:val="16EA0D6F"/>
    <w:rsid w:val="17375304"/>
    <w:rsid w:val="173EACA2"/>
    <w:rsid w:val="17540DB5"/>
    <w:rsid w:val="1788354A"/>
    <w:rsid w:val="1799828B"/>
    <w:rsid w:val="17F07A23"/>
    <w:rsid w:val="18B18FAE"/>
    <w:rsid w:val="18D5936B"/>
    <w:rsid w:val="18DC0205"/>
    <w:rsid w:val="1920CC7A"/>
    <w:rsid w:val="19A4A09A"/>
    <w:rsid w:val="19B9349A"/>
    <w:rsid w:val="19F1E5C6"/>
    <w:rsid w:val="1A0DB18F"/>
    <w:rsid w:val="1A41920B"/>
    <w:rsid w:val="1A5A3A8A"/>
    <w:rsid w:val="1A632F49"/>
    <w:rsid w:val="1A88A4B3"/>
    <w:rsid w:val="1AD1234D"/>
    <w:rsid w:val="1B138239"/>
    <w:rsid w:val="1B182B9D"/>
    <w:rsid w:val="1B1D7A0A"/>
    <w:rsid w:val="1B21EF9C"/>
    <w:rsid w:val="1B2BB52D"/>
    <w:rsid w:val="1B3EF3D5"/>
    <w:rsid w:val="1B48B372"/>
    <w:rsid w:val="1B65C4E0"/>
    <w:rsid w:val="1BB9FD86"/>
    <w:rsid w:val="1BFC718A"/>
    <w:rsid w:val="1C3DA66A"/>
    <w:rsid w:val="1D019541"/>
    <w:rsid w:val="1D3E4E83"/>
    <w:rsid w:val="1D4E04EC"/>
    <w:rsid w:val="1D7BE783"/>
    <w:rsid w:val="1D92ABB5"/>
    <w:rsid w:val="1DA1D638"/>
    <w:rsid w:val="1DAE61E4"/>
    <w:rsid w:val="1DEE4643"/>
    <w:rsid w:val="1DFD4A18"/>
    <w:rsid w:val="1E501539"/>
    <w:rsid w:val="1E822038"/>
    <w:rsid w:val="1E9D65A2"/>
    <w:rsid w:val="1E9EE3BB"/>
    <w:rsid w:val="1F2DDEA7"/>
    <w:rsid w:val="1F3905F3"/>
    <w:rsid w:val="1FA33C6A"/>
    <w:rsid w:val="200BF38A"/>
    <w:rsid w:val="201B3F68"/>
    <w:rsid w:val="204588B0"/>
    <w:rsid w:val="205F8EEB"/>
    <w:rsid w:val="208DA532"/>
    <w:rsid w:val="2150E520"/>
    <w:rsid w:val="21B5E287"/>
    <w:rsid w:val="21B9C0FA"/>
    <w:rsid w:val="21CEC069"/>
    <w:rsid w:val="21E162F9"/>
    <w:rsid w:val="2269215A"/>
    <w:rsid w:val="227A98A8"/>
    <w:rsid w:val="228B28EE"/>
    <w:rsid w:val="229CF3AD"/>
    <w:rsid w:val="22C78631"/>
    <w:rsid w:val="2322D70B"/>
    <w:rsid w:val="235E5550"/>
    <w:rsid w:val="236D4A36"/>
    <w:rsid w:val="23AC032F"/>
    <w:rsid w:val="23C32D62"/>
    <w:rsid w:val="23CE2DE4"/>
    <w:rsid w:val="23EC44BC"/>
    <w:rsid w:val="247F5BE9"/>
    <w:rsid w:val="24A78068"/>
    <w:rsid w:val="24F57F13"/>
    <w:rsid w:val="252F5596"/>
    <w:rsid w:val="25365A24"/>
    <w:rsid w:val="25BF195E"/>
    <w:rsid w:val="2694E429"/>
    <w:rsid w:val="26A94560"/>
    <w:rsid w:val="26E530C9"/>
    <w:rsid w:val="26EB669F"/>
    <w:rsid w:val="26F68387"/>
    <w:rsid w:val="2854DB0E"/>
    <w:rsid w:val="288F71D3"/>
    <w:rsid w:val="289253E8"/>
    <w:rsid w:val="28CC1A22"/>
    <w:rsid w:val="28EA1FC6"/>
    <w:rsid w:val="28F841C2"/>
    <w:rsid w:val="291C4685"/>
    <w:rsid w:val="2940B992"/>
    <w:rsid w:val="29BF15D8"/>
    <w:rsid w:val="2A163F01"/>
    <w:rsid w:val="2A1CD18B"/>
    <w:rsid w:val="2A4610D9"/>
    <w:rsid w:val="2A54D4D7"/>
    <w:rsid w:val="2A598161"/>
    <w:rsid w:val="2A828020"/>
    <w:rsid w:val="2AA7988E"/>
    <w:rsid w:val="2ADA3989"/>
    <w:rsid w:val="2B0140D3"/>
    <w:rsid w:val="2B18CC82"/>
    <w:rsid w:val="2B2723D8"/>
    <w:rsid w:val="2B2725E3"/>
    <w:rsid w:val="2B2D05FF"/>
    <w:rsid w:val="2B5A7A72"/>
    <w:rsid w:val="2B5B6576"/>
    <w:rsid w:val="2BAD8E1D"/>
    <w:rsid w:val="2BECC80B"/>
    <w:rsid w:val="2C8BB854"/>
    <w:rsid w:val="2CCB602B"/>
    <w:rsid w:val="2CF9C7FF"/>
    <w:rsid w:val="2D8D8879"/>
    <w:rsid w:val="2D959C14"/>
    <w:rsid w:val="2DC4F8C9"/>
    <w:rsid w:val="2DDF66C9"/>
    <w:rsid w:val="2F0ABE41"/>
    <w:rsid w:val="2F273616"/>
    <w:rsid w:val="2FA2E53F"/>
    <w:rsid w:val="306153FF"/>
    <w:rsid w:val="306DECAA"/>
    <w:rsid w:val="30BA3AE0"/>
    <w:rsid w:val="30C4C10F"/>
    <w:rsid w:val="30F86C34"/>
    <w:rsid w:val="31296EA4"/>
    <w:rsid w:val="3165F30F"/>
    <w:rsid w:val="3183A3FF"/>
    <w:rsid w:val="31D71FEE"/>
    <w:rsid w:val="32777BE1"/>
    <w:rsid w:val="32CE6CFA"/>
    <w:rsid w:val="32E2527E"/>
    <w:rsid w:val="3316EAD2"/>
    <w:rsid w:val="3387BF71"/>
    <w:rsid w:val="338D6621"/>
    <w:rsid w:val="33FE80A0"/>
    <w:rsid w:val="341A71E0"/>
    <w:rsid w:val="34B12510"/>
    <w:rsid w:val="34DC4B17"/>
    <w:rsid w:val="3503CF17"/>
    <w:rsid w:val="353C1728"/>
    <w:rsid w:val="35B1D5D6"/>
    <w:rsid w:val="36101A6F"/>
    <w:rsid w:val="3632F90C"/>
    <w:rsid w:val="36582B09"/>
    <w:rsid w:val="3690CE61"/>
    <w:rsid w:val="37053692"/>
    <w:rsid w:val="370C26D9"/>
    <w:rsid w:val="3743DBC3"/>
    <w:rsid w:val="37441A3E"/>
    <w:rsid w:val="3746575B"/>
    <w:rsid w:val="375FC844"/>
    <w:rsid w:val="37C096AF"/>
    <w:rsid w:val="381C44B9"/>
    <w:rsid w:val="38339A21"/>
    <w:rsid w:val="38359D54"/>
    <w:rsid w:val="38D07206"/>
    <w:rsid w:val="38DF9E6F"/>
    <w:rsid w:val="39051A0C"/>
    <w:rsid w:val="39137288"/>
    <w:rsid w:val="39350648"/>
    <w:rsid w:val="396DE725"/>
    <w:rsid w:val="39AA3CAA"/>
    <w:rsid w:val="39B06464"/>
    <w:rsid w:val="39C5EC89"/>
    <w:rsid w:val="39EA963B"/>
    <w:rsid w:val="3A2B02CE"/>
    <w:rsid w:val="3A4118B1"/>
    <w:rsid w:val="3A7BC05D"/>
    <w:rsid w:val="3A80850A"/>
    <w:rsid w:val="3A931156"/>
    <w:rsid w:val="3A9DCDC4"/>
    <w:rsid w:val="3AAF34F0"/>
    <w:rsid w:val="3AFC9AC2"/>
    <w:rsid w:val="3B2D5F12"/>
    <w:rsid w:val="3C1C556B"/>
    <w:rsid w:val="3C4C194A"/>
    <w:rsid w:val="3C57B4AF"/>
    <w:rsid w:val="3CC02E28"/>
    <w:rsid w:val="3CE2924B"/>
    <w:rsid w:val="3D1E9A5E"/>
    <w:rsid w:val="3D30939C"/>
    <w:rsid w:val="3D6173A5"/>
    <w:rsid w:val="3D72BD3D"/>
    <w:rsid w:val="3DA54C53"/>
    <w:rsid w:val="3DD6B4E2"/>
    <w:rsid w:val="3DD91861"/>
    <w:rsid w:val="3DF5625F"/>
    <w:rsid w:val="3E1BE441"/>
    <w:rsid w:val="3EB01AF3"/>
    <w:rsid w:val="3ECBAE78"/>
    <w:rsid w:val="3F2526E7"/>
    <w:rsid w:val="3FE6935A"/>
    <w:rsid w:val="3FF8073E"/>
    <w:rsid w:val="3FF8264F"/>
    <w:rsid w:val="401312BD"/>
    <w:rsid w:val="405DB535"/>
    <w:rsid w:val="40919932"/>
    <w:rsid w:val="40ABF923"/>
    <w:rsid w:val="411342FB"/>
    <w:rsid w:val="4184045F"/>
    <w:rsid w:val="41CCC046"/>
    <w:rsid w:val="42027E6D"/>
    <w:rsid w:val="420536ED"/>
    <w:rsid w:val="421F43DF"/>
    <w:rsid w:val="4291D916"/>
    <w:rsid w:val="42A60D05"/>
    <w:rsid w:val="42B83F5E"/>
    <w:rsid w:val="43028F6C"/>
    <w:rsid w:val="4367D8D6"/>
    <w:rsid w:val="43851D61"/>
    <w:rsid w:val="43E803BC"/>
    <w:rsid w:val="43EFD349"/>
    <w:rsid w:val="441E8D8D"/>
    <w:rsid w:val="447D9A35"/>
    <w:rsid w:val="44C94FD8"/>
    <w:rsid w:val="44CA68CE"/>
    <w:rsid w:val="44D69FAA"/>
    <w:rsid w:val="44F2F4AC"/>
    <w:rsid w:val="45A5FCC6"/>
    <w:rsid w:val="45D347B7"/>
    <w:rsid w:val="45F3328A"/>
    <w:rsid w:val="45F9C596"/>
    <w:rsid w:val="4604C656"/>
    <w:rsid w:val="460B7FCE"/>
    <w:rsid w:val="46470611"/>
    <w:rsid w:val="46FE51E8"/>
    <w:rsid w:val="47251969"/>
    <w:rsid w:val="47557B44"/>
    <w:rsid w:val="475C7CDC"/>
    <w:rsid w:val="475FF4F4"/>
    <w:rsid w:val="4785C060"/>
    <w:rsid w:val="478B71A4"/>
    <w:rsid w:val="47CB0F1F"/>
    <w:rsid w:val="47E3B35D"/>
    <w:rsid w:val="48038BD6"/>
    <w:rsid w:val="483EC663"/>
    <w:rsid w:val="48528C7A"/>
    <w:rsid w:val="4870B3B5"/>
    <w:rsid w:val="48812EDC"/>
    <w:rsid w:val="48CE0397"/>
    <w:rsid w:val="48EA0E42"/>
    <w:rsid w:val="490FA4A7"/>
    <w:rsid w:val="49939ED7"/>
    <w:rsid w:val="49BD6E79"/>
    <w:rsid w:val="49DCDCFD"/>
    <w:rsid w:val="4A4A1F79"/>
    <w:rsid w:val="4A54EFB0"/>
    <w:rsid w:val="4A5DC5C6"/>
    <w:rsid w:val="4A69D3F8"/>
    <w:rsid w:val="4AC98E01"/>
    <w:rsid w:val="4B02CD9F"/>
    <w:rsid w:val="4B2E5A1A"/>
    <w:rsid w:val="4B3DD1BD"/>
    <w:rsid w:val="4B47FE8A"/>
    <w:rsid w:val="4B61027C"/>
    <w:rsid w:val="4B69B68B"/>
    <w:rsid w:val="4B6C55DE"/>
    <w:rsid w:val="4BA24CDD"/>
    <w:rsid w:val="4BBAA1A9"/>
    <w:rsid w:val="4C510697"/>
    <w:rsid w:val="4C56250C"/>
    <w:rsid w:val="4C60F8DB"/>
    <w:rsid w:val="4C63B466"/>
    <w:rsid w:val="4C778FD0"/>
    <w:rsid w:val="4C84A4D7"/>
    <w:rsid w:val="4C8CE4DA"/>
    <w:rsid w:val="4C94402F"/>
    <w:rsid w:val="4C9A5572"/>
    <w:rsid w:val="4CBD6244"/>
    <w:rsid w:val="4CFE5D9E"/>
    <w:rsid w:val="4D450A25"/>
    <w:rsid w:val="4D9DCF26"/>
    <w:rsid w:val="4DD1826A"/>
    <w:rsid w:val="4DD45177"/>
    <w:rsid w:val="4DE3F0A3"/>
    <w:rsid w:val="4E053194"/>
    <w:rsid w:val="4E22219B"/>
    <w:rsid w:val="4E54F769"/>
    <w:rsid w:val="4E8F72C5"/>
    <w:rsid w:val="4EE3F36C"/>
    <w:rsid w:val="4F330374"/>
    <w:rsid w:val="4FE78CE3"/>
    <w:rsid w:val="4FFB5564"/>
    <w:rsid w:val="50B5D383"/>
    <w:rsid w:val="50BBB6B3"/>
    <w:rsid w:val="50D58D6B"/>
    <w:rsid w:val="511E3015"/>
    <w:rsid w:val="5142E413"/>
    <w:rsid w:val="5194486F"/>
    <w:rsid w:val="51A5F99B"/>
    <w:rsid w:val="51BBE299"/>
    <w:rsid w:val="5209DF14"/>
    <w:rsid w:val="523FF656"/>
    <w:rsid w:val="52715DCC"/>
    <w:rsid w:val="52A9A83F"/>
    <w:rsid w:val="532311BB"/>
    <w:rsid w:val="534E7540"/>
    <w:rsid w:val="536BD7B6"/>
    <w:rsid w:val="53CCA6EE"/>
    <w:rsid w:val="53DCFA26"/>
    <w:rsid w:val="5490AD0F"/>
    <w:rsid w:val="5493325E"/>
    <w:rsid w:val="54D45845"/>
    <w:rsid w:val="54ED42C4"/>
    <w:rsid w:val="5519F436"/>
    <w:rsid w:val="552A7FC9"/>
    <w:rsid w:val="553A7F50"/>
    <w:rsid w:val="556BE890"/>
    <w:rsid w:val="557D851B"/>
    <w:rsid w:val="55838C6D"/>
    <w:rsid w:val="55CDD01A"/>
    <w:rsid w:val="5681D51C"/>
    <w:rsid w:val="5688E79D"/>
    <w:rsid w:val="568B6865"/>
    <w:rsid w:val="56F28E01"/>
    <w:rsid w:val="5747494A"/>
    <w:rsid w:val="5763F105"/>
    <w:rsid w:val="5766A961"/>
    <w:rsid w:val="57C7B80E"/>
    <w:rsid w:val="58147487"/>
    <w:rsid w:val="58454BA2"/>
    <w:rsid w:val="591C1CF8"/>
    <w:rsid w:val="5960447B"/>
    <w:rsid w:val="5A16ADC8"/>
    <w:rsid w:val="5A2FD2AA"/>
    <w:rsid w:val="5A518FEB"/>
    <w:rsid w:val="5A6E4494"/>
    <w:rsid w:val="5A8B215C"/>
    <w:rsid w:val="5ACD3181"/>
    <w:rsid w:val="5B13DC03"/>
    <w:rsid w:val="5B80D173"/>
    <w:rsid w:val="5B836A74"/>
    <w:rsid w:val="5B95C0B5"/>
    <w:rsid w:val="5BA87D17"/>
    <w:rsid w:val="5BAAE3A1"/>
    <w:rsid w:val="5C1BA505"/>
    <w:rsid w:val="5C2B573B"/>
    <w:rsid w:val="5C3CD8F1"/>
    <w:rsid w:val="5C684B1E"/>
    <w:rsid w:val="5C74C6BD"/>
    <w:rsid w:val="5C7733A0"/>
    <w:rsid w:val="5C83EDFE"/>
    <w:rsid w:val="5C917346"/>
    <w:rsid w:val="5D062455"/>
    <w:rsid w:val="5D6E035C"/>
    <w:rsid w:val="5D7E5112"/>
    <w:rsid w:val="5DB77566"/>
    <w:rsid w:val="5DBD4C4A"/>
    <w:rsid w:val="5DC6CE4E"/>
    <w:rsid w:val="5DD1EACC"/>
    <w:rsid w:val="5DE0815A"/>
    <w:rsid w:val="5DF176EF"/>
    <w:rsid w:val="5E4438DE"/>
    <w:rsid w:val="5E644088"/>
    <w:rsid w:val="5E91DC17"/>
    <w:rsid w:val="5EEE8706"/>
    <w:rsid w:val="5EFC0995"/>
    <w:rsid w:val="5F2920DE"/>
    <w:rsid w:val="5F2B357F"/>
    <w:rsid w:val="5F4EAA6E"/>
    <w:rsid w:val="5F965F03"/>
    <w:rsid w:val="5F9DED53"/>
    <w:rsid w:val="5FF29C61"/>
    <w:rsid w:val="6002040A"/>
    <w:rsid w:val="60033B65"/>
    <w:rsid w:val="6057212B"/>
    <w:rsid w:val="605B503C"/>
    <w:rsid w:val="611CB48C"/>
    <w:rsid w:val="61477AA9"/>
    <w:rsid w:val="6162F05F"/>
    <w:rsid w:val="6166A724"/>
    <w:rsid w:val="6197DE2C"/>
    <w:rsid w:val="61AA572D"/>
    <w:rsid w:val="6279D8E2"/>
    <w:rsid w:val="6286B6BA"/>
    <w:rsid w:val="639DB384"/>
    <w:rsid w:val="63A77E8D"/>
    <w:rsid w:val="63B01CD3"/>
    <w:rsid w:val="642B3F7D"/>
    <w:rsid w:val="65413D54"/>
    <w:rsid w:val="6548D3A2"/>
    <w:rsid w:val="65BEC928"/>
    <w:rsid w:val="6679B08E"/>
    <w:rsid w:val="667EE876"/>
    <w:rsid w:val="66A2C305"/>
    <w:rsid w:val="6732167A"/>
    <w:rsid w:val="674DFB77"/>
    <w:rsid w:val="6756AD81"/>
    <w:rsid w:val="67687838"/>
    <w:rsid w:val="67E59EC3"/>
    <w:rsid w:val="67EB3A44"/>
    <w:rsid w:val="67FE0435"/>
    <w:rsid w:val="68514E6D"/>
    <w:rsid w:val="686EBD94"/>
    <w:rsid w:val="68F70318"/>
    <w:rsid w:val="69279593"/>
    <w:rsid w:val="696E3759"/>
    <w:rsid w:val="69A44CCB"/>
    <w:rsid w:val="69E9FABD"/>
    <w:rsid w:val="69F3C9FB"/>
    <w:rsid w:val="6A1A024D"/>
    <w:rsid w:val="6A2727E6"/>
    <w:rsid w:val="6A4F54AF"/>
    <w:rsid w:val="6A57B4E6"/>
    <w:rsid w:val="6AD15E46"/>
    <w:rsid w:val="6AEEE7CF"/>
    <w:rsid w:val="6B3BE943"/>
    <w:rsid w:val="6BB5D0BB"/>
    <w:rsid w:val="6BD0D55B"/>
    <w:rsid w:val="6BDA9562"/>
    <w:rsid w:val="6C4D1943"/>
    <w:rsid w:val="6C4D9F4F"/>
    <w:rsid w:val="6C91DB3E"/>
    <w:rsid w:val="6CADEDD5"/>
    <w:rsid w:val="6CBDD26D"/>
    <w:rsid w:val="6CC9F32E"/>
    <w:rsid w:val="6CD181BF"/>
    <w:rsid w:val="6CFB3877"/>
    <w:rsid w:val="6D47E2D9"/>
    <w:rsid w:val="6D5209FD"/>
    <w:rsid w:val="6D52F804"/>
    <w:rsid w:val="6D972A85"/>
    <w:rsid w:val="6DEEB248"/>
    <w:rsid w:val="6E7E4EBA"/>
    <w:rsid w:val="6EA7A1AB"/>
    <w:rsid w:val="6EA86816"/>
    <w:rsid w:val="6EB69BD4"/>
    <w:rsid w:val="6EC78CBF"/>
    <w:rsid w:val="6EFD880D"/>
    <w:rsid w:val="6F261491"/>
    <w:rsid w:val="6F6997C9"/>
    <w:rsid w:val="6FB14EF8"/>
    <w:rsid w:val="6FCD4551"/>
    <w:rsid w:val="700D9446"/>
    <w:rsid w:val="709511E1"/>
    <w:rsid w:val="70CBDA6F"/>
    <w:rsid w:val="70E93477"/>
    <w:rsid w:val="70ECCC2B"/>
    <w:rsid w:val="70F634D0"/>
    <w:rsid w:val="7157F622"/>
    <w:rsid w:val="71B5EF7C"/>
    <w:rsid w:val="71D6F19C"/>
    <w:rsid w:val="72359A68"/>
    <w:rsid w:val="7280771A"/>
    <w:rsid w:val="72B6A729"/>
    <w:rsid w:val="72B93630"/>
    <w:rsid w:val="72D8D99C"/>
    <w:rsid w:val="73054D1D"/>
    <w:rsid w:val="73B8A061"/>
    <w:rsid w:val="73BB70EC"/>
    <w:rsid w:val="73ED57ED"/>
    <w:rsid w:val="73F8EF8C"/>
    <w:rsid w:val="74711123"/>
    <w:rsid w:val="74A4587D"/>
    <w:rsid w:val="74EBA5EE"/>
    <w:rsid w:val="75BC58D5"/>
    <w:rsid w:val="75DE908B"/>
    <w:rsid w:val="7600EED5"/>
    <w:rsid w:val="765701B9"/>
    <w:rsid w:val="768B4248"/>
    <w:rsid w:val="76B3F686"/>
    <w:rsid w:val="77299845"/>
    <w:rsid w:val="774D75A5"/>
    <w:rsid w:val="77A0B005"/>
    <w:rsid w:val="77A3F93E"/>
    <w:rsid w:val="7804AA09"/>
    <w:rsid w:val="782A2FE0"/>
    <w:rsid w:val="78316F93"/>
    <w:rsid w:val="78324E6A"/>
    <w:rsid w:val="78508EC5"/>
    <w:rsid w:val="78531291"/>
    <w:rsid w:val="78567F60"/>
    <w:rsid w:val="787049F8"/>
    <w:rsid w:val="788F04D2"/>
    <w:rsid w:val="78A353B1"/>
    <w:rsid w:val="78D1F876"/>
    <w:rsid w:val="78F067BF"/>
    <w:rsid w:val="78FF1100"/>
    <w:rsid w:val="7946208B"/>
    <w:rsid w:val="7A20A0DD"/>
    <w:rsid w:val="7A8A266F"/>
    <w:rsid w:val="7A9F25B0"/>
    <w:rsid w:val="7AC4716C"/>
    <w:rsid w:val="7B20AE2A"/>
    <w:rsid w:val="7B218C86"/>
    <w:rsid w:val="7B2518F0"/>
    <w:rsid w:val="7B25643D"/>
    <w:rsid w:val="7B3386E5"/>
    <w:rsid w:val="7B575082"/>
    <w:rsid w:val="7B71F4A9"/>
    <w:rsid w:val="7B88065C"/>
    <w:rsid w:val="7BAF1B71"/>
    <w:rsid w:val="7BD15BC9"/>
    <w:rsid w:val="7BF19B40"/>
    <w:rsid w:val="7BFC14C7"/>
    <w:rsid w:val="7C5E00D3"/>
    <w:rsid w:val="7C6BA6C5"/>
    <w:rsid w:val="7C739029"/>
    <w:rsid w:val="7CA13DD7"/>
    <w:rsid w:val="7D252C23"/>
    <w:rsid w:val="7D3CA490"/>
    <w:rsid w:val="7D64D5B0"/>
    <w:rsid w:val="7D9EF4B4"/>
    <w:rsid w:val="7DE414FF"/>
    <w:rsid w:val="7F006721"/>
    <w:rsid w:val="7F5C9031"/>
    <w:rsid w:val="7F79A4A7"/>
    <w:rsid w:val="7FBB0902"/>
    <w:rsid w:val="7FE99AC4"/>
    <w:rsid w:val="7FEBA285"/>
    <w:rsid w:val="7FF92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BE2FA8C1-FAE9-491B-8273-BB8AC0575E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424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59"/>
    <w:rsid w:val="000473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9A20D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styleId="HeaderChar" w:customStyle="1">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styleId="FooterChar" w:customStyle="1">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styleId="CommentTextChar" w:customStyle="1">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styleId="CommentSubjectChar" w:customStyle="1">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styleId="Normal1" w:customStyle="1">
    <w:name w:val="Normal1"/>
    <w:rsid w:val="00DB40EF"/>
    <w:pPr>
      <w:spacing w:after="0" w:line="240" w:lineRule="auto"/>
    </w:pPr>
    <w:rPr>
      <w:rFonts w:ascii="Times New Roman" w:hAnsi="Times New Roman" w:eastAsia="Times New Roman" w:cs="Times New Roman"/>
      <w:color w:val="000000"/>
      <w:sz w:val="24"/>
      <w:szCs w:val="24"/>
    </w:rPr>
  </w:style>
  <w:style w:type="table" w:styleId="TableGrid3" w:customStyle="1">
    <w:name w:val="Table Grid3"/>
    <w:basedOn w:val="TableNormal"/>
    <w:next w:val="TableGrid"/>
    <w:uiPriority w:val="59"/>
    <w:rsid w:val="00956B9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styleId="xxmsonormal" w:customStyle="1">
    <w:name w:val="x_xmsonormal"/>
    <w:basedOn w:val="Normal"/>
    <w:rsid w:val="00D7570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styleId="normaltextrun" w:customStyle="1">
    <w:name w:val="normaltextrun"/>
    <w:basedOn w:val="DefaultParagraphFont"/>
    <w:rsid w:val="00765EF2"/>
  </w:style>
  <w:style w:type="character" w:styleId="ListParagraphChar" w:customStyle="1">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styleId="Default" w:customStyle="1">
    <w:name w:val="Default"/>
    <w:rsid w:val="005120EB"/>
    <w:pPr>
      <w:autoSpaceDE w:val="0"/>
      <w:autoSpaceDN w:val="0"/>
      <w:adjustRightInd w:val="0"/>
      <w:spacing w:after="0" w:line="240" w:lineRule="auto"/>
    </w:pPr>
    <w:rPr>
      <w:rFonts w:ascii="Arial" w:hAnsi="Arial" w:cs="Arial"/>
      <w:color w:val="000000"/>
      <w:sz w:val="24"/>
      <w:szCs w:val="24"/>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ProContractSuppliers@proactis.com"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procontract.due-north.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equalityhumanrights.com/en/advice-and-guidance/guidance-employers" TargetMode="External" Id="rId14" /><Relationship Type="http://schemas.openxmlformats.org/officeDocument/2006/relationships/glossaryDocument" Target="glossary/document.xml" Id="R68ded35b959044d7" /><Relationship Type="http://schemas.openxmlformats.org/officeDocument/2006/relationships/image" Target="/media/image4.png" Id="R7c01c69b33594dee" /><Relationship Type="http://schemas.openxmlformats.org/officeDocument/2006/relationships/image" Target="/media/image5.png" Id="R2fdc64f7a6394bb4"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4ca08ac1-1ed9-4413-879d-b56de71c7967}"/>
      </w:docPartPr>
      <w:docPartBody>
        <w:p xmlns:wp14="http://schemas.microsoft.com/office/word/2010/wordml" w14:paraId="7593F819"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RunFlow xmlns="c618ec15-e105-4a2d-8d61-1b82b52e01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7" ma:contentTypeDescription="Create a new document." ma:contentTypeScope="" ma:versionID="80e1c24001126a42bd85067dd769747d">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875c4e94d4060e7b0f93c0169e7a7709"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element ref="ns3:RunFlo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RunFlow" ma:index="28" nillable="true" ma:displayName="RunFlow" ma:format="Dropdown" ma:internalName="RunFlo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26A29-0D4A-430A-93AA-E696EF0DFF7A}">
  <ds:schemaRefs>
    <ds:schemaRef ds:uri="http://schemas.microsoft.com/sharepoint/v3/contenttype/forms"/>
  </ds:schemaRefs>
</ds:datastoreItem>
</file>

<file path=customXml/itemProps2.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customXml/itemProps3.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customXml/itemProps4.xml><?xml version="1.0" encoding="utf-8"?>
<ds:datastoreItem xmlns:ds="http://schemas.openxmlformats.org/officeDocument/2006/customXml" ds:itemID="{2EAA52A5-D941-4946-855F-79B24A87AE3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umberland County Counci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son, Catherine</dc:creator>
  <cp:lastModifiedBy>Clara Riach</cp:lastModifiedBy>
  <cp:revision>63</cp:revision>
  <cp:lastPrinted>2019-11-12T09:34:00Z</cp:lastPrinted>
  <dcterms:created xsi:type="dcterms:W3CDTF">2023-08-30T09:51:00Z</dcterms:created>
  <dcterms:modified xsi:type="dcterms:W3CDTF">2024-06-2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